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222E55" w14:textId="3643BEB0" w:rsidR="000F6E8E" w:rsidRPr="00574693" w:rsidRDefault="000F6E8E" w:rsidP="009F2E6E">
      <w:pPr>
        <w:pStyle w:val="Nadpis1"/>
        <w:pageBreakBefore w:val="0"/>
        <w:rPr>
          <w:rFonts w:cs="Times New Roman"/>
          <w:b w:val="0"/>
          <w:bCs w:val="0"/>
          <w:kern w:val="0"/>
          <w:sz w:val="20"/>
          <w:szCs w:val="20"/>
        </w:rPr>
      </w:pPr>
      <w:r w:rsidRPr="009F2E6E">
        <w:t>Smlouva o</w:t>
      </w:r>
      <w:r w:rsidR="001C72D9" w:rsidRPr="009F2E6E">
        <w:t xml:space="preserve"> technické podpoře</w:t>
      </w:r>
      <w:r w:rsidR="00745286" w:rsidRPr="009F2E6E">
        <w:t xml:space="preserve"> </w:t>
      </w:r>
      <w:r w:rsidR="00C32F38">
        <w:t>GIS</w:t>
      </w:r>
      <w:r w:rsidR="0043161A">
        <w:t xml:space="preserve"> </w:t>
      </w:r>
      <w:r w:rsidR="009F2E6E">
        <w:br/>
      </w:r>
      <w:r w:rsidR="00657FEA" w:rsidRPr="00574693">
        <w:rPr>
          <w:rFonts w:cs="Times New Roman"/>
          <w:b w:val="0"/>
          <w:bCs w:val="0"/>
          <w:kern w:val="0"/>
          <w:sz w:val="20"/>
          <w:szCs w:val="20"/>
        </w:rPr>
        <w:t xml:space="preserve">č. </w:t>
      </w:r>
      <w:r w:rsidR="00574693" w:rsidRPr="00574693">
        <w:rPr>
          <w:rFonts w:cs="Times New Roman"/>
          <w:b w:val="0"/>
          <w:bCs w:val="0"/>
          <w:kern w:val="0"/>
          <w:sz w:val="20"/>
          <w:szCs w:val="20"/>
        </w:rPr>
        <w:t xml:space="preserve">zhotovitele </w:t>
      </w:r>
      <w:r w:rsidR="00474899" w:rsidRPr="00474899">
        <w:rPr>
          <w:rFonts w:cs="Times New Roman"/>
          <w:b w:val="0"/>
          <w:bCs w:val="0"/>
          <w:kern w:val="0"/>
          <w:sz w:val="20"/>
          <w:szCs w:val="20"/>
        </w:rPr>
        <w:t>ASCZ23000954</w:t>
      </w:r>
      <w:r w:rsidR="00574693">
        <w:rPr>
          <w:rFonts w:cs="Times New Roman"/>
          <w:b w:val="0"/>
          <w:bCs w:val="0"/>
          <w:kern w:val="0"/>
          <w:sz w:val="20"/>
          <w:szCs w:val="20"/>
        </w:rPr>
        <w:t xml:space="preserve"> a č. objednatele </w:t>
      </w:r>
      <w:r w:rsidR="009502EC">
        <w:rPr>
          <w:rFonts w:cs="Times New Roman"/>
          <w:b w:val="0"/>
          <w:bCs w:val="0"/>
          <w:kern w:val="0"/>
          <w:sz w:val="20"/>
          <w:szCs w:val="20"/>
        </w:rPr>
        <w:t>1458/2023</w:t>
      </w:r>
    </w:p>
    <w:p w14:paraId="13584A53" w14:textId="77777777" w:rsidR="000F6E8E" w:rsidRPr="006D6E89" w:rsidRDefault="000F6E8E" w:rsidP="006D6E2D">
      <w:pPr>
        <w:rPr>
          <w:rFonts w:cs="Calibri"/>
        </w:rPr>
      </w:pPr>
    </w:p>
    <w:p w14:paraId="3D2804A8" w14:textId="77777777" w:rsidR="00C76D7B" w:rsidRDefault="00C76D7B" w:rsidP="004377E7">
      <w:pPr>
        <w:pStyle w:val="Nadpis2"/>
      </w:pPr>
      <w:bookmarkStart w:id="0" w:name="_Ref31032795"/>
      <w:r w:rsidRPr="009F2E6E">
        <w:t xml:space="preserve">Smluvní </w:t>
      </w:r>
      <w:r w:rsidRPr="004377E7">
        <w:t>strany</w:t>
      </w:r>
    </w:p>
    <w:p w14:paraId="05AAE4C7" w14:textId="77777777" w:rsidR="004377E7" w:rsidRPr="00583C9F" w:rsidRDefault="004377E7" w:rsidP="004377E7">
      <w:pPr>
        <w:ind w:firstLine="0"/>
      </w:pPr>
      <w:bookmarkStart w:id="1" w:name="_Ref96328536"/>
    </w:p>
    <w:p w14:paraId="08176490" w14:textId="77777777" w:rsidR="004377E7" w:rsidRPr="004377E7" w:rsidRDefault="004377E7" w:rsidP="004377E7">
      <w:pPr>
        <w:autoSpaceDE w:val="0"/>
        <w:rPr>
          <w:rStyle w:val="Siln"/>
          <w:rFonts w:cs="Calibri"/>
          <w:szCs w:val="20"/>
        </w:rPr>
      </w:pPr>
      <w:r w:rsidRPr="004377E7">
        <w:rPr>
          <w:rStyle w:val="Siln"/>
          <w:rFonts w:cs="Calibri"/>
          <w:szCs w:val="20"/>
        </w:rPr>
        <w:t>Zhotovitel</w:t>
      </w:r>
    </w:p>
    <w:tbl>
      <w:tblPr>
        <w:tblW w:w="0" w:type="auto"/>
        <w:jc w:val="center"/>
        <w:tblLook w:val="04A0" w:firstRow="1" w:lastRow="0" w:firstColumn="1" w:lastColumn="0" w:noHBand="0" w:noVBand="1"/>
      </w:tblPr>
      <w:tblGrid>
        <w:gridCol w:w="2520"/>
        <w:gridCol w:w="5760"/>
      </w:tblGrid>
      <w:tr w:rsidR="004377E7" w:rsidRPr="004377E7" w14:paraId="6E1C00AA" w14:textId="77777777" w:rsidTr="00AE55C9">
        <w:trPr>
          <w:trHeight w:val="284"/>
          <w:jc w:val="center"/>
        </w:trPr>
        <w:tc>
          <w:tcPr>
            <w:tcW w:w="2520" w:type="dxa"/>
            <w:shd w:val="clear" w:color="auto" w:fill="auto"/>
            <w:hideMark/>
          </w:tcPr>
          <w:p w14:paraId="480709CE" w14:textId="77777777" w:rsidR="004377E7" w:rsidRPr="004377E7" w:rsidRDefault="004377E7" w:rsidP="00EC1522">
            <w:pPr>
              <w:ind w:firstLine="0"/>
              <w:rPr>
                <w:szCs w:val="20"/>
              </w:rPr>
            </w:pPr>
            <w:r w:rsidRPr="004377E7">
              <w:rPr>
                <w:szCs w:val="20"/>
              </w:rPr>
              <w:t>Společnost</w:t>
            </w:r>
          </w:p>
        </w:tc>
        <w:tc>
          <w:tcPr>
            <w:tcW w:w="5760" w:type="dxa"/>
            <w:shd w:val="clear" w:color="auto" w:fill="auto"/>
          </w:tcPr>
          <w:p w14:paraId="511001A5" w14:textId="77777777" w:rsidR="004377E7" w:rsidRPr="004377E7" w:rsidRDefault="004377E7" w:rsidP="00AE55C9">
            <w:pPr>
              <w:rPr>
                <w:b/>
                <w:bCs/>
                <w:szCs w:val="20"/>
              </w:rPr>
            </w:pPr>
            <w:r w:rsidRPr="004377E7">
              <w:rPr>
                <w:b/>
                <w:bCs/>
                <w:szCs w:val="20"/>
              </w:rPr>
              <w:t>Arkance Systems CZ s.r.o.</w:t>
            </w:r>
          </w:p>
        </w:tc>
      </w:tr>
      <w:tr w:rsidR="004377E7" w:rsidRPr="004377E7" w14:paraId="60E55A3C" w14:textId="77777777" w:rsidTr="00AE55C9">
        <w:trPr>
          <w:trHeight w:val="284"/>
          <w:jc w:val="center"/>
        </w:trPr>
        <w:tc>
          <w:tcPr>
            <w:tcW w:w="2520" w:type="dxa"/>
            <w:shd w:val="clear" w:color="auto" w:fill="auto"/>
            <w:hideMark/>
          </w:tcPr>
          <w:p w14:paraId="43525EE9" w14:textId="77777777" w:rsidR="004377E7" w:rsidRPr="004377E7" w:rsidRDefault="004377E7" w:rsidP="00EC1522">
            <w:pPr>
              <w:ind w:firstLine="0"/>
              <w:rPr>
                <w:szCs w:val="20"/>
              </w:rPr>
            </w:pPr>
            <w:r w:rsidRPr="004377E7">
              <w:rPr>
                <w:szCs w:val="20"/>
              </w:rPr>
              <w:t>Sídlo</w:t>
            </w:r>
          </w:p>
        </w:tc>
        <w:tc>
          <w:tcPr>
            <w:tcW w:w="5760" w:type="dxa"/>
            <w:shd w:val="clear" w:color="auto" w:fill="auto"/>
          </w:tcPr>
          <w:p w14:paraId="4A0FF2E0" w14:textId="77777777" w:rsidR="004377E7" w:rsidRPr="004377E7" w:rsidRDefault="004377E7" w:rsidP="00AE55C9">
            <w:pPr>
              <w:rPr>
                <w:szCs w:val="20"/>
              </w:rPr>
            </w:pPr>
            <w:r w:rsidRPr="004377E7">
              <w:rPr>
                <w:szCs w:val="20"/>
              </w:rPr>
              <w:t>Líbalova 2348/1, 149 00, Praha 4</w:t>
            </w:r>
          </w:p>
        </w:tc>
      </w:tr>
      <w:tr w:rsidR="004377E7" w:rsidRPr="004377E7" w14:paraId="1288DB43" w14:textId="77777777" w:rsidTr="00AE55C9">
        <w:trPr>
          <w:trHeight w:val="283"/>
          <w:jc w:val="center"/>
        </w:trPr>
        <w:tc>
          <w:tcPr>
            <w:tcW w:w="2520" w:type="dxa"/>
            <w:shd w:val="clear" w:color="auto" w:fill="auto"/>
            <w:hideMark/>
          </w:tcPr>
          <w:p w14:paraId="59C387FC" w14:textId="77777777" w:rsidR="004377E7" w:rsidRPr="004377E7" w:rsidRDefault="004377E7" w:rsidP="00EC1522">
            <w:pPr>
              <w:ind w:firstLine="0"/>
              <w:rPr>
                <w:szCs w:val="20"/>
              </w:rPr>
            </w:pPr>
            <w:r w:rsidRPr="004377E7">
              <w:rPr>
                <w:szCs w:val="20"/>
              </w:rPr>
              <w:t>IČO</w:t>
            </w:r>
          </w:p>
        </w:tc>
        <w:tc>
          <w:tcPr>
            <w:tcW w:w="5760" w:type="dxa"/>
            <w:shd w:val="clear" w:color="auto" w:fill="auto"/>
          </w:tcPr>
          <w:p w14:paraId="3D44C6BB" w14:textId="77777777" w:rsidR="004377E7" w:rsidRPr="004377E7" w:rsidRDefault="004377E7" w:rsidP="00AE55C9">
            <w:pPr>
              <w:rPr>
                <w:szCs w:val="20"/>
              </w:rPr>
            </w:pPr>
            <w:r w:rsidRPr="004377E7">
              <w:rPr>
                <w:szCs w:val="20"/>
              </w:rPr>
              <w:t>26197081</w:t>
            </w:r>
          </w:p>
        </w:tc>
      </w:tr>
      <w:tr w:rsidR="004377E7" w:rsidRPr="004377E7" w14:paraId="477654F7" w14:textId="77777777" w:rsidTr="00AE55C9">
        <w:trPr>
          <w:trHeight w:val="283"/>
          <w:jc w:val="center"/>
        </w:trPr>
        <w:tc>
          <w:tcPr>
            <w:tcW w:w="2520" w:type="dxa"/>
            <w:shd w:val="clear" w:color="auto" w:fill="auto"/>
          </w:tcPr>
          <w:p w14:paraId="27505F53" w14:textId="77777777" w:rsidR="004377E7" w:rsidRPr="004377E7" w:rsidRDefault="004377E7" w:rsidP="00EC1522">
            <w:pPr>
              <w:ind w:firstLine="0"/>
              <w:rPr>
                <w:szCs w:val="20"/>
              </w:rPr>
            </w:pPr>
            <w:r w:rsidRPr="004377E7">
              <w:rPr>
                <w:szCs w:val="20"/>
              </w:rPr>
              <w:t>DIČ</w:t>
            </w:r>
          </w:p>
        </w:tc>
        <w:tc>
          <w:tcPr>
            <w:tcW w:w="5760" w:type="dxa"/>
            <w:shd w:val="clear" w:color="auto" w:fill="auto"/>
          </w:tcPr>
          <w:p w14:paraId="5165BFA7" w14:textId="77777777" w:rsidR="004377E7" w:rsidRPr="004377E7" w:rsidRDefault="004377E7" w:rsidP="00AE55C9">
            <w:pPr>
              <w:rPr>
                <w:szCs w:val="20"/>
              </w:rPr>
            </w:pPr>
            <w:r w:rsidRPr="004377E7">
              <w:rPr>
                <w:szCs w:val="20"/>
              </w:rPr>
              <w:t>CZ26197081</w:t>
            </w:r>
          </w:p>
        </w:tc>
      </w:tr>
      <w:tr w:rsidR="004377E7" w:rsidRPr="004377E7" w14:paraId="5CD51C62" w14:textId="77777777" w:rsidTr="00AE55C9">
        <w:trPr>
          <w:trHeight w:val="283"/>
          <w:jc w:val="center"/>
        </w:trPr>
        <w:tc>
          <w:tcPr>
            <w:tcW w:w="2520" w:type="dxa"/>
            <w:shd w:val="clear" w:color="auto" w:fill="auto"/>
          </w:tcPr>
          <w:p w14:paraId="21A665C5" w14:textId="77777777" w:rsidR="004377E7" w:rsidRPr="004377E7" w:rsidRDefault="004377E7" w:rsidP="00EC1522">
            <w:pPr>
              <w:ind w:firstLine="0"/>
              <w:rPr>
                <w:szCs w:val="20"/>
              </w:rPr>
            </w:pPr>
            <w:r w:rsidRPr="004377E7">
              <w:rPr>
                <w:szCs w:val="20"/>
              </w:rPr>
              <w:t>Spisová značka</w:t>
            </w:r>
          </w:p>
        </w:tc>
        <w:tc>
          <w:tcPr>
            <w:tcW w:w="5760" w:type="dxa"/>
            <w:shd w:val="clear" w:color="auto" w:fill="auto"/>
          </w:tcPr>
          <w:p w14:paraId="079AE879" w14:textId="5F69F917" w:rsidR="004377E7" w:rsidRPr="004377E7" w:rsidRDefault="004377E7" w:rsidP="00AE55C9">
            <w:pPr>
              <w:rPr>
                <w:szCs w:val="20"/>
              </w:rPr>
            </w:pPr>
            <w:r w:rsidRPr="004377E7">
              <w:rPr>
                <w:szCs w:val="20"/>
              </w:rPr>
              <w:t>Oddíl, Vložka: C 350100, vedená u</w:t>
            </w:r>
            <w:r w:rsidR="00F809EB">
              <w:rPr>
                <w:szCs w:val="20"/>
              </w:rPr>
              <w:t xml:space="preserve"> </w:t>
            </w:r>
            <w:r w:rsidRPr="004377E7">
              <w:rPr>
                <w:szCs w:val="20"/>
              </w:rPr>
              <w:t>Městský soud v Praze</w:t>
            </w:r>
          </w:p>
        </w:tc>
      </w:tr>
      <w:tr w:rsidR="004377E7" w:rsidRPr="004377E7" w14:paraId="6DA62400" w14:textId="77777777" w:rsidTr="00AE55C9">
        <w:trPr>
          <w:trHeight w:val="283"/>
          <w:jc w:val="center"/>
        </w:trPr>
        <w:tc>
          <w:tcPr>
            <w:tcW w:w="2520" w:type="dxa"/>
            <w:shd w:val="clear" w:color="auto" w:fill="auto"/>
          </w:tcPr>
          <w:p w14:paraId="76AEBECE" w14:textId="77777777" w:rsidR="004377E7" w:rsidRPr="004377E7" w:rsidRDefault="004377E7" w:rsidP="00EC1522">
            <w:pPr>
              <w:ind w:firstLine="0"/>
              <w:rPr>
                <w:szCs w:val="20"/>
              </w:rPr>
            </w:pPr>
            <w:r w:rsidRPr="004377E7">
              <w:rPr>
                <w:szCs w:val="20"/>
              </w:rPr>
              <w:t>Zastoupená</w:t>
            </w:r>
          </w:p>
        </w:tc>
        <w:tc>
          <w:tcPr>
            <w:tcW w:w="5760" w:type="dxa"/>
            <w:shd w:val="clear" w:color="auto" w:fill="auto"/>
          </w:tcPr>
          <w:p w14:paraId="28DAD18F" w14:textId="7EC86F38" w:rsidR="004377E7" w:rsidRPr="00E833F6" w:rsidRDefault="005A2299" w:rsidP="00AE55C9">
            <w:pPr>
              <w:rPr>
                <w:szCs w:val="20"/>
              </w:rPr>
            </w:pPr>
            <w:proofErr w:type="spellStart"/>
            <w:r>
              <w:rPr>
                <w:szCs w:val="20"/>
              </w:rPr>
              <w:t>Xxxxxxxxxxxxxxxxxxxxxx</w:t>
            </w:r>
            <w:proofErr w:type="spellEnd"/>
          </w:p>
        </w:tc>
      </w:tr>
      <w:tr w:rsidR="004377E7" w:rsidRPr="004377E7" w14:paraId="6B67A5DD" w14:textId="77777777" w:rsidTr="00AE55C9">
        <w:trPr>
          <w:trHeight w:val="284"/>
          <w:jc w:val="center"/>
        </w:trPr>
        <w:tc>
          <w:tcPr>
            <w:tcW w:w="2520" w:type="dxa"/>
            <w:shd w:val="clear" w:color="auto" w:fill="auto"/>
          </w:tcPr>
          <w:p w14:paraId="19C01807" w14:textId="77777777" w:rsidR="004377E7" w:rsidRPr="004377E7" w:rsidRDefault="004377E7" w:rsidP="00EC1522">
            <w:pPr>
              <w:ind w:firstLine="0"/>
              <w:rPr>
                <w:szCs w:val="20"/>
              </w:rPr>
            </w:pPr>
            <w:r w:rsidRPr="004377E7">
              <w:rPr>
                <w:szCs w:val="20"/>
              </w:rPr>
              <w:t>Bankovní spojení</w:t>
            </w:r>
          </w:p>
        </w:tc>
        <w:tc>
          <w:tcPr>
            <w:tcW w:w="5760" w:type="dxa"/>
            <w:shd w:val="clear" w:color="auto" w:fill="auto"/>
          </w:tcPr>
          <w:p w14:paraId="79667A1D" w14:textId="1C058370" w:rsidR="004377E7" w:rsidRPr="004377E7" w:rsidRDefault="005A2299" w:rsidP="00AE55C9">
            <w:pPr>
              <w:rPr>
                <w:szCs w:val="20"/>
              </w:rPr>
            </w:pPr>
            <w:proofErr w:type="spellStart"/>
            <w:r>
              <w:rPr>
                <w:szCs w:val="20"/>
              </w:rPr>
              <w:t>Xxxxxxxxxxxxxxxxx</w:t>
            </w:r>
            <w:proofErr w:type="spellEnd"/>
          </w:p>
        </w:tc>
      </w:tr>
      <w:tr w:rsidR="004377E7" w:rsidRPr="004377E7" w14:paraId="088D8FC5" w14:textId="77777777" w:rsidTr="00AE55C9">
        <w:trPr>
          <w:trHeight w:val="284"/>
          <w:jc w:val="center"/>
        </w:trPr>
        <w:tc>
          <w:tcPr>
            <w:tcW w:w="2520" w:type="dxa"/>
            <w:shd w:val="clear" w:color="auto" w:fill="auto"/>
          </w:tcPr>
          <w:p w14:paraId="02530EE4" w14:textId="77777777" w:rsidR="004377E7" w:rsidRPr="004377E7" w:rsidRDefault="004377E7" w:rsidP="00EC1522">
            <w:pPr>
              <w:ind w:firstLine="0"/>
              <w:rPr>
                <w:szCs w:val="20"/>
              </w:rPr>
            </w:pPr>
            <w:r w:rsidRPr="004377E7">
              <w:rPr>
                <w:szCs w:val="20"/>
              </w:rPr>
              <w:t>Číslo účtu</w:t>
            </w:r>
          </w:p>
        </w:tc>
        <w:tc>
          <w:tcPr>
            <w:tcW w:w="5760" w:type="dxa"/>
            <w:shd w:val="clear" w:color="auto" w:fill="auto"/>
          </w:tcPr>
          <w:p w14:paraId="476F0131" w14:textId="25536481" w:rsidR="004377E7" w:rsidRPr="005A2299" w:rsidRDefault="005A2299" w:rsidP="00AE55C9">
            <w:pPr>
              <w:rPr>
                <w:szCs w:val="20"/>
              </w:rPr>
            </w:pPr>
            <w:proofErr w:type="spellStart"/>
            <w:r w:rsidRPr="005A2299">
              <w:rPr>
                <w:szCs w:val="20"/>
              </w:rPr>
              <w:t>xxxxxxxxxxxxxxxxxxxxxxx</w:t>
            </w:r>
            <w:proofErr w:type="spellEnd"/>
          </w:p>
        </w:tc>
      </w:tr>
    </w:tbl>
    <w:p w14:paraId="39D13050" w14:textId="77777777" w:rsidR="004377E7" w:rsidRPr="004377E7" w:rsidRDefault="004377E7" w:rsidP="004377E7">
      <w:pPr>
        <w:autoSpaceDE w:val="0"/>
        <w:autoSpaceDN w:val="0"/>
        <w:adjustRightInd w:val="0"/>
        <w:rPr>
          <w:rStyle w:val="Siln"/>
          <w:rFonts w:cs="Calibri"/>
          <w:szCs w:val="20"/>
        </w:rPr>
      </w:pPr>
    </w:p>
    <w:p w14:paraId="29374C4C" w14:textId="77777777" w:rsidR="004377E7" w:rsidRPr="004377E7" w:rsidRDefault="004377E7" w:rsidP="004377E7">
      <w:pPr>
        <w:autoSpaceDE w:val="0"/>
        <w:autoSpaceDN w:val="0"/>
        <w:adjustRightInd w:val="0"/>
        <w:rPr>
          <w:rStyle w:val="Siln"/>
          <w:rFonts w:cs="Calibri"/>
          <w:szCs w:val="20"/>
        </w:rPr>
      </w:pPr>
      <w:r w:rsidRPr="004377E7">
        <w:rPr>
          <w:rStyle w:val="Siln"/>
          <w:rFonts w:cs="Calibri"/>
          <w:szCs w:val="20"/>
        </w:rPr>
        <w:t>Objednatel</w:t>
      </w:r>
    </w:p>
    <w:tbl>
      <w:tblPr>
        <w:tblW w:w="0" w:type="auto"/>
        <w:jc w:val="center"/>
        <w:tblLook w:val="04A0" w:firstRow="1" w:lastRow="0" w:firstColumn="1" w:lastColumn="0" w:noHBand="0" w:noVBand="1"/>
      </w:tblPr>
      <w:tblGrid>
        <w:gridCol w:w="2750"/>
        <w:gridCol w:w="6148"/>
      </w:tblGrid>
      <w:tr w:rsidR="005C5037" w:rsidRPr="004377E7" w14:paraId="5998B4DB" w14:textId="77777777" w:rsidTr="003B06B9">
        <w:trPr>
          <w:trHeight w:val="334"/>
          <w:jc w:val="center"/>
        </w:trPr>
        <w:tc>
          <w:tcPr>
            <w:tcW w:w="2750" w:type="dxa"/>
            <w:shd w:val="clear" w:color="auto" w:fill="auto"/>
            <w:hideMark/>
          </w:tcPr>
          <w:p w14:paraId="6EBA8B5F" w14:textId="12D110C9" w:rsidR="005C5037" w:rsidRPr="004377E7" w:rsidRDefault="00EE4E35" w:rsidP="005C5037">
            <w:pPr>
              <w:rPr>
                <w:szCs w:val="20"/>
              </w:rPr>
            </w:pPr>
            <w:r>
              <w:rPr>
                <w:szCs w:val="20"/>
              </w:rPr>
              <w:t xml:space="preserve"> </w:t>
            </w:r>
            <w:r w:rsidR="005C5037" w:rsidRPr="004377E7">
              <w:rPr>
                <w:szCs w:val="20"/>
              </w:rPr>
              <w:t>Společnost</w:t>
            </w:r>
          </w:p>
        </w:tc>
        <w:tc>
          <w:tcPr>
            <w:tcW w:w="6148" w:type="dxa"/>
            <w:shd w:val="clear" w:color="auto" w:fill="auto"/>
          </w:tcPr>
          <w:p w14:paraId="0581A4B7" w14:textId="3FBACDB4" w:rsidR="005C5037" w:rsidRPr="004377E7" w:rsidRDefault="0038537A" w:rsidP="005C5037">
            <w:pPr>
              <w:rPr>
                <w:szCs w:val="20"/>
              </w:rPr>
            </w:pPr>
            <w:r w:rsidRPr="00E347DC">
              <w:rPr>
                <w:b/>
              </w:rPr>
              <w:t xml:space="preserve">Povodí </w:t>
            </w:r>
            <w:r w:rsidR="00116ECA">
              <w:rPr>
                <w:b/>
              </w:rPr>
              <w:t>Ohře</w:t>
            </w:r>
            <w:r w:rsidRPr="00E347DC">
              <w:rPr>
                <w:b/>
              </w:rPr>
              <w:t>, státní podnik</w:t>
            </w:r>
          </w:p>
        </w:tc>
      </w:tr>
      <w:tr w:rsidR="005C5037" w:rsidRPr="004377E7" w14:paraId="5942E9D1" w14:textId="77777777" w:rsidTr="003B06B9">
        <w:trPr>
          <w:trHeight w:val="334"/>
          <w:jc w:val="center"/>
        </w:trPr>
        <w:tc>
          <w:tcPr>
            <w:tcW w:w="2750" w:type="dxa"/>
            <w:shd w:val="clear" w:color="auto" w:fill="auto"/>
            <w:hideMark/>
          </w:tcPr>
          <w:p w14:paraId="525F0E1F" w14:textId="797DBD2B" w:rsidR="005C5037" w:rsidRPr="004377E7" w:rsidRDefault="00EE4E35" w:rsidP="005C5037">
            <w:pPr>
              <w:rPr>
                <w:szCs w:val="20"/>
              </w:rPr>
            </w:pPr>
            <w:r>
              <w:rPr>
                <w:szCs w:val="20"/>
              </w:rPr>
              <w:t xml:space="preserve"> </w:t>
            </w:r>
            <w:r w:rsidR="005C5037" w:rsidRPr="004377E7">
              <w:rPr>
                <w:szCs w:val="20"/>
              </w:rPr>
              <w:t>Sídlo</w:t>
            </w:r>
          </w:p>
        </w:tc>
        <w:tc>
          <w:tcPr>
            <w:tcW w:w="6148" w:type="dxa"/>
            <w:shd w:val="clear" w:color="auto" w:fill="auto"/>
          </w:tcPr>
          <w:p w14:paraId="23ADAFED" w14:textId="1283B3B5" w:rsidR="005C5037" w:rsidRPr="00792F25" w:rsidRDefault="005D5177" w:rsidP="00792F25">
            <w:pPr>
              <w:ind w:right="-852"/>
            </w:pPr>
            <w:r w:rsidRPr="00811005">
              <w:t>Bezručova 4219</w:t>
            </w:r>
            <w:r>
              <w:t xml:space="preserve">, </w:t>
            </w:r>
            <w:r w:rsidRPr="00811005">
              <w:t>430 03</w:t>
            </w:r>
            <w:r>
              <w:t>, Chomutov</w:t>
            </w:r>
          </w:p>
        </w:tc>
      </w:tr>
      <w:tr w:rsidR="005C5037" w:rsidRPr="004377E7" w14:paraId="7D35AD2C" w14:textId="77777777" w:rsidTr="003B06B9">
        <w:trPr>
          <w:trHeight w:val="333"/>
          <w:jc w:val="center"/>
        </w:trPr>
        <w:tc>
          <w:tcPr>
            <w:tcW w:w="2750" w:type="dxa"/>
            <w:shd w:val="clear" w:color="auto" w:fill="auto"/>
            <w:hideMark/>
          </w:tcPr>
          <w:p w14:paraId="7710E524" w14:textId="67CF05C4" w:rsidR="005C5037" w:rsidRPr="004377E7" w:rsidRDefault="00EE4E35" w:rsidP="005C5037">
            <w:pPr>
              <w:rPr>
                <w:szCs w:val="20"/>
              </w:rPr>
            </w:pPr>
            <w:r>
              <w:rPr>
                <w:szCs w:val="20"/>
              </w:rPr>
              <w:t xml:space="preserve"> </w:t>
            </w:r>
            <w:r w:rsidR="005C5037" w:rsidRPr="004377E7">
              <w:rPr>
                <w:szCs w:val="20"/>
              </w:rPr>
              <w:t>IČO</w:t>
            </w:r>
          </w:p>
        </w:tc>
        <w:tc>
          <w:tcPr>
            <w:tcW w:w="6148" w:type="dxa"/>
            <w:shd w:val="clear" w:color="auto" w:fill="auto"/>
          </w:tcPr>
          <w:p w14:paraId="5E339DB2" w14:textId="64AE701F" w:rsidR="005C5037" w:rsidRPr="00BE241E" w:rsidRDefault="0094172A" w:rsidP="005C5037">
            <w:r w:rsidRPr="00811005">
              <w:t>70889988</w:t>
            </w:r>
          </w:p>
        </w:tc>
      </w:tr>
      <w:tr w:rsidR="005C5037" w:rsidRPr="004377E7" w14:paraId="0DBAA129" w14:textId="77777777" w:rsidTr="003B06B9">
        <w:trPr>
          <w:trHeight w:val="333"/>
          <w:jc w:val="center"/>
        </w:trPr>
        <w:tc>
          <w:tcPr>
            <w:tcW w:w="2750" w:type="dxa"/>
            <w:shd w:val="clear" w:color="auto" w:fill="auto"/>
          </w:tcPr>
          <w:p w14:paraId="0F416653" w14:textId="0C1D26D1" w:rsidR="005C5037" w:rsidRPr="004377E7" w:rsidRDefault="00EE4E35" w:rsidP="005C5037">
            <w:pPr>
              <w:rPr>
                <w:szCs w:val="20"/>
              </w:rPr>
            </w:pPr>
            <w:r>
              <w:rPr>
                <w:szCs w:val="20"/>
              </w:rPr>
              <w:t xml:space="preserve"> </w:t>
            </w:r>
            <w:r w:rsidR="005C5037" w:rsidRPr="004377E7">
              <w:rPr>
                <w:szCs w:val="20"/>
              </w:rPr>
              <w:t>DIČ</w:t>
            </w:r>
          </w:p>
        </w:tc>
        <w:tc>
          <w:tcPr>
            <w:tcW w:w="6148" w:type="dxa"/>
            <w:shd w:val="clear" w:color="auto" w:fill="auto"/>
          </w:tcPr>
          <w:p w14:paraId="5AFF4303" w14:textId="3910A2C5" w:rsidR="005C5037" w:rsidRPr="00BE241E" w:rsidRDefault="006F062B" w:rsidP="005C5037">
            <w:r w:rsidRPr="00034638">
              <w:t>CZ</w:t>
            </w:r>
            <w:r w:rsidR="0094172A" w:rsidRPr="00811005">
              <w:t>70889988</w:t>
            </w:r>
          </w:p>
        </w:tc>
      </w:tr>
      <w:tr w:rsidR="00277250" w:rsidRPr="004377E7" w14:paraId="3606C7BF" w14:textId="77777777" w:rsidTr="003B06B9">
        <w:trPr>
          <w:trHeight w:val="333"/>
          <w:jc w:val="center"/>
        </w:trPr>
        <w:tc>
          <w:tcPr>
            <w:tcW w:w="2750" w:type="dxa"/>
            <w:shd w:val="clear" w:color="auto" w:fill="auto"/>
          </w:tcPr>
          <w:p w14:paraId="4BC557EB" w14:textId="5566E801" w:rsidR="00277250" w:rsidRPr="004377E7" w:rsidRDefault="00EE4E35" w:rsidP="00277250">
            <w:pPr>
              <w:rPr>
                <w:szCs w:val="20"/>
              </w:rPr>
            </w:pPr>
            <w:r>
              <w:rPr>
                <w:szCs w:val="20"/>
              </w:rPr>
              <w:t xml:space="preserve"> </w:t>
            </w:r>
            <w:r w:rsidR="00277250" w:rsidRPr="004377E7">
              <w:rPr>
                <w:szCs w:val="20"/>
              </w:rPr>
              <w:t>Spisová značka</w:t>
            </w:r>
          </w:p>
        </w:tc>
        <w:tc>
          <w:tcPr>
            <w:tcW w:w="6148" w:type="dxa"/>
            <w:shd w:val="clear" w:color="auto" w:fill="auto"/>
          </w:tcPr>
          <w:p w14:paraId="6CCAAAC9" w14:textId="53B94825" w:rsidR="00277250" w:rsidRPr="00777CC3" w:rsidRDefault="005E667B" w:rsidP="00F809EB">
            <w:r w:rsidRPr="004377E7">
              <w:rPr>
                <w:szCs w:val="20"/>
              </w:rPr>
              <w:t xml:space="preserve">Oddíl, Vložka: </w:t>
            </w:r>
            <w:r w:rsidR="00725874">
              <w:rPr>
                <w:szCs w:val="20"/>
              </w:rPr>
              <w:t>A</w:t>
            </w:r>
            <w:r w:rsidR="00725874" w:rsidRPr="00001127">
              <w:t>13052</w:t>
            </w:r>
            <w:r w:rsidRPr="004377E7">
              <w:rPr>
                <w:szCs w:val="20"/>
              </w:rPr>
              <w:t>, vedená u</w:t>
            </w:r>
            <w:r w:rsidR="00F809EB">
              <w:rPr>
                <w:szCs w:val="20"/>
              </w:rPr>
              <w:t xml:space="preserve"> </w:t>
            </w:r>
            <w:r w:rsidR="00F809EB" w:rsidRPr="00001127">
              <w:t>Krajského soudu v Ústí n</w:t>
            </w:r>
            <w:r w:rsidR="00BA2E41">
              <w:t>/</w:t>
            </w:r>
            <w:r w:rsidR="00F809EB" w:rsidRPr="00001127">
              <w:t xml:space="preserve"> Labem</w:t>
            </w:r>
          </w:p>
        </w:tc>
      </w:tr>
      <w:tr w:rsidR="00277250" w:rsidRPr="004377E7" w14:paraId="1F2B0EAA" w14:textId="77777777" w:rsidTr="003B06B9">
        <w:trPr>
          <w:trHeight w:val="333"/>
          <w:jc w:val="center"/>
        </w:trPr>
        <w:tc>
          <w:tcPr>
            <w:tcW w:w="2750" w:type="dxa"/>
            <w:shd w:val="clear" w:color="auto" w:fill="auto"/>
          </w:tcPr>
          <w:p w14:paraId="3D29C56D" w14:textId="67DF6486" w:rsidR="00277250" w:rsidRPr="004377E7" w:rsidRDefault="00EE4E35" w:rsidP="00277250">
            <w:pPr>
              <w:rPr>
                <w:szCs w:val="20"/>
              </w:rPr>
            </w:pPr>
            <w:r>
              <w:rPr>
                <w:szCs w:val="20"/>
              </w:rPr>
              <w:t xml:space="preserve"> </w:t>
            </w:r>
            <w:r w:rsidR="00277250" w:rsidRPr="004377E7">
              <w:rPr>
                <w:szCs w:val="20"/>
              </w:rPr>
              <w:t>Zastoupená</w:t>
            </w:r>
            <w:r w:rsidR="00047C0D">
              <w:rPr>
                <w:szCs w:val="20"/>
              </w:rPr>
              <w:t xml:space="preserve"> </w:t>
            </w:r>
          </w:p>
        </w:tc>
        <w:tc>
          <w:tcPr>
            <w:tcW w:w="6148" w:type="dxa"/>
            <w:shd w:val="clear" w:color="auto" w:fill="auto"/>
          </w:tcPr>
          <w:p w14:paraId="4CA32E16" w14:textId="6810D063" w:rsidR="007A29F3" w:rsidRPr="008023A3" w:rsidRDefault="008E6AF1" w:rsidP="007A29F3">
            <w:pPr>
              <w:tabs>
                <w:tab w:val="left" w:pos="3544"/>
              </w:tabs>
            </w:pPr>
            <w:proofErr w:type="spellStart"/>
            <w:r>
              <w:t>xxxxxxxxxxxxxxxxxxxxxxxx</w:t>
            </w:r>
            <w:proofErr w:type="spellEnd"/>
          </w:p>
          <w:p w14:paraId="0687B4AD" w14:textId="05CACF06" w:rsidR="00FA4879" w:rsidRPr="00BE241E" w:rsidRDefault="00DF0045" w:rsidP="00B83115">
            <w:pPr>
              <w:ind w:left="262" w:firstLine="0"/>
            </w:pPr>
            <w:r w:rsidRPr="008023A3">
              <w:t>ve věcech smluvních:</w:t>
            </w:r>
            <w:r w:rsidR="00B83115">
              <w:t xml:space="preserve"> </w:t>
            </w:r>
            <w:proofErr w:type="spellStart"/>
            <w:r w:rsidR="008E6AF1">
              <w:t>xxxxxxxxxxxxxxxxxxxxx</w:t>
            </w:r>
            <w:proofErr w:type="spellEnd"/>
          </w:p>
        </w:tc>
      </w:tr>
      <w:tr w:rsidR="00277250" w:rsidRPr="004377E7" w14:paraId="48F16534" w14:textId="77777777" w:rsidTr="003B06B9">
        <w:trPr>
          <w:trHeight w:val="334"/>
          <w:jc w:val="center"/>
        </w:trPr>
        <w:tc>
          <w:tcPr>
            <w:tcW w:w="2750" w:type="dxa"/>
            <w:shd w:val="clear" w:color="auto" w:fill="auto"/>
          </w:tcPr>
          <w:p w14:paraId="51DE63FA" w14:textId="002053AE" w:rsidR="00277250" w:rsidRPr="004377E7" w:rsidRDefault="00EE4E35" w:rsidP="00277250">
            <w:pPr>
              <w:rPr>
                <w:szCs w:val="20"/>
              </w:rPr>
            </w:pPr>
            <w:r>
              <w:rPr>
                <w:szCs w:val="20"/>
              </w:rPr>
              <w:t xml:space="preserve"> </w:t>
            </w:r>
            <w:r w:rsidR="00277250" w:rsidRPr="004377E7">
              <w:rPr>
                <w:szCs w:val="20"/>
              </w:rPr>
              <w:t>Bankovní spojení</w:t>
            </w:r>
          </w:p>
        </w:tc>
        <w:tc>
          <w:tcPr>
            <w:tcW w:w="6148" w:type="dxa"/>
            <w:shd w:val="clear" w:color="auto" w:fill="auto"/>
          </w:tcPr>
          <w:p w14:paraId="5BAE4DF4" w14:textId="3F1FF47E" w:rsidR="00277250" w:rsidRPr="00A557F7" w:rsidRDefault="008E6AF1" w:rsidP="00277250">
            <w:proofErr w:type="spellStart"/>
            <w:r>
              <w:t>Xxxxxxxxxxxxxxx</w:t>
            </w:r>
            <w:proofErr w:type="spellEnd"/>
          </w:p>
        </w:tc>
      </w:tr>
      <w:tr w:rsidR="00277250" w:rsidRPr="004377E7" w14:paraId="66D879AA" w14:textId="77777777" w:rsidTr="003B06B9">
        <w:trPr>
          <w:trHeight w:val="334"/>
          <w:jc w:val="center"/>
        </w:trPr>
        <w:tc>
          <w:tcPr>
            <w:tcW w:w="2750" w:type="dxa"/>
            <w:shd w:val="clear" w:color="auto" w:fill="auto"/>
          </w:tcPr>
          <w:p w14:paraId="6FC45461" w14:textId="7336FC5F" w:rsidR="00277250" w:rsidRPr="004377E7" w:rsidRDefault="00EE4E35" w:rsidP="00277250">
            <w:pPr>
              <w:rPr>
                <w:szCs w:val="20"/>
              </w:rPr>
            </w:pPr>
            <w:r>
              <w:rPr>
                <w:szCs w:val="20"/>
              </w:rPr>
              <w:t xml:space="preserve"> </w:t>
            </w:r>
            <w:r w:rsidR="00277250" w:rsidRPr="004377E7">
              <w:rPr>
                <w:szCs w:val="20"/>
              </w:rPr>
              <w:t>Číslo účtu</w:t>
            </w:r>
          </w:p>
        </w:tc>
        <w:tc>
          <w:tcPr>
            <w:tcW w:w="6148" w:type="dxa"/>
            <w:shd w:val="clear" w:color="auto" w:fill="auto"/>
          </w:tcPr>
          <w:p w14:paraId="59E5FAEF" w14:textId="6128D387" w:rsidR="00277250" w:rsidRPr="00A557F7" w:rsidRDefault="008E6AF1" w:rsidP="00277250">
            <w:proofErr w:type="spellStart"/>
            <w:r>
              <w:t>xxxxxxxxxxxxxx</w:t>
            </w:r>
            <w:proofErr w:type="spellEnd"/>
          </w:p>
        </w:tc>
      </w:tr>
    </w:tbl>
    <w:p w14:paraId="7383D4B0" w14:textId="77777777" w:rsidR="000F6E8E" w:rsidRPr="006D6E89" w:rsidRDefault="000F6E8E" w:rsidP="009F2E6E">
      <w:pPr>
        <w:pStyle w:val="Nadpis2"/>
      </w:pPr>
      <w:r w:rsidRPr="006D6E89">
        <w:t>Předmět smlouvy</w:t>
      </w:r>
      <w:bookmarkEnd w:id="0"/>
      <w:bookmarkEnd w:id="1"/>
      <w:r w:rsidR="00DF7E53" w:rsidRPr="006D6E89">
        <w:tab/>
      </w:r>
    </w:p>
    <w:p w14:paraId="23836ABC" w14:textId="6A3248E4" w:rsidR="005F7AC4" w:rsidRDefault="005F584D" w:rsidP="00350057">
      <w:pPr>
        <w:pStyle w:val="Odstavec1"/>
      </w:pPr>
      <w:bookmarkStart w:id="2" w:name="_Ref31035031"/>
      <w:r w:rsidRPr="005F584D">
        <w:t xml:space="preserve">Předmětem smlouvy jsou služby specifikované v </w:t>
      </w:r>
      <w:hyperlink w:anchor="_Příloha_č._1" w:history="1">
        <w:r w:rsidRPr="008D522E">
          <w:t>Příloze č. 1</w:t>
        </w:r>
      </w:hyperlink>
      <w:r w:rsidR="00C52F47">
        <w:t>,</w:t>
      </w:r>
      <w:r w:rsidRPr="005F584D">
        <w:t xml:space="preserve"> zajišťující podporu </w:t>
      </w:r>
      <w:r w:rsidR="00E948DD">
        <w:rPr>
          <w:rStyle w:val="ui-provider"/>
        </w:rPr>
        <w:t>komponent, které byly dodané v rámci implementace editační</w:t>
      </w:r>
      <w:r w:rsidR="008E0220">
        <w:rPr>
          <w:rStyle w:val="ui-provider"/>
        </w:rPr>
        <w:t>ch nástrojů</w:t>
      </w:r>
      <w:bookmarkEnd w:id="2"/>
      <w:r w:rsidR="00997F13">
        <w:t>, jedná se o:</w:t>
      </w:r>
    </w:p>
    <w:p w14:paraId="3D3D2C6F" w14:textId="77777777" w:rsidR="00997F13" w:rsidRDefault="009859A3" w:rsidP="009859A3">
      <w:pPr>
        <w:pStyle w:val="Odstavec1"/>
        <w:numPr>
          <w:ilvl w:val="0"/>
          <w:numId w:val="45"/>
        </w:numPr>
        <w:rPr>
          <w:rStyle w:val="ui-provider"/>
        </w:rPr>
      </w:pPr>
      <w:r>
        <w:rPr>
          <w:rStyle w:val="ui-provider"/>
        </w:rPr>
        <w:t>DLL knihovnu ISYPO_API.DLL</w:t>
      </w:r>
      <w:r w:rsidR="00997F13">
        <w:rPr>
          <w:rStyle w:val="ui-provider"/>
        </w:rPr>
        <w:t xml:space="preserve"> </w:t>
      </w:r>
    </w:p>
    <w:p w14:paraId="115F28D8" w14:textId="3E71A125" w:rsidR="009859A3" w:rsidRDefault="00997F13" w:rsidP="009859A3">
      <w:pPr>
        <w:pStyle w:val="Odstavec1"/>
        <w:numPr>
          <w:ilvl w:val="0"/>
          <w:numId w:val="45"/>
        </w:numPr>
        <w:rPr>
          <w:rStyle w:val="ui-provider"/>
        </w:rPr>
      </w:pPr>
      <w:r>
        <w:rPr>
          <w:rStyle w:val="ui-provider"/>
        </w:rPr>
        <w:t>QGIS projekt a Python plugin</w:t>
      </w:r>
    </w:p>
    <w:p w14:paraId="3FB236DA" w14:textId="77777777" w:rsidR="0090126F" w:rsidRDefault="0090126F" w:rsidP="0090126F">
      <w:pPr>
        <w:pStyle w:val="Odstavec1"/>
        <w:numPr>
          <w:ilvl w:val="0"/>
          <w:numId w:val="0"/>
        </w:numPr>
        <w:ind w:left="1210"/>
        <w:rPr>
          <w:rStyle w:val="ui-provider"/>
        </w:rPr>
      </w:pPr>
    </w:p>
    <w:p w14:paraId="626E09A9" w14:textId="65B768A7" w:rsidR="0090126F" w:rsidRDefault="0090126F" w:rsidP="0090126F">
      <w:pPr>
        <w:pStyle w:val="Odstavec1"/>
        <w:numPr>
          <w:ilvl w:val="0"/>
          <w:numId w:val="0"/>
        </w:numPr>
        <w:ind w:left="850"/>
      </w:pPr>
      <w:r>
        <w:rPr>
          <w:rStyle w:val="ui-provider"/>
        </w:rPr>
        <w:t>Obsahově dle zpracovaného Cílového konceptu, který byl podkladem pro samotnou implementaci řešení.</w:t>
      </w:r>
    </w:p>
    <w:p w14:paraId="03A27F73" w14:textId="77777777" w:rsidR="00102BBA" w:rsidRPr="006D6E89" w:rsidRDefault="00102BBA" w:rsidP="009F2E6E">
      <w:pPr>
        <w:pStyle w:val="Nadpis2"/>
      </w:pPr>
      <w:bookmarkStart w:id="3" w:name="_Ref32567415"/>
      <w:r w:rsidRPr="006D6E89">
        <w:t xml:space="preserve">Cena, </w:t>
      </w:r>
      <w:r w:rsidR="001E567B" w:rsidRPr="006D6E89">
        <w:t>platební podmínky</w:t>
      </w:r>
      <w:bookmarkEnd w:id="3"/>
    </w:p>
    <w:p w14:paraId="0C000764" w14:textId="19484EFF" w:rsidR="00CD6F3B" w:rsidRDefault="00CD6F3B" w:rsidP="00350057">
      <w:pPr>
        <w:pStyle w:val="Odstavec1"/>
      </w:pPr>
      <w:r w:rsidRPr="006D6E89">
        <w:t>Cena za</w:t>
      </w:r>
      <w:r w:rsidR="00F37BDE">
        <w:t xml:space="preserve"> pravidelné</w:t>
      </w:r>
      <w:r w:rsidRPr="006D6E89">
        <w:t xml:space="preserve"> služby dle bodu </w:t>
      </w:r>
      <w:r w:rsidR="003779E1">
        <w:fldChar w:fldCharType="begin"/>
      </w:r>
      <w:r w:rsidR="003779E1">
        <w:instrText xml:space="preserve"> REF _Ref96328536 \r \h </w:instrText>
      </w:r>
      <w:r w:rsidR="003779E1">
        <w:fldChar w:fldCharType="separate"/>
      </w:r>
      <w:r w:rsidR="00F9783E">
        <w:t>2</w:t>
      </w:r>
      <w:r w:rsidR="003779E1">
        <w:fldChar w:fldCharType="end"/>
      </w:r>
      <w:r w:rsidRPr="006D6E89">
        <w:t xml:space="preserve"> činí </w:t>
      </w:r>
      <w:r w:rsidR="00FB2BBC" w:rsidRPr="00414043">
        <w:rPr>
          <w:b/>
          <w:bCs/>
        </w:rPr>
        <w:t>5</w:t>
      </w:r>
      <w:r w:rsidR="00310DAC" w:rsidRPr="00414043">
        <w:rPr>
          <w:b/>
          <w:bCs/>
        </w:rPr>
        <w:t> </w:t>
      </w:r>
      <w:r w:rsidR="00FB2BBC" w:rsidRPr="00414043">
        <w:rPr>
          <w:b/>
          <w:bCs/>
        </w:rPr>
        <w:t>400</w:t>
      </w:r>
      <w:r w:rsidR="00310DAC" w:rsidRPr="00414043">
        <w:rPr>
          <w:b/>
          <w:bCs/>
        </w:rPr>
        <w:t>,-</w:t>
      </w:r>
      <w:r w:rsidR="00FB2BBC" w:rsidRPr="00414043">
        <w:rPr>
          <w:b/>
          <w:bCs/>
        </w:rPr>
        <w:t xml:space="preserve"> </w:t>
      </w:r>
      <w:r w:rsidR="00832072" w:rsidRPr="00414043">
        <w:rPr>
          <w:b/>
          <w:bCs/>
        </w:rPr>
        <w:t>K</w:t>
      </w:r>
      <w:r w:rsidRPr="00414043">
        <w:rPr>
          <w:b/>
          <w:bCs/>
        </w:rPr>
        <w:t>č/</w:t>
      </w:r>
      <w:r w:rsidR="00DB610B" w:rsidRPr="00414043">
        <w:rPr>
          <w:b/>
          <w:bCs/>
        </w:rPr>
        <w:t xml:space="preserve">měsíc </w:t>
      </w:r>
      <w:r w:rsidR="001E567B" w:rsidRPr="00414043">
        <w:rPr>
          <w:b/>
          <w:bCs/>
        </w:rPr>
        <w:t>bez DP</w:t>
      </w:r>
      <w:r w:rsidR="00181E5C" w:rsidRPr="00414043">
        <w:rPr>
          <w:b/>
          <w:bCs/>
        </w:rPr>
        <w:t>H</w:t>
      </w:r>
      <w:r w:rsidRPr="006D6E89">
        <w:t>.</w:t>
      </w:r>
    </w:p>
    <w:p w14:paraId="01B944D7" w14:textId="53090CCD" w:rsidR="00F83B4D" w:rsidRPr="004D234E" w:rsidRDefault="00F83B4D" w:rsidP="00350057">
      <w:pPr>
        <w:pStyle w:val="Odstavec1"/>
        <w:rPr>
          <w:rFonts w:ascii="Arial" w:hAnsi="Arial" w:cs="Arial"/>
          <w:szCs w:val="20"/>
        </w:rPr>
      </w:pPr>
      <w:r w:rsidRPr="004D234E">
        <w:rPr>
          <w:rFonts w:ascii="Arial" w:hAnsi="Arial" w:cs="Arial"/>
          <w:color w:val="000000"/>
          <w:szCs w:val="20"/>
        </w:rPr>
        <w:t xml:space="preserve">Úhrada za služby bude prováděna na základě daňového dokladu vystaveného Zhotovitelem s dobou splatnosti </w:t>
      </w:r>
      <w:r w:rsidRPr="00414043">
        <w:rPr>
          <w:rFonts w:ascii="Arial" w:hAnsi="Arial" w:cs="Arial"/>
          <w:b/>
          <w:bCs/>
          <w:color w:val="000000"/>
          <w:szCs w:val="20"/>
        </w:rPr>
        <w:t>21 dnů</w:t>
      </w:r>
      <w:r w:rsidRPr="004D234E">
        <w:rPr>
          <w:rFonts w:ascii="Arial" w:hAnsi="Arial" w:cs="Arial"/>
          <w:color w:val="000000"/>
          <w:szCs w:val="20"/>
        </w:rPr>
        <w:t xml:space="preserve"> ode dne doručení. Doklad musí splňovat náležitosti ve smyslu daňových a účetních předpisů platných na území České republiky, zejména zákona č. 563/1991 Sb., o účetnictví a zákona 235/2004 Sb., o DPH v platném znění a dále náležitosti stanovené touto smlouvou.</w:t>
      </w:r>
      <w:r w:rsidRPr="004D234E">
        <w:rPr>
          <w:rFonts w:ascii="Arial" w:hAnsi="Arial" w:cs="Arial"/>
          <w:color w:val="000000"/>
          <w:szCs w:val="20"/>
        </w:rPr>
        <w:br/>
        <w:t xml:space="preserve">Peněžitý závazek (dluh) Objednatele se považuje za splněný v den, kdy je dlužná částka </w:t>
      </w:r>
      <w:r w:rsidRPr="004D234E">
        <w:rPr>
          <w:rFonts w:ascii="Arial" w:hAnsi="Arial" w:cs="Arial"/>
          <w:color w:val="000000"/>
          <w:szCs w:val="20"/>
        </w:rPr>
        <w:lastRenderedPageBreak/>
        <w:t>připsána na účet Zhotovitele. V případě, že faktura nebude obsahovat všechny náležitosti, nebo budou náležitosti chybné, Objednatel tuto fakturu vrátí. Zhotovitel je povinen ji opravit a opravenou fakturu zaslat znovu Objednateli. V takovém případě začíná běžet nová lhůta splatnosti ode dne doručení bezvadně (opravené, popř. nově vystavené) faktury Objednateli.</w:t>
      </w:r>
    </w:p>
    <w:p w14:paraId="314CDB60" w14:textId="14181C05" w:rsidR="005C4967" w:rsidRPr="006D6E89" w:rsidRDefault="005C4967" w:rsidP="00350057">
      <w:pPr>
        <w:pStyle w:val="Odstavec1"/>
      </w:pPr>
      <w:r>
        <w:t>Zhotovitel bude fakturovat Objednateli cenu poskytnutých Služeb jednou měsíčně, a to vždy za předcházející kalendářní měsíc.</w:t>
      </w:r>
    </w:p>
    <w:p w14:paraId="3CF9E4C3" w14:textId="00D6FF62" w:rsidR="00E14261" w:rsidRPr="006D6E89" w:rsidRDefault="00E14261" w:rsidP="00350057">
      <w:pPr>
        <w:pStyle w:val="Odstavec1"/>
      </w:pPr>
      <w:r w:rsidRPr="006D6E89">
        <w:t xml:space="preserve">Služby </w:t>
      </w:r>
      <w:r w:rsidR="001E567B" w:rsidRPr="006D6E89">
        <w:t xml:space="preserve">poskytnuté </w:t>
      </w:r>
      <w:r w:rsidR="00F83B4D">
        <w:t>Zhotovitel</w:t>
      </w:r>
      <w:r w:rsidR="001E567B" w:rsidRPr="006D6E89">
        <w:t xml:space="preserve">em </w:t>
      </w:r>
      <w:r w:rsidRPr="006D6E89">
        <w:t>nad rámec rozsahu dle bodu</w:t>
      </w:r>
      <w:r w:rsidR="003779E1" w:rsidRPr="006D6E89">
        <w:t xml:space="preserve"> </w:t>
      </w:r>
      <w:r w:rsidR="003779E1">
        <w:fldChar w:fldCharType="begin"/>
      </w:r>
      <w:r w:rsidR="003779E1">
        <w:instrText xml:space="preserve"> REF _Ref96328536 \r \h </w:instrText>
      </w:r>
      <w:r w:rsidR="003779E1">
        <w:fldChar w:fldCharType="separate"/>
      </w:r>
      <w:r w:rsidR="00F9783E">
        <w:t>2</w:t>
      </w:r>
      <w:r w:rsidR="003779E1">
        <w:fldChar w:fldCharType="end"/>
      </w:r>
      <w:r w:rsidR="003779E1" w:rsidRPr="006D6E89">
        <w:t xml:space="preserve"> </w:t>
      </w:r>
      <w:r w:rsidR="001E567B" w:rsidRPr="006D6E89">
        <w:t xml:space="preserve">bude účtovat </w:t>
      </w:r>
      <w:r w:rsidR="00F83B4D">
        <w:t>Zhotovitel</w:t>
      </w:r>
      <w:r w:rsidRPr="006D6E89">
        <w:t xml:space="preserve"> dle ceníku </w:t>
      </w:r>
      <w:r w:rsidR="001E567B" w:rsidRPr="006D6E89">
        <w:t xml:space="preserve">uvedeného </w:t>
      </w:r>
      <w:r w:rsidRPr="002A61E0">
        <w:t>v </w:t>
      </w:r>
      <w:hyperlink w:anchor="_Příloha_č._3" w:history="1">
        <w:r w:rsidR="002A61E0" w:rsidRPr="002A61E0">
          <w:t>P</w:t>
        </w:r>
        <w:r w:rsidRPr="002A61E0">
          <w:t xml:space="preserve">říloze č. </w:t>
        </w:r>
      </w:hyperlink>
      <w:r w:rsidR="001937FF">
        <w:t>2</w:t>
      </w:r>
      <w:r w:rsidR="001E567B" w:rsidRPr="002A61E0">
        <w:t xml:space="preserve"> této</w:t>
      </w:r>
      <w:r w:rsidR="001E567B" w:rsidRPr="006D6E89">
        <w:t xml:space="preserve"> smlouvy</w:t>
      </w:r>
      <w:r w:rsidR="00446554" w:rsidRPr="006D6E89">
        <w:t xml:space="preserve"> a budou součástí měsíční faktury.</w:t>
      </w:r>
    </w:p>
    <w:p w14:paraId="59C9F178" w14:textId="77777777" w:rsidR="00E14261" w:rsidRPr="006D6E89" w:rsidRDefault="00E14261" w:rsidP="00350057">
      <w:pPr>
        <w:pStyle w:val="Odstavec1"/>
      </w:pPr>
      <w:r w:rsidRPr="006D6E89">
        <w:t xml:space="preserve">V případě, že Objednatel nevyčerpá sjednaný rozsah </w:t>
      </w:r>
      <w:r w:rsidR="001E567B" w:rsidRPr="006D6E89">
        <w:t>s</w:t>
      </w:r>
      <w:r w:rsidRPr="006D6E89">
        <w:t>lužeb, jejichž cena je hrazena paušální odměnou, nemá tato skutečnost vliv na povinnost Objednatele uhradit sjednanou paušální odměnu.</w:t>
      </w:r>
    </w:p>
    <w:p w14:paraId="33416043" w14:textId="625C02A7" w:rsidR="00517EFA" w:rsidRPr="006D6E89" w:rsidRDefault="00517EFA" w:rsidP="00350057">
      <w:pPr>
        <w:pStyle w:val="Odstavec1"/>
      </w:pPr>
      <w:r w:rsidRPr="006D6E89">
        <w:t xml:space="preserve">O provedených </w:t>
      </w:r>
      <w:r w:rsidR="009038E4" w:rsidRPr="006D6E89">
        <w:t>pracích</w:t>
      </w:r>
      <w:r w:rsidRPr="006D6E89">
        <w:t xml:space="preserve"> vede </w:t>
      </w:r>
      <w:r w:rsidR="00F83B4D">
        <w:t>Zhotovitel</w:t>
      </w:r>
      <w:r w:rsidRPr="006D6E89">
        <w:t xml:space="preserve"> evidenci, kterou </w:t>
      </w:r>
      <w:bookmarkStart w:id="4" w:name="_Hlk528243477"/>
      <w:r w:rsidR="00F66499" w:rsidRPr="00F66499">
        <w:t>předloží</w:t>
      </w:r>
      <w:r w:rsidR="009038E4" w:rsidRPr="0030044B">
        <w:t xml:space="preserve"> ke každé fakturaci</w:t>
      </w:r>
      <w:r w:rsidRPr="006D6E89">
        <w:t>.</w:t>
      </w:r>
      <w:bookmarkEnd w:id="4"/>
      <w:r w:rsidRPr="006D6E89">
        <w:t xml:space="preserve"> </w:t>
      </w:r>
    </w:p>
    <w:p w14:paraId="6E16B1BE" w14:textId="6D6BBE72" w:rsidR="00255956" w:rsidRPr="009012FB" w:rsidRDefault="0012010B" w:rsidP="009012FB">
      <w:pPr>
        <w:pStyle w:val="Odstavec1"/>
        <w:tabs>
          <w:tab w:val="clear" w:pos="850"/>
        </w:tabs>
        <w:rPr>
          <w:rFonts w:ascii="Arial" w:hAnsi="Arial" w:cs="Arial"/>
          <w:szCs w:val="20"/>
        </w:rPr>
      </w:pPr>
      <w:r w:rsidRPr="009012FB">
        <w:rPr>
          <w:rFonts w:ascii="Arial" w:hAnsi="Arial" w:cs="Arial"/>
          <w:color w:val="000000"/>
          <w:szCs w:val="20"/>
        </w:rPr>
        <w:t xml:space="preserve">Maximální hodnota plnění smlouvy </w:t>
      </w:r>
      <w:r>
        <w:rPr>
          <w:rFonts w:ascii="Arial" w:hAnsi="Arial" w:cs="Arial"/>
          <w:color w:val="000000"/>
          <w:szCs w:val="20"/>
        </w:rPr>
        <w:t>z</w:t>
      </w:r>
      <w:r w:rsidRPr="009012FB">
        <w:rPr>
          <w:rFonts w:ascii="Arial" w:hAnsi="Arial" w:cs="Arial"/>
          <w:color w:val="000000"/>
          <w:szCs w:val="20"/>
        </w:rPr>
        <w:t>a dobu trvání 4 roky je stanovena na</w:t>
      </w:r>
      <w:r>
        <w:rPr>
          <w:rFonts w:ascii="Arial" w:hAnsi="Arial" w:cs="Arial"/>
          <w:color w:val="000000"/>
          <w:szCs w:val="20"/>
        </w:rPr>
        <w:t xml:space="preserve"> </w:t>
      </w:r>
      <w:r w:rsidRPr="009012FB">
        <w:rPr>
          <w:rFonts w:ascii="Arial" w:hAnsi="Arial" w:cs="Arial"/>
          <w:color w:val="000000"/>
          <w:szCs w:val="20"/>
        </w:rPr>
        <w:t>částku 2.000.000 Kč bez DPH</w:t>
      </w:r>
      <w:r>
        <w:rPr>
          <w:rFonts w:ascii="Arial" w:hAnsi="Arial" w:cs="Arial"/>
          <w:color w:val="000000"/>
          <w:szCs w:val="20"/>
        </w:rPr>
        <w:t>.</w:t>
      </w:r>
    </w:p>
    <w:p w14:paraId="77ADCA32" w14:textId="77777777" w:rsidR="004A6EFA" w:rsidRPr="006D6E89" w:rsidRDefault="004A6EFA" w:rsidP="009F2E6E">
      <w:pPr>
        <w:pStyle w:val="Nadpis2"/>
      </w:pPr>
      <w:r w:rsidRPr="006D6E89">
        <w:t>Objednávání prací</w:t>
      </w:r>
    </w:p>
    <w:p w14:paraId="6132C9E3" w14:textId="2C05A7A9" w:rsidR="004A6EFA" w:rsidRPr="006D6E89" w:rsidRDefault="004A6EFA" w:rsidP="00350057">
      <w:pPr>
        <w:pStyle w:val="Odstavec1"/>
      </w:pPr>
      <w:bookmarkStart w:id="5" w:name="_Ref32388278"/>
      <w:r w:rsidRPr="006D6E89">
        <w:t xml:space="preserve">Servisní </w:t>
      </w:r>
      <w:r w:rsidR="00A56374" w:rsidRPr="006D6E89">
        <w:t>práce budou objednávány</w:t>
      </w:r>
      <w:r w:rsidR="00600E3C">
        <w:t xml:space="preserve"> výhradně</w:t>
      </w:r>
      <w:r w:rsidR="00A56374" w:rsidRPr="006D6E89">
        <w:t xml:space="preserve"> prostřednictvím systému </w:t>
      </w:r>
      <w:r w:rsidR="00181E5C" w:rsidRPr="006D6E89">
        <w:t>Helpdesk</w:t>
      </w:r>
      <w:r w:rsidR="00600E3C">
        <w:t xml:space="preserve"> (</w:t>
      </w:r>
      <w:hyperlink r:id="rId12" w:history="1">
        <w:r w:rsidR="00E618B3" w:rsidRPr="00847DED">
          <w:rPr>
            <w:color w:val="0000FF"/>
            <w:szCs w:val="20"/>
            <w:u w:val="single"/>
          </w:rPr>
          <w:t>http://helpdesk.arkance-systems.cz/</w:t>
        </w:r>
      </w:hyperlink>
      <w:r w:rsidR="00600E3C">
        <w:t>), dále jen Helpdesk, a to zadáním požadavku do formuláře pro vložení nového požadavku.</w:t>
      </w:r>
      <w:bookmarkEnd w:id="5"/>
      <w:r w:rsidR="00AD15BB">
        <w:t xml:space="preserve"> Požadavky zadává do systému Helpdesk </w:t>
      </w:r>
      <w:r w:rsidR="00FC72A9">
        <w:t xml:space="preserve">pověřená osoba </w:t>
      </w:r>
      <w:r w:rsidR="00AD15BB">
        <w:t>Objednatel</w:t>
      </w:r>
      <w:r w:rsidR="00FC72A9">
        <w:t>e</w:t>
      </w:r>
      <w:r w:rsidR="00AD15BB">
        <w:t>.</w:t>
      </w:r>
    </w:p>
    <w:p w14:paraId="7477EEB1" w14:textId="22FCD4D7" w:rsidR="00CB5419" w:rsidRDefault="00A56374" w:rsidP="00350057">
      <w:pPr>
        <w:pStyle w:val="Odstavec1"/>
      </w:pPr>
      <w:r w:rsidRPr="006D6E89">
        <w:t xml:space="preserve">Na základě požadavku Objednatele specifikuje </w:t>
      </w:r>
      <w:r w:rsidR="00F83B4D">
        <w:t>Zhotovitel</w:t>
      </w:r>
      <w:r w:rsidRPr="006D6E89">
        <w:t xml:space="preserve"> </w:t>
      </w:r>
      <w:r w:rsidR="00D51DA9">
        <w:t xml:space="preserve">odhadovaný </w:t>
      </w:r>
      <w:r w:rsidRPr="006D6E89">
        <w:t>počet hodin</w:t>
      </w:r>
      <w:r w:rsidR="0027663C">
        <w:t xml:space="preserve"> na vyřešení požadavku</w:t>
      </w:r>
      <w:r w:rsidRPr="006D6E89">
        <w:t>, požadavky na součinnost Objednatele, termín a formu poskytnutí služby. Potvrzením podmínek v </w:t>
      </w:r>
      <w:r w:rsidR="00181E5C" w:rsidRPr="006D6E89">
        <w:t>Helpdesk</w:t>
      </w:r>
      <w:r w:rsidR="005274AB">
        <w:t>u O</w:t>
      </w:r>
      <w:r w:rsidRPr="006D6E89">
        <w:t>bjednatel závazně objednává práce za podmínek specifikovaných</w:t>
      </w:r>
      <w:r w:rsidR="00BB0397">
        <w:t xml:space="preserve"> </w:t>
      </w:r>
      <w:r w:rsidR="00F83B4D">
        <w:t>Zhotovitel</w:t>
      </w:r>
      <w:r w:rsidRPr="006D6E89">
        <w:t xml:space="preserve">em a </w:t>
      </w:r>
      <w:r w:rsidR="00F83B4D">
        <w:t>Zhotovitel</w:t>
      </w:r>
      <w:r w:rsidRPr="006D6E89">
        <w:t xml:space="preserve"> je povinen je dodat.</w:t>
      </w:r>
    </w:p>
    <w:p w14:paraId="380CE55A" w14:textId="03B6A337" w:rsidR="00B54870" w:rsidRPr="006D6E89" w:rsidRDefault="00B54870" w:rsidP="00350057">
      <w:pPr>
        <w:pStyle w:val="Odstavec1"/>
      </w:pPr>
      <w:r w:rsidRPr="006D6E89">
        <w:t>Objednatel je v požadavku povinen uvést minimálně následující údaje: důvod poskytnutí služby (zejména popis požadované služby, zjištěné vady a jejich projevy a důsledky</w:t>
      </w:r>
    </w:p>
    <w:p w14:paraId="61C77AA5" w14:textId="02FF5FBC" w:rsidR="00A56374" w:rsidRPr="00ED049A" w:rsidRDefault="007F012D" w:rsidP="00350057">
      <w:pPr>
        <w:pStyle w:val="Odstavec1"/>
      </w:pPr>
      <w:bookmarkStart w:id="6" w:name="_Ref95247738"/>
      <w:r w:rsidRPr="00ED049A">
        <w:t xml:space="preserve">Požadavky </w:t>
      </w:r>
      <w:r w:rsidR="002D1D80" w:rsidRPr="00ED049A">
        <w:t xml:space="preserve">zadané některou z pověřených osob Objednatele uvedených v </w:t>
      </w:r>
      <w:r w:rsidR="00826DAD" w:rsidRPr="00ED049A">
        <w:t xml:space="preserve">bodech </w:t>
      </w:r>
      <w:r w:rsidR="00826DAD" w:rsidRPr="00ED049A">
        <w:fldChar w:fldCharType="begin"/>
      </w:r>
      <w:r w:rsidR="00826DAD" w:rsidRPr="00ED049A">
        <w:instrText xml:space="preserve"> REF _Ref95307270 \r \h </w:instrText>
      </w:r>
      <w:r w:rsidR="00350057" w:rsidRPr="00ED049A">
        <w:instrText xml:space="preserve"> \* MERGEFORMAT </w:instrText>
      </w:r>
      <w:r w:rsidR="00826DAD" w:rsidRPr="00ED049A">
        <w:fldChar w:fldCharType="separate"/>
      </w:r>
      <w:r w:rsidR="00F9783E" w:rsidRPr="00ED049A">
        <w:t>5.5</w:t>
      </w:r>
      <w:r w:rsidR="00826DAD" w:rsidRPr="00ED049A">
        <w:fldChar w:fldCharType="end"/>
      </w:r>
      <w:r w:rsidR="00826DAD" w:rsidRPr="00ED049A">
        <w:t xml:space="preserve"> a </w:t>
      </w:r>
      <w:r w:rsidR="00826DAD" w:rsidRPr="00ED049A">
        <w:fldChar w:fldCharType="begin"/>
      </w:r>
      <w:r w:rsidR="00826DAD" w:rsidRPr="00ED049A">
        <w:instrText xml:space="preserve"> REF _Ref95248660 \r \h </w:instrText>
      </w:r>
      <w:r w:rsidR="00350057" w:rsidRPr="00ED049A">
        <w:instrText xml:space="preserve"> \* MERGEFORMAT </w:instrText>
      </w:r>
      <w:r w:rsidR="00826DAD" w:rsidRPr="00ED049A">
        <w:fldChar w:fldCharType="separate"/>
      </w:r>
      <w:r w:rsidR="00F9783E" w:rsidRPr="00ED049A">
        <w:t>5.6</w:t>
      </w:r>
      <w:r w:rsidR="00826DAD" w:rsidRPr="00ED049A">
        <w:fldChar w:fldCharType="end"/>
      </w:r>
      <w:r w:rsidR="00826DAD" w:rsidRPr="00ED049A">
        <w:t xml:space="preserve"> této </w:t>
      </w:r>
      <w:r w:rsidR="002D1D80" w:rsidRPr="00ED049A">
        <w:t>smlouvy</w:t>
      </w:r>
      <w:r w:rsidR="00CB5419" w:rsidRPr="00ED049A">
        <w:t xml:space="preserve">, jejichž </w:t>
      </w:r>
      <w:r w:rsidR="00F83B4D">
        <w:t>Zhotovitel</w:t>
      </w:r>
      <w:r w:rsidR="00CB5419" w:rsidRPr="00ED049A">
        <w:t xml:space="preserve">em odhadovaná doba řešení je </w:t>
      </w:r>
      <w:r w:rsidR="0023254B" w:rsidRPr="00ED049A">
        <w:t xml:space="preserve">do </w:t>
      </w:r>
      <w:r w:rsidR="00B54870" w:rsidRPr="00ED049A">
        <w:t>3 hodin,</w:t>
      </w:r>
      <w:r w:rsidR="00A56374" w:rsidRPr="00ED049A">
        <w:t xml:space="preserve"> </w:t>
      </w:r>
      <w:r w:rsidRPr="00ED049A">
        <w:t xml:space="preserve">jsou považovány za </w:t>
      </w:r>
      <w:r w:rsidR="0023254B" w:rsidRPr="00ED049A">
        <w:t>závazně objednané</w:t>
      </w:r>
      <w:r w:rsidRPr="00ED049A">
        <w:t xml:space="preserve"> zasláním odhadu doby řešení ze strany </w:t>
      </w:r>
      <w:r w:rsidR="00F83B4D">
        <w:t>Zhotovitel</w:t>
      </w:r>
      <w:r w:rsidRPr="00ED049A">
        <w:t xml:space="preserve">e i bez </w:t>
      </w:r>
      <w:r w:rsidR="002D1D80" w:rsidRPr="00ED049A">
        <w:t>schválení odhadu</w:t>
      </w:r>
      <w:r w:rsidRPr="00ED049A">
        <w:t xml:space="preserve"> </w:t>
      </w:r>
      <w:r w:rsidR="002D1D80" w:rsidRPr="00ED049A">
        <w:t xml:space="preserve">pověřenou osobou </w:t>
      </w:r>
      <w:r w:rsidRPr="00ED049A">
        <w:t>Objednatele</w:t>
      </w:r>
      <w:r w:rsidR="00CB5419" w:rsidRPr="00ED049A">
        <w:t>.</w:t>
      </w:r>
      <w:r w:rsidR="0023254B" w:rsidRPr="00ED049A">
        <w:t xml:space="preserve"> </w:t>
      </w:r>
      <w:r w:rsidR="00F83B4D">
        <w:t>Zhotovitel</w:t>
      </w:r>
      <w:r w:rsidR="0023254B" w:rsidRPr="00ED049A">
        <w:t xml:space="preserve"> zahajuje realizaci </w:t>
      </w:r>
      <w:r w:rsidR="00826DAD" w:rsidRPr="00ED049A">
        <w:t>v souladu s dobou pro zahájení řešení požadavku uvedenou v příloze 1 této smlouvy</w:t>
      </w:r>
      <w:r w:rsidR="0023254B" w:rsidRPr="00ED049A">
        <w:t>.</w:t>
      </w:r>
      <w:bookmarkEnd w:id="6"/>
    </w:p>
    <w:p w14:paraId="3CB8FAB0" w14:textId="3C5AA8F0" w:rsidR="00A56374" w:rsidRPr="00ED049A" w:rsidRDefault="002D1D80" w:rsidP="00350057">
      <w:pPr>
        <w:pStyle w:val="Odstavec1"/>
      </w:pPr>
      <w:bookmarkStart w:id="7" w:name="_Ref95247886"/>
      <w:r w:rsidRPr="00ED049A">
        <w:t>Požadavky zadané některou z pověřených osob Objednatele uvedených v bod</w:t>
      </w:r>
      <w:r w:rsidR="00826DAD" w:rsidRPr="00ED049A">
        <w:t>ech</w:t>
      </w:r>
      <w:r w:rsidRPr="00ED049A">
        <w:t xml:space="preserve"> </w:t>
      </w:r>
      <w:r w:rsidRPr="00ED049A">
        <w:fldChar w:fldCharType="begin"/>
      </w:r>
      <w:r w:rsidRPr="00ED049A">
        <w:instrText xml:space="preserve"> REF _Ref95307270 \r \h </w:instrText>
      </w:r>
      <w:r w:rsidR="00350057" w:rsidRPr="00ED049A">
        <w:instrText xml:space="preserve"> \* MERGEFORMAT </w:instrText>
      </w:r>
      <w:r w:rsidRPr="00ED049A">
        <w:fldChar w:fldCharType="separate"/>
      </w:r>
      <w:r w:rsidR="00F9783E" w:rsidRPr="00ED049A">
        <w:t>5.5</w:t>
      </w:r>
      <w:r w:rsidRPr="00ED049A">
        <w:fldChar w:fldCharType="end"/>
      </w:r>
      <w:r w:rsidR="00826DAD" w:rsidRPr="00ED049A">
        <w:t xml:space="preserve"> a </w:t>
      </w:r>
      <w:r w:rsidR="00826DAD" w:rsidRPr="00ED049A">
        <w:fldChar w:fldCharType="begin"/>
      </w:r>
      <w:r w:rsidR="00826DAD" w:rsidRPr="00ED049A">
        <w:instrText xml:space="preserve"> REF _Ref95248660 \r \h </w:instrText>
      </w:r>
      <w:r w:rsidR="00350057" w:rsidRPr="00ED049A">
        <w:instrText xml:space="preserve"> \* MERGEFORMAT </w:instrText>
      </w:r>
      <w:r w:rsidR="00826DAD" w:rsidRPr="00ED049A">
        <w:fldChar w:fldCharType="separate"/>
      </w:r>
      <w:r w:rsidR="00F9783E" w:rsidRPr="00ED049A">
        <w:t>5.6</w:t>
      </w:r>
      <w:r w:rsidR="00826DAD" w:rsidRPr="00ED049A">
        <w:fldChar w:fldCharType="end"/>
      </w:r>
      <w:r w:rsidR="00826DAD" w:rsidRPr="00ED049A">
        <w:t xml:space="preserve"> </w:t>
      </w:r>
      <w:r w:rsidRPr="00ED049A">
        <w:t>této smlouvy</w:t>
      </w:r>
      <w:r w:rsidR="0023254B" w:rsidRPr="00ED049A">
        <w:t xml:space="preserve">, jejichž </w:t>
      </w:r>
      <w:r w:rsidR="00F83B4D">
        <w:t>Zhotovitel</w:t>
      </w:r>
      <w:r w:rsidR="0023254B" w:rsidRPr="00ED049A">
        <w:t>em odhadovaná doba řešení je více než 3 hodiny, jsou považovány za závazně objednané až po schválení odhadu doby řešení pověřenou osobou Objednatele uvedenou v bod</w:t>
      </w:r>
      <w:r w:rsidRPr="00ED049A">
        <w:t>u</w:t>
      </w:r>
      <w:r w:rsidR="0023254B" w:rsidRPr="00ED049A">
        <w:t xml:space="preserve"> </w:t>
      </w:r>
      <w:r w:rsidRPr="00ED049A">
        <w:fldChar w:fldCharType="begin"/>
      </w:r>
      <w:r w:rsidRPr="00ED049A">
        <w:instrText xml:space="preserve"> REF _Ref95248660 \r \h </w:instrText>
      </w:r>
      <w:r w:rsidR="00350057" w:rsidRPr="00ED049A">
        <w:instrText xml:space="preserve"> \* MERGEFORMAT </w:instrText>
      </w:r>
      <w:r w:rsidRPr="00ED049A">
        <w:fldChar w:fldCharType="separate"/>
      </w:r>
      <w:r w:rsidR="00F9783E" w:rsidRPr="00ED049A">
        <w:t>5.6</w:t>
      </w:r>
      <w:r w:rsidRPr="00ED049A">
        <w:fldChar w:fldCharType="end"/>
      </w:r>
      <w:r w:rsidRPr="00ED049A">
        <w:t xml:space="preserve"> </w:t>
      </w:r>
      <w:r w:rsidR="00A56374" w:rsidRPr="00ED049A">
        <w:t>této smlouvy.</w:t>
      </w:r>
      <w:r w:rsidR="0023254B" w:rsidRPr="00ED049A">
        <w:t xml:space="preserve"> </w:t>
      </w:r>
      <w:r w:rsidR="00F83B4D">
        <w:t>Zhotovitel</w:t>
      </w:r>
      <w:r w:rsidR="0023254B" w:rsidRPr="00ED049A">
        <w:t xml:space="preserve"> zahajuje realizaci požadavku až po obdržení schválení doby realizace</w:t>
      </w:r>
      <w:r w:rsidR="00826DAD" w:rsidRPr="00ED049A">
        <w:t xml:space="preserve"> v souladu s dobou pro zahájení řešení požadavku uvedenou v příloze 1 této smlouvy.</w:t>
      </w:r>
      <w:bookmarkEnd w:id="7"/>
      <w:r w:rsidR="0023254B" w:rsidRPr="00ED049A">
        <w:t xml:space="preserve"> </w:t>
      </w:r>
    </w:p>
    <w:p w14:paraId="1F75F740" w14:textId="43A65352" w:rsidR="00142078" w:rsidRPr="00ED049A" w:rsidRDefault="00F83B4D" w:rsidP="00350057">
      <w:pPr>
        <w:pStyle w:val="Odstavec1"/>
      </w:pPr>
      <w:r>
        <w:t>Zhotovitel</w:t>
      </w:r>
      <w:r w:rsidR="00142078" w:rsidRPr="00ED049A">
        <w:t xml:space="preserve"> </w:t>
      </w:r>
      <w:r w:rsidR="005739D2" w:rsidRPr="00ED049A">
        <w:t xml:space="preserve">poskytuje </w:t>
      </w:r>
      <w:r w:rsidR="00142078" w:rsidRPr="00ED049A">
        <w:t>služby prostřednictvím vzdáleného přístupu a</w:t>
      </w:r>
      <w:r w:rsidR="00DF6883" w:rsidRPr="00ED049A">
        <w:t> </w:t>
      </w:r>
      <w:r w:rsidR="00142078" w:rsidRPr="00ED049A">
        <w:t xml:space="preserve">Objednatel je povinen </w:t>
      </w:r>
      <w:r>
        <w:t>Zhotovitel</w:t>
      </w:r>
      <w:r w:rsidR="00142078" w:rsidRPr="00ED049A">
        <w:t xml:space="preserve">i vzdálený přístup umožnit. </w:t>
      </w:r>
    </w:p>
    <w:p w14:paraId="0B9B0667" w14:textId="185D5654" w:rsidR="00517EFA" w:rsidRPr="00ED049A" w:rsidRDefault="00517EFA" w:rsidP="00350057">
      <w:pPr>
        <w:pStyle w:val="Odstavec1"/>
      </w:pPr>
      <w:bookmarkStart w:id="8" w:name="_Ref31277051"/>
      <w:r w:rsidRPr="00ED049A">
        <w:t>Odpovědi na dotazy a řešení jednoduchých požadavků, které nepřesáhn</w:t>
      </w:r>
      <w:r w:rsidR="00B54870" w:rsidRPr="00ED049A">
        <w:t>e 15 minut</w:t>
      </w:r>
      <w:r w:rsidR="0032676B" w:rsidRPr="00ED049A">
        <w:t>,</w:t>
      </w:r>
      <w:r w:rsidRPr="00ED049A">
        <w:t xml:space="preserve"> se realizují bez ocenění a nepočítají se do rozsahu hodin dle bodu</w:t>
      </w:r>
      <w:r w:rsidR="003779E1" w:rsidRPr="00ED049A">
        <w:t xml:space="preserve"> </w:t>
      </w:r>
      <w:r w:rsidR="003779E1" w:rsidRPr="00ED049A">
        <w:fldChar w:fldCharType="begin"/>
      </w:r>
      <w:r w:rsidR="003779E1" w:rsidRPr="00ED049A">
        <w:instrText xml:space="preserve"> REF _Ref96328536 \r \h </w:instrText>
      </w:r>
      <w:r w:rsidR="00ED049A">
        <w:instrText xml:space="preserve"> \* MERGEFORMAT </w:instrText>
      </w:r>
      <w:r w:rsidR="003779E1" w:rsidRPr="00ED049A">
        <w:fldChar w:fldCharType="separate"/>
      </w:r>
      <w:r w:rsidR="00F9783E" w:rsidRPr="00ED049A">
        <w:t>2</w:t>
      </w:r>
      <w:r w:rsidR="003779E1" w:rsidRPr="00ED049A">
        <w:fldChar w:fldCharType="end"/>
      </w:r>
      <w:r w:rsidRPr="00ED049A">
        <w:t>.</w:t>
      </w:r>
      <w:bookmarkEnd w:id="8"/>
    </w:p>
    <w:p w14:paraId="55516114" w14:textId="5ED7423C" w:rsidR="003351DB" w:rsidRPr="006D6E89" w:rsidRDefault="003351DB" w:rsidP="00350057">
      <w:pPr>
        <w:pStyle w:val="Odstavec1"/>
      </w:pPr>
      <w:r w:rsidRPr="006D6E89">
        <w:t xml:space="preserve">Po vyřešení požadavku </w:t>
      </w:r>
      <w:r w:rsidR="00F83B4D">
        <w:t>Zhotovitel</w:t>
      </w:r>
      <w:r w:rsidRPr="006D6E89">
        <w:t xml:space="preserve"> uzavře požadavek v systému </w:t>
      </w:r>
      <w:r w:rsidR="00181E5C" w:rsidRPr="006D6E89">
        <w:t>Helpdesk</w:t>
      </w:r>
      <w:r w:rsidR="001C19E9" w:rsidRPr="006D6E89">
        <w:t xml:space="preserve">. Pokud Objednatel nesouhlasí s uzavřením, může ho znovu otevřít a uvést důvody. Pokud Objednatel neotevře požadavek </w:t>
      </w:r>
      <w:r w:rsidR="00B54870" w:rsidRPr="00B54870">
        <w:t>3 pracovní dny</w:t>
      </w:r>
      <w:r w:rsidR="001C19E9" w:rsidRPr="006D6E89">
        <w:t xml:space="preserve"> od jeho uzavření, považuje se vyřešení požadavku za akceptované.</w:t>
      </w:r>
    </w:p>
    <w:p w14:paraId="2E0616EE" w14:textId="77777777" w:rsidR="00E14261" w:rsidRPr="006D6E89" w:rsidRDefault="00E14261" w:rsidP="009F2E6E">
      <w:pPr>
        <w:pStyle w:val="Nadpis2"/>
      </w:pPr>
      <w:bookmarkStart w:id="9" w:name="_Ref31034484"/>
      <w:r w:rsidRPr="006D6E89">
        <w:t>Komunikace</w:t>
      </w:r>
      <w:bookmarkEnd w:id="9"/>
    </w:p>
    <w:p w14:paraId="3AAA7A0F" w14:textId="793DCD9D" w:rsidR="001E567B" w:rsidRPr="00350057" w:rsidRDefault="001E567B" w:rsidP="00350057">
      <w:pPr>
        <w:pStyle w:val="Odstavec1"/>
      </w:pPr>
      <w:r w:rsidRPr="00350057">
        <w:t xml:space="preserve">Obě strany spolu budou ve věcech změn či dodatků této smlouvy komunikovat písemně na adresy Objednatele a </w:t>
      </w:r>
      <w:r w:rsidR="00F83B4D">
        <w:t>Zhotovitel</w:t>
      </w:r>
      <w:r w:rsidRPr="00350057">
        <w:t>e uvedené v záhlaví této smlouvy.</w:t>
      </w:r>
    </w:p>
    <w:p w14:paraId="391963DF" w14:textId="77777777" w:rsidR="001E567B" w:rsidRPr="00350057" w:rsidRDefault="001E567B" w:rsidP="00350057">
      <w:pPr>
        <w:pStyle w:val="Odstavec1"/>
      </w:pPr>
      <w:r w:rsidRPr="00350057">
        <w:t>Pro účely doručování se považují v pochybnostech písemnosti za doručené třetím dnem po odeslání písemnosti doporučeným dopisem na adresu druhé smluvní strany. Písemnost se považuje za doručenou i v případě, že se již druhá smluvní strana na adrese uvedené v záhlaví této smlouvy nezdržuje, nebo když změnila sídlo či bydliště, ale neoznámila druhé smluvní straně písemně takovou změnu adresy pro doručov</w:t>
      </w:r>
      <w:r w:rsidR="001A1DBD" w:rsidRPr="00350057">
        <w:t>á</w:t>
      </w:r>
      <w:r w:rsidRPr="00350057">
        <w:t>ní písemností, a v případě, že doručení písemnosti zmařila.</w:t>
      </w:r>
    </w:p>
    <w:p w14:paraId="1E19345C" w14:textId="77777777" w:rsidR="001E567B" w:rsidRPr="00350057" w:rsidRDefault="001E567B" w:rsidP="00350057">
      <w:pPr>
        <w:pStyle w:val="Odstavec1"/>
      </w:pPr>
      <w:r w:rsidRPr="00350057">
        <w:t>Za písemnou komunikac</w:t>
      </w:r>
      <w:r w:rsidR="001A1DBD" w:rsidRPr="00350057">
        <w:t>i</w:t>
      </w:r>
      <w:r w:rsidR="008E38F1" w:rsidRPr="00350057">
        <w:t xml:space="preserve"> se považují</w:t>
      </w:r>
      <w:r w:rsidRPr="00350057">
        <w:t xml:space="preserve"> i komunikace provedené elektronickou poštou mezi pověřenými osobami.</w:t>
      </w:r>
    </w:p>
    <w:p w14:paraId="47FA78CD" w14:textId="2B02EAC9" w:rsidR="001E567B" w:rsidRPr="00350057" w:rsidRDefault="001E567B" w:rsidP="00350057">
      <w:pPr>
        <w:pStyle w:val="Odstavec1"/>
      </w:pPr>
      <w:r w:rsidRPr="00350057">
        <w:t xml:space="preserve">Pověřenými osobami ve smyslu této smlouvy </w:t>
      </w:r>
      <w:r w:rsidR="00F83B4D">
        <w:t>Zhotovitel</w:t>
      </w:r>
      <w:r w:rsidRPr="00350057">
        <w:t xml:space="preserve"> stanoví:</w:t>
      </w:r>
    </w:p>
    <w:p w14:paraId="6EF91FF8" w14:textId="29F5F9E3" w:rsidR="00283D59" w:rsidRDefault="004F69D5" w:rsidP="00826DAD">
      <w:pPr>
        <w:ind w:left="1134" w:firstLine="0"/>
        <w:rPr>
          <w:rFonts w:cs="Calibri"/>
        </w:rPr>
      </w:pPr>
      <w:r>
        <w:rPr>
          <w:rFonts w:cs="Calibri"/>
        </w:rPr>
        <w:t xml:space="preserve">Technik </w:t>
      </w:r>
      <w:r w:rsidR="00F83B4D">
        <w:rPr>
          <w:rFonts w:cs="Calibri"/>
        </w:rPr>
        <w:t>Zhotovitel</w:t>
      </w:r>
      <w:r>
        <w:rPr>
          <w:rFonts w:cs="Calibri"/>
        </w:rPr>
        <w:t>e konající službu technické podpory na Helpdesku.</w:t>
      </w:r>
      <w:r w:rsidR="00283D59">
        <w:rPr>
          <w:rFonts w:cs="Calibri"/>
        </w:rPr>
        <w:t xml:space="preserve"> Zodpovídá za řešení požadavků, jejichž řešení nevyžaduje znalost prostředí Objednatele.</w:t>
      </w:r>
    </w:p>
    <w:p w14:paraId="664C6294" w14:textId="77777777" w:rsidR="00283D59" w:rsidRDefault="00283D59" w:rsidP="00283D59">
      <w:pPr>
        <w:ind w:left="1134" w:firstLine="0"/>
        <w:rPr>
          <w:rFonts w:cs="Calibri"/>
        </w:rPr>
      </w:pPr>
      <w:r>
        <w:rPr>
          <w:rFonts w:cs="Calibri"/>
        </w:rPr>
        <w:t>Pověřený specializovaný technik. Zodpovídá za řešení požadavků, které vyžadují znalosti prostředí Objednatele:</w:t>
      </w:r>
    </w:p>
    <w:p w14:paraId="1B6EC0C7" w14:textId="57A1092F" w:rsidR="00283D59" w:rsidRDefault="00283D59" w:rsidP="00283D59">
      <w:pPr>
        <w:ind w:left="1134" w:firstLine="0"/>
        <w:rPr>
          <w:rStyle w:val="Zvyraznenipole10"/>
        </w:rPr>
      </w:pPr>
      <w:r w:rsidRPr="004F69D5">
        <w:rPr>
          <w:rFonts w:cs="Calibri"/>
        </w:rPr>
        <w:t xml:space="preserve">Jméno, Příjmení: </w:t>
      </w:r>
      <w:proofErr w:type="spellStart"/>
      <w:r w:rsidR="008E6AF1">
        <w:rPr>
          <w:rFonts w:cs="Calibri"/>
        </w:rPr>
        <w:t>xxxxxxxxxxxxxxxxxxx</w:t>
      </w:r>
      <w:proofErr w:type="spellEnd"/>
      <w:r>
        <w:rPr>
          <w:rFonts w:cs="Calibri"/>
        </w:rPr>
        <w:t>;</w:t>
      </w:r>
      <w:r w:rsidR="000B2E1C">
        <w:rPr>
          <w:rFonts w:cs="Calibri"/>
        </w:rPr>
        <w:t xml:space="preserve"> </w:t>
      </w:r>
      <w:proofErr w:type="spellStart"/>
      <w:proofErr w:type="gramStart"/>
      <w:r w:rsidRPr="004F69D5">
        <w:rPr>
          <w:rFonts w:cs="Calibri"/>
        </w:rPr>
        <w:t>e-mail:</w:t>
      </w:r>
      <w:r w:rsidR="008E6AF1">
        <w:rPr>
          <w:rFonts w:cs="Calibri"/>
        </w:rPr>
        <w:t>xxxxxxxxxxx</w:t>
      </w:r>
      <w:proofErr w:type="spellEnd"/>
      <w:proofErr w:type="gramEnd"/>
      <w:r w:rsidR="008E6AF1">
        <w:rPr>
          <w:rFonts w:cs="Calibri"/>
        </w:rPr>
        <w:t xml:space="preserve"> </w:t>
      </w:r>
      <w:r w:rsidRPr="004F69D5">
        <w:rPr>
          <w:rFonts w:cs="Calibri"/>
        </w:rPr>
        <w:t>tel.:</w:t>
      </w:r>
      <w:proofErr w:type="spellStart"/>
      <w:r w:rsidR="008E6AF1">
        <w:rPr>
          <w:rFonts w:cs="Calibri"/>
        </w:rPr>
        <w:t>xxxxxxxxxxxx</w:t>
      </w:r>
      <w:proofErr w:type="spellEnd"/>
    </w:p>
    <w:p w14:paraId="02E6532F" w14:textId="1654E356" w:rsidR="00283D59" w:rsidRDefault="00283D59" w:rsidP="00283D59">
      <w:pPr>
        <w:ind w:left="1134" w:firstLine="0"/>
        <w:rPr>
          <w:rStyle w:val="Zvyraznenipole10"/>
        </w:rPr>
      </w:pPr>
      <w:r w:rsidRPr="004F69D5">
        <w:rPr>
          <w:rFonts w:cs="Calibri"/>
        </w:rPr>
        <w:t>Jméno, Příjmení:</w:t>
      </w:r>
      <w:r w:rsidR="004565D6">
        <w:rPr>
          <w:rFonts w:cs="Calibri"/>
        </w:rPr>
        <w:t xml:space="preserve"> </w:t>
      </w:r>
      <w:proofErr w:type="spellStart"/>
      <w:r w:rsidR="008E6AF1">
        <w:rPr>
          <w:rFonts w:cs="Calibri"/>
        </w:rPr>
        <w:t>xxxxxxxxxxxx</w:t>
      </w:r>
      <w:proofErr w:type="spellEnd"/>
      <w:r>
        <w:rPr>
          <w:rFonts w:cs="Calibri"/>
        </w:rPr>
        <w:t xml:space="preserve">; </w:t>
      </w:r>
      <w:r w:rsidRPr="004F69D5">
        <w:rPr>
          <w:rFonts w:cs="Calibri"/>
        </w:rPr>
        <w:t xml:space="preserve">e-mail: </w:t>
      </w:r>
      <w:proofErr w:type="spellStart"/>
      <w:r w:rsidR="008E6AF1">
        <w:rPr>
          <w:rFonts w:cs="Calibri"/>
        </w:rPr>
        <w:t>xxxxxxxxxxxxxxxxxxx</w:t>
      </w:r>
      <w:proofErr w:type="spellEnd"/>
      <w:r>
        <w:rPr>
          <w:rFonts w:cs="Calibri"/>
        </w:rPr>
        <w:t>;</w:t>
      </w:r>
      <w:r w:rsidR="008E6AF1">
        <w:rPr>
          <w:rFonts w:cs="Calibri"/>
        </w:rPr>
        <w:t xml:space="preserve"> </w:t>
      </w:r>
      <w:proofErr w:type="gramStart"/>
      <w:r w:rsidRPr="004F69D5">
        <w:rPr>
          <w:rFonts w:cs="Calibri"/>
        </w:rPr>
        <w:t>tel.:</w:t>
      </w:r>
      <w:proofErr w:type="spellStart"/>
      <w:r w:rsidR="008E6AF1">
        <w:rPr>
          <w:rFonts w:cs="Calibri"/>
        </w:rPr>
        <w:t>xxxxxxxxxxxxxxxx</w:t>
      </w:r>
      <w:proofErr w:type="spellEnd"/>
      <w:proofErr w:type="gramEnd"/>
    </w:p>
    <w:p w14:paraId="205ACFFC" w14:textId="77777777" w:rsidR="004F69D5" w:rsidRDefault="004F69D5" w:rsidP="004F69D5">
      <w:pPr>
        <w:ind w:left="1134" w:firstLine="0"/>
        <w:rPr>
          <w:rFonts w:cs="Calibri"/>
        </w:rPr>
      </w:pPr>
      <w:r>
        <w:rPr>
          <w:rFonts w:cs="Calibri"/>
        </w:rPr>
        <w:t>Obchodník zodpovědný za obchodní stránku smlouvy:</w:t>
      </w:r>
    </w:p>
    <w:p w14:paraId="56E9ABBF" w14:textId="2AD1E0CB" w:rsidR="004F69D5" w:rsidRDefault="004F69D5" w:rsidP="007061F4">
      <w:pPr>
        <w:ind w:left="1134" w:firstLine="0"/>
        <w:jc w:val="left"/>
        <w:rPr>
          <w:rStyle w:val="Zvyraznenipole10"/>
        </w:rPr>
      </w:pPr>
      <w:r w:rsidRPr="004F69D5">
        <w:rPr>
          <w:rFonts w:cs="Calibri"/>
        </w:rPr>
        <w:t xml:space="preserve">Jméno, Příjmení: </w:t>
      </w:r>
      <w:proofErr w:type="spellStart"/>
      <w:r w:rsidR="008E6AF1">
        <w:rPr>
          <w:rFonts w:cs="Calibri"/>
        </w:rPr>
        <w:t>xxxxxxxxxxxx</w:t>
      </w:r>
      <w:proofErr w:type="spellEnd"/>
      <w:r>
        <w:rPr>
          <w:rFonts w:cs="Calibri"/>
        </w:rPr>
        <w:t>;</w:t>
      </w:r>
      <w:r w:rsidR="009908D7">
        <w:rPr>
          <w:rFonts w:cs="Calibri"/>
        </w:rPr>
        <w:t xml:space="preserve"> </w:t>
      </w:r>
      <w:r w:rsidRPr="004F69D5">
        <w:rPr>
          <w:rFonts w:cs="Calibri"/>
        </w:rPr>
        <w:t>e-mail:</w:t>
      </w:r>
      <w:r w:rsidR="00A66689">
        <w:rPr>
          <w:rFonts w:cs="Calibri"/>
        </w:rPr>
        <w:t xml:space="preserve"> </w:t>
      </w:r>
      <w:proofErr w:type="spellStart"/>
      <w:r w:rsidR="008E6AF1">
        <w:rPr>
          <w:rFonts w:cs="Calibri"/>
        </w:rPr>
        <w:t>xxxxxxxxxxxxxxx</w:t>
      </w:r>
      <w:proofErr w:type="spellEnd"/>
      <w:r>
        <w:rPr>
          <w:rFonts w:cs="Calibri"/>
        </w:rPr>
        <w:t xml:space="preserve"> </w:t>
      </w:r>
      <w:r w:rsidRPr="004F69D5">
        <w:rPr>
          <w:rFonts w:cs="Calibri"/>
        </w:rPr>
        <w:t xml:space="preserve">tel.: </w:t>
      </w:r>
      <w:proofErr w:type="spellStart"/>
      <w:r w:rsidR="008E6AF1">
        <w:rPr>
          <w:rFonts w:cs="Calibri"/>
        </w:rPr>
        <w:t>xxxxxxxxxxxxxx</w:t>
      </w:r>
      <w:proofErr w:type="spellEnd"/>
    </w:p>
    <w:p w14:paraId="5D6E96E0" w14:textId="77777777" w:rsidR="00B32AE9" w:rsidRPr="009F2E6E" w:rsidRDefault="00B32AE9" w:rsidP="009F2E6E">
      <w:pPr>
        <w:ind w:left="1134" w:firstLine="0"/>
        <w:rPr>
          <w:color w:val="2F5496" w:themeColor="accent5" w:themeShade="BF"/>
        </w:rPr>
      </w:pPr>
    </w:p>
    <w:p w14:paraId="769EFD11" w14:textId="77777777" w:rsidR="00D00D56" w:rsidRPr="006D6E89" w:rsidRDefault="00D00D56" w:rsidP="00350057">
      <w:pPr>
        <w:pStyle w:val="Odstavec1"/>
      </w:pPr>
      <w:bookmarkStart w:id="10" w:name="_Ref95307270"/>
      <w:r w:rsidRPr="006D6E89">
        <w:t xml:space="preserve">Pověřenými osobami </w:t>
      </w:r>
      <w:r w:rsidR="0023254B">
        <w:t xml:space="preserve">pro založení požadavku </w:t>
      </w:r>
      <w:r w:rsidR="00283D59">
        <w:t xml:space="preserve">a závazné objednání služeb dle bodu </w:t>
      </w:r>
      <w:r w:rsidR="00283D59">
        <w:fldChar w:fldCharType="begin"/>
      </w:r>
      <w:r w:rsidR="00283D59">
        <w:instrText xml:space="preserve"> REF _Ref95247738 \r \h </w:instrText>
      </w:r>
      <w:r w:rsidR="00350057">
        <w:instrText xml:space="preserve"> \* MERGEFORMAT </w:instrText>
      </w:r>
      <w:r w:rsidR="00283D59">
        <w:fldChar w:fldCharType="separate"/>
      </w:r>
      <w:r w:rsidR="00F9783E">
        <w:t>4.4</w:t>
      </w:r>
      <w:r w:rsidR="00283D59">
        <w:fldChar w:fldCharType="end"/>
      </w:r>
      <w:r w:rsidR="00283D59">
        <w:t xml:space="preserve"> </w:t>
      </w:r>
      <w:r w:rsidR="00283D59" w:rsidRPr="006D6E89">
        <w:t>této smlouvy Objednatel stanoví</w:t>
      </w:r>
      <w:r w:rsidRPr="006D6E89">
        <w:t>:</w:t>
      </w:r>
      <w:bookmarkEnd w:id="10"/>
    </w:p>
    <w:p w14:paraId="4C5F7261" w14:textId="3B848A83" w:rsidR="0023254B" w:rsidRDefault="0023254B" w:rsidP="004F69D5">
      <w:pPr>
        <w:ind w:left="1134" w:firstLine="0"/>
        <w:rPr>
          <w:rFonts w:cs="Calibri"/>
        </w:rPr>
      </w:pPr>
      <w:r>
        <w:rPr>
          <w:rFonts w:cs="Calibri"/>
        </w:rPr>
        <w:t xml:space="preserve">Registrovaný uživatel </w:t>
      </w:r>
      <w:proofErr w:type="gramStart"/>
      <w:r>
        <w:rPr>
          <w:rFonts w:cs="Calibri"/>
        </w:rPr>
        <w:t>Helpdesku</w:t>
      </w:r>
      <w:proofErr w:type="gramEnd"/>
      <w:r>
        <w:rPr>
          <w:rFonts w:cs="Calibri"/>
        </w:rPr>
        <w:t xml:space="preserve"> jehož email je z </w:t>
      </w:r>
      <w:r w:rsidRPr="007A5F20">
        <w:rPr>
          <w:rFonts w:cs="Calibri"/>
        </w:rPr>
        <w:t>domény @</w:t>
      </w:r>
      <w:r w:rsidR="007A5F20" w:rsidRPr="007A5F20">
        <w:rPr>
          <w:rFonts w:cs="Calibri"/>
        </w:rPr>
        <w:t>poh</w:t>
      </w:r>
      <w:r w:rsidRPr="007A5F20">
        <w:rPr>
          <w:rFonts w:cs="Calibri"/>
        </w:rPr>
        <w:t>.cz</w:t>
      </w:r>
    </w:p>
    <w:p w14:paraId="04B3E129" w14:textId="1FA088A8" w:rsidR="000757D4" w:rsidRDefault="0023254B" w:rsidP="004F69D5">
      <w:pPr>
        <w:ind w:left="1134" w:firstLine="0"/>
        <w:rPr>
          <w:rFonts w:cs="Calibri"/>
        </w:rPr>
      </w:pPr>
      <w:r w:rsidRPr="0023254B">
        <w:rPr>
          <w:rFonts w:cs="Calibri"/>
        </w:rPr>
        <w:t xml:space="preserve">Jméno, Příjmení: </w:t>
      </w:r>
      <w:proofErr w:type="spellStart"/>
      <w:r w:rsidR="008E6AF1">
        <w:rPr>
          <w:rFonts w:cs="Calibri"/>
        </w:rPr>
        <w:t>xxxxxxxxxxxxxxxx</w:t>
      </w:r>
      <w:proofErr w:type="spellEnd"/>
      <w:r w:rsidR="004F69D5">
        <w:rPr>
          <w:rFonts w:cs="Calibri"/>
        </w:rPr>
        <w:t xml:space="preserve">; </w:t>
      </w:r>
      <w:r w:rsidRPr="0023254B">
        <w:rPr>
          <w:rFonts w:cs="Calibri"/>
        </w:rPr>
        <w:t>e-mail:</w:t>
      </w:r>
      <w:r w:rsidR="000A1247">
        <w:rPr>
          <w:rFonts w:cs="Calibri"/>
        </w:rPr>
        <w:t xml:space="preserve"> </w:t>
      </w:r>
      <w:proofErr w:type="spellStart"/>
      <w:r w:rsidR="008E6AF1">
        <w:rPr>
          <w:rFonts w:cs="Calibri"/>
        </w:rPr>
        <w:t>xxxxxxxxxxxxxxx</w:t>
      </w:r>
      <w:proofErr w:type="spellEnd"/>
      <w:r w:rsidR="004F69D5">
        <w:rPr>
          <w:rFonts w:cs="Calibri"/>
        </w:rPr>
        <w:t xml:space="preserve">; </w:t>
      </w:r>
      <w:r w:rsidRPr="0023254B">
        <w:rPr>
          <w:rFonts w:cs="Calibri"/>
        </w:rPr>
        <w:t xml:space="preserve">tel.: </w:t>
      </w:r>
      <w:proofErr w:type="spellStart"/>
      <w:r w:rsidR="008E6AF1">
        <w:rPr>
          <w:rFonts w:cs="Calibri"/>
        </w:rPr>
        <w:t>xxxxxxxxxxx</w:t>
      </w:r>
      <w:proofErr w:type="spellEnd"/>
    </w:p>
    <w:p w14:paraId="03D1A748" w14:textId="1D1E4661" w:rsidR="009F2E6E" w:rsidRPr="006D6E89" w:rsidRDefault="009F2E6E" w:rsidP="009F2E6E">
      <w:pPr>
        <w:ind w:left="1134" w:firstLine="0"/>
        <w:rPr>
          <w:rFonts w:cs="Calibri"/>
        </w:rPr>
      </w:pPr>
      <w:r w:rsidRPr="004F69D5">
        <w:rPr>
          <w:rFonts w:cs="Calibri"/>
        </w:rPr>
        <w:t xml:space="preserve">Jméno, Příjmení: </w:t>
      </w:r>
      <w:proofErr w:type="spellStart"/>
      <w:r w:rsidR="008E6AF1">
        <w:rPr>
          <w:rFonts w:cs="Calibri"/>
        </w:rPr>
        <w:t>xxxxxxxxxxxxxx</w:t>
      </w:r>
      <w:proofErr w:type="spellEnd"/>
      <w:r>
        <w:rPr>
          <w:rFonts w:cs="Calibri"/>
        </w:rPr>
        <w:t xml:space="preserve">; </w:t>
      </w:r>
      <w:r w:rsidRPr="004F69D5">
        <w:rPr>
          <w:rFonts w:cs="Calibri"/>
        </w:rPr>
        <w:t xml:space="preserve">e-mail: </w:t>
      </w:r>
      <w:proofErr w:type="spellStart"/>
      <w:r w:rsidR="008E6AF1">
        <w:rPr>
          <w:rFonts w:cs="Calibri"/>
        </w:rPr>
        <w:t>xxxxxxxxxxxxx</w:t>
      </w:r>
      <w:proofErr w:type="spellEnd"/>
      <w:r>
        <w:rPr>
          <w:rFonts w:cs="Calibri"/>
        </w:rPr>
        <w:t xml:space="preserve">; </w:t>
      </w:r>
      <w:r w:rsidRPr="004F69D5">
        <w:rPr>
          <w:rFonts w:cs="Calibri"/>
        </w:rPr>
        <w:t xml:space="preserve">tel.: </w:t>
      </w:r>
      <w:proofErr w:type="spellStart"/>
      <w:r w:rsidR="008E6AF1">
        <w:rPr>
          <w:rFonts w:cs="Calibri"/>
        </w:rPr>
        <w:t>xxxxxxxxxxxxxx</w:t>
      </w:r>
      <w:proofErr w:type="spellEnd"/>
    </w:p>
    <w:p w14:paraId="1D0B3047" w14:textId="77777777" w:rsidR="004F69D5" w:rsidRDefault="004F69D5" w:rsidP="0023254B">
      <w:pPr>
        <w:ind w:left="1620"/>
        <w:rPr>
          <w:rFonts w:cs="Calibri"/>
        </w:rPr>
      </w:pPr>
    </w:p>
    <w:p w14:paraId="4B9AA726" w14:textId="77777777" w:rsidR="004D66E5" w:rsidRPr="004D66E5" w:rsidRDefault="00283D59" w:rsidP="000868B4">
      <w:pPr>
        <w:pStyle w:val="Odstavec1"/>
        <w:rPr>
          <w:szCs w:val="20"/>
        </w:rPr>
      </w:pPr>
      <w:bookmarkStart w:id="11" w:name="_Ref95248660"/>
      <w:r w:rsidRPr="006D6E89">
        <w:t xml:space="preserve">Pověřenými osobami </w:t>
      </w:r>
      <w:r>
        <w:t xml:space="preserve">pro založení požadavku a závazné objednání služeb dle bodu </w:t>
      </w:r>
      <w:r>
        <w:fldChar w:fldCharType="begin"/>
      </w:r>
      <w:r>
        <w:instrText xml:space="preserve"> REF _Ref95247886 \r \h </w:instrText>
      </w:r>
      <w:r w:rsidR="00350057">
        <w:instrText xml:space="preserve"> \* MERGEFORMAT </w:instrText>
      </w:r>
      <w:r>
        <w:fldChar w:fldCharType="separate"/>
      </w:r>
      <w:r w:rsidR="00F9783E">
        <w:t>4.5</w:t>
      </w:r>
      <w:r>
        <w:fldChar w:fldCharType="end"/>
      </w:r>
      <w:r>
        <w:t xml:space="preserve"> </w:t>
      </w:r>
      <w:r w:rsidRPr="006D6E89">
        <w:t>této smlouvy Objednatel stanoví:</w:t>
      </w:r>
      <w:bookmarkEnd w:id="11"/>
    </w:p>
    <w:p w14:paraId="0F93E85D" w14:textId="47AB57AC" w:rsidR="004D66E5" w:rsidRDefault="004D66E5" w:rsidP="004D66E5">
      <w:pPr>
        <w:pStyle w:val="Odstavec1"/>
        <w:numPr>
          <w:ilvl w:val="0"/>
          <w:numId w:val="0"/>
        </w:numPr>
        <w:ind w:left="850"/>
        <w:rPr>
          <w:szCs w:val="20"/>
        </w:rPr>
      </w:pPr>
      <w:r w:rsidRPr="004D66E5">
        <w:rPr>
          <w:szCs w:val="20"/>
        </w:rPr>
        <w:t xml:space="preserve">Jméno, Příjmení: </w:t>
      </w:r>
      <w:proofErr w:type="spellStart"/>
      <w:r w:rsidR="008E6AF1">
        <w:rPr>
          <w:szCs w:val="20"/>
        </w:rPr>
        <w:t>xxxxxxxxxxxxxxxx</w:t>
      </w:r>
      <w:proofErr w:type="spellEnd"/>
      <w:r w:rsidRPr="004D66E5">
        <w:rPr>
          <w:szCs w:val="20"/>
        </w:rPr>
        <w:t xml:space="preserve">; e-mail: </w:t>
      </w:r>
      <w:proofErr w:type="spellStart"/>
      <w:r w:rsidR="008E6AF1">
        <w:rPr>
          <w:szCs w:val="20"/>
        </w:rPr>
        <w:t>xxxxxxxxxxxxxxx</w:t>
      </w:r>
      <w:proofErr w:type="spellEnd"/>
      <w:r w:rsidR="008E6AF1">
        <w:rPr>
          <w:szCs w:val="20"/>
        </w:rPr>
        <w:t>; tel.</w:t>
      </w:r>
      <w:r w:rsidRPr="004D66E5">
        <w:rPr>
          <w:szCs w:val="20"/>
        </w:rPr>
        <w:t xml:space="preserve">: </w:t>
      </w:r>
      <w:proofErr w:type="spellStart"/>
      <w:r w:rsidR="008E6AF1">
        <w:rPr>
          <w:szCs w:val="20"/>
        </w:rPr>
        <w:t>xxxxxxxxxxxxxxx</w:t>
      </w:r>
      <w:proofErr w:type="spellEnd"/>
    </w:p>
    <w:p w14:paraId="47554C4A" w14:textId="5191F256" w:rsidR="004D66E5" w:rsidRPr="004D66E5" w:rsidRDefault="004D66E5" w:rsidP="004D66E5">
      <w:pPr>
        <w:pStyle w:val="Odstavec1"/>
        <w:numPr>
          <w:ilvl w:val="0"/>
          <w:numId w:val="0"/>
        </w:numPr>
        <w:ind w:left="850"/>
        <w:rPr>
          <w:szCs w:val="20"/>
        </w:rPr>
      </w:pPr>
      <w:r w:rsidRPr="004D66E5">
        <w:rPr>
          <w:szCs w:val="20"/>
        </w:rPr>
        <w:t xml:space="preserve">Jméno, Příjmení: </w:t>
      </w:r>
      <w:proofErr w:type="spellStart"/>
      <w:r w:rsidR="008E6AF1">
        <w:rPr>
          <w:szCs w:val="20"/>
        </w:rPr>
        <w:t>xxxxxxxxxxxxxxxxx</w:t>
      </w:r>
      <w:proofErr w:type="spellEnd"/>
      <w:r w:rsidR="008E6AF1">
        <w:rPr>
          <w:szCs w:val="20"/>
        </w:rPr>
        <w:t xml:space="preserve">; </w:t>
      </w:r>
      <w:r w:rsidRPr="004D66E5">
        <w:rPr>
          <w:szCs w:val="20"/>
        </w:rPr>
        <w:t xml:space="preserve">e-mail: </w:t>
      </w:r>
      <w:proofErr w:type="spellStart"/>
      <w:r w:rsidR="008E6AF1">
        <w:rPr>
          <w:szCs w:val="20"/>
        </w:rPr>
        <w:t>xxxxxxxxxxxxxx</w:t>
      </w:r>
      <w:proofErr w:type="spellEnd"/>
      <w:r w:rsidRPr="004D66E5">
        <w:rPr>
          <w:szCs w:val="20"/>
        </w:rPr>
        <w:t xml:space="preserve">; tel.: </w:t>
      </w:r>
      <w:proofErr w:type="spellStart"/>
      <w:r w:rsidR="008E6AF1">
        <w:rPr>
          <w:szCs w:val="20"/>
        </w:rPr>
        <w:t>xxxxxxxxxxxxx</w:t>
      </w:r>
      <w:proofErr w:type="spellEnd"/>
    </w:p>
    <w:p w14:paraId="185BD8E8" w14:textId="77777777" w:rsidR="004D66E5" w:rsidRPr="006D6E89" w:rsidRDefault="004D66E5" w:rsidP="004D66E5">
      <w:pPr>
        <w:pStyle w:val="Odstavec1"/>
        <w:numPr>
          <w:ilvl w:val="0"/>
          <w:numId w:val="0"/>
        </w:numPr>
        <w:ind w:left="850"/>
      </w:pPr>
    </w:p>
    <w:p w14:paraId="515C2FD2" w14:textId="5A58F2A5" w:rsidR="0032054A" w:rsidRPr="006D6E89" w:rsidRDefault="0032054A" w:rsidP="00350057">
      <w:pPr>
        <w:pStyle w:val="Odstavec1"/>
      </w:pPr>
      <w:r w:rsidRPr="006D6E89">
        <w:t xml:space="preserve">Práva a povinnosti </w:t>
      </w:r>
      <w:r w:rsidR="00F83B4D">
        <w:t>Zhotovitel</w:t>
      </w:r>
      <w:r w:rsidR="00D00D56" w:rsidRPr="006D6E89">
        <w:t>e</w:t>
      </w:r>
      <w:r w:rsidRPr="006D6E89">
        <w:t>:</w:t>
      </w:r>
    </w:p>
    <w:p w14:paraId="58A366DA" w14:textId="216183B4" w:rsidR="0032054A" w:rsidRPr="006D6E89" w:rsidRDefault="00F83B4D" w:rsidP="00350057">
      <w:pPr>
        <w:pStyle w:val="Odstavec2"/>
      </w:pPr>
      <w:r>
        <w:t>Zhotovitel</w:t>
      </w:r>
      <w:r w:rsidR="0032054A" w:rsidRPr="006D6E89">
        <w:t xml:space="preserve"> svolává ve spolupráci s Objednatelem schůzky k řešení sporných otázek.</w:t>
      </w:r>
    </w:p>
    <w:p w14:paraId="0FAD91B0" w14:textId="3506491D" w:rsidR="0032054A" w:rsidRPr="006D6E89" w:rsidRDefault="00F83B4D" w:rsidP="00350057">
      <w:pPr>
        <w:pStyle w:val="Odstavec2"/>
      </w:pPr>
      <w:r>
        <w:t>Zhotovitel</w:t>
      </w:r>
      <w:r w:rsidR="0032054A" w:rsidRPr="006D6E89">
        <w:t xml:space="preserve"> zajistí potřebný počet pracovníků s kvalifikací potřebnou pro realizaci předmětu Plnění.</w:t>
      </w:r>
    </w:p>
    <w:p w14:paraId="10BAD446" w14:textId="4D2FA444" w:rsidR="0032054A" w:rsidRPr="006D6E89" w:rsidRDefault="00F83B4D" w:rsidP="00350057">
      <w:pPr>
        <w:pStyle w:val="Odstavec2"/>
      </w:pPr>
      <w:r>
        <w:t>Zhotovitel</w:t>
      </w:r>
      <w:r w:rsidR="00D00D56" w:rsidRPr="006D6E89">
        <w:t xml:space="preserve"> </w:t>
      </w:r>
      <w:r w:rsidR="0032054A" w:rsidRPr="006D6E89">
        <w:t xml:space="preserve">bezodkladně řeší ve spolupráci s Objednatelem závady vzniklé při plnění této </w:t>
      </w:r>
      <w:r w:rsidR="00D00D56" w:rsidRPr="006D6E89">
        <w:t>s</w:t>
      </w:r>
      <w:r w:rsidR="0032054A" w:rsidRPr="006D6E89">
        <w:t>mlouvy.</w:t>
      </w:r>
    </w:p>
    <w:p w14:paraId="6A6E31E8" w14:textId="37BDB087" w:rsidR="0032054A" w:rsidRPr="006D6E89" w:rsidRDefault="00F83B4D" w:rsidP="00350057">
      <w:pPr>
        <w:pStyle w:val="Odstavec2"/>
      </w:pPr>
      <w:r>
        <w:t>Zhotovitel</w:t>
      </w:r>
      <w:r w:rsidR="00D00D56" w:rsidRPr="006D6E89">
        <w:t xml:space="preserve"> </w:t>
      </w:r>
      <w:r w:rsidR="0032054A" w:rsidRPr="006D6E89">
        <w:t xml:space="preserve">je povinen v průběhu realizace </w:t>
      </w:r>
      <w:r w:rsidR="00D00D56" w:rsidRPr="006D6E89">
        <w:t>Plnění</w:t>
      </w:r>
      <w:r w:rsidR="0032054A" w:rsidRPr="006D6E89">
        <w:t xml:space="preserve"> předávat Objednavateli informace o</w:t>
      </w:r>
      <w:r w:rsidR="002400E3">
        <w:t> </w:t>
      </w:r>
      <w:r w:rsidR="0032054A" w:rsidRPr="006D6E89">
        <w:t>skutečnostech, které brání úspěšnému plnění smlouvy.</w:t>
      </w:r>
    </w:p>
    <w:p w14:paraId="0982D368" w14:textId="77777777" w:rsidR="0032054A" w:rsidRPr="006D6E89" w:rsidRDefault="0032054A" w:rsidP="00350057">
      <w:pPr>
        <w:pStyle w:val="Odstavec1"/>
      </w:pPr>
      <w:r w:rsidRPr="006D6E89">
        <w:t>Práva a povinnosti Objednatele:</w:t>
      </w:r>
    </w:p>
    <w:p w14:paraId="7AF4FC04" w14:textId="7A7AECC4" w:rsidR="0032054A" w:rsidRDefault="004C1333" w:rsidP="00350057">
      <w:pPr>
        <w:pStyle w:val="Odstavec2"/>
      </w:pPr>
      <w:r w:rsidRPr="004C1333">
        <w:t xml:space="preserve">Objednatel </w:t>
      </w:r>
      <w:r w:rsidR="00A63F9D">
        <w:t xml:space="preserve">se zavazuje </w:t>
      </w:r>
      <w:r w:rsidRPr="004C1333">
        <w:t>zaji</w:t>
      </w:r>
      <w:r w:rsidR="00A44256">
        <w:t xml:space="preserve">stit pracovníkům </w:t>
      </w:r>
      <w:r w:rsidR="00F83B4D">
        <w:t>Zhotovitel</w:t>
      </w:r>
      <w:r w:rsidR="00A44256">
        <w:t>e v</w:t>
      </w:r>
      <w:r w:rsidRPr="004C1333">
        <w:t>zdálený přístup k pracovním stanicím</w:t>
      </w:r>
      <w:r>
        <w:t xml:space="preserve"> (PC, </w:t>
      </w:r>
      <w:r w:rsidR="00BC344B">
        <w:t>notebooky</w:t>
      </w:r>
      <w:r>
        <w:t>)</w:t>
      </w:r>
      <w:r w:rsidRPr="004C1333">
        <w:t xml:space="preserve"> a serverům, na kterých je řešení </w:t>
      </w:r>
      <w:r w:rsidR="00F83B4D">
        <w:t>Zhotovitel</w:t>
      </w:r>
      <w:r w:rsidRPr="004C1333">
        <w:t>e provozováno</w:t>
      </w:r>
      <w:r>
        <w:t>.</w:t>
      </w:r>
    </w:p>
    <w:p w14:paraId="23753159" w14:textId="58DA1CFB" w:rsidR="00E80C63" w:rsidRPr="00E80C63" w:rsidRDefault="00E80C63" w:rsidP="00350057">
      <w:pPr>
        <w:pStyle w:val="Odstavec2"/>
      </w:pPr>
      <w:r w:rsidRPr="006D6E89">
        <w:t>Objedn</w:t>
      </w:r>
      <w:r>
        <w:t xml:space="preserve">atel je v souvislosti s poskytováním služeb povinen zajistit pracovníkům </w:t>
      </w:r>
      <w:r w:rsidR="00F83B4D">
        <w:t>Zhotovitel</w:t>
      </w:r>
      <w:r>
        <w:t xml:space="preserve">e přístup do objektů a na pracoviště Objednatele. </w:t>
      </w:r>
    </w:p>
    <w:p w14:paraId="61F2DB9A" w14:textId="673DFAE9" w:rsidR="003D579D" w:rsidRPr="006D6E89" w:rsidRDefault="003D579D" w:rsidP="00350057">
      <w:pPr>
        <w:pStyle w:val="Odstavec2"/>
      </w:pPr>
      <w:r w:rsidRPr="006D6E89">
        <w:t xml:space="preserve">Objednatel je povinen zajistit </w:t>
      </w:r>
      <w:r w:rsidR="0000204C" w:rsidRPr="006D6E89">
        <w:t xml:space="preserve">na své straně </w:t>
      </w:r>
      <w:r w:rsidRPr="006D6E89">
        <w:t>funkční ha</w:t>
      </w:r>
      <w:r w:rsidR="00F77BBD">
        <w:t>rdwarové a softwarové prostředí</w:t>
      </w:r>
      <w:r w:rsidRPr="006D6E89">
        <w:t xml:space="preserve"> tak</w:t>
      </w:r>
      <w:r w:rsidR="00F77BBD">
        <w:t>,</w:t>
      </w:r>
      <w:r w:rsidRPr="006D6E89">
        <w:t xml:space="preserve"> aby mohla být řádně poskytována technická podpora a další služby podle této smlouvy. </w:t>
      </w:r>
    </w:p>
    <w:p w14:paraId="3CDF8C98" w14:textId="677C0215" w:rsidR="00D25C29" w:rsidRDefault="0032054A" w:rsidP="00350057">
      <w:pPr>
        <w:pStyle w:val="Odstavec2"/>
      </w:pPr>
      <w:r w:rsidRPr="006D6E89">
        <w:t xml:space="preserve">Objednatel předává </w:t>
      </w:r>
      <w:r w:rsidR="00F83B4D">
        <w:t>Zhotovitel</w:t>
      </w:r>
      <w:r w:rsidR="00D00D56" w:rsidRPr="006D6E89">
        <w:t>i</w:t>
      </w:r>
      <w:r w:rsidRPr="006D6E89">
        <w:t xml:space="preserve"> potřebné nebo</w:t>
      </w:r>
      <w:r w:rsidR="00AF1BC9">
        <w:t xml:space="preserve"> vyžádané podklady a informace </w:t>
      </w:r>
      <w:r w:rsidRPr="006D6E89">
        <w:t>související s</w:t>
      </w:r>
      <w:r w:rsidR="00AF1BC9">
        <w:t> </w:t>
      </w:r>
      <w:r w:rsidRPr="006D6E89">
        <w:t xml:space="preserve">realizací předmětu Plnění </w:t>
      </w:r>
      <w:r w:rsidR="00C105E0">
        <w:t>nejpozději do tří</w:t>
      </w:r>
      <w:r w:rsidRPr="006D6E89">
        <w:t xml:space="preserve"> Pracovních dnů po jejich písemném či ústním vyžádání, pokud se</w:t>
      </w:r>
      <w:r w:rsidR="00D25C29">
        <w:t xml:space="preserve"> o obě strany nedohodnou jinak.</w:t>
      </w:r>
    </w:p>
    <w:p w14:paraId="67218167" w14:textId="1B68BB45" w:rsidR="0032054A" w:rsidRPr="006D6E89" w:rsidRDefault="0032054A" w:rsidP="00350057">
      <w:pPr>
        <w:pStyle w:val="Odstavec2"/>
      </w:pPr>
      <w:r w:rsidRPr="006D6E89">
        <w:t xml:space="preserve">Objednatel svolává ve spolupráci </w:t>
      </w:r>
      <w:proofErr w:type="gramStart"/>
      <w:r w:rsidRPr="006D6E89">
        <w:t>s</w:t>
      </w:r>
      <w:proofErr w:type="gramEnd"/>
      <w:r w:rsidR="00D00D56" w:rsidRPr="006D6E89">
        <w:t> </w:t>
      </w:r>
      <w:r w:rsidR="00F83B4D">
        <w:t>Zhotovitel</w:t>
      </w:r>
      <w:r w:rsidR="00D00D56" w:rsidRPr="006D6E89">
        <w:t xml:space="preserve">em </w:t>
      </w:r>
      <w:r w:rsidRPr="006D6E89">
        <w:t>schůzky k řešení sporných otázek.</w:t>
      </w:r>
      <w:r w:rsidR="00D25C29">
        <w:t xml:space="preserve"> Doba trvání schůzek se započítává do plnění služeb dle bodu</w:t>
      </w:r>
      <w:r w:rsidR="003779E1" w:rsidRPr="006D6E89">
        <w:t xml:space="preserve"> </w:t>
      </w:r>
      <w:r w:rsidR="003779E1">
        <w:fldChar w:fldCharType="begin"/>
      </w:r>
      <w:r w:rsidR="003779E1">
        <w:instrText xml:space="preserve"> REF _Ref96328536 \r \h </w:instrText>
      </w:r>
      <w:r w:rsidR="003779E1">
        <w:fldChar w:fldCharType="separate"/>
      </w:r>
      <w:r w:rsidR="00F9783E">
        <w:t>2</w:t>
      </w:r>
      <w:r w:rsidR="003779E1">
        <w:fldChar w:fldCharType="end"/>
      </w:r>
      <w:r w:rsidR="003779E1" w:rsidRPr="006D6E89">
        <w:t xml:space="preserve"> </w:t>
      </w:r>
      <w:r w:rsidR="00D25C29">
        <w:t xml:space="preserve">této smlouvy a je rovněž Objednateli fakturována. </w:t>
      </w:r>
    </w:p>
    <w:p w14:paraId="0B6E32A0" w14:textId="1BE4FF2A" w:rsidR="0032054A" w:rsidRPr="006D6E89" w:rsidRDefault="0032054A" w:rsidP="00350057">
      <w:pPr>
        <w:pStyle w:val="Odstavec2"/>
      </w:pPr>
      <w:r w:rsidRPr="006D6E89">
        <w:t xml:space="preserve">Objednatel konzultuje řešení v průběhu realizace předmětu Plnění na požádání </w:t>
      </w:r>
      <w:r w:rsidR="00F83B4D">
        <w:t>Zhotovitel</w:t>
      </w:r>
      <w:r w:rsidR="00D00D56" w:rsidRPr="006D6E89">
        <w:t>e</w:t>
      </w:r>
      <w:r w:rsidRPr="006D6E89">
        <w:t>. Nejpozději do tří Pracovních dnů od písemného vyzvání k projednání řešení Objednatel zorganizuje toto projednání a zajistí účast Odpovědných osob Objednatele.</w:t>
      </w:r>
    </w:p>
    <w:p w14:paraId="1D98CE50" w14:textId="7D2E1FCF" w:rsidR="0032054A" w:rsidRDefault="0032054A" w:rsidP="00350057">
      <w:pPr>
        <w:pStyle w:val="Odstavec2"/>
      </w:pPr>
      <w:r w:rsidRPr="006D6E89">
        <w:t>Objednatel se vyjádří písemně k předkládaným materiálům</w:t>
      </w:r>
      <w:r w:rsidR="009A04CA">
        <w:t xml:space="preserve"> </w:t>
      </w:r>
      <w:r w:rsidR="00F83B4D">
        <w:t>Zhotovitel</w:t>
      </w:r>
      <w:r w:rsidR="007D3925">
        <w:t>e</w:t>
      </w:r>
      <w:r w:rsidRPr="006D6E89">
        <w:t xml:space="preserve"> </w:t>
      </w:r>
      <w:r w:rsidR="006279DA">
        <w:t xml:space="preserve">nejpozději do </w:t>
      </w:r>
      <w:r w:rsidR="00703579">
        <w:t xml:space="preserve">tří </w:t>
      </w:r>
      <w:r w:rsidR="00703579" w:rsidRPr="006D6E89">
        <w:t>Pracovních</w:t>
      </w:r>
      <w:r w:rsidRPr="006D6E89">
        <w:t xml:space="preserve"> dnů od jejich obdržení, pokud není dohodnuto jinak.</w:t>
      </w:r>
    </w:p>
    <w:p w14:paraId="5DCD3C58" w14:textId="70195743" w:rsidR="00C44C20" w:rsidRPr="006D6E89" w:rsidRDefault="008B174E" w:rsidP="007939CA">
      <w:pPr>
        <w:pStyle w:val="Odstavec2"/>
      </w:pPr>
      <w:r>
        <w:t>Za písemnou komunikaci se považuje i komunikace vedená prostřednictvím odpovědí u požadavku v Helpdesku.</w:t>
      </w:r>
    </w:p>
    <w:p w14:paraId="2590E878" w14:textId="77777777" w:rsidR="00E05029" w:rsidRPr="009F2E6E" w:rsidRDefault="00E05029" w:rsidP="009F2E6E">
      <w:pPr>
        <w:pStyle w:val="Nadpis2"/>
      </w:pPr>
      <w:bookmarkStart w:id="12" w:name="_Ref31035768"/>
      <w:r w:rsidRPr="009F2E6E">
        <w:t>Inflační doložka</w:t>
      </w:r>
    </w:p>
    <w:p w14:paraId="4332F7AB" w14:textId="4467CE14" w:rsidR="00E05029" w:rsidRDefault="00E05029" w:rsidP="00350057">
      <w:pPr>
        <w:pStyle w:val="Odstavec1"/>
      </w:pPr>
      <w:r>
        <w:t xml:space="preserve">Pokud míra inflace určená podle druhého odstavce tohoto článku překročí </w:t>
      </w:r>
      <w:proofErr w:type="gramStart"/>
      <w:r>
        <w:t>5%</w:t>
      </w:r>
      <w:proofErr w:type="gramEnd"/>
      <w:r>
        <w:t xml:space="preserve">, má </w:t>
      </w:r>
      <w:r w:rsidR="00F83B4D">
        <w:t>Zhotovitel</w:t>
      </w:r>
      <w:r>
        <w:t xml:space="preserve"> právo, valorizovat ceny služeb v závislosti na míře inflaci. </w:t>
      </w:r>
      <w:r w:rsidR="00F83B4D">
        <w:t>Zhotovitel</w:t>
      </w:r>
      <w:r>
        <w:t xml:space="preserve"> má právo valorizovat ceny služeb jednou ročně, a to vždy nejpozději do konce měsíce března každého kalendářního roku následujícího po kalendářním roce, ve kterém byla smlouva uzavřena nebo ve kterém byly naposled ceny služeb valorizovány. Cenu může </w:t>
      </w:r>
      <w:r w:rsidR="00F83B4D">
        <w:t>zhotovitel</w:t>
      </w:r>
      <w:r>
        <w:t xml:space="preserve"> navýšit vždy o výši míry inflace. </w:t>
      </w:r>
    </w:p>
    <w:p w14:paraId="15543E2E" w14:textId="77777777" w:rsidR="00E05029" w:rsidRDefault="00E05029" w:rsidP="00350057">
      <w:pPr>
        <w:pStyle w:val="Odstavec1"/>
      </w:pPr>
      <w:r>
        <w:t xml:space="preserve">Výše míry inflace bude určena podle údajů zveřejněných Českým statistickým úřadem – Index spotřebitelských cen podle klasifikace ECOICOP (měsíčně), a to procentním nárůstem úhrnného indexu spotřebitelských cen za období od účinnosti smlouvy nebo od poslední valorizace ceny služeb do data provedení valorizace. Index spotřebitelských cen podle klasifikace ECOICOP (měsíčně) uveřejňuje Český statistický úřad na internetových stránkách </w:t>
      </w:r>
      <w:hyperlink r:id="rId13" w:history="1">
        <w:r>
          <w:rPr>
            <w:rStyle w:val="Hypertextovodkaz"/>
            <w:rFonts w:asciiTheme="minorHAnsi" w:hAnsiTheme="minorHAnsi" w:cstheme="minorHAnsi"/>
          </w:rPr>
          <w:t>https://www.czso.cz/csu/czso/isc_cr</w:t>
        </w:r>
      </w:hyperlink>
      <w:r>
        <w:t xml:space="preserve">. Pokud by Český statistický úřad změnil metodiku určování inflace, bude uvedený index nahrazen indexem, který mu je svých charakterem nejbližší. </w:t>
      </w:r>
    </w:p>
    <w:p w14:paraId="5BE22321" w14:textId="36237BD7" w:rsidR="00E05029" w:rsidRDefault="00F83B4D" w:rsidP="00350057">
      <w:pPr>
        <w:pStyle w:val="Odstavec1"/>
      </w:pPr>
      <w:r>
        <w:t>Zhotovitel</w:t>
      </w:r>
      <w:r w:rsidR="00E05029" w:rsidRPr="00A9355D">
        <w:t xml:space="preserve"> má povinnost seznámit Objednatele s novým ceníkem služeb nejpozději </w:t>
      </w:r>
      <w:r w:rsidR="00475597" w:rsidRPr="00A9355D">
        <w:t>10</w:t>
      </w:r>
      <w:r w:rsidR="00E05029" w:rsidRPr="00A9355D">
        <w:t xml:space="preserve"> pracovních dnů před termínem prvního vyúčtování služeb podle nových cen. Objednatel má právo navýšení ceny odmítnout do </w:t>
      </w:r>
      <w:r w:rsidR="00DB042C" w:rsidRPr="00A9355D">
        <w:t>10</w:t>
      </w:r>
      <w:r w:rsidR="00E05029" w:rsidRPr="00A9355D">
        <w:t xml:space="preserve"> pracovních dnů po oznámení. Pokud</w:t>
      </w:r>
      <w:r w:rsidR="00E05029">
        <w:t xml:space="preserve"> Objednatel navýšení v tomto termínu neodmítne, má se nový ceník za schválený. Pokud Objednatel v tomto termínu cenu odmítne, má </w:t>
      </w:r>
      <w:r>
        <w:t>Zhotovitel</w:t>
      </w:r>
      <w:r w:rsidR="00E05029">
        <w:t xml:space="preserve"> i Objednatel právo vypovědět smlouvu ve zkráceném termínu k poslednímu dni měsíce, ve kterém k odmítnutí došlo.</w:t>
      </w:r>
    </w:p>
    <w:p w14:paraId="159E46ED" w14:textId="77777777" w:rsidR="00DC199A" w:rsidRDefault="00DC199A" w:rsidP="00DC199A">
      <w:pPr>
        <w:pStyle w:val="Odstavec1"/>
        <w:numPr>
          <w:ilvl w:val="0"/>
          <w:numId w:val="0"/>
        </w:numPr>
        <w:ind w:left="850"/>
      </w:pPr>
    </w:p>
    <w:p w14:paraId="434FBE60" w14:textId="1D3820E0" w:rsidR="00DC199A" w:rsidRPr="00DC199A" w:rsidRDefault="00DC199A" w:rsidP="00DC199A">
      <w:pPr>
        <w:pStyle w:val="lnek1"/>
        <w:spacing w:before="120"/>
        <w:rPr>
          <w:rFonts w:ascii="Arial" w:hAnsi="Arial" w:cs="Arial"/>
          <w:sz w:val="22"/>
          <w:szCs w:val="22"/>
        </w:rPr>
      </w:pPr>
      <w:proofErr w:type="spellStart"/>
      <w:r w:rsidRPr="00DC199A">
        <w:rPr>
          <w:rFonts w:ascii="Arial" w:hAnsi="Arial" w:cs="Arial"/>
          <w:sz w:val="22"/>
          <w:szCs w:val="22"/>
        </w:rPr>
        <w:t>Compliance</w:t>
      </w:r>
      <w:proofErr w:type="spellEnd"/>
      <w:r w:rsidRPr="00DC199A">
        <w:rPr>
          <w:rFonts w:ascii="Arial" w:hAnsi="Arial" w:cs="Arial"/>
          <w:sz w:val="22"/>
          <w:szCs w:val="22"/>
        </w:rPr>
        <w:t xml:space="preserve"> doložka</w:t>
      </w:r>
    </w:p>
    <w:p w14:paraId="66DA78BB" w14:textId="2E483275" w:rsidR="00DC199A" w:rsidRDefault="00F83B4D" w:rsidP="00DC199A">
      <w:pPr>
        <w:pStyle w:val="lnek1"/>
        <w:numPr>
          <w:ilvl w:val="0"/>
          <w:numId w:val="0"/>
        </w:numPr>
        <w:spacing w:before="120"/>
        <w:ind w:left="709" w:hanging="425"/>
        <w:rPr>
          <w:rFonts w:ascii="Arial" w:hAnsi="Arial" w:cs="Arial"/>
          <w:b w:val="0"/>
          <w:sz w:val="20"/>
          <w:szCs w:val="20"/>
        </w:rPr>
      </w:pPr>
      <w:r>
        <w:rPr>
          <w:rFonts w:ascii="Arial" w:hAnsi="Arial" w:cs="Arial"/>
          <w:b w:val="0"/>
          <w:sz w:val="20"/>
          <w:szCs w:val="20"/>
        </w:rPr>
        <w:t>7</w:t>
      </w:r>
      <w:r w:rsidR="00DC199A" w:rsidRPr="00DC199A">
        <w:rPr>
          <w:rFonts w:ascii="Arial" w:hAnsi="Arial" w:cs="Arial"/>
          <w:b w:val="0"/>
          <w:sz w:val="20"/>
          <w:szCs w:val="20"/>
        </w:rPr>
        <w:t>.1</w:t>
      </w:r>
      <w:r w:rsidR="00DC199A">
        <w:rPr>
          <w:rFonts w:ascii="Arial" w:hAnsi="Arial" w:cs="Arial"/>
          <w:b w:val="0"/>
          <w:sz w:val="20"/>
          <w:szCs w:val="20"/>
        </w:rPr>
        <w:t xml:space="preserve"> </w:t>
      </w:r>
      <w:r w:rsidR="00DC199A" w:rsidRPr="00DC199A">
        <w:rPr>
          <w:rFonts w:ascii="Arial" w:hAnsi="Arial" w:cs="Arial"/>
          <w:b w:val="0"/>
          <w:sz w:val="20"/>
          <w:szCs w:val="20"/>
        </w:rPr>
        <w:t>Smluvní strany níže svým podpisem stvrzují, že v průběhu vyjednávání o této Smlouvě vždy jednaly a postupovaly čestně a transparentně, a současně se zavazují, že takto budou jednat i při plnění této Smlouvy a veškerých činností s ní souvisejících.</w:t>
      </w:r>
      <w:r>
        <w:rPr>
          <w:rFonts w:ascii="Arial" w:hAnsi="Arial" w:cs="Arial"/>
          <w:b w:val="0"/>
          <w:sz w:val="20"/>
          <w:szCs w:val="20"/>
        </w:rPr>
        <w:t>7</w:t>
      </w:r>
      <w:r w:rsidR="00DC199A" w:rsidRPr="00DC199A">
        <w:rPr>
          <w:rFonts w:ascii="Arial" w:hAnsi="Arial" w:cs="Arial"/>
          <w:b w:val="0"/>
          <w:sz w:val="20"/>
          <w:szCs w:val="20"/>
        </w:rPr>
        <w:t>.2  Smluvní strany se dále zavazují vždy jednat tak a přijmout taková opatření, aby nedošlo ke vzniku důvodného podezření na spáchání trestného činu či k samotnému jeho spáchání (včetně formy účastenství), tj. jednat tak, aby kterékoli ze smluvních stran nemohla být přičtena odpovědnost podle zákona č. 418/2011 Sb., o trestní odpovědnosti právnických osob a řízení proti nim, nebo nevznikla trestní odpovědnost fyzických osob (včetně zaměstnanců) podle trestního zákoníku, případně aby nebylo zahájeno trestní stíhání proti kterékoli ze smluvních stran, včetně jejích zaměstnanců podle platných právních předpisů.</w:t>
      </w:r>
    </w:p>
    <w:p w14:paraId="00FBC4D7" w14:textId="22C47BA3" w:rsidR="00DC199A" w:rsidRDefault="00F83B4D" w:rsidP="00DC199A">
      <w:pPr>
        <w:pStyle w:val="lnek1"/>
        <w:numPr>
          <w:ilvl w:val="0"/>
          <w:numId w:val="0"/>
        </w:numPr>
        <w:spacing w:before="120"/>
        <w:ind w:left="709" w:hanging="425"/>
        <w:rPr>
          <w:rFonts w:ascii="Arial" w:hAnsi="Arial" w:cs="Arial"/>
          <w:b w:val="0"/>
          <w:sz w:val="20"/>
          <w:szCs w:val="20"/>
        </w:rPr>
      </w:pPr>
      <w:r>
        <w:rPr>
          <w:rFonts w:ascii="Arial" w:hAnsi="Arial" w:cs="Arial"/>
          <w:b w:val="0"/>
          <w:sz w:val="20"/>
          <w:szCs w:val="20"/>
        </w:rPr>
        <w:t>7</w:t>
      </w:r>
      <w:r w:rsidR="00DC199A" w:rsidRPr="00DC199A">
        <w:rPr>
          <w:rFonts w:ascii="Arial" w:hAnsi="Arial" w:cs="Arial"/>
          <w:b w:val="0"/>
          <w:sz w:val="20"/>
          <w:szCs w:val="20"/>
        </w:rPr>
        <w:t xml:space="preserve">.3 </w:t>
      </w:r>
      <w:r w:rsidR="001C631C">
        <w:rPr>
          <w:rFonts w:ascii="Arial" w:hAnsi="Arial" w:cs="Arial"/>
          <w:b w:val="0"/>
          <w:sz w:val="20"/>
          <w:szCs w:val="20"/>
        </w:rPr>
        <w:t>Zhotovitel</w:t>
      </w:r>
      <w:r w:rsidR="00DC199A" w:rsidRPr="00DC199A">
        <w:rPr>
          <w:rFonts w:ascii="Arial" w:hAnsi="Arial" w:cs="Arial"/>
          <w:b w:val="0"/>
          <w:sz w:val="20"/>
          <w:szCs w:val="20"/>
        </w:rPr>
        <w:t xml:space="preserve"> prohlašuje, že se seznámil se zásadami, hodnotami a cíli </w:t>
      </w:r>
      <w:proofErr w:type="spellStart"/>
      <w:r w:rsidR="00DC199A" w:rsidRPr="00DC199A">
        <w:rPr>
          <w:rFonts w:ascii="Arial" w:hAnsi="Arial" w:cs="Arial"/>
          <w:b w:val="0"/>
          <w:sz w:val="20"/>
          <w:szCs w:val="20"/>
        </w:rPr>
        <w:t>Compliance</w:t>
      </w:r>
      <w:proofErr w:type="spellEnd"/>
      <w:r w:rsidR="00DC199A" w:rsidRPr="00DC199A">
        <w:rPr>
          <w:rFonts w:ascii="Arial" w:hAnsi="Arial" w:cs="Arial"/>
          <w:b w:val="0"/>
          <w:sz w:val="20"/>
          <w:szCs w:val="20"/>
        </w:rPr>
        <w:t xml:space="preserve"> programu Povodí Ohře, </w:t>
      </w:r>
      <w:proofErr w:type="spellStart"/>
      <w:r w:rsidR="00DC199A" w:rsidRPr="00DC199A">
        <w:rPr>
          <w:rFonts w:ascii="Arial" w:hAnsi="Arial" w:cs="Arial"/>
          <w:b w:val="0"/>
          <w:sz w:val="20"/>
          <w:szCs w:val="20"/>
        </w:rPr>
        <w:t>s.p</w:t>
      </w:r>
      <w:proofErr w:type="spellEnd"/>
      <w:r w:rsidR="00DC199A" w:rsidRPr="00DC199A">
        <w:rPr>
          <w:rFonts w:ascii="Arial" w:hAnsi="Arial" w:cs="Arial"/>
          <w:b w:val="0"/>
          <w:sz w:val="20"/>
          <w:szCs w:val="20"/>
        </w:rPr>
        <w:t xml:space="preserve">. (viz </w:t>
      </w:r>
      <w:hyperlink r:id="rId14" w:history="1">
        <w:r w:rsidR="00DC199A" w:rsidRPr="00DC199A">
          <w:rPr>
            <w:rStyle w:val="Hypertextovodkaz"/>
            <w:rFonts w:ascii="Arial" w:hAnsi="Arial" w:cs="Arial"/>
            <w:b w:val="0"/>
            <w:sz w:val="20"/>
            <w:szCs w:val="20"/>
          </w:rPr>
          <w:t>http://www.poh.cz/protikorupcni-a-compliance-program/d-1346/p1=1458</w:t>
        </w:r>
      </w:hyperlink>
      <w:r w:rsidR="00DC199A" w:rsidRPr="00DC199A">
        <w:rPr>
          <w:rFonts w:ascii="Arial" w:hAnsi="Arial" w:cs="Arial"/>
          <w:b w:val="0"/>
          <w:sz w:val="20"/>
          <w:szCs w:val="20"/>
        </w:rPr>
        <w:t xml:space="preserve">), dále s Etickým kodexem Povodí Ohře, státní podnik a Protikorupčním programem Povodí Ohře, státní podnik. </w:t>
      </w:r>
      <w:r w:rsidR="001C631C">
        <w:rPr>
          <w:rFonts w:ascii="Arial" w:hAnsi="Arial" w:cs="Arial"/>
          <w:b w:val="0"/>
          <w:sz w:val="20"/>
          <w:szCs w:val="20"/>
        </w:rPr>
        <w:t>Zhotovitel</w:t>
      </w:r>
      <w:r w:rsidR="00DC199A" w:rsidRPr="00DC199A">
        <w:rPr>
          <w:rFonts w:ascii="Arial" w:hAnsi="Arial" w:cs="Arial"/>
          <w:b w:val="0"/>
          <w:sz w:val="20"/>
          <w:szCs w:val="20"/>
        </w:rPr>
        <w:t xml:space="preserve"> se při plnění této Smlouvy zavazuje po celou dobu jejího trvání dodržovat zásady a hodnoty obsažené v uvedených dokumentech, pokud to jejich povaha umožňuje.</w:t>
      </w:r>
    </w:p>
    <w:p w14:paraId="1E886CD1" w14:textId="24C585C0" w:rsidR="00DC199A" w:rsidRDefault="00F83B4D" w:rsidP="00DC199A">
      <w:pPr>
        <w:pStyle w:val="lnek1"/>
        <w:numPr>
          <w:ilvl w:val="0"/>
          <w:numId w:val="0"/>
        </w:numPr>
        <w:spacing w:before="120"/>
        <w:ind w:left="709" w:hanging="425"/>
        <w:rPr>
          <w:rFonts w:ascii="Arial" w:hAnsi="Arial" w:cs="Arial"/>
          <w:b w:val="0"/>
          <w:sz w:val="20"/>
          <w:szCs w:val="20"/>
        </w:rPr>
      </w:pPr>
      <w:r>
        <w:rPr>
          <w:rFonts w:ascii="Arial" w:hAnsi="Arial" w:cs="Arial"/>
          <w:b w:val="0"/>
          <w:sz w:val="20"/>
          <w:szCs w:val="20"/>
        </w:rPr>
        <w:t>7</w:t>
      </w:r>
      <w:r w:rsidR="00DC199A" w:rsidRPr="00DC199A">
        <w:rPr>
          <w:rFonts w:ascii="Arial" w:hAnsi="Arial" w:cs="Arial"/>
          <w:b w:val="0"/>
          <w:sz w:val="20"/>
          <w:szCs w:val="20"/>
        </w:rPr>
        <w:t xml:space="preserve">.4 Smluvní strany se dále zavazují navzájem si neprodleně oznámit důvodné podezření ohledně možného naplnění skutkové podstaty jakéhokoli z trestných činů, zejména trestného činu </w:t>
      </w:r>
      <w:r w:rsidR="00DC199A">
        <w:rPr>
          <w:rFonts w:ascii="Arial" w:hAnsi="Arial" w:cs="Arial"/>
          <w:b w:val="0"/>
          <w:sz w:val="20"/>
          <w:szCs w:val="20"/>
        </w:rPr>
        <w:t>k</w:t>
      </w:r>
      <w:r w:rsidR="00DC199A" w:rsidRPr="00DC199A">
        <w:rPr>
          <w:rFonts w:ascii="Arial" w:hAnsi="Arial" w:cs="Arial"/>
          <w:b w:val="0"/>
          <w:sz w:val="20"/>
          <w:szCs w:val="20"/>
        </w:rPr>
        <w:t>orupční povahy, a to bez ohledu a nad rámec případné zákonné oznamovací povinnosti; obdobné platí ve vztahu k jednání, které je v rozporu se zásadami vyjádřenými v tomto článku.</w:t>
      </w:r>
    </w:p>
    <w:p w14:paraId="62C1D481" w14:textId="77777777" w:rsidR="00DC199A" w:rsidRDefault="00DC199A" w:rsidP="00DC199A">
      <w:pPr>
        <w:pStyle w:val="lnek1"/>
        <w:numPr>
          <w:ilvl w:val="0"/>
          <w:numId w:val="0"/>
        </w:numPr>
        <w:spacing w:before="120"/>
        <w:rPr>
          <w:rFonts w:ascii="Arial" w:hAnsi="Arial" w:cs="Arial"/>
          <w:sz w:val="22"/>
          <w:szCs w:val="22"/>
        </w:rPr>
      </w:pPr>
    </w:p>
    <w:p w14:paraId="0F809946" w14:textId="4125D0A3" w:rsidR="00DC199A" w:rsidRDefault="00DC199A" w:rsidP="00DC199A">
      <w:pPr>
        <w:pStyle w:val="lnek1"/>
        <w:tabs>
          <w:tab w:val="clear" w:pos="587"/>
        </w:tabs>
        <w:spacing w:before="120"/>
        <w:rPr>
          <w:rFonts w:ascii="Arial" w:hAnsi="Arial" w:cs="Arial"/>
          <w:sz w:val="22"/>
          <w:szCs w:val="22"/>
        </w:rPr>
      </w:pPr>
      <w:r w:rsidRPr="00DC199A">
        <w:rPr>
          <w:rFonts w:ascii="Arial" w:hAnsi="Arial" w:cs="Arial"/>
          <w:sz w:val="22"/>
          <w:szCs w:val="22"/>
        </w:rPr>
        <w:t>Ochrana a zpracování osobních údajů</w:t>
      </w:r>
    </w:p>
    <w:p w14:paraId="177F8F01" w14:textId="1A10BF1E" w:rsidR="00DC199A" w:rsidRPr="00DC199A" w:rsidRDefault="00DC199A" w:rsidP="00DC199A">
      <w:pPr>
        <w:pStyle w:val="lnek1"/>
        <w:numPr>
          <w:ilvl w:val="0"/>
          <w:numId w:val="0"/>
        </w:numPr>
        <w:spacing w:before="120"/>
        <w:ind w:left="284"/>
        <w:rPr>
          <w:rFonts w:ascii="Arial" w:hAnsi="Arial" w:cs="Arial"/>
          <w:b w:val="0"/>
          <w:sz w:val="20"/>
          <w:szCs w:val="20"/>
        </w:rPr>
      </w:pPr>
      <w:r w:rsidRPr="00DC199A">
        <w:rPr>
          <w:rFonts w:ascii="Arial" w:hAnsi="Arial" w:cs="Arial"/>
          <w:b w:val="0"/>
          <w:sz w:val="20"/>
          <w:szCs w:val="20"/>
        </w:rPr>
        <w:t xml:space="preserve">V případě, že v souvislosti s touto smlouvou dochází ke zpracovávání osobních údajů, jsou tyto zpracovávány v souladu s platnými právními předpisy, které upravují ochranu a zpracování osobních údajů, zejména s nařízením Evropského parlamentu a Rady (EU) č. 2016/679 ze dne 27. 4. 2016 o ochraně fyzických osob v souvislosti se zpracováním osobních údajů a o volném pohybu těchto údajů a o zrušení směrnice 95/46/ES (obecné nařízení o ochraně osobních údajů). Informace o zpracování osobních údajů, včetně účelu a důvodu zpracování, naleznete na </w:t>
      </w:r>
      <w:hyperlink r:id="rId15" w:history="1">
        <w:r w:rsidRPr="00DC199A">
          <w:rPr>
            <w:rStyle w:val="Hypertextovodkaz"/>
            <w:rFonts w:ascii="Arial" w:hAnsi="Arial" w:cs="Arial"/>
            <w:b w:val="0"/>
            <w:sz w:val="20"/>
            <w:szCs w:val="20"/>
          </w:rPr>
          <w:t>http://www.poh.cz/informace-o-zpracovani-osobnich-udaju/d-1369/p1=1459</w:t>
        </w:r>
      </w:hyperlink>
    </w:p>
    <w:p w14:paraId="0D6AA094" w14:textId="77777777" w:rsidR="0032054A" w:rsidRPr="00314ADE" w:rsidRDefault="0032054A" w:rsidP="009F2E6E">
      <w:pPr>
        <w:pStyle w:val="Nadpis2"/>
      </w:pPr>
      <w:r w:rsidRPr="00314ADE">
        <w:t>Závěrečná ustanovení</w:t>
      </w:r>
      <w:bookmarkEnd w:id="12"/>
    </w:p>
    <w:p w14:paraId="4E9EFD58" w14:textId="77777777" w:rsidR="0032054A" w:rsidRPr="00055588" w:rsidRDefault="00283D59" w:rsidP="00350057">
      <w:pPr>
        <w:pStyle w:val="Odstavec1"/>
      </w:pPr>
      <w:r w:rsidRPr="00314ADE">
        <w:t xml:space="preserve">Tato smlouva nabývá platnosti a účinnosti prvého dne měsíce následujícího po měsíci, ve </w:t>
      </w:r>
      <w:r w:rsidRPr="00055588">
        <w:t>kterém zástupci obou smluvních stran smlouvu podepsali.</w:t>
      </w:r>
    </w:p>
    <w:p w14:paraId="4469FFEC" w14:textId="77777777" w:rsidR="004475AD" w:rsidRPr="00055588" w:rsidRDefault="0032054A" w:rsidP="00350057">
      <w:pPr>
        <w:pStyle w:val="Odstavec1"/>
      </w:pPr>
      <w:r w:rsidRPr="00055588">
        <w:t xml:space="preserve">Tato smlouva se uzavírá </w:t>
      </w:r>
      <w:r w:rsidR="00283D59" w:rsidRPr="00055588">
        <w:t>na dobu neurčitou.</w:t>
      </w:r>
    </w:p>
    <w:p w14:paraId="318BCA3E" w14:textId="77777777" w:rsidR="0032054A" w:rsidRPr="006D6E89" w:rsidRDefault="0032054A" w:rsidP="00350057">
      <w:pPr>
        <w:pStyle w:val="Odstavec1"/>
      </w:pPr>
      <w:r w:rsidRPr="00055588">
        <w:t>Tuto smlouvu může každá ze smluvních stran vypovědět</w:t>
      </w:r>
      <w:r w:rsidRPr="00314ADE">
        <w:t xml:space="preserve"> písemnou výpovědí, přičemž výpovědní lhůta činí </w:t>
      </w:r>
      <w:r w:rsidR="00283D59" w:rsidRPr="00314ADE">
        <w:t>3 měsíce</w:t>
      </w:r>
      <w:r w:rsidR="00F5340F" w:rsidRPr="00314ADE">
        <w:t xml:space="preserve"> </w:t>
      </w:r>
      <w:r w:rsidRPr="00314ADE">
        <w:t>a počíná plynout od prvého dne měsíce následujícího po měsíci, v němž byla výpověď doručena</w:t>
      </w:r>
      <w:r w:rsidRPr="006D6E89">
        <w:t xml:space="preserve"> druhé smluvní straně.</w:t>
      </w:r>
    </w:p>
    <w:p w14:paraId="5ADA6744" w14:textId="77777777" w:rsidR="00417A4A" w:rsidRPr="006D6E89" w:rsidRDefault="00417A4A" w:rsidP="00350057">
      <w:pPr>
        <w:pStyle w:val="Odstavec1"/>
      </w:pPr>
      <w:r w:rsidRPr="006D6E89">
        <w:t>Každá smluvní strana je oprávněna jednostranně odstoupit od smlouvy, jestliže:</w:t>
      </w:r>
    </w:p>
    <w:p w14:paraId="07B88522" w14:textId="77777777" w:rsidR="00417A4A" w:rsidRPr="006D6E89" w:rsidRDefault="00417A4A" w:rsidP="00350057">
      <w:pPr>
        <w:pStyle w:val="Odstavec2"/>
      </w:pPr>
      <w:r w:rsidRPr="006D6E89">
        <w:t>druhá smluvní strana neplní hrubě podmínky smlouvy, byla na tuto skutečnost upozorněna, nesjednala nápravu ani v dodatečně poskytnuté přiměřené lhůtě</w:t>
      </w:r>
      <w:r w:rsidR="00A7347B">
        <w:t>;</w:t>
      </w:r>
    </w:p>
    <w:p w14:paraId="4CD80C45" w14:textId="77777777" w:rsidR="00417A4A" w:rsidRPr="006D6E89" w:rsidRDefault="00417A4A" w:rsidP="00350057">
      <w:pPr>
        <w:pStyle w:val="Odstavec2"/>
      </w:pPr>
      <w:r w:rsidRPr="006D6E89">
        <w:t>druhá smluvní strana je v insolvenčním řízení nebo ztratila oprávnění k podnikatelské činnosti podle platných předpisů (o této skutečnosti je povinnost podat informaci neprodleně)</w:t>
      </w:r>
      <w:r w:rsidR="00A7347B">
        <w:t>;</w:t>
      </w:r>
    </w:p>
    <w:p w14:paraId="175B7F45" w14:textId="77777777" w:rsidR="00417A4A" w:rsidRPr="006D6E89" w:rsidRDefault="00417A4A" w:rsidP="00350057">
      <w:pPr>
        <w:pStyle w:val="Odstavec2"/>
      </w:pPr>
      <w:r w:rsidRPr="006D6E89">
        <w:t>na majetek druhé smluvní strany byly zahájeny úkony, které nasvědčují zahájení exekučního řízení. O této skutečnosti je povinnost podat informaci neprodleně.</w:t>
      </w:r>
    </w:p>
    <w:p w14:paraId="2C2E497E" w14:textId="530D9987" w:rsidR="009C7178" w:rsidRDefault="00417A4A" w:rsidP="00350057">
      <w:pPr>
        <w:pStyle w:val="Odstavec1"/>
      </w:pPr>
      <w:r w:rsidRPr="006D6E89">
        <w:t xml:space="preserve">Smluvní strany jsou povinny vzájemnou dohodou písemně vypořádat dosavadní smluvní Plnění nejpozději do 1 měsíce od skončení účinnosti </w:t>
      </w:r>
      <w:r w:rsidR="00D00D56" w:rsidRPr="006D6E89">
        <w:t>s</w:t>
      </w:r>
      <w:r w:rsidRPr="006D6E89">
        <w:t xml:space="preserve">mlouvy. V případě odstoupení od smlouvy má </w:t>
      </w:r>
      <w:r w:rsidR="00F83B4D">
        <w:t>Zhotovitel</w:t>
      </w:r>
      <w:r w:rsidRPr="006D6E89">
        <w:t xml:space="preserve"> nárok na úhradu odměny ve smyslu článku </w:t>
      </w:r>
      <w:r w:rsidR="00DD06C5">
        <w:fldChar w:fldCharType="begin"/>
      </w:r>
      <w:r w:rsidR="00DD06C5">
        <w:instrText xml:space="preserve"> REF _Ref32567415 \r \h </w:instrText>
      </w:r>
      <w:r w:rsidR="00DD06C5">
        <w:fldChar w:fldCharType="separate"/>
      </w:r>
      <w:r w:rsidR="00F9783E">
        <w:t>3</w:t>
      </w:r>
      <w:r w:rsidR="00DD06C5">
        <w:fldChar w:fldCharType="end"/>
      </w:r>
      <w:r w:rsidRPr="006D6E89">
        <w:t xml:space="preserve"> této smlouvy za předmět Plnění realizovaný do skončení účinnosti </w:t>
      </w:r>
      <w:r w:rsidR="00D00D56" w:rsidRPr="006D6E89">
        <w:t>s</w:t>
      </w:r>
      <w:r w:rsidRPr="006D6E89">
        <w:t>mlouvy.</w:t>
      </w:r>
    </w:p>
    <w:p w14:paraId="5AF8711D" w14:textId="70A48431" w:rsidR="00EE10F3" w:rsidRDefault="00EE10F3" w:rsidP="00EE10F3">
      <w:pPr>
        <w:pStyle w:val="Odstavec1"/>
      </w:pPr>
      <w:r w:rsidRPr="00EE10F3">
        <w:t>Tato smlouva se vyhotovuje v elektronické podobě a je elektronicky podepsán oběma smluvními stranami.</w:t>
      </w:r>
    </w:p>
    <w:p w14:paraId="7C033739" w14:textId="4BC7BEC9" w:rsidR="000F6E8E" w:rsidRPr="006D6E89" w:rsidRDefault="000F6E8E" w:rsidP="00350057">
      <w:pPr>
        <w:pStyle w:val="Odstavec1"/>
      </w:pPr>
      <w:r w:rsidRPr="006D6E89">
        <w:t xml:space="preserve">Jakékoliv změny této smlouvy včetně příloh je možné provádět formou písemného dodatku podepsaného </w:t>
      </w:r>
      <w:r w:rsidR="002B1B89">
        <w:t>oprávněnými</w:t>
      </w:r>
      <w:r w:rsidRPr="006D6E89">
        <w:t xml:space="preserve"> zástupci obou smluvních stran.</w:t>
      </w:r>
    </w:p>
    <w:p w14:paraId="72E73BE8" w14:textId="77777777" w:rsidR="00F36CE7" w:rsidRPr="00F36CE7" w:rsidRDefault="000D101B" w:rsidP="00C5002E">
      <w:pPr>
        <w:pStyle w:val="Odstavec1"/>
        <w:rPr>
          <w:rFonts w:ascii="Arial" w:hAnsi="Arial" w:cs="Arial"/>
          <w:szCs w:val="20"/>
        </w:rPr>
      </w:pPr>
      <w:r w:rsidRPr="006D6E89">
        <w:t xml:space="preserve">Vztahy mezi stranami se řídí ustanoveními této </w:t>
      </w:r>
      <w:r w:rsidR="00D00D56" w:rsidRPr="006D6E89">
        <w:t>s</w:t>
      </w:r>
      <w:r w:rsidRPr="006D6E89">
        <w:t xml:space="preserve">mlouvy, všeobecnými </w:t>
      </w:r>
      <w:r w:rsidR="00C3612F">
        <w:t>smluvními</w:t>
      </w:r>
      <w:r w:rsidRPr="006D6E89">
        <w:t xml:space="preserve"> podmínkami pro poskytování služeb, které tvoří </w:t>
      </w:r>
      <w:hyperlink w:anchor="_Příloha_č._4" w:history="1">
        <w:r w:rsidRPr="00715F7D">
          <w:t>Přílohu č.</w:t>
        </w:r>
        <w:r w:rsidR="00715F7D" w:rsidRPr="00715F7D">
          <w:t xml:space="preserve"> </w:t>
        </w:r>
      </w:hyperlink>
      <w:r w:rsidR="00963428">
        <w:t>3</w:t>
      </w:r>
      <w:r w:rsidRPr="006D6E89">
        <w:t xml:space="preserve"> této </w:t>
      </w:r>
      <w:r w:rsidR="00D00D56" w:rsidRPr="006D6E89">
        <w:t>s</w:t>
      </w:r>
      <w:r w:rsidRPr="006D6E89">
        <w:t>mlouvy a občanským zákoníkem. V částech vztahujících se k udělení práva užití programů splňujících znaky autorského díla se použije režim autorského zákona.</w:t>
      </w:r>
    </w:p>
    <w:p w14:paraId="75C2D3B0" w14:textId="77777777" w:rsidR="00F36CE7" w:rsidRDefault="00F36CE7" w:rsidP="00594E3C">
      <w:pPr>
        <w:pStyle w:val="Odstavec1"/>
        <w:rPr>
          <w:rFonts w:ascii="Arial" w:hAnsi="Arial" w:cs="Arial"/>
          <w:szCs w:val="20"/>
        </w:rPr>
      </w:pPr>
      <w:r w:rsidRPr="00F36CE7">
        <w:rPr>
          <w:rFonts w:ascii="Arial" w:hAnsi="Arial" w:cs="Arial"/>
          <w:szCs w:val="20"/>
        </w:rPr>
        <w:t xml:space="preserve">Smluvní strany berou na vědomí, že Povodí Ohře, státní podnik, je povinen zveřejnit </w:t>
      </w:r>
      <w:r w:rsidRPr="00F36CE7">
        <w:rPr>
          <w:rFonts w:ascii="Arial" w:hAnsi="Arial" w:cs="Arial"/>
          <w:szCs w:val="20"/>
        </w:rPr>
        <w:tab/>
        <w:t>obraz smlouvy a jejích případných změn (dodatků) a dalších dokumentů od této smlouvy odvozených včetně metadat požadovaných k uveřejnění dle zákona č. 340/2015 Sb. o registru smluv. Zveřejnění smlouvy a metadat v registru smluv zajistí Povodí Ohře, státní podnik, který má právo tuto smlouvu zveřejnit rovněž v pochybnostech o tom, zda tato smlouva zveřejnění podléhá či nikoliv.</w:t>
      </w:r>
    </w:p>
    <w:p w14:paraId="49FE4B11" w14:textId="77777777" w:rsidR="00F36CE7" w:rsidRDefault="00F36CE7" w:rsidP="006E56F3">
      <w:pPr>
        <w:pStyle w:val="Odstavec1"/>
        <w:rPr>
          <w:rFonts w:ascii="Arial" w:hAnsi="Arial" w:cs="Arial"/>
          <w:szCs w:val="20"/>
        </w:rPr>
      </w:pPr>
      <w:r w:rsidRPr="00F36CE7">
        <w:rPr>
          <w:rFonts w:ascii="Arial" w:hAnsi="Arial" w:cs="Arial"/>
          <w:szCs w:val="20"/>
        </w:rPr>
        <w:t>Smluvní strany tímto bez výhrad souhlasí s uveřejněním celého textu smlouvy prostřednictvím registru smluv.</w:t>
      </w:r>
    </w:p>
    <w:p w14:paraId="0DA7AF86" w14:textId="100C7C03" w:rsidR="00F36CE7" w:rsidRPr="00F36CE7" w:rsidRDefault="00F36CE7" w:rsidP="006E56F3">
      <w:pPr>
        <w:pStyle w:val="Odstavec1"/>
        <w:rPr>
          <w:rFonts w:ascii="Arial" w:hAnsi="Arial" w:cs="Arial"/>
          <w:szCs w:val="20"/>
        </w:rPr>
      </w:pPr>
      <w:r w:rsidRPr="00F36CE7">
        <w:rPr>
          <w:rFonts w:ascii="Arial" w:hAnsi="Arial" w:cs="Arial"/>
          <w:szCs w:val="20"/>
        </w:rPr>
        <w:t>Smlouva nabývá platnosti dnem jejího podpisu poslední ze smluvních stran a účinnosti zveřejněním v Registru smluv, pokud této účinnosti dle příslušných ustanovení smlouvy nenabude později.</w:t>
      </w:r>
    </w:p>
    <w:p w14:paraId="6D9436E3" w14:textId="77777777" w:rsidR="000F6E8E" w:rsidRPr="006D6E89" w:rsidRDefault="000F6E8E" w:rsidP="00350057">
      <w:pPr>
        <w:pStyle w:val="Odstavec1"/>
      </w:pPr>
      <w:r w:rsidRPr="006D6E89">
        <w:t>Nedílnou součástí této smlouvy jsou přílohy č.</w:t>
      </w:r>
      <w:r w:rsidR="00856A44">
        <w:t>:</w:t>
      </w:r>
    </w:p>
    <w:p w14:paraId="6A0A8EA9" w14:textId="77777777" w:rsidR="005F7AC4" w:rsidRPr="009F2E6E" w:rsidRDefault="005F7AC4" w:rsidP="009F2E6E">
      <w:pPr>
        <w:pStyle w:val="Odstavecseseznamem"/>
        <w:numPr>
          <w:ilvl w:val="0"/>
          <w:numId w:val="37"/>
        </w:numPr>
        <w:rPr>
          <w:b/>
          <w:bCs/>
        </w:rPr>
      </w:pPr>
      <w:r w:rsidRPr="005F7AC4">
        <w:t>Příloha č. 1</w:t>
      </w:r>
      <w:r w:rsidR="009F2E6E">
        <w:t xml:space="preserve"> – </w:t>
      </w:r>
      <w:r w:rsidRPr="005F7AC4">
        <w:t>Sjednaný rozsah poskytování služeb a servisní kalendář</w:t>
      </w:r>
    </w:p>
    <w:p w14:paraId="236B1355" w14:textId="2716BAAF" w:rsidR="00455EC6" w:rsidRPr="006D6E89" w:rsidRDefault="00455EC6" w:rsidP="009F2E6E">
      <w:pPr>
        <w:pStyle w:val="Odstavecseseznamem"/>
        <w:numPr>
          <w:ilvl w:val="0"/>
          <w:numId w:val="37"/>
        </w:numPr>
      </w:pPr>
      <w:r w:rsidRPr="006D6E89">
        <w:t xml:space="preserve">Příloha č. </w:t>
      </w:r>
      <w:r w:rsidR="000C2081">
        <w:t>2</w:t>
      </w:r>
      <w:r w:rsidR="009F2E6E">
        <w:t xml:space="preserve"> – </w:t>
      </w:r>
      <w:r w:rsidRPr="006D6E89">
        <w:t>Ceník služeb</w:t>
      </w:r>
    </w:p>
    <w:p w14:paraId="5DD15ACD" w14:textId="7F5C9271" w:rsidR="000D101B" w:rsidRDefault="00715F7D" w:rsidP="009F2E6E">
      <w:pPr>
        <w:pStyle w:val="Odstavecseseznamem"/>
        <w:numPr>
          <w:ilvl w:val="0"/>
          <w:numId w:val="37"/>
        </w:numPr>
      </w:pPr>
      <w:r>
        <w:t xml:space="preserve">Příloha č. </w:t>
      </w:r>
      <w:r w:rsidR="000C2081">
        <w:t>3</w:t>
      </w:r>
      <w:r w:rsidR="009F2E6E">
        <w:t xml:space="preserve"> – </w:t>
      </w:r>
      <w:r w:rsidR="005828EB" w:rsidRPr="00BC35A3">
        <w:t xml:space="preserve">Všeobecné smluvní podmínky společnosti </w:t>
      </w:r>
      <w:r w:rsidR="007B0E11">
        <w:t xml:space="preserve">Arkance Systems CZ s.r.o. </w:t>
      </w:r>
    </w:p>
    <w:p w14:paraId="439549C8" w14:textId="3B92AC0F" w:rsidR="00A520DF" w:rsidRDefault="00A520DF" w:rsidP="00A520DF">
      <w:pPr>
        <w:rPr>
          <w:rFonts w:cs="Calibri"/>
        </w:rPr>
      </w:pPr>
    </w:p>
    <w:p w14:paraId="04DF8FF9" w14:textId="0FA2F2BD" w:rsidR="00F36CE7" w:rsidRDefault="00F36CE7" w:rsidP="00A520DF">
      <w:pPr>
        <w:rPr>
          <w:rFonts w:cs="Calibri"/>
        </w:rPr>
      </w:pPr>
    </w:p>
    <w:p w14:paraId="794707BC" w14:textId="3500B7A6" w:rsidR="00F36CE7" w:rsidRDefault="00F36CE7" w:rsidP="00A520DF">
      <w:pPr>
        <w:rPr>
          <w:rFonts w:cs="Calibri"/>
        </w:rPr>
      </w:pPr>
    </w:p>
    <w:p w14:paraId="77923AFC" w14:textId="3FEDD407" w:rsidR="00F36CE7" w:rsidRDefault="00F36CE7" w:rsidP="00A520DF">
      <w:pPr>
        <w:rPr>
          <w:rFonts w:cs="Calibri"/>
        </w:rPr>
      </w:pPr>
    </w:p>
    <w:p w14:paraId="21EBDB66" w14:textId="704C9D23" w:rsidR="00F36CE7" w:rsidRDefault="00F36CE7" w:rsidP="00A520DF">
      <w:pPr>
        <w:rPr>
          <w:rFonts w:cs="Calibri"/>
        </w:rPr>
      </w:pPr>
    </w:p>
    <w:p w14:paraId="463533B0" w14:textId="77777777" w:rsidR="00F36CE7" w:rsidRDefault="00F36CE7" w:rsidP="00A520DF">
      <w:pPr>
        <w:rPr>
          <w:rFonts w:cs="Calibri"/>
        </w:rPr>
      </w:pPr>
    </w:p>
    <w:p w14:paraId="513C594B" w14:textId="77777777" w:rsidR="00B32AE9" w:rsidRDefault="00B32AE9" w:rsidP="00B32AE9">
      <w:pPr>
        <w:pStyle w:val="Nadpis2"/>
      </w:pPr>
      <w:r>
        <w:t>Podpisy zástupců smluvních stran</w:t>
      </w:r>
    </w:p>
    <w:p w14:paraId="133A71B5" w14:textId="77777777" w:rsidR="00A520DF" w:rsidRPr="006D6E89" w:rsidRDefault="00A520DF" w:rsidP="00A520DF">
      <w:pPr>
        <w:rPr>
          <w:rFonts w:cs="Calibri"/>
        </w:rPr>
      </w:pPr>
    </w:p>
    <w:tbl>
      <w:tblPr>
        <w:tblpPr w:leftFromText="141" w:rightFromText="141" w:vertAnchor="text" w:horzAnchor="margin" w:tblpY="513"/>
        <w:tblW w:w="0" w:type="auto"/>
        <w:tblCellMar>
          <w:left w:w="70" w:type="dxa"/>
          <w:right w:w="70" w:type="dxa"/>
        </w:tblCellMar>
        <w:tblLook w:val="0000" w:firstRow="0" w:lastRow="0" w:firstColumn="0" w:lastColumn="0" w:noHBand="0" w:noVBand="0"/>
      </w:tblPr>
      <w:tblGrid>
        <w:gridCol w:w="4536"/>
        <w:gridCol w:w="4536"/>
      </w:tblGrid>
      <w:tr w:rsidR="00A520DF" w:rsidRPr="006D6E89" w14:paraId="7040073C" w14:textId="77777777" w:rsidTr="00202F0E">
        <w:trPr>
          <w:trHeight w:val="284"/>
        </w:trPr>
        <w:tc>
          <w:tcPr>
            <w:tcW w:w="4536" w:type="dxa"/>
          </w:tcPr>
          <w:p w14:paraId="4428EFF7" w14:textId="79D45401" w:rsidR="00A520DF" w:rsidRPr="006D6E89" w:rsidRDefault="00202F0E" w:rsidP="00A520DF">
            <w:pPr>
              <w:ind w:firstLine="0"/>
              <w:rPr>
                <w:rFonts w:cs="Calibri"/>
              </w:rPr>
            </w:pPr>
            <w:r>
              <w:rPr>
                <w:rFonts w:cs="Calibri"/>
              </w:rPr>
              <w:t xml:space="preserve">                     </w:t>
            </w:r>
            <w:r w:rsidR="00A520DF" w:rsidRPr="006D6E89">
              <w:rPr>
                <w:rFonts w:cs="Calibri"/>
              </w:rPr>
              <w:t>V</w:t>
            </w:r>
            <w:r w:rsidR="00E86BB3">
              <w:rPr>
                <w:rFonts w:cs="Calibri"/>
              </w:rPr>
              <w:t> </w:t>
            </w:r>
            <w:r w:rsidR="00EB61B1">
              <w:rPr>
                <w:rFonts w:cs="Calibri"/>
              </w:rPr>
              <w:t>Chomutově</w:t>
            </w:r>
          </w:p>
        </w:tc>
        <w:tc>
          <w:tcPr>
            <w:tcW w:w="4536" w:type="dxa"/>
          </w:tcPr>
          <w:p w14:paraId="718AADF2" w14:textId="54595251" w:rsidR="00A520DF" w:rsidRPr="006D6E89" w:rsidRDefault="00202F0E" w:rsidP="00A520DF">
            <w:pPr>
              <w:ind w:firstLine="0"/>
              <w:rPr>
                <w:rFonts w:cs="Calibri"/>
              </w:rPr>
            </w:pPr>
            <w:r>
              <w:rPr>
                <w:rFonts w:cs="Calibri"/>
              </w:rPr>
              <w:t xml:space="preserve">                   </w:t>
            </w:r>
            <w:r w:rsidR="00A520DF" w:rsidRPr="006D6E89">
              <w:rPr>
                <w:rFonts w:cs="Calibri"/>
              </w:rPr>
              <w:t xml:space="preserve">V </w:t>
            </w:r>
            <w:r>
              <w:rPr>
                <w:rFonts w:cs="Calibri"/>
              </w:rPr>
              <w:t>Českých Budějovicích</w:t>
            </w:r>
          </w:p>
        </w:tc>
      </w:tr>
      <w:tr w:rsidR="00C2042C" w:rsidRPr="006D6E89" w14:paraId="31250BBE" w14:textId="77777777" w:rsidTr="00A520DF">
        <w:trPr>
          <w:trHeight w:val="1844"/>
        </w:trPr>
        <w:tc>
          <w:tcPr>
            <w:tcW w:w="4536" w:type="dxa"/>
            <w:vAlign w:val="bottom"/>
          </w:tcPr>
          <w:p w14:paraId="63627F68" w14:textId="50FC8D6D" w:rsidR="00C2042C" w:rsidRPr="006D6E89" w:rsidRDefault="00C2042C" w:rsidP="00C2042C">
            <w:pPr>
              <w:ind w:firstLine="0"/>
              <w:jc w:val="center"/>
              <w:rPr>
                <w:rFonts w:cs="Calibri"/>
              </w:rPr>
            </w:pPr>
            <w:r w:rsidRPr="00034638">
              <w:t>……………………………………………</w:t>
            </w:r>
          </w:p>
        </w:tc>
        <w:tc>
          <w:tcPr>
            <w:tcW w:w="4536" w:type="dxa"/>
            <w:vAlign w:val="bottom"/>
          </w:tcPr>
          <w:p w14:paraId="54BEA74D" w14:textId="7DDAAD2F" w:rsidR="00C2042C" w:rsidRPr="006D6E89" w:rsidRDefault="00C2042C" w:rsidP="00C2042C">
            <w:pPr>
              <w:pStyle w:val="Zpat"/>
              <w:tabs>
                <w:tab w:val="clear" w:pos="4536"/>
                <w:tab w:val="clear" w:pos="9072"/>
              </w:tabs>
              <w:spacing w:before="60"/>
              <w:jc w:val="center"/>
              <w:rPr>
                <w:rFonts w:ascii="Calibri" w:hAnsi="Calibri" w:cs="Calibri"/>
                <w:szCs w:val="24"/>
              </w:rPr>
            </w:pPr>
            <w:r w:rsidRPr="00034638">
              <w:t>……………………………………………</w:t>
            </w:r>
          </w:p>
        </w:tc>
      </w:tr>
      <w:tr w:rsidR="00C2042C" w:rsidRPr="006D6E89" w14:paraId="2DB02D5A" w14:textId="77777777" w:rsidTr="00A520DF">
        <w:trPr>
          <w:trHeight w:val="362"/>
        </w:trPr>
        <w:tc>
          <w:tcPr>
            <w:tcW w:w="4536" w:type="dxa"/>
          </w:tcPr>
          <w:p w14:paraId="06BF263E" w14:textId="51CBF4A2" w:rsidR="00C2042C" w:rsidRPr="00EC457D" w:rsidRDefault="00C2042C" w:rsidP="00C2042C">
            <w:pPr>
              <w:pStyle w:val="Bezmezer"/>
              <w:jc w:val="center"/>
              <w:rPr>
                <w:rFonts w:ascii="Roboto" w:eastAsia="Times New Roman" w:hAnsi="Roboto" w:cs="Times New Roman"/>
                <w:sz w:val="20"/>
                <w:szCs w:val="24"/>
                <w:lang w:eastAsia="cs-CZ"/>
              </w:rPr>
            </w:pPr>
            <w:r w:rsidRPr="00EC457D">
              <w:rPr>
                <w:rFonts w:ascii="Roboto" w:eastAsia="Times New Roman" w:hAnsi="Roboto" w:cs="Times New Roman"/>
                <w:sz w:val="20"/>
                <w:szCs w:val="24"/>
                <w:lang w:eastAsia="cs-CZ"/>
              </w:rPr>
              <w:t>Povodí</w:t>
            </w:r>
            <w:r w:rsidR="00E06739">
              <w:rPr>
                <w:rFonts w:ascii="Roboto" w:eastAsia="Times New Roman" w:hAnsi="Roboto" w:cs="Times New Roman"/>
                <w:sz w:val="20"/>
                <w:szCs w:val="24"/>
                <w:lang w:eastAsia="cs-CZ"/>
              </w:rPr>
              <w:t xml:space="preserve"> </w:t>
            </w:r>
            <w:r w:rsidR="00EB61B1">
              <w:rPr>
                <w:rFonts w:ascii="Roboto" w:eastAsia="Times New Roman" w:hAnsi="Roboto" w:cs="Times New Roman"/>
                <w:sz w:val="20"/>
                <w:szCs w:val="24"/>
                <w:lang w:eastAsia="cs-CZ"/>
              </w:rPr>
              <w:t>Ohře</w:t>
            </w:r>
            <w:r w:rsidRPr="00EC457D">
              <w:rPr>
                <w:rFonts w:ascii="Roboto" w:eastAsia="Times New Roman" w:hAnsi="Roboto" w:cs="Times New Roman"/>
                <w:sz w:val="20"/>
                <w:szCs w:val="24"/>
                <w:lang w:eastAsia="cs-CZ"/>
              </w:rPr>
              <w:t>, státní podnik</w:t>
            </w:r>
          </w:p>
          <w:p w14:paraId="7F2C55B5" w14:textId="042E4C94" w:rsidR="00646305" w:rsidRPr="00646305" w:rsidRDefault="008E6AF1" w:rsidP="00646305">
            <w:pPr>
              <w:pStyle w:val="Bezmezer"/>
              <w:jc w:val="center"/>
              <w:rPr>
                <w:rFonts w:ascii="Roboto" w:eastAsia="Times New Roman" w:hAnsi="Roboto" w:cs="Times New Roman"/>
                <w:sz w:val="20"/>
                <w:szCs w:val="24"/>
                <w:lang w:eastAsia="cs-CZ"/>
              </w:rPr>
            </w:pPr>
            <w:proofErr w:type="spellStart"/>
            <w:r>
              <w:rPr>
                <w:rFonts w:ascii="Roboto" w:eastAsia="Times New Roman" w:hAnsi="Roboto" w:cs="Times New Roman"/>
                <w:sz w:val="20"/>
                <w:szCs w:val="24"/>
                <w:lang w:eastAsia="cs-CZ"/>
              </w:rPr>
              <w:t>xxxxxxxxxxxxxxxx</w:t>
            </w:r>
            <w:proofErr w:type="spellEnd"/>
          </w:p>
          <w:p w14:paraId="75403889" w14:textId="72810CB4" w:rsidR="00C2042C" w:rsidRPr="006D6E89" w:rsidRDefault="008E6AF1" w:rsidP="00C2042C">
            <w:pPr>
              <w:ind w:firstLine="0"/>
              <w:jc w:val="center"/>
              <w:rPr>
                <w:rFonts w:cs="Calibri"/>
              </w:rPr>
            </w:pPr>
            <w:proofErr w:type="spellStart"/>
            <w:r>
              <w:rPr>
                <w:rFonts w:cs="Calibri"/>
              </w:rPr>
              <w:t>xxxxxxxxxxxxxxxxxxxx</w:t>
            </w:r>
            <w:proofErr w:type="spellEnd"/>
          </w:p>
        </w:tc>
        <w:tc>
          <w:tcPr>
            <w:tcW w:w="4536" w:type="dxa"/>
          </w:tcPr>
          <w:p w14:paraId="4229D592" w14:textId="77777777" w:rsidR="00C2042C" w:rsidRPr="00EC457D" w:rsidRDefault="00C2042C" w:rsidP="00C2042C">
            <w:pPr>
              <w:pStyle w:val="Bezmezer"/>
              <w:jc w:val="center"/>
              <w:rPr>
                <w:rFonts w:ascii="Roboto" w:eastAsia="Times New Roman" w:hAnsi="Roboto" w:cs="Times New Roman"/>
                <w:sz w:val="20"/>
                <w:szCs w:val="24"/>
                <w:lang w:eastAsia="cs-CZ"/>
              </w:rPr>
            </w:pPr>
            <w:r w:rsidRPr="00EC457D">
              <w:rPr>
                <w:rFonts w:ascii="Roboto" w:eastAsia="Times New Roman" w:hAnsi="Roboto" w:cs="Times New Roman"/>
                <w:sz w:val="20"/>
                <w:szCs w:val="24"/>
                <w:lang w:eastAsia="cs-CZ"/>
              </w:rPr>
              <w:t>Arkance Systems CZ s.r.o.</w:t>
            </w:r>
          </w:p>
          <w:p w14:paraId="59F3106A" w14:textId="22163A59" w:rsidR="00C2042C" w:rsidRPr="00EC457D" w:rsidRDefault="008E6AF1" w:rsidP="00C2042C">
            <w:pPr>
              <w:pStyle w:val="Bezmezer"/>
              <w:jc w:val="center"/>
              <w:rPr>
                <w:rFonts w:ascii="Roboto" w:eastAsia="Times New Roman" w:hAnsi="Roboto" w:cs="Times New Roman"/>
                <w:sz w:val="20"/>
                <w:szCs w:val="24"/>
                <w:lang w:eastAsia="cs-CZ"/>
              </w:rPr>
            </w:pPr>
            <w:proofErr w:type="spellStart"/>
            <w:r>
              <w:rPr>
                <w:rFonts w:ascii="Roboto" w:eastAsia="Times New Roman" w:hAnsi="Roboto" w:cs="Times New Roman"/>
                <w:sz w:val="20"/>
                <w:szCs w:val="24"/>
                <w:lang w:eastAsia="cs-CZ"/>
              </w:rPr>
              <w:t>xxxxxxxxxxxxxx</w:t>
            </w:r>
            <w:proofErr w:type="spellEnd"/>
          </w:p>
          <w:p w14:paraId="3BC5C8AB" w14:textId="651B10DD" w:rsidR="00C2042C" w:rsidRPr="006D6E89" w:rsidRDefault="008E6AF1" w:rsidP="00EC457D">
            <w:pPr>
              <w:pStyle w:val="Bezmezer"/>
              <w:jc w:val="center"/>
              <w:rPr>
                <w:rFonts w:cs="Calibri"/>
              </w:rPr>
            </w:pPr>
            <w:proofErr w:type="spellStart"/>
            <w:r>
              <w:rPr>
                <w:rFonts w:cs="Calibri"/>
              </w:rPr>
              <w:t>xxxxxxxxxxxxxxxxx</w:t>
            </w:r>
            <w:proofErr w:type="spellEnd"/>
          </w:p>
        </w:tc>
      </w:tr>
    </w:tbl>
    <w:p w14:paraId="5AC89861" w14:textId="77777777" w:rsidR="00A37E52" w:rsidRPr="001C1C21" w:rsidRDefault="00BE2B77" w:rsidP="009F2E6E">
      <w:pPr>
        <w:pStyle w:val="Nadpis1"/>
      </w:pPr>
      <w:bookmarkStart w:id="13" w:name="_Příloha_č._1"/>
      <w:bookmarkEnd w:id="13"/>
      <w:r w:rsidRPr="001C1C21">
        <w:t>Příloha č. 1</w:t>
      </w:r>
    </w:p>
    <w:p w14:paraId="5C8AB467" w14:textId="12447C7D" w:rsidR="00FC57B0" w:rsidRPr="001C1C21" w:rsidRDefault="00715F7D" w:rsidP="001B78C2">
      <w:pPr>
        <w:pStyle w:val="Nadpis3"/>
        <w:ind w:left="587" w:firstLine="0"/>
        <w:jc w:val="both"/>
      </w:pPr>
      <w:r w:rsidRPr="001C1C21">
        <w:t>Sjednaný rozsah poskytování</w:t>
      </w:r>
      <w:r w:rsidR="000D2986" w:rsidRPr="001C1C21">
        <w:t xml:space="preserve"> služeb </w:t>
      </w:r>
      <w:r w:rsidR="00A0792F">
        <w:t>pro předmět smlouvy</w:t>
      </w:r>
    </w:p>
    <w:tbl>
      <w:tblPr>
        <w:tblStyle w:val="Tabulkasmkou4zvraznn3"/>
        <w:tblW w:w="9058" w:type="dxa"/>
        <w:tblLayout w:type="fixed"/>
        <w:tblLook w:val="04A0" w:firstRow="1" w:lastRow="0" w:firstColumn="1" w:lastColumn="0" w:noHBand="0" w:noVBand="1"/>
      </w:tblPr>
      <w:tblGrid>
        <w:gridCol w:w="3539"/>
        <w:gridCol w:w="1134"/>
        <w:gridCol w:w="1701"/>
        <w:gridCol w:w="1276"/>
        <w:gridCol w:w="1408"/>
      </w:tblGrid>
      <w:tr w:rsidR="0079145D" w:rsidRPr="001C1C21" w14:paraId="56262167" w14:textId="77777777" w:rsidTr="00BB25F9">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539" w:type="dxa"/>
            <w:shd w:val="clear" w:color="auto" w:fill="7B7B7B" w:themeFill="accent3" w:themeFillShade="BF"/>
          </w:tcPr>
          <w:p w14:paraId="5037B43A" w14:textId="77777777" w:rsidR="0079145D" w:rsidRPr="001C1C21" w:rsidRDefault="0079145D" w:rsidP="00117D31">
            <w:pPr>
              <w:ind w:firstLine="0"/>
              <w:jc w:val="left"/>
            </w:pPr>
            <w:r w:rsidRPr="001C1C21">
              <w:t>Typ služby</w:t>
            </w:r>
          </w:p>
        </w:tc>
        <w:tc>
          <w:tcPr>
            <w:tcW w:w="1134" w:type="dxa"/>
            <w:shd w:val="clear" w:color="auto" w:fill="7B7B7B" w:themeFill="accent3" w:themeFillShade="BF"/>
          </w:tcPr>
          <w:p w14:paraId="0409E2A0" w14:textId="77777777" w:rsidR="0079145D" w:rsidRPr="001C1C21" w:rsidRDefault="00826DAD" w:rsidP="00117D31">
            <w:pPr>
              <w:ind w:firstLine="0"/>
              <w:jc w:val="center"/>
              <w:cnfStyle w:val="100000000000" w:firstRow="1" w:lastRow="0" w:firstColumn="0" w:lastColumn="0" w:oddVBand="0" w:evenVBand="0" w:oddHBand="0" w:evenHBand="0" w:firstRowFirstColumn="0" w:firstRowLastColumn="0" w:lastRowFirstColumn="0" w:lastRowLastColumn="0"/>
            </w:pPr>
            <w:r w:rsidRPr="001C1C21">
              <w:t>Sjednáno</w:t>
            </w:r>
          </w:p>
        </w:tc>
        <w:tc>
          <w:tcPr>
            <w:tcW w:w="1701" w:type="dxa"/>
            <w:shd w:val="clear" w:color="auto" w:fill="7B7B7B" w:themeFill="accent3" w:themeFillShade="BF"/>
          </w:tcPr>
          <w:p w14:paraId="0A47C788" w14:textId="77777777" w:rsidR="0079145D" w:rsidRPr="001C1C21" w:rsidRDefault="0079145D" w:rsidP="00840D74">
            <w:pPr>
              <w:ind w:firstLine="0"/>
              <w:jc w:val="center"/>
              <w:cnfStyle w:val="100000000000" w:firstRow="1" w:lastRow="0" w:firstColumn="0" w:lastColumn="0" w:oddVBand="0" w:evenVBand="0" w:oddHBand="0" w:evenHBand="0" w:firstRowFirstColumn="0" w:firstRowLastColumn="0" w:lastRowFirstColumn="0" w:lastRowLastColumn="0"/>
              <w:rPr>
                <w:bCs w:val="0"/>
              </w:rPr>
            </w:pPr>
            <w:r w:rsidRPr="001C1C21">
              <w:rPr>
                <w:bCs w:val="0"/>
              </w:rPr>
              <w:t>Jednotková cena</w:t>
            </w:r>
          </w:p>
        </w:tc>
        <w:tc>
          <w:tcPr>
            <w:tcW w:w="1276" w:type="dxa"/>
            <w:shd w:val="clear" w:color="auto" w:fill="7B7B7B" w:themeFill="accent3" w:themeFillShade="BF"/>
          </w:tcPr>
          <w:p w14:paraId="6AB42317" w14:textId="77777777" w:rsidR="000227DA" w:rsidRPr="001C1C21" w:rsidRDefault="0079145D" w:rsidP="00840D74">
            <w:pPr>
              <w:ind w:firstLine="0"/>
              <w:jc w:val="center"/>
              <w:cnfStyle w:val="100000000000" w:firstRow="1" w:lastRow="0" w:firstColumn="0" w:lastColumn="0" w:oddVBand="0" w:evenVBand="0" w:oddHBand="0" w:evenHBand="0" w:firstRowFirstColumn="0" w:firstRowLastColumn="0" w:lastRowFirstColumn="0" w:lastRowLastColumn="0"/>
              <w:rPr>
                <w:b w:val="0"/>
                <w:bCs w:val="0"/>
              </w:rPr>
            </w:pPr>
            <w:r w:rsidRPr="001C1C21">
              <w:t>Četnost/</w:t>
            </w:r>
          </w:p>
          <w:p w14:paraId="7EBE50BE" w14:textId="7BBBB24D" w:rsidR="0079145D" w:rsidRPr="001C1C21" w:rsidRDefault="0079145D" w:rsidP="00840D74">
            <w:pPr>
              <w:ind w:firstLine="0"/>
              <w:jc w:val="center"/>
              <w:cnfStyle w:val="100000000000" w:firstRow="1" w:lastRow="0" w:firstColumn="0" w:lastColumn="0" w:oddVBand="0" w:evenVBand="0" w:oddHBand="0" w:evenHBand="0" w:firstRowFirstColumn="0" w:firstRowLastColumn="0" w:lastRowFirstColumn="0" w:lastRowLastColumn="0"/>
            </w:pPr>
            <w:r w:rsidRPr="001C1C21">
              <w:t>počet</w:t>
            </w:r>
          </w:p>
        </w:tc>
        <w:tc>
          <w:tcPr>
            <w:tcW w:w="1408" w:type="dxa"/>
            <w:shd w:val="clear" w:color="auto" w:fill="7B7B7B" w:themeFill="accent3" w:themeFillShade="BF"/>
          </w:tcPr>
          <w:p w14:paraId="662C8CE5" w14:textId="6BFFE183" w:rsidR="0079145D" w:rsidRPr="001C1C21" w:rsidRDefault="0079145D" w:rsidP="00CF7F26">
            <w:pPr>
              <w:ind w:firstLine="0"/>
              <w:jc w:val="center"/>
              <w:cnfStyle w:val="100000000000" w:firstRow="1" w:lastRow="0" w:firstColumn="0" w:lastColumn="0" w:oddVBand="0" w:evenVBand="0" w:oddHBand="0" w:evenHBand="0" w:firstRowFirstColumn="0" w:firstRowLastColumn="0" w:lastRowFirstColumn="0" w:lastRowLastColumn="0"/>
              <w:rPr>
                <w:lang w:val="en-US"/>
              </w:rPr>
            </w:pPr>
            <w:r w:rsidRPr="001C1C21">
              <w:t xml:space="preserve">Cena </w:t>
            </w:r>
            <w:proofErr w:type="spellStart"/>
            <w:r w:rsidR="0077750E" w:rsidRPr="001C1C21">
              <w:rPr>
                <w:lang w:val="en-US"/>
              </w:rPr>
              <w:t>Kč</w:t>
            </w:r>
            <w:proofErr w:type="spellEnd"/>
            <w:r w:rsidR="00F9783E" w:rsidRPr="001C1C21">
              <w:rPr>
                <w:lang w:val="en-US"/>
              </w:rPr>
              <w:t>/</w:t>
            </w:r>
            <w:proofErr w:type="spellStart"/>
            <w:r w:rsidR="0077750E" w:rsidRPr="001C1C21">
              <w:rPr>
                <w:lang w:val="en-US"/>
              </w:rPr>
              <w:t>rok</w:t>
            </w:r>
            <w:proofErr w:type="spellEnd"/>
          </w:p>
        </w:tc>
      </w:tr>
      <w:tr w:rsidR="005203CC" w:rsidRPr="001C1C21" w14:paraId="3EF34E44" w14:textId="77777777" w:rsidTr="00BB25F9">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539" w:type="dxa"/>
          </w:tcPr>
          <w:p w14:paraId="0FDC620F" w14:textId="77777777" w:rsidR="005203CC" w:rsidRPr="001C1C21" w:rsidRDefault="005203CC" w:rsidP="005203CC">
            <w:pPr>
              <w:ind w:firstLine="0"/>
              <w:jc w:val="left"/>
            </w:pPr>
            <w:r w:rsidRPr="001C1C21">
              <w:t>Helpdesk</w:t>
            </w:r>
          </w:p>
        </w:tc>
        <w:tc>
          <w:tcPr>
            <w:tcW w:w="1134" w:type="dxa"/>
          </w:tcPr>
          <w:p w14:paraId="14AA93AC" w14:textId="77777777" w:rsidR="005203CC" w:rsidRPr="001C1C21" w:rsidRDefault="00826DAD" w:rsidP="005203CC">
            <w:pPr>
              <w:ind w:firstLine="0"/>
              <w:jc w:val="center"/>
              <w:cnfStyle w:val="000000100000" w:firstRow="0" w:lastRow="0" w:firstColumn="0" w:lastColumn="0" w:oddVBand="0" w:evenVBand="0" w:oddHBand="1" w:evenHBand="0" w:firstRowFirstColumn="0" w:firstRowLastColumn="0" w:lastRowFirstColumn="0" w:lastRowLastColumn="0"/>
            </w:pPr>
            <w:r w:rsidRPr="001C1C21">
              <w:t>Ano</w:t>
            </w:r>
          </w:p>
        </w:tc>
        <w:tc>
          <w:tcPr>
            <w:tcW w:w="1701" w:type="dxa"/>
          </w:tcPr>
          <w:p w14:paraId="6EEFE621" w14:textId="77777777" w:rsidR="005203CC" w:rsidRPr="001C1C21" w:rsidRDefault="005203CC" w:rsidP="005203CC">
            <w:pPr>
              <w:ind w:firstLine="0"/>
              <w:jc w:val="center"/>
              <w:cnfStyle w:val="000000100000" w:firstRow="0" w:lastRow="0" w:firstColumn="0" w:lastColumn="0" w:oddVBand="0" w:evenVBand="0" w:oddHBand="1" w:evenHBand="0" w:firstRowFirstColumn="0" w:firstRowLastColumn="0" w:lastRowFirstColumn="0" w:lastRowLastColumn="0"/>
            </w:pPr>
            <w:r w:rsidRPr="001C1C21">
              <w:t>0</w:t>
            </w:r>
          </w:p>
        </w:tc>
        <w:tc>
          <w:tcPr>
            <w:tcW w:w="1276" w:type="dxa"/>
          </w:tcPr>
          <w:p w14:paraId="045C661F" w14:textId="77777777" w:rsidR="005203CC" w:rsidRPr="001C1C21" w:rsidRDefault="005203CC" w:rsidP="005203CC">
            <w:pPr>
              <w:ind w:firstLine="0"/>
              <w:jc w:val="center"/>
              <w:cnfStyle w:val="000000100000" w:firstRow="0" w:lastRow="0" w:firstColumn="0" w:lastColumn="0" w:oddVBand="0" w:evenVBand="0" w:oddHBand="1" w:evenHBand="0" w:firstRowFirstColumn="0" w:firstRowLastColumn="0" w:lastRowFirstColumn="0" w:lastRowLastColumn="0"/>
              <w:rPr>
                <w:lang w:val="en-US"/>
              </w:rPr>
            </w:pPr>
            <w:r w:rsidRPr="001C1C21">
              <w:t>Bez omezení.</w:t>
            </w:r>
          </w:p>
        </w:tc>
        <w:tc>
          <w:tcPr>
            <w:tcW w:w="1408" w:type="dxa"/>
          </w:tcPr>
          <w:p w14:paraId="67C6568D" w14:textId="77777777" w:rsidR="005203CC" w:rsidRPr="001C1C21" w:rsidRDefault="005203CC" w:rsidP="005203CC">
            <w:pPr>
              <w:ind w:firstLine="0"/>
              <w:jc w:val="center"/>
              <w:cnfStyle w:val="000000100000" w:firstRow="0" w:lastRow="0" w:firstColumn="0" w:lastColumn="0" w:oddVBand="0" w:evenVBand="0" w:oddHBand="1" w:evenHBand="0" w:firstRowFirstColumn="0" w:firstRowLastColumn="0" w:lastRowFirstColumn="0" w:lastRowLastColumn="0"/>
            </w:pPr>
            <w:r w:rsidRPr="001C1C21">
              <w:t>0</w:t>
            </w:r>
          </w:p>
        </w:tc>
      </w:tr>
      <w:tr w:rsidR="00167011" w:rsidRPr="001C1C21" w14:paraId="1EB4397F" w14:textId="77777777" w:rsidTr="003779E1">
        <w:trPr>
          <w:trHeight w:val="47"/>
        </w:trPr>
        <w:tc>
          <w:tcPr>
            <w:cnfStyle w:val="001000000000" w:firstRow="0" w:lastRow="0" w:firstColumn="1" w:lastColumn="0" w:oddVBand="0" w:evenVBand="0" w:oddHBand="0" w:evenHBand="0" w:firstRowFirstColumn="0" w:firstRowLastColumn="0" w:lastRowFirstColumn="0" w:lastRowLastColumn="0"/>
            <w:tcW w:w="9058" w:type="dxa"/>
            <w:gridSpan w:val="5"/>
          </w:tcPr>
          <w:p w14:paraId="170E67E3" w14:textId="346DFAEB" w:rsidR="00167011" w:rsidRPr="001C1C21" w:rsidRDefault="00F942B9" w:rsidP="000227DA">
            <w:pPr>
              <w:ind w:firstLine="0"/>
              <w:rPr>
                <w:b w:val="0"/>
              </w:rPr>
            </w:pPr>
            <w:r w:rsidRPr="001C1C21">
              <w:rPr>
                <w:b w:val="0"/>
              </w:rPr>
              <w:t>Přednostní řešení požadavků na portálu (</w:t>
            </w:r>
            <w:hyperlink r:id="rId16" w:history="1">
              <w:r w:rsidR="00E618B3" w:rsidRPr="00847DED">
                <w:rPr>
                  <w:rFonts w:cs="Calibri"/>
                  <w:b w:val="0"/>
                  <w:color w:val="0000FF"/>
                  <w:szCs w:val="20"/>
                  <w:u w:val="single"/>
                </w:rPr>
                <w:t>http://helpdesk.arkance-systems.cz/</w:t>
              </w:r>
            </w:hyperlink>
            <w:r w:rsidRPr="001C1C21">
              <w:rPr>
                <w:rFonts w:cs="Calibri"/>
                <w:b w:val="0"/>
                <w:bCs w:val="0"/>
                <w:color w:val="0000FF"/>
                <w:szCs w:val="20"/>
                <w:u w:val="single"/>
              </w:rPr>
              <w:t>)</w:t>
            </w:r>
            <w:r w:rsidRPr="001C1C21">
              <w:rPr>
                <w:rFonts w:cs="Calibri"/>
                <w:b w:val="0"/>
                <w:color w:val="0000FF"/>
                <w:szCs w:val="20"/>
              </w:rPr>
              <w:t xml:space="preserve"> </w:t>
            </w:r>
            <w:r w:rsidRPr="001C1C21">
              <w:rPr>
                <w:b w:val="0"/>
              </w:rPr>
              <w:t>zadané uživateli Objednatele.</w:t>
            </w:r>
            <w:r w:rsidR="000227DA" w:rsidRPr="001C1C21">
              <w:rPr>
                <w:b w:val="0"/>
              </w:rPr>
              <w:t xml:space="preserve"> </w:t>
            </w:r>
            <w:r w:rsidRPr="001C1C21">
              <w:rPr>
                <w:b w:val="0"/>
              </w:rPr>
              <w:t>Podpora poskytovatele, s jejíž pomocí mohou ICT pracovníci objednatele hlásit problémy, případně zažádat o konzultace. V případě, že pracovník primární podpory nemůže problém vyřešit sám, předá jej na sekundární podporu, která řeší požadavek v základní době služeb.</w:t>
            </w:r>
          </w:p>
        </w:tc>
      </w:tr>
      <w:tr w:rsidR="00167011" w:rsidRPr="001C1C21" w14:paraId="30DA2CB5" w14:textId="77777777" w:rsidTr="00BB25F9">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539" w:type="dxa"/>
          </w:tcPr>
          <w:p w14:paraId="030E824D" w14:textId="77777777" w:rsidR="00167011" w:rsidRPr="001C1C21" w:rsidRDefault="00167011" w:rsidP="00167011">
            <w:pPr>
              <w:ind w:firstLine="0"/>
              <w:jc w:val="left"/>
            </w:pPr>
            <w:r w:rsidRPr="001C1C21">
              <w:t>Telefonická podpora</w:t>
            </w:r>
          </w:p>
        </w:tc>
        <w:tc>
          <w:tcPr>
            <w:tcW w:w="1134" w:type="dxa"/>
          </w:tcPr>
          <w:p w14:paraId="5EA96A2F" w14:textId="77777777" w:rsidR="00167011" w:rsidRPr="001C1C21" w:rsidRDefault="00167011" w:rsidP="00167011">
            <w:pPr>
              <w:ind w:firstLine="0"/>
              <w:jc w:val="center"/>
              <w:cnfStyle w:val="000000100000" w:firstRow="0" w:lastRow="0" w:firstColumn="0" w:lastColumn="0" w:oddVBand="0" w:evenVBand="0" w:oddHBand="1" w:evenHBand="0" w:firstRowFirstColumn="0" w:firstRowLastColumn="0" w:lastRowFirstColumn="0" w:lastRowLastColumn="0"/>
            </w:pPr>
            <w:r w:rsidRPr="001C1C21">
              <w:t>Ano</w:t>
            </w:r>
          </w:p>
        </w:tc>
        <w:tc>
          <w:tcPr>
            <w:tcW w:w="1701" w:type="dxa"/>
          </w:tcPr>
          <w:p w14:paraId="245B7F58" w14:textId="77777777" w:rsidR="00167011" w:rsidRPr="001C1C21" w:rsidRDefault="00167011" w:rsidP="00167011">
            <w:pPr>
              <w:ind w:firstLine="0"/>
              <w:jc w:val="center"/>
              <w:cnfStyle w:val="000000100000" w:firstRow="0" w:lastRow="0" w:firstColumn="0" w:lastColumn="0" w:oddVBand="0" w:evenVBand="0" w:oddHBand="1" w:evenHBand="0" w:firstRowFirstColumn="0" w:firstRowLastColumn="0" w:lastRowFirstColumn="0" w:lastRowLastColumn="0"/>
            </w:pPr>
            <w:r w:rsidRPr="001C1C21">
              <w:t>0</w:t>
            </w:r>
          </w:p>
        </w:tc>
        <w:tc>
          <w:tcPr>
            <w:tcW w:w="1276" w:type="dxa"/>
          </w:tcPr>
          <w:p w14:paraId="65311D85" w14:textId="77777777" w:rsidR="00167011" w:rsidRPr="001C1C21" w:rsidRDefault="00167011" w:rsidP="00167011">
            <w:pPr>
              <w:ind w:firstLine="0"/>
              <w:jc w:val="center"/>
              <w:cnfStyle w:val="000000100000" w:firstRow="0" w:lastRow="0" w:firstColumn="0" w:lastColumn="0" w:oddVBand="0" w:evenVBand="0" w:oddHBand="1" w:evenHBand="0" w:firstRowFirstColumn="0" w:firstRowLastColumn="0" w:lastRowFirstColumn="0" w:lastRowLastColumn="0"/>
            </w:pPr>
            <w:r w:rsidRPr="001C1C21">
              <w:t>Bez omezení.</w:t>
            </w:r>
          </w:p>
        </w:tc>
        <w:tc>
          <w:tcPr>
            <w:tcW w:w="1408" w:type="dxa"/>
          </w:tcPr>
          <w:p w14:paraId="28466D41" w14:textId="77777777" w:rsidR="00167011" w:rsidRPr="001C1C21" w:rsidRDefault="00167011" w:rsidP="00167011">
            <w:pPr>
              <w:ind w:firstLine="0"/>
              <w:jc w:val="center"/>
              <w:cnfStyle w:val="000000100000" w:firstRow="0" w:lastRow="0" w:firstColumn="0" w:lastColumn="0" w:oddVBand="0" w:evenVBand="0" w:oddHBand="1" w:evenHBand="0" w:firstRowFirstColumn="0" w:firstRowLastColumn="0" w:lastRowFirstColumn="0" w:lastRowLastColumn="0"/>
            </w:pPr>
            <w:r w:rsidRPr="001C1C21">
              <w:t>0</w:t>
            </w:r>
          </w:p>
        </w:tc>
      </w:tr>
      <w:tr w:rsidR="00167011" w:rsidRPr="001C1C21" w14:paraId="27B58D6C" w14:textId="77777777" w:rsidTr="003779E1">
        <w:trPr>
          <w:trHeight w:val="47"/>
        </w:trPr>
        <w:tc>
          <w:tcPr>
            <w:cnfStyle w:val="001000000000" w:firstRow="0" w:lastRow="0" w:firstColumn="1" w:lastColumn="0" w:oddVBand="0" w:evenVBand="0" w:oddHBand="0" w:evenHBand="0" w:firstRowFirstColumn="0" w:firstRowLastColumn="0" w:lastRowFirstColumn="0" w:lastRowLastColumn="0"/>
            <w:tcW w:w="9058" w:type="dxa"/>
            <w:gridSpan w:val="5"/>
          </w:tcPr>
          <w:p w14:paraId="3CF1EA47" w14:textId="77777777" w:rsidR="00167011" w:rsidRPr="001C1C21" w:rsidRDefault="00167011" w:rsidP="00167011">
            <w:pPr>
              <w:ind w:firstLine="0"/>
              <w:jc w:val="left"/>
              <w:rPr>
                <w:b w:val="0"/>
              </w:rPr>
            </w:pPr>
            <w:r w:rsidRPr="001C1C21">
              <w:rPr>
                <w:b w:val="0"/>
              </w:rPr>
              <w:t xml:space="preserve">Řešení telefonických požadavků (+420 841 111 124) pro definované uživatele uvedené v odstavci </w:t>
            </w:r>
            <w:r w:rsidRPr="001C1C21">
              <w:fldChar w:fldCharType="begin"/>
            </w:r>
            <w:r w:rsidRPr="001C1C21">
              <w:rPr>
                <w:b w:val="0"/>
              </w:rPr>
              <w:instrText xml:space="preserve"> REF _Ref95248660 \r \h </w:instrText>
            </w:r>
            <w:r w:rsidRPr="001C1C21">
              <w:instrText xml:space="preserve"> \* MERGEFORMAT </w:instrText>
            </w:r>
            <w:r w:rsidRPr="001C1C21">
              <w:fldChar w:fldCharType="separate"/>
            </w:r>
            <w:r w:rsidRPr="001C1C21">
              <w:rPr>
                <w:b w:val="0"/>
              </w:rPr>
              <w:t>5.6</w:t>
            </w:r>
            <w:r w:rsidRPr="001C1C21">
              <w:fldChar w:fldCharType="end"/>
            </w:r>
            <w:r w:rsidRPr="001C1C21">
              <w:rPr>
                <w:b w:val="0"/>
              </w:rPr>
              <w:t>.</w:t>
            </w:r>
          </w:p>
        </w:tc>
      </w:tr>
      <w:tr w:rsidR="00167011" w:rsidRPr="001C1C21" w14:paraId="65A08BB0" w14:textId="77777777" w:rsidTr="00BB25F9">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539" w:type="dxa"/>
          </w:tcPr>
          <w:p w14:paraId="7AFF23B9" w14:textId="77777777" w:rsidR="00167011" w:rsidRPr="001C1C21" w:rsidRDefault="00167011" w:rsidP="00167011">
            <w:pPr>
              <w:ind w:firstLine="0"/>
              <w:jc w:val="left"/>
            </w:pPr>
            <w:r w:rsidRPr="001C1C21">
              <w:t xml:space="preserve">VIP přístup na weby Arkance Systems CZ </w:t>
            </w:r>
          </w:p>
        </w:tc>
        <w:tc>
          <w:tcPr>
            <w:tcW w:w="1134" w:type="dxa"/>
          </w:tcPr>
          <w:p w14:paraId="290A78F4" w14:textId="77777777" w:rsidR="00167011" w:rsidRPr="001C1C21" w:rsidRDefault="00167011" w:rsidP="00167011">
            <w:pPr>
              <w:ind w:firstLine="0"/>
              <w:jc w:val="center"/>
              <w:cnfStyle w:val="000000100000" w:firstRow="0" w:lastRow="0" w:firstColumn="0" w:lastColumn="0" w:oddVBand="0" w:evenVBand="0" w:oddHBand="1" w:evenHBand="0" w:firstRowFirstColumn="0" w:firstRowLastColumn="0" w:lastRowFirstColumn="0" w:lastRowLastColumn="0"/>
            </w:pPr>
            <w:r w:rsidRPr="001C1C21">
              <w:t>Ano</w:t>
            </w:r>
          </w:p>
        </w:tc>
        <w:tc>
          <w:tcPr>
            <w:tcW w:w="1701" w:type="dxa"/>
          </w:tcPr>
          <w:p w14:paraId="11CEEF27" w14:textId="77777777" w:rsidR="00167011" w:rsidRPr="001C1C21" w:rsidRDefault="00167011" w:rsidP="00167011">
            <w:pPr>
              <w:ind w:firstLine="0"/>
              <w:jc w:val="center"/>
              <w:cnfStyle w:val="000000100000" w:firstRow="0" w:lastRow="0" w:firstColumn="0" w:lastColumn="0" w:oddVBand="0" w:evenVBand="0" w:oddHBand="1" w:evenHBand="0" w:firstRowFirstColumn="0" w:firstRowLastColumn="0" w:lastRowFirstColumn="0" w:lastRowLastColumn="0"/>
            </w:pPr>
            <w:r w:rsidRPr="001C1C21">
              <w:t>0</w:t>
            </w:r>
          </w:p>
        </w:tc>
        <w:tc>
          <w:tcPr>
            <w:tcW w:w="1276" w:type="dxa"/>
          </w:tcPr>
          <w:p w14:paraId="4AB95BB9" w14:textId="77777777" w:rsidR="00167011" w:rsidRPr="001C1C21" w:rsidRDefault="00167011" w:rsidP="00167011">
            <w:pPr>
              <w:ind w:firstLine="0"/>
              <w:jc w:val="center"/>
              <w:cnfStyle w:val="000000100000" w:firstRow="0" w:lastRow="0" w:firstColumn="0" w:lastColumn="0" w:oddVBand="0" w:evenVBand="0" w:oddHBand="1" w:evenHBand="0" w:firstRowFirstColumn="0" w:firstRowLastColumn="0" w:lastRowFirstColumn="0" w:lastRowLastColumn="0"/>
            </w:pPr>
            <w:r w:rsidRPr="001C1C21">
              <w:t>Bez omezení.</w:t>
            </w:r>
          </w:p>
        </w:tc>
        <w:tc>
          <w:tcPr>
            <w:tcW w:w="1408" w:type="dxa"/>
          </w:tcPr>
          <w:p w14:paraId="440096A8" w14:textId="77777777" w:rsidR="00167011" w:rsidRPr="001C1C21" w:rsidRDefault="00167011" w:rsidP="00167011">
            <w:pPr>
              <w:ind w:firstLine="0"/>
              <w:jc w:val="center"/>
              <w:cnfStyle w:val="000000100000" w:firstRow="0" w:lastRow="0" w:firstColumn="0" w:lastColumn="0" w:oddVBand="0" w:evenVBand="0" w:oddHBand="1" w:evenHBand="0" w:firstRowFirstColumn="0" w:firstRowLastColumn="0" w:lastRowFirstColumn="0" w:lastRowLastColumn="0"/>
            </w:pPr>
            <w:r w:rsidRPr="001C1C21">
              <w:t>0</w:t>
            </w:r>
          </w:p>
        </w:tc>
      </w:tr>
      <w:tr w:rsidR="00167011" w:rsidRPr="001C1C21" w14:paraId="5E0B8E68" w14:textId="77777777" w:rsidTr="003779E1">
        <w:trPr>
          <w:trHeight w:val="47"/>
        </w:trPr>
        <w:tc>
          <w:tcPr>
            <w:cnfStyle w:val="001000000000" w:firstRow="0" w:lastRow="0" w:firstColumn="1" w:lastColumn="0" w:oddVBand="0" w:evenVBand="0" w:oddHBand="0" w:evenHBand="0" w:firstRowFirstColumn="0" w:firstRowLastColumn="0" w:lastRowFirstColumn="0" w:lastRowLastColumn="0"/>
            <w:tcW w:w="9058" w:type="dxa"/>
            <w:gridSpan w:val="5"/>
          </w:tcPr>
          <w:p w14:paraId="5B1BC4EA" w14:textId="77777777" w:rsidR="00167011" w:rsidRPr="001C1C21" w:rsidRDefault="00167011" w:rsidP="00167011">
            <w:pPr>
              <w:widowControl w:val="0"/>
              <w:spacing w:before="0"/>
              <w:ind w:firstLine="0"/>
              <w:rPr>
                <w:rFonts w:cs="Calibri"/>
                <w:b w:val="0"/>
                <w:szCs w:val="20"/>
              </w:rPr>
            </w:pPr>
            <w:r w:rsidRPr="001C1C21">
              <w:rPr>
                <w:rFonts w:cs="Calibri"/>
                <w:b w:val="0"/>
                <w:szCs w:val="20"/>
              </w:rPr>
              <w:t xml:space="preserve">Přístup na webovou knihovnu CAD bloků, videí, tipů a triků na </w:t>
            </w:r>
            <w:hyperlink r:id="rId17" w:history="1">
              <w:r w:rsidRPr="001C1C21">
                <w:rPr>
                  <w:rFonts w:cs="Calibri"/>
                  <w:b w:val="0"/>
                  <w:color w:val="0000FF"/>
                  <w:szCs w:val="20"/>
                  <w:u w:val="single"/>
                </w:rPr>
                <w:t>www.cadforum.cz</w:t>
              </w:r>
            </w:hyperlink>
            <w:r w:rsidRPr="001C1C21">
              <w:rPr>
                <w:rFonts w:cs="Calibri"/>
                <w:b w:val="0"/>
                <w:bCs w:val="0"/>
                <w:szCs w:val="20"/>
              </w:rPr>
              <w:t>.</w:t>
            </w:r>
          </w:p>
          <w:p w14:paraId="535E2703" w14:textId="77777777" w:rsidR="00167011" w:rsidRPr="001C1C21" w:rsidRDefault="00167011" w:rsidP="00167011">
            <w:pPr>
              <w:widowControl w:val="0"/>
              <w:spacing w:before="0"/>
              <w:ind w:firstLine="0"/>
              <w:jc w:val="left"/>
              <w:rPr>
                <w:rFonts w:cs="Calibri"/>
                <w:b w:val="0"/>
                <w:szCs w:val="20"/>
              </w:rPr>
            </w:pPr>
            <w:r w:rsidRPr="001C1C21">
              <w:rPr>
                <w:rFonts w:cs="Calibri"/>
                <w:b w:val="0"/>
                <w:szCs w:val="20"/>
              </w:rPr>
              <w:t>Pro všechny registrované uživatele Objednatele.</w:t>
            </w:r>
          </w:p>
        </w:tc>
      </w:tr>
      <w:tr w:rsidR="00167011" w:rsidRPr="001C1C21" w14:paraId="50ED126B" w14:textId="77777777" w:rsidTr="00BB25F9">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539" w:type="dxa"/>
          </w:tcPr>
          <w:p w14:paraId="7C631055" w14:textId="77777777" w:rsidR="00167011" w:rsidRPr="001C1C21" w:rsidRDefault="00167011" w:rsidP="00167011">
            <w:pPr>
              <w:ind w:firstLine="0"/>
              <w:jc w:val="left"/>
            </w:pPr>
            <w:r w:rsidRPr="001C1C21">
              <w:t xml:space="preserve">VIP přístup na akce Arkance Systems CZ </w:t>
            </w:r>
          </w:p>
        </w:tc>
        <w:tc>
          <w:tcPr>
            <w:tcW w:w="1134" w:type="dxa"/>
          </w:tcPr>
          <w:p w14:paraId="7F7683F0" w14:textId="77777777" w:rsidR="00167011" w:rsidRPr="001C1C21" w:rsidRDefault="00167011" w:rsidP="00167011">
            <w:pPr>
              <w:ind w:firstLine="0"/>
              <w:jc w:val="center"/>
              <w:cnfStyle w:val="000000100000" w:firstRow="0" w:lastRow="0" w:firstColumn="0" w:lastColumn="0" w:oddVBand="0" w:evenVBand="0" w:oddHBand="1" w:evenHBand="0" w:firstRowFirstColumn="0" w:firstRowLastColumn="0" w:lastRowFirstColumn="0" w:lastRowLastColumn="0"/>
            </w:pPr>
            <w:r w:rsidRPr="001C1C21">
              <w:t>Ano</w:t>
            </w:r>
          </w:p>
        </w:tc>
        <w:tc>
          <w:tcPr>
            <w:tcW w:w="1701" w:type="dxa"/>
          </w:tcPr>
          <w:p w14:paraId="00B08028" w14:textId="77777777" w:rsidR="00167011" w:rsidRPr="001C1C21" w:rsidRDefault="00167011" w:rsidP="00167011">
            <w:pPr>
              <w:ind w:firstLine="0"/>
              <w:jc w:val="center"/>
              <w:cnfStyle w:val="000000100000" w:firstRow="0" w:lastRow="0" w:firstColumn="0" w:lastColumn="0" w:oddVBand="0" w:evenVBand="0" w:oddHBand="1" w:evenHBand="0" w:firstRowFirstColumn="0" w:firstRowLastColumn="0" w:lastRowFirstColumn="0" w:lastRowLastColumn="0"/>
            </w:pPr>
            <w:r w:rsidRPr="001C1C21">
              <w:t>0</w:t>
            </w:r>
          </w:p>
        </w:tc>
        <w:tc>
          <w:tcPr>
            <w:tcW w:w="1276" w:type="dxa"/>
          </w:tcPr>
          <w:p w14:paraId="0E313CA6" w14:textId="77777777" w:rsidR="00167011" w:rsidRPr="001C1C21" w:rsidRDefault="00167011" w:rsidP="00167011">
            <w:pPr>
              <w:ind w:firstLine="0"/>
              <w:jc w:val="center"/>
              <w:cnfStyle w:val="000000100000" w:firstRow="0" w:lastRow="0" w:firstColumn="0" w:lastColumn="0" w:oddVBand="0" w:evenVBand="0" w:oddHBand="1" w:evenHBand="0" w:firstRowFirstColumn="0" w:firstRowLastColumn="0" w:lastRowFirstColumn="0" w:lastRowLastColumn="0"/>
            </w:pPr>
            <w:r w:rsidRPr="001C1C21">
              <w:t>Bez omezení.</w:t>
            </w:r>
          </w:p>
        </w:tc>
        <w:tc>
          <w:tcPr>
            <w:tcW w:w="1408" w:type="dxa"/>
          </w:tcPr>
          <w:p w14:paraId="11F0760A" w14:textId="77777777" w:rsidR="00167011" w:rsidRPr="001C1C21" w:rsidRDefault="00167011" w:rsidP="00167011">
            <w:pPr>
              <w:ind w:firstLine="0"/>
              <w:jc w:val="center"/>
              <w:cnfStyle w:val="000000100000" w:firstRow="0" w:lastRow="0" w:firstColumn="0" w:lastColumn="0" w:oddVBand="0" w:evenVBand="0" w:oddHBand="1" w:evenHBand="0" w:firstRowFirstColumn="0" w:firstRowLastColumn="0" w:lastRowFirstColumn="0" w:lastRowLastColumn="0"/>
            </w:pPr>
            <w:r w:rsidRPr="001C1C21">
              <w:t>0</w:t>
            </w:r>
          </w:p>
        </w:tc>
      </w:tr>
      <w:tr w:rsidR="00167011" w:rsidRPr="001C1C21" w14:paraId="3F4CE4E8" w14:textId="77777777" w:rsidTr="003779E1">
        <w:trPr>
          <w:trHeight w:val="47"/>
        </w:trPr>
        <w:tc>
          <w:tcPr>
            <w:cnfStyle w:val="001000000000" w:firstRow="0" w:lastRow="0" w:firstColumn="1" w:lastColumn="0" w:oddVBand="0" w:evenVBand="0" w:oddHBand="0" w:evenHBand="0" w:firstRowFirstColumn="0" w:firstRowLastColumn="0" w:lastRowFirstColumn="0" w:lastRowLastColumn="0"/>
            <w:tcW w:w="9058" w:type="dxa"/>
            <w:gridSpan w:val="5"/>
          </w:tcPr>
          <w:p w14:paraId="31E87E95" w14:textId="77777777" w:rsidR="00167011" w:rsidRPr="001C1C21" w:rsidRDefault="00167011" w:rsidP="00167011">
            <w:pPr>
              <w:ind w:firstLine="0"/>
              <w:jc w:val="left"/>
              <w:rPr>
                <w:rFonts w:cs="Calibri"/>
                <w:b w:val="0"/>
                <w:szCs w:val="20"/>
              </w:rPr>
            </w:pPr>
            <w:r w:rsidRPr="001C1C21">
              <w:rPr>
                <w:rFonts w:cs="Calibri"/>
                <w:b w:val="0"/>
                <w:szCs w:val="20"/>
              </w:rPr>
              <w:t>Přístup na webináře, online školení a semináře Arkance Systems CZ pro</w:t>
            </w:r>
            <w:r w:rsidRPr="001C1C21">
              <w:rPr>
                <w:b w:val="0"/>
              </w:rPr>
              <w:t xml:space="preserve"> definované uživatele uvedené v odstavci </w:t>
            </w:r>
            <w:r w:rsidRPr="001C1C21">
              <w:fldChar w:fldCharType="begin"/>
            </w:r>
            <w:r w:rsidRPr="001C1C21">
              <w:rPr>
                <w:b w:val="0"/>
              </w:rPr>
              <w:instrText xml:space="preserve"> REF _Ref95248660 \r \h </w:instrText>
            </w:r>
            <w:r w:rsidRPr="001C1C21">
              <w:instrText xml:space="preserve"> \* MERGEFORMAT </w:instrText>
            </w:r>
            <w:r w:rsidRPr="001C1C21">
              <w:fldChar w:fldCharType="separate"/>
            </w:r>
            <w:r w:rsidRPr="001C1C21">
              <w:rPr>
                <w:b w:val="0"/>
              </w:rPr>
              <w:t>5.6</w:t>
            </w:r>
            <w:r w:rsidRPr="001C1C21">
              <w:fldChar w:fldCharType="end"/>
            </w:r>
            <w:r w:rsidRPr="001C1C21">
              <w:rPr>
                <w:b w:val="0"/>
              </w:rPr>
              <w:t>.</w:t>
            </w:r>
          </w:p>
        </w:tc>
      </w:tr>
      <w:tr w:rsidR="00167011" w:rsidRPr="001C1C21" w14:paraId="621C73B8" w14:textId="77777777" w:rsidTr="00BB25F9">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539" w:type="dxa"/>
          </w:tcPr>
          <w:p w14:paraId="4DA12936" w14:textId="77777777" w:rsidR="00167011" w:rsidRPr="001C1C21" w:rsidRDefault="00167011" w:rsidP="00167011">
            <w:pPr>
              <w:ind w:firstLine="0"/>
              <w:jc w:val="left"/>
            </w:pPr>
            <w:r w:rsidRPr="001C1C21">
              <w:t xml:space="preserve">Profylaxe serveru </w:t>
            </w:r>
          </w:p>
        </w:tc>
        <w:tc>
          <w:tcPr>
            <w:tcW w:w="1134" w:type="dxa"/>
          </w:tcPr>
          <w:p w14:paraId="3AB6E152" w14:textId="173A4C5A" w:rsidR="00167011" w:rsidRPr="00A55B15" w:rsidRDefault="002F56A2" w:rsidP="00167011">
            <w:pPr>
              <w:ind w:firstLine="0"/>
              <w:jc w:val="center"/>
              <w:cnfStyle w:val="000000100000" w:firstRow="0" w:lastRow="0" w:firstColumn="0" w:lastColumn="0" w:oddVBand="0" w:evenVBand="0" w:oddHBand="1" w:evenHBand="0" w:firstRowFirstColumn="0" w:firstRowLastColumn="0" w:lastRowFirstColumn="0" w:lastRowLastColumn="0"/>
            </w:pPr>
            <w:r w:rsidRPr="00A55B15">
              <w:t>NE</w:t>
            </w:r>
          </w:p>
        </w:tc>
        <w:tc>
          <w:tcPr>
            <w:tcW w:w="1701" w:type="dxa"/>
          </w:tcPr>
          <w:p w14:paraId="14EEE56D" w14:textId="55F3D37A" w:rsidR="00167011" w:rsidRPr="00A55B15" w:rsidRDefault="002F56A2" w:rsidP="00167011">
            <w:pPr>
              <w:ind w:firstLine="0"/>
              <w:jc w:val="center"/>
              <w:cnfStyle w:val="000000100000" w:firstRow="0" w:lastRow="0" w:firstColumn="0" w:lastColumn="0" w:oddVBand="0" w:evenVBand="0" w:oddHBand="1" w:evenHBand="0" w:firstRowFirstColumn="0" w:firstRowLastColumn="0" w:lastRowFirstColumn="0" w:lastRowLastColumn="0"/>
            </w:pPr>
            <w:r w:rsidRPr="00A55B15">
              <w:t>0</w:t>
            </w:r>
          </w:p>
        </w:tc>
        <w:tc>
          <w:tcPr>
            <w:tcW w:w="1276" w:type="dxa"/>
          </w:tcPr>
          <w:p w14:paraId="2BE449E3" w14:textId="32757738" w:rsidR="00167011" w:rsidRPr="00A55B15" w:rsidRDefault="00A55B15" w:rsidP="00167011">
            <w:pPr>
              <w:ind w:firstLine="0"/>
              <w:jc w:val="center"/>
              <w:cnfStyle w:val="000000100000" w:firstRow="0" w:lastRow="0" w:firstColumn="0" w:lastColumn="0" w:oddVBand="0" w:evenVBand="0" w:oddHBand="1" w:evenHBand="0" w:firstRowFirstColumn="0" w:firstRowLastColumn="0" w:lastRowFirstColumn="0" w:lastRowLastColumn="0"/>
            </w:pPr>
            <w:r w:rsidRPr="00A55B15">
              <w:t>0</w:t>
            </w:r>
            <w:r w:rsidR="00167011" w:rsidRPr="00A55B15">
              <w:t xml:space="preserve">/rok </w:t>
            </w:r>
          </w:p>
        </w:tc>
        <w:tc>
          <w:tcPr>
            <w:tcW w:w="1408" w:type="dxa"/>
          </w:tcPr>
          <w:p w14:paraId="6FF34149" w14:textId="3748E670" w:rsidR="00167011" w:rsidRPr="00A55B15" w:rsidRDefault="00A55B15" w:rsidP="00167011">
            <w:pPr>
              <w:ind w:firstLine="0"/>
              <w:jc w:val="center"/>
              <w:cnfStyle w:val="000000100000" w:firstRow="0" w:lastRow="0" w:firstColumn="0" w:lastColumn="0" w:oddVBand="0" w:evenVBand="0" w:oddHBand="1" w:evenHBand="0" w:firstRowFirstColumn="0" w:firstRowLastColumn="0" w:lastRowFirstColumn="0" w:lastRowLastColumn="0"/>
            </w:pPr>
            <w:r w:rsidRPr="00A55B15">
              <w:t>0</w:t>
            </w:r>
          </w:p>
        </w:tc>
      </w:tr>
      <w:tr w:rsidR="00167011" w:rsidRPr="001C1C21" w14:paraId="5376E011" w14:textId="77777777" w:rsidTr="003779E1">
        <w:trPr>
          <w:trHeight w:val="340"/>
        </w:trPr>
        <w:tc>
          <w:tcPr>
            <w:cnfStyle w:val="001000000000" w:firstRow="0" w:lastRow="0" w:firstColumn="1" w:lastColumn="0" w:oddVBand="0" w:evenVBand="0" w:oddHBand="0" w:evenHBand="0" w:firstRowFirstColumn="0" w:firstRowLastColumn="0" w:lastRowFirstColumn="0" w:lastRowLastColumn="0"/>
            <w:tcW w:w="9058" w:type="dxa"/>
            <w:gridSpan w:val="5"/>
          </w:tcPr>
          <w:p w14:paraId="789050C0" w14:textId="77777777" w:rsidR="00167011" w:rsidRPr="00B27E26" w:rsidRDefault="00167011" w:rsidP="00167011">
            <w:pPr>
              <w:ind w:firstLine="0"/>
              <w:jc w:val="left"/>
              <w:rPr>
                <w:b w:val="0"/>
              </w:rPr>
            </w:pPr>
            <w:r w:rsidRPr="00B27E26">
              <w:rPr>
                <w:b w:val="0"/>
              </w:rPr>
              <w:t xml:space="preserve">Provádí technik Arkance Systems CZ pomocí vzdáleného přístupu. Součástí služby je kontrola serveru (vyplnění tabulky sledovaných parametrů), vyčištění log souborů, kontrola chodu zálohování apod. Týká se serveru(ů): </w:t>
            </w:r>
            <w:proofErr w:type="spellStart"/>
            <w:r w:rsidRPr="00B27E26">
              <w:rPr>
                <w:b w:val="0"/>
              </w:rPr>
              <w:t>xxxxxxx</w:t>
            </w:r>
            <w:proofErr w:type="spellEnd"/>
            <w:r w:rsidRPr="00B27E26">
              <w:rPr>
                <w:b w:val="0"/>
              </w:rPr>
              <w:t xml:space="preserve"> doplňte názvy serveru(ů) </w:t>
            </w:r>
            <w:proofErr w:type="spellStart"/>
            <w:r w:rsidRPr="00B27E26">
              <w:rPr>
                <w:b w:val="0"/>
              </w:rPr>
              <w:t>xxxxxx</w:t>
            </w:r>
            <w:proofErr w:type="spellEnd"/>
          </w:p>
        </w:tc>
      </w:tr>
      <w:tr w:rsidR="00167011" w:rsidRPr="00BB25F9" w14:paraId="70C607BC" w14:textId="77777777" w:rsidTr="00BB25F9">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539" w:type="dxa"/>
          </w:tcPr>
          <w:p w14:paraId="127ED202" w14:textId="77777777" w:rsidR="00167011" w:rsidRPr="001C1C21" w:rsidRDefault="00167011" w:rsidP="00167011">
            <w:pPr>
              <w:ind w:firstLine="0"/>
              <w:jc w:val="left"/>
            </w:pPr>
            <w:r w:rsidRPr="001C1C21">
              <w:t>Budget</w:t>
            </w:r>
          </w:p>
        </w:tc>
        <w:tc>
          <w:tcPr>
            <w:tcW w:w="1134" w:type="dxa"/>
          </w:tcPr>
          <w:p w14:paraId="264B446F" w14:textId="3DCC0E1C" w:rsidR="00167011" w:rsidRPr="00BB25F9" w:rsidRDefault="00BB25F9" w:rsidP="00BB25F9">
            <w:pPr>
              <w:ind w:firstLine="0"/>
              <w:jc w:val="center"/>
              <w:cnfStyle w:val="000000100000" w:firstRow="0" w:lastRow="0" w:firstColumn="0" w:lastColumn="0" w:oddVBand="0" w:evenVBand="0" w:oddHBand="1" w:evenHBand="0" w:firstRowFirstColumn="0" w:firstRowLastColumn="0" w:lastRowFirstColumn="0" w:lastRowLastColumn="0"/>
            </w:pPr>
            <w:r w:rsidRPr="00BB25F9">
              <w:t>NE</w:t>
            </w:r>
          </w:p>
        </w:tc>
        <w:tc>
          <w:tcPr>
            <w:tcW w:w="1701" w:type="dxa"/>
          </w:tcPr>
          <w:p w14:paraId="308D2886" w14:textId="139F7544" w:rsidR="00167011" w:rsidRPr="00BB25F9" w:rsidRDefault="00BB25F9" w:rsidP="00167011">
            <w:pPr>
              <w:ind w:firstLine="0"/>
              <w:jc w:val="center"/>
              <w:cnfStyle w:val="000000100000" w:firstRow="0" w:lastRow="0" w:firstColumn="0" w:lastColumn="0" w:oddVBand="0" w:evenVBand="0" w:oddHBand="1" w:evenHBand="0" w:firstRowFirstColumn="0" w:firstRowLastColumn="0" w:lastRowFirstColumn="0" w:lastRowLastColumn="0"/>
            </w:pPr>
            <w:r w:rsidRPr="00BB25F9">
              <w:t>0</w:t>
            </w:r>
          </w:p>
        </w:tc>
        <w:tc>
          <w:tcPr>
            <w:tcW w:w="1276" w:type="dxa"/>
          </w:tcPr>
          <w:p w14:paraId="32585A1F" w14:textId="692672D7" w:rsidR="00167011" w:rsidRPr="00BB25F9" w:rsidRDefault="00BB25F9" w:rsidP="00167011">
            <w:pPr>
              <w:ind w:firstLine="0"/>
              <w:jc w:val="center"/>
              <w:cnfStyle w:val="000000100000" w:firstRow="0" w:lastRow="0" w:firstColumn="0" w:lastColumn="0" w:oddVBand="0" w:evenVBand="0" w:oddHBand="1" w:evenHBand="0" w:firstRowFirstColumn="0" w:firstRowLastColumn="0" w:lastRowFirstColumn="0" w:lastRowLastColumn="0"/>
            </w:pPr>
            <w:r w:rsidRPr="00BB25F9">
              <w:t>0</w:t>
            </w:r>
            <w:r w:rsidR="00167011" w:rsidRPr="00BB25F9">
              <w:t>/rok</w:t>
            </w:r>
          </w:p>
        </w:tc>
        <w:tc>
          <w:tcPr>
            <w:tcW w:w="1408" w:type="dxa"/>
          </w:tcPr>
          <w:p w14:paraId="02862F02" w14:textId="1DC8C8C3" w:rsidR="00167011" w:rsidRPr="00BB25F9" w:rsidRDefault="00BB25F9" w:rsidP="00167011">
            <w:pPr>
              <w:ind w:firstLine="0"/>
              <w:jc w:val="center"/>
              <w:cnfStyle w:val="000000100000" w:firstRow="0" w:lastRow="0" w:firstColumn="0" w:lastColumn="0" w:oddVBand="0" w:evenVBand="0" w:oddHBand="1" w:evenHBand="0" w:firstRowFirstColumn="0" w:firstRowLastColumn="0" w:lastRowFirstColumn="0" w:lastRowLastColumn="0"/>
            </w:pPr>
            <w:r w:rsidRPr="00BB25F9">
              <w:t>0</w:t>
            </w:r>
          </w:p>
        </w:tc>
      </w:tr>
      <w:tr w:rsidR="00167011" w:rsidRPr="00BB25F9" w14:paraId="0D3DD270" w14:textId="77777777" w:rsidTr="003779E1">
        <w:trPr>
          <w:trHeight w:val="340"/>
        </w:trPr>
        <w:tc>
          <w:tcPr>
            <w:cnfStyle w:val="001000000000" w:firstRow="0" w:lastRow="0" w:firstColumn="1" w:lastColumn="0" w:oddVBand="0" w:evenVBand="0" w:oddHBand="0" w:evenHBand="0" w:firstRowFirstColumn="0" w:firstRowLastColumn="0" w:lastRowFirstColumn="0" w:lastRowLastColumn="0"/>
            <w:tcW w:w="9058" w:type="dxa"/>
            <w:gridSpan w:val="5"/>
          </w:tcPr>
          <w:p w14:paraId="7823B759" w14:textId="5695866B" w:rsidR="00167011" w:rsidRPr="00BB25F9" w:rsidRDefault="00167011" w:rsidP="00167011">
            <w:pPr>
              <w:ind w:firstLine="0"/>
              <w:jc w:val="left"/>
              <w:rPr>
                <w:b w:val="0"/>
              </w:rPr>
            </w:pPr>
            <w:r w:rsidRPr="00BB25F9">
              <w:rPr>
                <w:b w:val="0"/>
              </w:rPr>
              <w:t xml:space="preserve">Budget pro řešení požadavků uživatelů formou konzultačních, školicích, servisních a rozvojových služeb, jejichž doba řešení přesáhne hodnotu uvedenou v článku </w:t>
            </w:r>
            <w:r w:rsidRPr="00BB25F9">
              <w:fldChar w:fldCharType="begin"/>
            </w:r>
            <w:r w:rsidRPr="00BB25F9">
              <w:rPr>
                <w:b w:val="0"/>
              </w:rPr>
              <w:instrText xml:space="preserve"> REF _Ref31277051 \r \h </w:instrText>
            </w:r>
            <w:r w:rsidRPr="00BB25F9">
              <w:instrText xml:space="preserve"> \* MERGEFORMAT </w:instrText>
            </w:r>
            <w:r w:rsidRPr="00BB25F9">
              <w:fldChar w:fldCharType="separate"/>
            </w:r>
            <w:r w:rsidRPr="00BB25F9">
              <w:rPr>
                <w:b w:val="0"/>
              </w:rPr>
              <w:t>4.7</w:t>
            </w:r>
            <w:r w:rsidRPr="00BB25F9">
              <w:fldChar w:fldCharType="end"/>
            </w:r>
            <w:r w:rsidRPr="00BB25F9">
              <w:rPr>
                <w:b w:val="0"/>
              </w:rPr>
              <w:t xml:space="preserve"> této smlouvy. </w:t>
            </w:r>
          </w:p>
        </w:tc>
      </w:tr>
      <w:tr w:rsidR="003E4D2F" w:rsidRPr="00BB25F9" w14:paraId="5CCFA07F" w14:textId="77777777" w:rsidTr="00BB25F9">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539" w:type="dxa"/>
          </w:tcPr>
          <w:p w14:paraId="3808FFF9" w14:textId="03930AB7" w:rsidR="003E4D2F" w:rsidRPr="001C1C21" w:rsidRDefault="003E4D2F" w:rsidP="003E4D2F">
            <w:pPr>
              <w:ind w:firstLine="0"/>
              <w:jc w:val="left"/>
            </w:pPr>
            <w:r w:rsidRPr="001C1C21">
              <w:t>Doba pro zahájení řešení požadavku</w:t>
            </w:r>
          </w:p>
        </w:tc>
        <w:tc>
          <w:tcPr>
            <w:tcW w:w="1134" w:type="dxa"/>
          </w:tcPr>
          <w:p w14:paraId="4C50C847" w14:textId="1C24B03D" w:rsidR="003E4D2F" w:rsidRPr="00BB25F9" w:rsidRDefault="003E4D2F" w:rsidP="003E4D2F">
            <w:pPr>
              <w:ind w:firstLine="0"/>
              <w:jc w:val="center"/>
              <w:cnfStyle w:val="000000100000" w:firstRow="0" w:lastRow="0" w:firstColumn="0" w:lastColumn="0" w:oddVBand="0" w:evenVBand="0" w:oddHBand="1" w:evenHBand="0" w:firstRowFirstColumn="0" w:firstRowLastColumn="0" w:lastRowFirstColumn="0" w:lastRowLastColumn="0"/>
            </w:pPr>
            <w:r w:rsidRPr="00BB25F9">
              <w:t>Ano</w:t>
            </w:r>
          </w:p>
        </w:tc>
        <w:tc>
          <w:tcPr>
            <w:tcW w:w="1701" w:type="dxa"/>
          </w:tcPr>
          <w:p w14:paraId="6C4E18C2" w14:textId="19C76978" w:rsidR="003E4D2F" w:rsidRPr="00BB25F9" w:rsidRDefault="00A31F4A" w:rsidP="003E4D2F">
            <w:pPr>
              <w:ind w:firstLine="0"/>
              <w:jc w:val="center"/>
              <w:cnfStyle w:val="000000100000" w:firstRow="0" w:lastRow="0" w:firstColumn="0" w:lastColumn="0" w:oddVBand="0" w:evenVBand="0" w:oddHBand="1" w:evenHBand="0" w:firstRowFirstColumn="0" w:firstRowLastColumn="0" w:lastRowFirstColumn="0" w:lastRowLastColumn="0"/>
            </w:pPr>
            <w:r w:rsidRPr="00BB25F9">
              <w:t>5 400</w:t>
            </w:r>
            <w:r w:rsidR="003E4D2F" w:rsidRPr="00BB25F9">
              <w:t>/měsíc</w:t>
            </w:r>
          </w:p>
        </w:tc>
        <w:tc>
          <w:tcPr>
            <w:tcW w:w="1276" w:type="dxa"/>
          </w:tcPr>
          <w:p w14:paraId="522016F2" w14:textId="4689D26D" w:rsidR="003E4D2F" w:rsidRPr="00BB25F9" w:rsidRDefault="003E4D2F" w:rsidP="003E4D2F">
            <w:pPr>
              <w:ind w:firstLine="0"/>
              <w:jc w:val="center"/>
              <w:cnfStyle w:val="000000100000" w:firstRow="0" w:lastRow="0" w:firstColumn="0" w:lastColumn="0" w:oddVBand="0" w:evenVBand="0" w:oddHBand="1" w:evenHBand="0" w:firstRowFirstColumn="0" w:firstRowLastColumn="0" w:lastRowFirstColumn="0" w:lastRowLastColumn="0"/>
            </w:pPr>
            <w:r w:rsidRPr="00BB25F9">
              <w:t>Bez omezení</w:t>
            </w:r>
          </w:p>
        </w:tc>
        <w:tc>
          <w:tcPr>
            <w:tcW w:w="1408" w:type="dxa"/>
          </w:tcPr>
          <w:p w14:paraId="341D22DF" w14:textId="5B13D0B7" w:rsidR="003E4D2F" w:rsidRPr="00BB25F9" w:rsidRDefault="00A31F4A" w:rsidP="003E4D2F">
            <w:pPr>
              <w:ind w:firstLine="0"/>
              <w:jc w:val="center"/>
              <w:cnfStyle w:val="000000100000" w:firstRow="0" w:lastRow="0" w:firstColumn="0" w:lastColumn="0" w:oddVBand="0" w:evenVBand="0" w:oddHBand="1" w:evenHBand="0" w:firstRowFirstColumn="0" w:firstRowLastColumn="0" w:lastRowFirstColumn="0" w:lastRowLastColumn="0"/>
            </w:pPr>
            <w:r w:rsidRPr="00BB25F9">
              <w:t>64 800</w:t>
            </w:r>
          </w:p>
        </w:tc>
      </w:tr>
      <w:tr w:rsidR="003E4D2F" w:rsidRPr="00BB25F9" w14:paraId="3DD251A2" w14:textId="77777777" w:rsidTr="003779E1">
        <w:trPr>
          <w:trHeight w:val="340"/>
        </w:trPr>
        <w:tc>
          <w:tcPr>
            <w:cnfStyle w:val="001000000000" w:firstRow="0" w:lastRow="0" w:firstColumn="1" w:lastColumn="0" w:oddVBand="0" w:evenVBand="0" w:oddHBand="0" w:evenHBand="0" w:firstRowFirstColumn="0" w:firstRowLastColumn="0" w:lastRowFirstColumn="0" w:lastRowLastColumn="0"/>
            <w:tcW w:w="9058" w:type="dxa"/>
            <w:gridSpan w:val="5"/>
          </w:tcPr>
          <w:p w14:paraId="3FF46885" w14:textId="5C71324F" w:rsidR="003E4D2F" w:rsidRPr="00BB25F9" w:rsidRDefault="003E4D2F" w:rsidP="003E4D2F">
            <w:pPr>
              <w:ind w:firstLine="0"/>
            </w:pPr>
            <w:r w:rsidRPr="00BB25F9">
              <w:t>Kategorizace vad</w:t>
            </w:r>
          </w:p>
          <w:p w14:paraId="0DE5D412" w14:textId="3B0EC04F" w:rsidR="003E4D2F" w:rsidRPr="00BB25F9" w:rsidRDefault="003E4D2F" w:rsidP="003E4D2F">
            <w:pPr>
              <w:pStyle w:val="Odstavecseseznamem"/>
              <w:numPr>
                <w:ilvl w:val="0"/>
                <w:numId w:val="39"/>
              </w:numPr>
            </w:pPr>
            <w:r w:rsidRPr="00BB25F9">
              <w:rPr>
                <w:bCs w:val="0"/>
              </w:rPr>
              <w:t>Vady kategorie A</w:t>
            </w:r>
            <w:r w:rsidRPr="00BB25F9">
              <w:t xml:space="preserve"> </w:t>
            </w:r>
            <w:r w:rsidRPr="00BB25F9">
              <w:rPr>
                <w:b w:val="0"/>
                <w:bCs w:val="0"/>
              </w:rPr>
              <w:t>– jsou vážné vady s nejvyšší prioritou, které mají kritický dopad na funkčnost řešení, to znamená, že znemožňují užívání aplikace a nelze je řešit formou náhradního řešení ze strany Objednatele.</w:t>
            </w:r>
          </w:p>
          <w:p w14:paraId="21998E0E" w14:textId="030A7097" w:rsidR="003E4D2F" w:rsidRPr="00BB25F9" w:rsidRDefault="003E4D2F" w:rsidP="003E4D2F">
            <w:pPr>
              <w:pStyle w:val="Odstavecseseznamem"/>
              <w:numPr>
                <w:ilvl w:val="1"/>
                <w:numId w:val="39"/>
              </w:numPr>
            </w:pPr>
            <w:r w:rsidRPr="00BB25F9">
              <w:t xml:space="preserve">Reakční doba </w:t>
            </w:r>
            <w:r w:rsidRPr="00BB25F9">
              <w:rPr>
                <w:b w:val="0"/>
                <w:bCs w:val="0"/>
              </w:rPr>
              <w:t>– 1 den</w:t>
            </w:r>
          </w:p>
          <w:p w14:paraId="429EF945" w14:textId="3B46DBD5" w:rsidR="003E4D2F" w:rsidRPr="00BB25F9" w:rsidRDefault="003E4D2F" w:rsidP="003E4D2F">
            <w:pPr>
              <w:pStyle w:val="Odstavecseseznamem"/>
              <w:numPr>
                <w:ilvl w:val="1"/>
                <w:numId w:val="39"/>
              </w:numPr>
              <w:rPr>
                <w:b w:val="0"/>
                <w:bCs w:val="0"/>
              </w:rPr>
            </w:pPr>
            <w:r w:rsidRPr="00BB25F9">
              <w:t xml:space="preserve">Termín Vyřešení </w:t>
            </w:r>
            <w:r w:rsidRPr="00BB25F9">
              <w:rPr>
                <w:b w:val="0"/>
                <w:bCs w:val="0"/>
              </w:rPr>
              <w:t xml:space="preserve">– V případě závady odstranitelné prostřednictvím vzdáleného přístupu, bude závada odstraněna v co nejkratším čase, nejpozději však do pěti pracovních dní. </w:t>
            </w:r>
          </w:p>
          <w:p w14:paraId="19ED6620" w14:textId="77777777" w:rsidR="003E4D2F" w:rsidRPr="00BB25F9" w:rsidRDefault="003E4D2F" w:rsidP="003E4D2F">
            <w:pPr>
              <w:pStyle w:val="Odstavecseseznamem"/>
              <w:tabs>
                <w:tab w:val="clear" w:pos="360"/>
              </w:tabs>
              <w:ind w:left="1440" w:firstLine="0"/>
            </w:pPr>
          </w:p>
          <w:p w14:paraId="02D5F156" w14:textId="3E7C0FA2" w:rsidR="003E4D2F" w:rsidRPr="00BB25F9" w:rsidRDefault="003E4D2F" w:rsidP="003E4D2F">
            <w:pPr>
              <w:pStyle w:val="Odstavecseseznamem"/>
              <w:numPr>
                <w:ilvl w:val="0"/>
                <w:numId w:val="39"/>
              </w:numPr>
            </w:pPr>
            <w:r w:rsidRPr="00BB25F9">
              <w:t xml:space="preserve">Vady kategorie B – </w:t>
            </w:r>
            <w:r w:rsidRPr="00BB25F9">
              <w:rPr>
                <w:b w:val="0"/>
                <w:bCs w:val="0"/>
              </w:rPr>
              <w:t>jsou vážné vady způsobující vážné problémy při užívání a provozování aplikace, existuje však dočasné náhradní řešení pro omezení dopadů těchto vad (organizační nebo jiná opatření).</w:t>
            </w:r>
            <w:r w:rsidRPr="00BB25F9">
              <w:t xml:space="preserve"> </w:t>
            </w:r>
          </w:p>
          <w:p w14:paraId="3EC868D3" w14:textId="7CD90CCC" w:rsidR="003E4D2F" w:rsidRPr="00BB25F9" w:rsidRDefault="003E4D2F" w:rsidP="003E4D2F">
            <w:pPr>
              <w:pStyle w:val="Odstavecseseznamem"/>
              <w:numPr>
                <w:ilvl w:val="1"/>
                <w:numId w:val="39"/>
              </w:numPr>
            </w:pPr>
            <w:r w:rsidRPr="00BB25F9">
              <w:t xml:space="preserve">Reakční doba </w:t>
            </w:r>
            <w:r w:rsidRPr="00BB25F9">
              <w:rPr>
                <w:b w:val="0"/>
                <w:bCs w:val="0"/>
              </w:rPr>
              <w:t>– 5 dnů</w:t>
            </w:r>
          </w:p>
          <w:p w14:paraId="296A39E6" w14:textId="32BF8E07" w:rsidR="003E4D2F" w:rsidRPr="00BB25F9" w:rsidRDefault="003E4D2F" w:rsidP="003E4D2F">
            <w:pPr>
              <w:pStyle w:val="Odstavecseseznamem"/>
              <w:numPr>
                <w:ilvl w:val="1"/>
                <w:numId w:val="39"/>
              </w:numPr>
            </w:pPr>
            <w:r w:rsidRPr="00BB25F9">
              <w:t>Termín Vyřešení – Dle dohody</w:t>
            </w:r>
          </w:p>
          <w:p w14:paraId="0CC6C915" w14:textId="3681E28D" w:rsidR="003E4D2F" w:rsidRPr="00BB25F9" w:rsidRDefault="003E4D2F" w:rsidP="003E4D2F">
            <w:pPr>
              <w:pStyle w:val="NormlnOdstavec"/>
              <w:keepLines w:val="0"/>
              <w:widowControl w:val="0"/>
              <w:numPr>
                <w:ilvl w:val="0"/>
                <w:numId w:val="39"/>
              </w:numPr>
              <w:suppressAutoHyphens w:val="0"/>
              <w:spacing w:before="120" w:after="0" w:line="240" w:lineRule="auto"/>
              <w:jc w:val="both"/>
              <w:rPr>
                <w:rFonts w:ascii="Roboto" w:hAnsi="Roboto"/>
                <w:b w:val="0"/>
              </w:rPr>
            </w:pPr>
            <w:r w:rsidRPr="00BB25F9">
              <w:rPr>
                <w:rFonts w:ascii="Roboto" w:hAnsi="Roboto"/>
              </w:rPr>
              <w:t xml:space="preserve">Vady kategorie C </w:t>
            </w:r>
            <w:r w:rsidRPr="00BB25F9">
              <w:rPr>
                <w:rFonts w:ascii="Roboto" w:hAnsi="Roboto"/>
                <w:b w:val="0"/>
                <w:bCs w:val="0"/>
              </w:rPr>
              <w:t>– jsou ostatní méně závažné vady.</w:t>
            </w:r>
          </w:p>
          <w:p w14:paraId="0173055D" w14:textId="1A7CEB88" w:rsidR="003E4D2F" w:rsidRPr="00BB25F9" w:rsidRDefault="003E4D2F" w:rsidP="003E4D2F">
            <w:pPr>
              <w:pStyle w:val="Odstavecseseznamem"/>
              <w:numPr>
                <w:ilvl w:val="1"/>
                <w:numId w:val="39"/>
              </w:numPr>
            </w:pPr>
            <w:r w:rsidRPr="00BB25F9">
              <w:t xml:space="preserve">Reakční doba </w:t>
            </w:r>
            <w:r w:rsidRPr="00BB25F9">
              <w:rPr>
                <w:b w:val="0"/>
                <w:bCs w:val="0"/>
              </w:rPr>
              <w:t>– 1</w:t>
            </w:r>
            <w:r w:rsidR="00B9043D" w:rsidRPr="00BB25F9">
              <w:rPr>
                <w:b w:val="0"/>
                <w:bCs w:val="0"/>
              </w:rPr>
              <w:t>0</w:t>
            </w:r>
            <w:r w:rsidRPr="00BB25F9">
              <w:rPr>
                <w:b w:val="0"/>
                <w:bCs w:val="0"/>
              </w:rPr>
              <w:t xml:space="preserve"> dnů</w:t>
            </w:r>
          </w:p>
          <w:p w14:paraId="4F8A8BD6" w14:textId="77777777" w:rsidR="003E4D2F" w:rsidRPr="00BB25F9" w:rsidRDefault="003E4D2F" w:rsidP="003E4D2F">
            <w:pPr>
              <w:pStyle w:val="Odstavecseseznamem"/>
              <w:numPr>
                <w:ilvl w:val="1"/>
                <w:numId w:val="39"/>
              </w:numPr>
              <w:rPr>
                <w:b w:val="0"/>
                <w:bCs w:val="0"/>
              </w:rPr>
            </w:pPr>
            <w:r w:rsidRPr="00BB25F9">
              <w:t xml:space="preserve">Termín Vyřešení </w:t>
            </w:r>
            <w:r w:rsidRPr="00BB25F9">
              <w:rPr>
                <w:b w:val="0"/>
                <w:bCs w:val="0"/>
              </w:rPr>
              <w:t>– Dle dohody</w:t>
            </w:r>
          </w:p>
          <w:p w14:paraId="244D2006" w14:textId="171DAECC" w:rsidR="00D46921" w:rsidRPr="00BB25F9" w:rsidRDefault="00D46921" w:rsidP="00D46921"/>
        </w:tc>
      </w:tr>
    </w:tbl>
    <w:p w14:paraId="48928A52" w14:textId="77777777" w:rsidR="001F664F" w:rsidRPr="001C1C21" w:rsidRDefault="001F664F" w:rsidP="00BC3727">
      <w:pPr>
        <w:rPr>
          <w:sz w:val="2"/>
          <w:szCs w:val="6"/>
        </w:rPr>
      </w:pPr>
    </w:p>
    <w:tbl>
      <w:tblPr>
        <w:tblStyle w:val="Tabulkaseznamu4zvraznn3"/>
        <w:tblW w:w="0" w:type="auto"/>
        <w:tblLook w:val="04A0" w:firstRow="1" w:lastRow="0" w:firstColumn="1" w:lastColumn="0" w:noHBand="0" w:noVBand="1"/>
      </w:tblPr>
      <w:tblGrid>
        <w:gridCol w:w="4521"/>
        <w:gridCol w:w="4521"/>
      </w:tblGrid>
      <w:tr w:rsidR="00E21DAD" w:rsidRPr="001C1C21" w14:paraId="4D2FDCC4" w14:textId="77777777" w:rsidTr="003779E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042" w:type="dxa"/>
            <w:gridSpan w:val="2"/>
            <w:shd w:val="clear" w:color="auto" w:fill="7B7B7B" w:themeFill="accent3" w:themeFillShade="BF"/>
          </w:tcPr>
          <w:p w14:paraId="38D136CB" w14:textId="77777777" w:rsidR="00E21DAD" w:rsidRPr="001C1C21" w:rsidRDefault="001D06A1" w:rsidP="001D06A1">
            <w:pPr>
              <w:ind w:firstLine="0"/>
              <w:jc w:val="center"/>
              <w:rPr>
                <w:sz w:val="22"/>
                <w:szCs w:val="28"/>
              </w:rPr>
            </w:pPr>
            <w:r w:rsidRPr="001C1C21">
              <w:rPr>
                <w:sz w:val="22"/>
                <w:szCs w:val="28"/>
              </w:rPr>
              <w:t>Souhrn pr</w:t>
            </w:r>
            <w:r w:rsidR="00E21DAD" w:rsidRPr="001C1C21">
              <w:rPr>
                <w:sz w:val="22"/>
                <w:szCs w:val="28"/>
              </w:rPr>
              <w:t>avideln</w:t>
            </w:r>
            <w:r w:rsidRPr="001C1C21">
              <w:rPr>
                <w:sz w:val="22"/>
                <w:szCs w:val="28"/>
              </w:rPr>
              <w:t>ých</w:t>
            </w:r>
            <w:r w:rsidR="00E21DAD" w:rsidRPr="001C1C21">
              <w:rPr>
                <w:sz w:val="22"/>
                <w:szCs w:val="28"/>
              </w:rPr>
              <w:t xml:space="preserve"> </w:t>
            </w:r>
            <w:r w:rsidR="002E6395" w:rsidRPr="001C1C21">
              <w:rPr>
                <w:sz w:val="22"/>
                <w:szCs w:val="28"/>
              </w:rPr>
              <w:t>plat</w:t>
            </w:r>
            <w:r w:rsidRPr="001C1C21">
              <w:rPr>
                <w:sz w:val="22"/>
                <w:szCs w:val="28"/>
              </w:rPr>
              <w:t>eb</w:t>
            </w:r>
          </w:p>
        </w:tc>
      </w:tr>
      <w:tr w:rsidR="00871FF8" w:rsidRPr="001C1C21" w14:paraId="326B5B14" w14:textId="77777777" w:rsidTr="003779E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4521" w:type="dxa"/>
          </w:tcPr>
          <w:p w14:paraId="40352EEF" w14:textId="77777777" w:rsidR="00871FF8" w:rsidRPr="001C1C21" w:rsidRDefault="00871FF8" w:rsidP="00E05029">
            <w:pPr>
              <w:ind w:firstLine="0"/>
              <w:jc w:val="right"/>
              <w:rPr>
                <w:bCs w:val="0"/>
              </w:rPr>
            </w:pPr>
            <w:r w:rsidRPr="001C1C21">
              <w:rPr>
                <w:bCs w:val="0"/>
              </w:rPr>
              <w:t>Celková cena za měsíc [Kč]</w:t>
            </w:r>
            <w:r w:rsidR="00E05029" w:rsidRPr="001C1C21">
              <w:rPr>
                <w:bCs w:val="0"/>
              </w:rPr>
              <w:t xml:space="preserve"> bez DPH</w:t>
            </w:r>
          </w:p>
        </w:tc>
        <w:tc>
          <w:tcPr>
            <w:tcW w:w="4521" w:type="dxa"/>
          </w:tcPr>
          <w:p w14:paraId="53565799" w14:textId="77777777" w:rsidR="00871FF8" w:rsidRPr="001C1C21" w:rsidRDefault="00871FF8" w:rsidP="00E05029">
            <w:pPr>
              <w:ind w:firstLine="0"/>
              <w:jc w:val="right"/>
              <w:cnfStyle w:val="000000100000" w:firstRow="0" w:lastRow="0" w:firstColumn="0" w:lastColumn="0" w:oddVBand="0" w:evenVBand="0" w:oddHBand="1" w:evenHBand="0" w:firstRowFirstColumn="0" w:firstRowLastColumn="0" w:lastRowFirstColumn="0" w:lastRowLastColumn="0"/>
              <w:rPr>
                <w:b/>
              </w:rPr>
            </w:pPr>
            <w:r w:rsidRPr="001C1C21">
              <w:rPr>
                <w:b/>
              </w:rPr>
              <w:t>Celková cena za rok [Kč]</w:t>
            </w:r>
            <w:r w:rsidR="00E05029" w:rsidRPr="001C1C21">
              <w:rPr>
                <w:b/>
              </w:rPr>
              <w:t xml:space="preserve"> bez DPH</w:t>
            </w:r>
          </w:p>
        </w:tc>
      </w:tr>
      <w:tr w:rsidR="00871FF8" w:rsidRPr="001C1C21" w14:paraId="22F7D3D7" w14:textId="77777777" w:rsidTr="003779E1">
        <w:trPr>
          <w:trHeight w:val="454"/>
        </w:trPr>
        <w:tc>
          <w:tcPr>
            <w:cnfStyle w:val="001000000000" w:firstRow="0" w:lastRow="0" w:firstColumn="1" w:lastColumn="0" w:oddVBand="0" w:evenVBand="0" w:oddHBand="0" w:evenHBand="0" w:firstRowFirstColumn="0" w:firstRowLastColumn="0" w:lastRowFirstColumn="0" w:lastRowLastColumn="0"/>
            <w:tcW w:w="4521" w:type="dxa"/>
          </w:tcPr>
          <w:p w14:paraId="124D1D7F" w14:textId="7BF1FEB0" w:rsidR="00871FF8" w:rsidRPr="00BB25F9" w:rsidRDefault="00A31F4A" w:rsidP="00E05029">
            <w:pPr>
              <w:ind w:firstLine="0"/>
              <w:jc w:val="right"/>
            </w:pPr>
            <w:r w:rsidRPr="00BB25F9">
              <w:t>5 400</w:t>
            </w:r>
            <w:r w:rsidR="003D0BB1" w:rsidRPr="00BB25F9">
              <w:t>,-</w:t>
            </w:r>
          </w:p>
          <w:p w14:paraId="5B91E794" w14:textId="1BC2244E" w:rsidR="00E630A7" w:rsidRPr="00BB25F9" w:rsidRDefault="00090459" w:rsidP="00A056F8">
            <w:pPr>
              <w:ind w:firstLine="0"/>
              <w:jc w:val="right"/>
              <w:rPr>
                <w:b w:val="0"/>
                <w:bCs w:val="0"/>
              </w:rPr>
            </w:pPr>
            <w:r w:rsidRPr="00BB25F9">
              <w:rPr>
                <w:b w:val="0"/>
                <w:bCs w:val="0"/>
              </w:rPr>
              <w:t>Paušální částka bez čerpaného budgetu</w:t>
            </w:r>
          </w:p>
        </w:tc>
        <w:tc>
          <w:tcPr>
            <w:tcW w:w="4521" w:type="dxa"/>
          </w:tcPr>
          <w:p w14:paraId="6E015AC9" w14:textId="0116DD63" w:rsidR="00E630A7" w:rsidRPr="00BB25F9" w:rsidRDefault="00A31F4A" w:rsidP="00A056F8">
            <w:pPr>
              <w:ind w:firstLine="0"/>
              <w:jc w:val="right"/>
              <w:cnfStyle w:val="000000000000" w:firstRow="0" w:lastRow="0" w:firstColumn="0" w:lastColumn="0" w:oddVBand="0" w:evenVBand="0" w:oddHBand="0" w:evenHBand="0" w:firstRowFirstColumn="0" w:firstRowLastColumn="0" w:lastRowFirstColumn="0" w:lastRowLastColumn="0"/>
              <w:rPr>
                <w:b/>
                <w:bCs/>
              </w:rPr>
            </w:pPr>
            <w:r w:rsidRPr="00BB25F9">
              <w:rPr>
                <w:b/>
                <w:bCs/>
              </w:rPr>
              <w:t>64 800</w:t>
            </w:r>
            <w:r w:rsidR="003D0BB1" w:rsidRPr="00BB25F9">
              <w:rPr>
                <w:b/>
                <w:bCs/>
              </w:rPr>
              <w:t>,-</w:t>
            </w:r>
          </w:p>
          <w:p w14:paraId="076E0664" w14:textId="4504B918" w:rsidR="00090459" w:rsidRPr="00BB25F9" w:rsidRDefault="00090459" w:rsidP="00A056F8">
            <w:pPr>
              <w:ind w:firstLine="0"/>
              <w:jc w:val="right"/>
              <w:cnfStyle w:val="000000000000" w:firstRow="0" w:lastRow="0" w:firstColumn="0" w:lastColumn="0" w:oddVBand="0" w:evenVBand="0" w:oddHBand="0" w:evenHBand="0" w:firstRowFirstColumn="0" w:firstRowLastColumn="0" w:lastRowFirstColumn="0" w:lastRowLastColumn="0"/>
              <w:rPr>
                <w:b/>
                <w:bCs/>
              </w:rPr>
            </w:pPr>
            <w:r w:rsidRPr="00BB25F9">
              <w:t>Paušální částka bez čerpaného budgetu</w:t>
            </w:r>
          </w:p>
        </w:tc>
      </w:tr>
    </w:tbl>
    <w:p w14:paraId="05437B8F" w14:textId="77777777" w:rsidR="00C93C97" w:rsidRPr="001C1C21" w:rsidRDefault="00C93C97" w:rsidP="009F2E6E">
      <w:pPr>
        <w:ind w:firstLine="0"/>
      </w:pPr>
    </w:p>
    <w:p w14:paraId="18CDAF5A" w14:textId="77777777" w:rsidR="0044578A" w:rsidRPr="001C1C21" w:rsidRDefault="0044578A" w:rsidP="009F2E6E">
      <w:pPr>
        <w:ind w:firstLine="0"/>
      </w:pPr>
    </w:p>
    <w:p w14:paraId="60ADF009" w14:textId="6B201ABB" w:rsidR="00745286" w:rsidRPr="006D6E89" w:rsidRDefault="00455EC6" w:rsidP="009F2E6E">
      <w:pPr>
        <w:pStyle w:val="Nadpis1"/>
      </w:pPr>
      <w:bookmarkStart w:id="14" w:name="_Příloha_č._2"/>
      <w:bookmarkStart w:id="15" w:name="_Příloha_č._3"/>
      <w:bookmarkEnd w:id="14"/>
      <w:bookmarkEnd w:id="15"/>
      <w:r w:rsidRPr="006D6E89">
        <w:t xml:space="preserve">Příloha č. </w:t>
      </w:r>
      <w:r w:rsidR="00F72F09">
        <w:t>2</w:t>
      </w:r>
    </w:p>
    <w:p w14:paraId="0BDE6D01" w14:textId="77777777" w:rsidR="00455EC6" w:rsidRPr="006D6E89" w:rsidRDefault="00455EC6" w:rsidP="009F2E6E">
      <w:pPr>
        <w:pStyle w:val="Nadpis3"/>
      </w:pPr>
      <w:r w:rsidRPr="006D6E89">
        <w:t>Ceník služeb</w:t>
      </w:r>
    </w:p>
    <w:p w14:paraId="6F0869C5" w14:textId="77777777" w:rsidR="00455EC6" w:rsidRPr="006D6E89" w:rsidRDefault="00455EC6" w:rsidP="00D00D56">
      <w:pPr>
        <w:rPr>
          <w:rFonts w:cs="Calibri"/>
        </w:rPr>
      </w:pPr>
    </w:p>
    <w:tbl>
      <w:tblPr>
        <w:tblStyle w:val="Tabulkasmkou4zvraznn3"/>
        <w:tblW w:w="0" w:type="auto"/>
        <w:tblLayout w:type="fixed"/>
        <w:tblLook w:val="0420" w:firstRow="1" w:lastRow="0" w:firstColumn="0" w:lastColumn="0" w:noHBand="0" w:noVBand="1"/>
      </w:tblPr>
      <w:tblGrid>
        <w:gridCol w:w="6091"/>
        <w:gridCol w:w="1134"/>
        <w:gridCol w:w="1837"/>
      </w:tblGrid>
      <w:tr w:rsidR="00C51543" w:rsidRPr="006D6E89" w14:paraId="670F2F78" w14:textId="77777777" w:rsidTr="003D0BB1">
        <w:trPr>
          <w:cnfStyle w:val="100000000000" w:firstRow="1" w:lastRow="0" w:firstColumn="0" w:lastColumn="0" w:oddVBand="0" w:evenVBand="0" w:oddHBand="0" w:evenHBand="0" w:firstRowFirstColumn="0" w:firstRowLastColumn="0" w:lastRowFirstColumn="0" w:lastRowLastColumn="0"/>
          <w:trHeight w:val="397"/>
        </w:trPr>
        <w:tc>
          <w:tcPr>
            <w:tcW w:w="6091" w:type="dxa"/>
            <w:shd w:val="clear" w:color="auto" w:fill="7B7B7B" w:themeFill="accent3" w:themeFillShade="BF"/>
            <w:noWrap/>
            <w:hideMark/>
          </w:tcPr>
          <w:p w14:paraId="30CEA36D" w14:textId="77777777" w:rsidR="00C51543" w:rsidRPr="00D82AB3" w:rsidRDefault="00C51543" w:rsidP="00012613">
            <w:pPr>
              <w:spacing w:before="0"/>
              <w:ind w:firstLine="0"/>
              <w:jc w:val="left"/>
              <w:rPr>
                <w:rFonts w:cs="Calibri"/>
                <w:bCs w:val="0"/>
              </w:rPr>
            </w:pPr>
            <w:r w:rsidRPr="00D82AB3">
              <w:rPr>
                <w:rFonts w:cs="Calibri"/>
                <w:bCs w:val="0"/>
              </w:rPr>
              <w:t>Popis služby</w:t>
            </w:r>
          </w:p>
        </w:tc>
        <w:tc>
          <w:tcPr>
            <w:tcW w:w="1134" w:type="dxa"/>
            <w:shd w:val="clear" w:color="auto" w:fill="7B7B7B" w:themeFill="accent3" w:themeFillShade="BF"/>
            <w:noWrap/>
            <w:hideMark/>
          </w:tcPr>
          <w:p w14:paraId="026065FE" w14:textId="77777777" w:rsidR="00C51543" w:rsidRPr="00D82AB3" w:rsidRDefault="00C51543" w:rsidP="00012613">
            <w:pPr>
              <w:spacing w:before="0"/>
              <w:ind w:firstLine="0"/>
              <w:jc w:val="center"/>
              <w:rPr>
                <w:rFonts w:cs="Calibri"/>
                <w:bCs w:val="0"/>
              </w:rPr>
            </w:pPr>
            <w:r>
              <w:rPr>
                <w:rFonts w:cs="Calibri"/>
                <w:bCs w:val="0"/>
              </w:rPr>
              <w:t>J</w:t>
            </w:r>
            <w:r w:rsidRPr="00D82AB3">
              <w:rPr>
                <w:rFonts w:cs="Calibri"/>
                <w:bCs w:val="0"/>
              </w:rPr>
              <w:t>ednotka</w:t>
            </w:r>
          </w:p>
        </w:tc>
        <w:tc>
          <w:tcPr>
            <w:tcW w:w="1837" w:type="dxa"/>
            <w:shd w:val="clear" w:color="auto" w:fill="7B7B7B" w:themeFill="accent3" w:themeFillShade="BF"/>
            <w:hideMark/>
          </w:tcPr>
          <w:p w14:paraId="47356923" w14:textId="77777777" w:rsidR="00C51543" w:rsidRPr="009419F1" w:rsidRDefault="00C51543" w:rsidP="00012613">
            <w:pPr>
              <w:spacing w:before="0"/>
              <w:ind w:firstLine="0"/>
              <w:jc w:val="center"/>
              <w:rPr>
                <w:rFonts w:cs="Calibri"/>
                <w:bCs w:val="0"/>
                <w:lang w:val="en-US"/>
              </w:rPr>
            </w:pPr>
            <w:r w:rsidRPr="00D82AB3">
              <w:rPr>
                <w:rFonts w:cs="Calibri"/>
                <w:bCs w:val="0"/>
              </w:rPr>
              <w:t>Cena</w:t>
            </w:r>
            <w:r>
              <w:rPr>
                <w:rFonts w:cs="Calibri"/>
                <w:bCs w:val="0"/>
              </w:rPr>
              <w:t xml:space="preserve"> </w:t>
            </w:r>
            <w:r>
              <w:rPr>
                <w:rFonts w:cs="Calibri"/>
                <w:bCs w:val="0"/>
                <w:lang w:val="en-US"/>
              </w:rPr>
              <w:t>[K</w:t>
            </w:r>
            <w:r>
              <w:rPr>
                <w:rFonts w:cs="Calibri"/>
                <w:bCs w:val="0"/>
              </w:rPr>
              <w:t>č</w:t>
            </w:r>
            <w:r>
              <w:rPr>
                <w:rFonts w:cs="Calibri"/>
                <w:bCs w:val="0"/>
                <w:lang w:val="en-US"/>
              </w:rPr>
              <w:t>]</w:t>
            </w:r>
            <w:r w:rsidR="000B6B7E">
              <w:rPr>
                <w:rFonts w:cs="Calibri"/>
                <w:bCs w:val="0"/>
                <w:lang w:val="en-US"/>
              </w:rPr>
              <w:t xml:space="preserve"> bez DPH</w:t>
            </w:r>
          </w:p>
        </w:tc>
      </w:tr>
      <w:tr w:rsidR="000B6B7E" w:rsidRPr="006D6E89" w14:paraId="741103F3" w14:textId="77777777" w:rsidTr="003D0BB1">
        <w:trPr>
          <w:cnfStyle w:val="000000100000" w:firstRow="0" w:lastRow="0" w:firstColumn="0" w:lastColumn="0" w:oddVBand="0" w:evenVBand="0" w:oddHBand="1" w:evenHBand="0" w:firstRowFirstColumn="0" w:firstRowLastColumn="0" w:lastRowFirstColumn="0" w:lastRowLastColumn="0"/>
          <w:trHeight w:val="454"/>
        </w:trPr>
        <w:tc>
          <w:tcPr>
            <w:tcW w:w="6091" w:type="dxa"/>
            <w:noWrap/>
            <w:hideMark/>
          </w:tcPr>
          <w:p w14:paraId="7CDADA3F" w14:textId="77777777" w:rsidR="000B6B7E" w:rsidRDefault="005A13EE" w:rsidP="007D5B45">
            <w:pPr>
              <w:spacing w:before="0"/>
              <w:ind w:firstLine="0"/>
              <w:jc w:val="left"/>
              <w:rPr>
                <w:rFonts w:cs="Calibri"/>
                <w:color w:val="000000"/>
              </w:rPr>
            </w:pPr>
            <w:r>
              <w:t>K</w:t>
            </w:r>
            <w:r w:rsidR="00826DAD">
              <w:t>onzultační a rozvojov</w:t>
            </w:r>
            <w:r w:rsidR="005254EC">
              <w:t>é</w:t>
            </w:r>
            <w:r w:rsidR="00826DAD">
              <w:t xml:space="preserve"> služb</w:t>
            </w:r>
            <w:r w:rsidR="005254EC">
              <w:t>y, s</w:t>
            </w:r>
            <w:r w:rsidR="00826DAD">
              <w:t>pecializovaná školení</w:t>
            </w:r>
            <w:r w:rsidR="005254EC">
              <w:t>, p</w:t>
            </w:r>
            <w:r w:rsidR="005254EC" w:rsidRPr="006D6E89">
              <w:rPr>
                <w:rFonts w:cs="Calibri"/>
                <w:color w:val="000000"/>
              </w:rPr>
              <w:t>ráce spojené s řízením a vedením projektů</w:t>
            </w:r>
            <w:r w:rsidR="005254EC">
              <w:rPr>
                <w:rFonts w:cs="Calibri"/>
                <w:color w:val="000000"/>
              </w:rPr>
              <w:t>.</w:t>
            </w:r>
          </w:p>
          <w:p w14:paraId="2E6BD437" w14:textId="088E308D" w:rsidR="005254EC" w:rsidRPr="006D6E89" w:rsidRDefault="005254EC" w:rsidP="007D5B45">
            <w:pPr>
              <w:spacing w:before="0"/>
              <w:ind w:firstLine="0"/>
              <w:jc w:val="left"/>
              <w:rPr>
                <w:rFonts w:cs="Calibri"/>
                <w:color w:val="000000"/>
              </w:rPr>
            </w:pPr>
          </w:p>
        </w:tc>
        <w:tc>
          <w:tcPr>
            <w:tcW w:w="1134" w:type="dxa"/>
            <w:noWrap/>
            <w:hideMark/>
          </w:tcPr>
          <w:p w14:paraId="79B8FCF2" w14:textId="77777777" w:rsidR="000B6B7E" w:rsidRPr="006D6E89" w:rsidRDefault="000B6B7E" w:rsidP="007D5B45">
            <w:pPr>
              <w:spacing w:before="0"/>
              <w:ind w:firstLine="0"/>
              <w:jc w:val="center"/>
              <w:rPr>
                <w:rFonts w:cs="Calibri"/>
                <w:color w:val="000000"/>
              </w:rPr>
            </w:pPr>
            <w:r w:rsidRPr="006D6E89">
              <w:rPr>
                <w:rFonts w:cs="Calibri"/>
                <w:color w:val="000000"/>
              </w:rPr>
              <w:t>1 ho</w:t>
            </w:r>
            <w:r>
              <w:rPr>
                <w:rFonts w:cs="Calibri"/>
                <w:color w:val="000000"/>
              </w:rPr>
              <w:t>d</w:t>
            </w:r>
          </w:p>
        </w:tc>
        <w:tc>
          <w:tcPr>
            <w:tcW w:w="1837" w:type="dxa"/>
            <w:noWrap/>
          </w:tcPr>
          <w:p w14:paraId="48CCCE3E" w14:textId="4735863C" w:rsidR="000B6B7E" w:rsidRPr="00C373F1" w:rsidRDefault="00F72F09" w:rsidP="007D5B45">
            <w:pPr>
              <w:spacing w:before="0"/>
              <w:ind w:firstLine="0"/>
              <w:jc w:val="right"/>
              <w:rPr>
                <w:rFonts w:cs="Calibri"/>
                <w:color w:val="000000"/>
                <w:highlight w:val="yellow"/>
              </w:rPr>
            </w:pPr>
            <w:r w:rsidRPr="00A23339">
              <w:rPr>
                <w:rFonts w:cs="Calibri"/>
              </w:rPr>
              <w:t>1 800</w:t>
            </w:r>
            <w:r w:rsidR="005254EC" w:rsidRPr="00A23339">
              <w:rPr>
                <w:rFonts w:cs="Calibri"/>
              </w:rPr>
              <w:t>,-</w:t>
            </w:r>
          </w:p>
        </w:tc>
      </w:tr>
    </w:tbl>
    <w:p w14:paraId="4AE01D88" w14:textId="77777777" w:rsidR="005544B7" w:rsidRPr="006D6E89" w:rsidRDefault="005544B7" w:rsidP="00D32520">
      <w:pPr>
        <w:ind w:firstLine="0"/>
        <w:rPr>
          <w:rFonts w:cs="Calibri"/>
        </w:rPr>
      </w:pPr>
    </w:p>
    <w:p w14:paraId="12D9CDD7" w14:textId="77777777" w:rsidR="00305E63" w:rsidRDefault="00305E63" w:rsidP="00305E63">
      <w:pPr>
        <w:widowControl w:val="0"/>
        <w:ind w:firstLine="0"/>
        <w:rPr>
          <w:rFonts w:cs="Calibri"/>
        </w:rPr>
      </w:pPr>
      <w:r w:rsidRPr="006D6E89">
        <w:rPr>
          <w:rFonts w:cs="Calibri"/>
        </w:rPr>
        <w:t>Výše uvedené ceny jsou platné pro práce prováděné v pracovní době – praco</w:t>
      </w:r>
      <w:r w:rsidR="00955FE1">
        <w:rPr>
          <w:rFonts w:cs="Calibri"/>
        </w:rPr>
        <w:t>vní dny od 8:00 do 16:30 hodin.</w:t>
      </w:r>
    </w:p>
    <w:p w14:paraId="48BA6601" w14:textId="77777777" w:rsidR="00955FE1" w:rsidRPr="006D6E89" w:rsidRDefault="00955FE1" w:rsidP="00305E63">
      <w:pPr>
        <w:widowControl w:val="0"/>
        <w:ind w:firstLine="0"/>
        <w:rPr>
          <w:rFonts w:cs="Calibri"/>
        </w:rPr>
      </w:pPr>
    </w:p>
    <w:p w14:paraId="31E81758" w14:textId="2E47D5A9" w:rsidR="00955FE1" w:rsidRPr="006D6E89" w:rsidRDefault="00305E63" w:rsidP="00955FE1">
      <w:pPr>
        <w:widowControl w:val="0"/>
        <w:ind w:firstLine="0"/>
        <w:rPr>
          <w:rFonts w:cs="Calibri"/>
        </w:rPr>
      </w:pPr>
      <w:r w:rsidRPr="006D6E89">
        <w:rPr>
          <w:rFonts w:cs="Calibri"/>
        </w:rPr>
        <w:t>V rámci mimořádných událostí je možné dohodnout práce mimo pracovní dobu</w:t>
      </w:r>
      <w:r w:rsidR="00955FE1">
        <w:rPr>
          <w:rFonts w:cs="Calibri"/>
        </w:rPr>
        <w:t xml:space="preserve">, přičemž rozhodnutí o akceptaci takového požadavku je plně v kompetenci </w:t>
      </w:r>
      <w:r w:rsidR="00F83B4D">
        <w:rPr>
          <w:rFonts w:cs="Calibri"/>
        </w:rPr>
        <w:t>Zhotovitel</w:t>
      </w:r>
      <w:r w:rsidR="00955FE1">
        <w:rPr>
          <w:rFonts w:cs="Calibri"/>
        </w:rPr>
        <w:t>e.</w:t>
      </w:r>
      <w:r w:rsidR="00955FE1">
        <w:rPr>
          <w:rStyle w:val="Odkaznakoment"/>
        </w:rPr>
        <w:t xml:space="preserve"> </w:t>
      </w:r>
      <w:r w:rsidR="00955FE1" w:rsidRPr="006D6E89">
        <w:rPr>
          <w:rFonts w:cs="Calibri"/>
        </w:rPr>
        <w:t xml:space="preserve"> </w:t>
      </w:r>
      <w:r w:rsidR="00955FE1">
        <w:rPr>
          <w:rFonts w:cs="Calibri"/>
        </w:rPr>
        <w:t xml:space="preserve">V případě realizace servisních služeb mimo pracovní dobu </w:t>
      </w:r>
      <w:r w:rsidR="00955FE1" w:rsidRPr="006D6E89">
        <w:rPr>
          <w:rFonts w:cs="Calibri"/>
        </w:rPr>
        <w:t>bud</w:t>
      </w:r>
      <w:r w:rsidR="00955FE1">
        <w:rPr>
          <w:rFonts w:cs="Calibri"/>
        </w:rPr>
        <w:t>ou</w:t>
      </w:r>
      <w:r w:rsidR="00955FE1" w:rsidRPr="006D6E89">
        <w:rPr>
          <w:rFonts w:cs="Calibri"/>
        </w:rPr>
        <w:t xml:space="preserve"> účtov</w:t>
      </w:r>
      <w:r w:rsidR="00955FE1">
        <w:rPr>
          <w:rFonts w:cs="Calibri"/>
        </w:rPr>
        <w:t>ány</w:t>
      </w:r>
      <w:r w:rsidR="00955FE1" w:rsidRPr="006D6E89">
        <w:rPr>
          <w:rFonts w:cs="Calibri"/>
        </w:rPr>
        <w:t xml:space="preserve"> následující příplatky:</w:t>
      </w:r>
    </w:p>
    <w:p w14:paraId="0CF217B5" w14:textId="77777777" w:rsidR="00A560EE" w:rsidRDefault="00955FE1" w:rsidP="00A560EE">
      <w:pPr>
        <w:pStyle w:val="Odstavecseseznamem"/>
        <w:widowControl w:val="0"/>
        <w:numPr>
          <w:ilvl w:val="0"/>
          <w:numId w:val="40"/>
        </w:numPr>
        <w:rPr>
          <w:rFonts w:cs="Calibri"/>
        </w:rPr>
      </w:pPr>
      <w:r w:rsidRPr="00A560EE">
        <w:rPr>
          <w:rFonts w:cs="Calibri"/>
        </w:rPr>
        <w:t>V době od 16:30 do 8:00 hodin následujícího dne bude cena Služby navýšena o příplatek 50 %.</w:t>
      </w:r>
    </w:p>
    <w:p w14:paraId="01DE8E5E" w14:textId="3EA9A37F" w:rsidR="00955FE1" w:rsidRPr="00A560EE" w:rsidRDefault="00955FE1" w:rsidP="00A560EE">
      <w:pPr>
        <w:pStyle w:val="Odstavecseseznamem"/>
        <w:widowControl w:val="0"/>
        <w:numPr>
          <w:ilvl w:val="0"/>
          <w:numId w:val="40"/>
        </w:numPr>
        <w:rPr>
          <w:rFonts w:cs="Calibri"/>
        </w:rPr>
      </w:pPr>
      <w:r w:rsidRPr="00A560EE">
        <w:rPr>
          <w:rFonts w:cs="Calibri"/>
        </w:rPr>
        <w:t>Ve dnech svátků nebo ve dnech pracovního volna bude cena Služby navýšena o příplatek 100 %.</w:t>
      </w:r>
    </w:p>
    <w:p w14:paraId="52085B5A" w14:textId="77777777" w:rsidR="00305E63" w:rsidRPr="0093408B" w:rsidRDefault="00305E63" w:rsidP="00955FE1">
      <w:pPr>
        <w:widowControl w:val="0"/>
        <w:ind w:firstLine="0"/>
      </w:pPr>
    </w:p>
    <w:p w14:paraId="25A5762C" w14:textId="77777777" w:rsidR="0093408B" w:rsidRPr="006D6E89" w:rsidRDefault="0093408B" w:rsidP="0093408B">
      <w:pPr>
        <w:widowControl w:val="0"/>
        <w:contextualSpacing/>
        <w:rPr>
          <w:rFonts w:cs="Calibri"/>
        </w:rPr>
      </w:pPr>
    </w:p>
    <w:p w14:paraId="57B344BC" w14:textId="178DC8E8" w:rsidR="0093408B" w:rsidRPr="0093408B" w:rsidRDefault="0093408B" w:rsidP="009F2E6E">
      <w:pPr>
        <w:pStyle w:val="Nadpis1"/>
      </w:pPr>
      <w:bookmarkStart w:id="16" w:name="_Příloha_č._4"/>
      <w:bookmarkEnd w:id="16"/>
      <w:r w:rsidRPr="0093408B">
        <w:t xml:space="preserve">Příloha č. </w:t>
      </w:r>
      <w:r w:rsidR="00F72F09">
        <w:t>3</w:t>
      </w:r>
    </w:p>
    <w:p w14:paraId="1360B678" w14:textId="77777777" w:rsidR="007E1B5B" w:rsidRPr="009F2E6E" w:rsidRDefault="007D3925" w:rsidP="009F2E6E">
      <w:pPr>
        <w:pStyle w:val="Nadpis3"/>
      </w:pPr>
      <w:r w:rsidRPr="009F2E6E">
        <w:t xml:space="preserve">Všeobecné </w:t>
      </w:r>
      <w:r w:rsidR="00C3612F" w:rsidRPr="009F2E6E">
        <w:t>smluvní</w:t>
      </w:r>
      <w:r w:rsidR="0093408B" w:rsidRPr="009F2E6E">
        <w:t xml:space="preserve"> podmínky</w:t>
      </w:r>
      <w:r w:rsidR="00642BD9" w:rsidRPr="009F2E6E">
        <w:t xml:space="preserve"> společnosti </w:t>
      </w:r>
      <w:r w:rsidR="000306CC" w:rsidRPr="009F2E6E">
        <w:t>Arkance Systems CZ s.r.o</w:t>
      </w:r>
      <w:r w:rsidR="00642BD9" w:rsidRPr="009F2E6E">
        <w:t>.</w:t>
      </w:r>
    </w:p>
    <w:p w14:paraId="56A49241" w14:textId="77777777" w:rsidR="003C5AD7" w:rsidRDefault="003C5AD7" w:rsidP="003C5AD7"/>
    <w:p w14:paraId="436A3FAC" w14:textId="77777777" w:rsidR="00C208B7" w:rsidRDefault="00C208B7" w:rsidP="00C208B7">
      <w:pPr>
        <w:autoSpaceDE w:val="0"/>
        <w:autoSpaceDN w:val="0"/>
        <w:adjustRightInd w:val="0"/>
        <w:spacing w:before="0"/>
        <w:ind w:firstLine="0"/>
        <w:jc w:val="left"/>
        <w:rPr>
          <w:rFonts w:ascii="Calibri-Bold" w:hAnsi="Calibri-Bold" w:cs="Calibri-Bold"/>
          <w:b/>
          <w:bCs/>
          <w:sz w:val="16"/>
          <w:szCs w:val="16"/>
        </w:rPr>
      </w:pPr>
      <w:bookmarkStart w:id="17" w:name="_GoBack"/>
      <w:bookmarkEnd w:id="17"/>
      <w:r>
        <w:rPr>
          <w:rFonts w:ascii="Calibri-Bold" w:hAnsi="Calibri-Bold" w:cs="Calibri-Bold"/>
          <w:b/>
          <w:bCs/>
          <w:sz w:val="16"/>
          <w:szCs w:val="16"/>
        </w:rPr>
        <w:t>A) OBECNÁ ČÁST</w:t>
      </w:r>
    </w:p>
    <w:p w14:paraId="5E196F2B" w14:textId="77777777" w:rsidR="00C208B7" w:rsidRDefault="00C208B7" w:rsidP="00C208B7">
      <w:pPr>
        <w:autoSpaceDE w:val="0"/>
        <w:autoSpaceDN w:val="0"/>
        <w:adjustRightInd w:val="0"/>
        <w:spacing w:before="0"/>
        <w:ind w:firstLine="0"/>
        <w:jc w:val="left"/>
        <w:rPr>
          <w:rFonts w:ascii="Calibri-BoldItalic" w:hAnsi="Calibri-BoldItalic" w:cs="Calibri-BoldItalic"/>
          <w:b/>
          <w:bCs/>
          <w:i/>
          <w:iCs/>
          <w:sz w:val="16"/>
          <w:szCs w:val="16"/>
        </w:rPr>
      </w:pPr>
      <w:r>
        <w:rPr>
          <w:rFonts w:ascii="Calibri-BoldItalic" w:hAnsi="Calibri-BoldItalic" w:cs="Calibri-BoldItalic"/>
          <w:b/>
          <w:bCs/>
          <w:i/>
          <w:iCs/>
          <w:sz w:val="16"/>
          <w:szCs w:val="16"/>
        </w:rPr>
        <w:t>1. Všeobecná ustanovení</w:t>
      </w:r>
    </w:p>
    <w:p w14:paraId="10CA9B9E"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 xml:space="preserve">1.1. Tyto Všeobecné smluvní podmínky společnosti </w:t>
      </w:r>
      <w:proofErr w:type="spellStart"/>
      <w:r>
        <w:rPr>
          <w:rFonts w:ascii="Calibri" w:hAnsi="Calibri" w:cs="Calibri"/>
          <w:sz w:val="16"/>
          <w:szCs w:val="16"/>
        </w:rPr>
        <w:t>Arkance</w:t>
      </w:r>
      <w:proofErr w:type="spellEnd"/>
      <w:r>
        <w:rPr>
          <w:rFonts w:ascii="Calibri" w:hAnsi="Calibri" w:cs="Calibri"/>
          <w:sz w:val="16"/>
          <w:szCs w:val="16"/>
        </w:rPr>
        <w:t xml:space="preserve"> Systems CZ s.r.o. (dále jen „VSP") upravují právní vztahy ze smluv uzavřených</w:t>
      </w:r>
    </w:p>
    <w:p w14:paraId="47C0AB74"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 xml:space="preserve">mezi společností </w:t>
      </w:r>
      <w:proofErr w:type="spellStart"/>
      <w:r>
        <w:rPr>
          <w:rFonts w:ascii="Calibri" w:hAnsi="Calibri" w:cs="Calibri"/>
          <w:sz w:val="16"/>
          <w:szCs w:val="16"/>
        </w:rPr>
        <w:t>Arkance</w:t>
      </w:r>
      <w:proofErr w:type="spellEnd"/>
      <w:r>
        <w:rPr>
          <w:rFonts w:ascii="Calibri" w:hAnsi="Calibri" w:cs="Calibri"/>
          <w:sz w:val="16"/>
          <w:szCs w:val="16"/>
        </w:rPr>
        <w:t xml:space="preserve"> Systems CZ s.r.o., IČ: 26197081, se sídlem Praha, Líbalova 1/2348, PSČ 149 00, zapsané v obchodním rejstříku</w:t>
      </w:r>
    </w:p>
    <w:p w14:paraId="457E5DAD"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 xml:space="preserve">vedeném rejstříkovým soudem v Praze, oddíl C, vložka 350100, (dále jen „společnost </w:t>
      </w:r>
      <w:proofErr w:type="spellStart"/>
      <w:r>
        <w:rPr>
          <w:rFonts w:ascii="Calibri" w:hAnsi="Calibri" w:cs="Calibri"/>
          <w:sz w:val="16"/>
          <w:szCs w:val="16"/>
        </w:rPr>
        <w:t>Arkance</w:t>
      </w:r>
      <w:proofErr w:type="spellEnd"/>
      <w:r>
        <w:rPr>
          <w:rFonts w:ascii="Calibri" w:hAnsi="Calibri" w:cs="Calibri"/>
          <w:sz w:val="16"/>
          <w:szCs w:val="16"/>
        </w:rPr>
        <w:t xml:space="preserve"> Systems CZ s.r.o.") jako dodavatelem ve</w:t>
      </w:r>
    </w:p>
    <w:p w14:paraId="1BDC9C34"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smyslu článku 2 VSP, a zákazníkem. Těmito VSP se řídí právní vztahy z veškerých smluv kupních, smluv o dílo, smluv servisních, smluv o</w:t>
      </w:r>
    </w:p>
    <w:p w14:paraId="79612F02"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 xml:space="preserve">poskytování digitálního obsahu, kterými jsou zejména smlouvy o převodu licencí software a smlouvy o poskytnutí služby </w:t>
      </w:r>
      <w:proofErr w:type="spellStart"/>
      <w:r>
        <w:rPr>
          <w:rFonts w:ascii="Calibri" w:hAnsi="Calibri" w:cs="Calibri"/>
          <w:sz w:val="16"/>
          <w:szCs w:val="16"/>
        </w:rPr>
        <w:t>subscription</w:t>
      </w:r>
      <w:proofErr w:type="spellEnd"/>
      <w:r>
        <w:rPr>
          <w:rFonts w:ascii="Calibri" w:hAnsi="Calibri" w:cs="Calibri"/>
          <w:sz w:val="16"/>
          <w:szCs w:val="16"/>
        </w:rPr>
        <w:t xml:space="preserve"> a</w:t>
      </w:r>
    </w:p>
    <w:p w14:paraId="205561CE"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 xml:space="preserve">jejich kombinace, pokud je společnost </w:t>
      </w:r>
      <w:proofErr w:type="spellStart"/>
      <w:r>
        <w:rPr>
          <w:rFonts w:ascii="Calibri" w:hAnsi="Calibri" w:cs="Calibri"/>
          <w:sz w:val="16"/>
          <w:szCs w:val="16"/>
        </w:rPr>
        <w:t>Arkance</w:t>
      </w:r>
      <w:proofErr w:type="spellEnd"/>
      <w:r>
        <w:rPr>
          <w:rFonts w:ascii="Calibri" w:hAnsi="Calibri" w:cs="Calibri"/>
          <w:sz w:val="16"/>
          <w:szCs w:val="16"/>
        </w:rPr>
        <w:t xml:space="preserve"> Systems CZ s.r.o. na straně prodávajícího, zhotovitele či poskytovatele, není-li stranami</w:t>
      </w:r>
    </w:p>
    <w:p w14:paraId="0695DBE7"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 xml:space="preserve">konkrétní smlouvy výslovně písemně dohodnuto jinak. VSP jsou zveřejněny na </w:t>
      </w:r>
      <w:proofErr w:type="gramStart"/>
      <w:r>
        <w:rPr>
          <w:rFonts w:ascii="Calibri" w:hAnsi="Calibri" w:cs="Calibri"/>
          <w:sz w:val="16"/>
          <w:szCs w:val="16"/>
        </w:rPr>
        <w:t>Internetu</w:t>
      </w:r>
      <w:proofErr w:type="gramEnd"/>
      <w:r>
        <w:rPr>
          <w:rFonts w:ascii="Calibri" w:hAnsi="Calibri" w:cs="Calibri"/>
          <w:sz w:val="16"/>
          <w:szCs w:val="16"/>
        </w:rPr>
        <w:t xml:space="preserve"> (www.arkance-systems.cz).</w:t>
      </w:r>
    </w:p>
    <w:p w14:paraId="3E21EC02"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1.2. Smluvní strany se dohodly, že ujednání VSP se použijí vždy, pokud smlouva neobsahuje konkrétní ujednání, které ujednání VSP</w:t>
      </w:r>
    </w:p>
    <w:p w14:paraId="3667E052"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vylučuje nebo nahrazuje.</w:t>
      </w:r>
    </w:p>
    <w:p w14:paraId="4A156A3A"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 xml:space="preserve">1.3. Těmito VSP se řídí i právní vztahy ze smluv uzavřených mezi společností </w:t>
      </w:r>
      <w:proofErr w:type="spellStart"/>
      <w:r>
        <w:rPr>
          <w:rFonts w:ascii="Calibri" w:hAnsi="Calibri" w:cs="Calibri"/>
          <w:sz w:val="16"/>
          <w:szCs w:val="16"/>
        </w:rPr>
        <w:t>Arkance</w:t>
      </w:r>
      <w:proofErr w:type="spellEnd"/>
      <w:r>
        <w:rPr>
          <w:rFonts w:ascii="Calibri" w:hAnsi="Calibri" w:cs="Calibri"/>
          <w:sz w:val="16"/>
          <w:szCs w:val="16"/>
        </w:rPr>
        <w:t xml:space="preserve"> Systems CZ s.r.o. a zákazníkem, které nebyly</w:t>
      </w:r>
    </w:p>
    <w:p w14:paraId="32991501"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uzavřeny písemně. V takovém případě nelze dohodou stran vyloučit nebo nahradit určité konkrétní ujednání VSP.</w:t>
      </w:r>
    </w:p>
    <w:p w14:paraId="35C78A5A" w14:textId="77777777" w:rsidR="00C208B7" w:rsidRDefault="00C208B7" w:rsidP="00C208B7">
      <w:pPr>
        <w:autoSpaceDE w:val="0"/>
        <w:autoSpaceDN w:val="0"/>
        <w:adjustRightInd w:val="0"/>
        <w:spacing w:before="0"/>
        <w:ind w:firstLine="0"/>
        <w:jc w:val="left"/>
        <w:rPr>
          <w:rFonts w:ascii="Calibri-BoldItalic" w:hAnsi="Calibri-BoldItalic" w:cs="Calibri-BoldItalic"/>
          <w:b/>
          <w:bCs/>
          <w:i/>
          <w:iCs/>
          <w:sz w:val="16"/>
          <w:szCs w:val="16"/>
        </w:rPr>
      </w:pPr>
      <w:r>
        <w:rPr>
          <w:rFonts w:ascii="Calibri-BoldItalic" w:hAnsi="Calibri-BoldItalic" w:cs="Calibri-BoldItalic"/>
          <w:b/>
          <w:bCs/>
          <w:i/>
          <w:iCs/>
          <w:sz w:val="16"/>
          <w:szCs w:val="16"/>
        </w:rPr>
        <w:t>2. Vymezení pojmů</w:t>
      </w:r>
    </w:p>
    <w:p w14:paraId="43136102"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2.1. Smlouvou se rozumí smlouva kupní, smlouva o dílo, smlouva servisní, smlouva o poskytování digitálního obsahu nebo jejich</w:t>
      </w:r>
    </w:p>
    <w:p w14:paraId="597D5A0C"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kombinace.</w:t>
      </w:r>
    </w:p>
    <w:p w14:paraId="38F473C6"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 xml:space="preserve">2.2. Dodavatelem se rozumí společnost </w:t>
      </w:r>
      <w:proofErr w:type="spellStart"/>
      <w:r>
        <w:rPr>
          <w:rFonts w:ascii="Calibri" w:hAnsi="Calibri" w:cs="Calibri"/>
          <w:sz w:val="16"/>
          <w:szCs w:val="16"/>
        </w:rPr>
        <w:t>Arkance</w:t>
      </w:r>
      <w:proofErr w:type="spellEnd"/>
      <w:r>
        <w:rPr>
          <w:rFonts w:ascii="Calibri" w:hAnsi="Calibri" w:cs="Calibri"/>
          <w:sz w:val="16"/>
          <w:szCs w:val="16"/>
        </w:rPr>
        <w:t xml:space="preserve"> Systems CZ s.r.o. jako prodávající, zhotovitel či poskytovatel.</w:t>
      </w:r>
    </w:p>
    <w:p w14:paraId="150A3E9C"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2.3. Zákazníkem se rozumí kupující, objednatel, odběratel, plátce, příjemce nebo nabyvatel.</w:t>
      </w:r>
    </w:p>
    <w:p w14:paraId="4510ABAE"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2.4. Dodávkou se rozumí dodání zboží, provedení díla, poskytnutí servisní služby nebo dodání digitálního obsahu.,</w:t>
      </w:r>
    </w:p>
    <w:p w14:paraId="2B971737"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2.5. Předmětem dodávky se rozumí zboží, dílo, servisní služba nebo digitální obsah.</w:t>
      </w:r>
    </w:p>
    <w:p w14:paraId="5E626D20"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2.6. Digitálním obsahem se rozumí věc v digitální podobě, a to zejména počítačové programy a aplikace a jiná data vytvořená a</w:t>
      </w:r>
    </w:p>
    <w:p w14:paraId="01013DCB"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 xml:space="preserve">poskytovaná v digitální podobě včetně poskytnutí služby </w:t>
      </w:r>
      <w:proofErr w:type="spellStart"/>
      <w:r>
        <w:rPr>
          <w:rFonts w:ascii="Calibri" w:hAnsi="Calibri" w:cs="Calibri"/>
          <w:sz w:val="16"/>
          <w:szCs w:val="16"/>
        </w:rPr>
        <w:t>subscription</w:t>
      </w:r>
      <w:proofErr w:type="spellEnd"/>
      <w:r>
        <w:rPr>
          <w:rFonts w:ascii="Calibri" w:hAnsi="Calibri" w:cs="Calibri"/>
          <w:sz w:val="16"/>
          <w:szCs w:val="16"/>
        </w:rPr>
        <w:t>.</w:t>
      </w:r>
    </w:p>
    <w:p w14:paraId="27AC4E11"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2.7. Místem dodávky se rozumí místo dodání zboží, místo předání díla, místo poskytnutí servisní služby, místo instalace nebo předání</w:t>
      </w:r>
    </w:p>
    <w:p w14:paraId="183BBA4C"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digitálního obsahu.</w:t>
      </w:r>
    </w:p>
    <w:p w14:paraId="4666A59A"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2.8. Cenou se rozumí dohodnutá cena zboží, cena díla, cena servisní služby, cena digitálního obsahu, zejména úplata za převod licencí</w:t>
      </w:r>
    </w:p>
    <w:p w14:paraId="6AEBD8AD"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 xml:space="preserve">software nebo cena služby </w:t>
      </w:r>
      <w:proofErr w:type="spellStart"/>
      <w:r>
        <w:rPr>
          <w:rFonts w:ascii="Calibri" w:hAnsi="Calibri" w:cs="Calibri"/>
          <w:sz w:val="16"/>
          <w:szCs w:val="16"/>
        </w:rPr>
        <w:t>subscription</w:t>
      </w:r>
      <w:proofErr w:type="spellEnd"/>
      <w:r>
        <w:rPr>
          <w:rFonts w:ascii="Calibri" w:hAnsi="Calibri" w:cs="Calibri"/>
          <w:sz w:val="16"/>
          <w:szCs w:val="16"/>
        </w:rPr>
        <w:t>.</w:t>
      </w:r>
    </w:p>
    <w:p w14:paraId="74E45131"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2.9. Splněním dodávky se rozumí splnění závazku dodavatele dodat předmět dodávky.</w:t>
      </w:r>
    </w:p>
    <w:p w14:paraId="760BB7D0"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2.10. Licencí software se pro účely VSP rozumí:</w:t>
      </w:r>
    </w:p>
    <w:p w14:paraId="3A979FDF"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a. oprávnění k výkonu práva software užít tak, jak je užití definováno v ustanovení § 12 zákona č. 121/2000 Sb., o právu</w:t>
      </w:r>
    </w:p>
    <w:p w14:paraId="65DD0AD9"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autorském, o právech souvisejících s právem autorským a o změně některých zákonů (dále jen "autorský zákon"),</w:t>
      </w:r>
    </w:p>
    <w:p w14:paraId="6BF602B1"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b. vlastnické či jiné právo k rozmnoženině software (počítačového programu), a to za účelem jejího využití, nikoli za účelem jejího</w:t>
      </w:r>
    </w:p>
    <w:p w14:paraId="57D234AA"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dalšího převodu. Není-li ve smlouvě výslovně uvedeno jinak, dodavatel se zavazuje převést na zákazníka rozmnoženinu software</w:t>
      </w:r>
    </w:p>
    <w:p w14:paraId="363B3B0B"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počítačového programu).</w:t>
      </w:r>
    </w:p>
    <w:p w14:paraId="1954F44F"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2.11. Výrobcem software se rozumí autor software nebo osoba oprávněná k výkonu práva dílo užít (držitel licence ve smyslu autorského</w:t>
      </w:r>
    </w:p>
    <w:p w14:paraId="6B2D2FF9"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zákona), pokud její oprávnění k výkonu práva dílo užít zahrnuje právo na rozmnožování díla nebo právo na rozšiřování originálu nebo</w:t>
      </w:r>
    </w:p>
    <w:p w14:paraId="3F9642EB"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rozmnoženiny díla.</w:t>
      </w:r>
    </w:p>
    <w:p w14:paraId="0291F4BC" w14:textId="77777777" w:rsidR="00C208B7" w:rsidRDefault="00C208B7" w:rsidP="00C208B7">
      <w:pPr>
        <w:autoSpaceDE w:val="0"/>
        <w:autoSpaceDN w:val="0"/>
        <w:adjustRightInd w:val="0"/>
        <w:spacing w:before="0"/>
        <w:ind w:firstLine="0"/>
        <w:jc w:val="left"/>
        <w:rPr>
          <w:rFonts w:ascii="Calibri-BoldItalic" w:hAnsi="Calibri-BoldItalic" w:cs="Calibri-BoldItalic"/>
          <w:b/>
          <w:bCs/>
          <w:i/>
          <w:iCs/>
          <w:sz w:val="16"/>
          <w:szCs w:val="16"/>
        </w:rPr>
      </w:pPr>
      <w:r>
        <w:rPr>
          <w:rFonts w:ascii="Calibri-BoldItalic" w:hAnsi="Calibri-BoldItalic" w:cs="Calibri-BoldItalic"/>
          <w:b/>
          <w:bCs/>
          <w:i/>
          <w:iCs/>
          <w:sz w:val="16"/>
          <w:szCs w:val="16"/>
        </w:rPr>
        <w:t>3. Práva a povinnosti dodavatele a zákazníka</w:t>
      </w:r>
    </w:p>
    <w:p w14:paraId="34668F16"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3.1. Dodavatel se zavazuje splnit dodávku v místě plnění a v době dodávky sjednané ve smlouvě. Není-li ve smlouvě místo plnění</w:t>
      </w:r>
    </w:p>
    <w:p w14:paraId="5D8C2113"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sjednáno, je místem plnění sídlo dodavatele nebo pobočka určená po uzavření smlouvy dodavatelem.</w:t>
      </w:r>
    </w:p>
    <w:p w14:paraId="63DDBDD3"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3.2. Digitální obsah včetně licencí software mohou být dodávány elektronicky dle bodu 6.3. VSP.</w:t>
      </w:r>
    </w:p>
    <w:p w14:paraId="4CC84562"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3.3. Je-li splnění závazků dodavatele plynoucích ze smlouvy a těchto VSP vázáno na poskytnutí součinnosti ze strany zákazníka, doba</w:t>
      </w:r>
    </w:p>
    <w:p w14:paraId="3A1A9280"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dodávky se posunuje o tolik dní, o kolik je zákazník v prodlení s poskytnutím takové součinnosti. Kromě podmínek uskutečnění dodávky a</w:t>
      </w:r>
    </w:p>
    <w:p w14:paraId="2873006F"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povinností zákazníka podmiňujících dodávku sjednanou ve smlouvě se za součinnost zákazníka potřebnou k plnění dodávky považuje, s</w:t>
      </w:r>
    </w:p>
    <w:p w14:paraId="5EE4642F"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přihlédnutím k povaze smlouvy, zejména: zajištění potřebné funkčnosti, kapacity a kompatibility stávajícího technického vybavení a/nebo</w:t>
      </w:r>
    </w:p>
    <w:p w14:paraId="7AE45250"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programové vybavení a/nebo síťové připojení pro přístup či užívání digitálního obsahu (dále jen „digitální prostředí zákazníka“) a</w:t>
      </w:r>
    </w:p>
    <w:p w14:paraId="2436AED7"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zpřístupnění takového digitálního prostřední zákazníka dodavateli; zajištění připravenosti místa dodávky k jejímu provedení; zajištění a</w:t>
      </w:r>
    </w:p>
    <w:p w14:paraId="60DE379C"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předání informací, dat a odpovědí na dotazy, které vyžádá dodavatel v souvislosti s plněním dodávky; zajištění aktivní účasti (zahrnující</w:t>
      </w:r>
    </w:p>
    <w:p w14:paraId="48083CC7"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bezodkladné a komplexní sdělování připomínek a požadavků zákazníka, vyžádanou účast osob zákazníka, které budou obsluhovat předmět</w:t>
      </w:r>
    </w:p>
    <w:p w14:paraId="7F1087B7"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dodávky, na proškolení a provozu) zákazníka v průběhu a po dokončení dodávky na zkouškách, předvedení, zahájení provozu či zkušebním</w:t>
      </w:r>
    </w:p>
    <w:p w14:paraId="38336720"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provozu dodávky; zpřístupnění místa dodávky dodavateli; zajištění řádného včasného plnění povinností třetí osoby, pokud je smluvním</w:t>
      </w:r>
    </w:p>
    <w:p w14:paraId="270802FB"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partnerem zákazníka, potřebných k řádnému a včasnému splnění dodávky; zajištění převzetí dodávky odpovídající smlouvě včetně</w:t>
      </w:r>
    </w:p>
    <w:p w14:paraId="79670E2E"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písemného potvrzení převzetí, bezodkladné a komplexní kontroly dodávky a sdělení oznámení nedostatků.</w:t>
      </w:r>
    </w:p>
    <w:p w14:paraId="0197E0FE"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3.4. Dodavatel je oprávněn odstoupit od smlouvy, pokud došlo k rozhodnutí o zrušení či přeměně zákazníka, o likvidaci zákazníka, je-li</w:t>
      </w:r>
    </w:p>
    <w:p w14:paraId="3A9F2181"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právnickou osobou, nebo došlo k podání návrhu na zahájení insolvenčního řízení vůči zákazníkovi anebo došlo k nařízení výkonu rozhodnutí</w:t>
      </w:r>
    </w:p>
    <w:p w14:paraId="05D5124F"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nebo exekuce na majetek zákazníka.</w:t>
      </w:r>
    </w:p>
    <w:p w14:paraId="5A2C015E"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3.5. Dodavatel je oprávněn evidovat a zpracovávat pro svoji potřebu data o zákaznících získaná z obchodních vztahů, nebo v souvislosti s</w:t>
      </w:r>
    </w:p>
    <w:p w14:paraId="653D547A"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nimi. K tomu dává dodavateli zákazník svůj výslovný souhlas. Zákazník dále uděluje dodavateli souhlas s využitím svého elektronického</w:t>
      </w:r>
    </w:p>
    <w:p w14:paraId="7CDECAA5"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kontaktu a se zasíláním obchodních sdělení ve smyslu příslušných ustanovení zákona č. 480/2004 Sb. o některých službách informační</w:t>
      </w:r>
    </w:p>
    <w:p w14:paraId="0A112597"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společnosti.</w:t>
      </w:r>
    </w:p>
    <w:p w14:paraId="4EDBB8E4"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 xml:space="preserve">3.6. Pokud je zákazník spotřebitelem ve smyslu občanského zákoníku, použijí se pro poskytování digitálního obsahu ustanovení § </w:t>
      </w:r>
      <w:proofErr w:type="gramStart"/>
      <w:r>
        <w:rPr>
          <w:rFonts w:ascii="Calibri" w:hAnsi="Calibri" w:cs="Calibri"/>
          <w:sz w:val="16"/>
          <w:szCs w:val="16"/>
        </w:rPr>
        <w:t>2389g</w:t>
      </w:r>
      <w:proofErr w:type="gramEnd"/>
      <w:r>
        <w:rPr>
          <w:rFonts w:ascii="Calibri" w:hAnsi="Calibri" w:cs="Calibri"/>
          <w:sz w:val="16"/>
          <w:szCs w:val="16"/>
        </w:rPr>
        <w:t xml:space="preserve"> a</w:t>
      </w:r>
    </w:p>
    <w:p w14:paraId="5E50F504"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násl. občanského zákoníku.</w:t>
      </w:r>
    </w:p>
    <w:p w14:paraId="62D493C3" w14:textId="77777777" w:rsidR="00C208B7" w:rsidRDefault="00C208B7" w:rsidP="00C208B7">
      <w:pPr>
        <w:autoSpaceDE w:val="0"/>
        <w:autoSpaceDN w:val="0"/>
        <w:adjustRightInd w:val="0"/>
        <w:spacing w:before="0"/>
        <w:ind w:firstLine="0"/>
        <w:jc w:val="left"/>
        <w:rPr>
          <w:rFonts w:ascii="Calibri-BoldItalic" w:hAnsi="Calibri-BoldItalic" w:cs="Calibri-BoldItalic"/>
          <w:b/>
          <w:bCs/>
          <w:i/>
          <w:iCs/>
          <w:sz w:val="16"/>
          <w:szCs w:val="16"/>
        </w:rPr>
      </w:pPr>
      <w:r>
        <w:rPr>
          <w:rFonts w:ascii="Calibri-BoldItalic" w:hAnsi="Calibri-BoldItalic" w:cs="Calibri-BoldItalic"/>
          <w:b/>
          <w:bCs/>
          <w:i/>
          <w:iCs/>
          <w:sz w:val="16"/>
          <w:szCs w:val="16"/>
        </w:rPr>
        <w:t>4. Odpovědnost dodavatele a zákazníka za porušení smluvních ujednání</w:t>
      </w:r>
    </w:p>
    <w:p w14:paraId="10357C9B"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 xml:space="preserve">4.1. Zákazník se zavazuje pro případ prodlení s </w:t>
      </w:r>
      <w:proofErr w:type="gramStart"/>
      <w:r>
        <w:rPr>
          <w:rFonts w:ascii="Calibri" w:hAnsi="Calibri" w:cs="Calibri"/>
          <w:sz w:val="16"/>
          <w:szCs w:val="16"/>
        </w:rPr>
        <w:t>placením</w:t>
      </w:r>
      <w:proofErr w:type="gramEnd"/>
      <w:r>
        <w:rPr>
          <w:rFonts w:ascii="Calibri" w:hAnsi="Calibri" w:cs="Calibri"/>
          <w:sz w:val="16"/>
          <w:szCs w:val="16"/>
        </w:rPr>
        <w:t xml:space="preserve"> byť části ceny nebo jiné sjednané platby, zaplatit bez ohledu na svoje zavinění</w:t>
      </w:r>
    </w:p>
    <w:p w14:paraId="6EF9F4D6"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dodavateli smluvní pokutu ve výši 0,05 % z dlužné částky za každý den prodlení.</w:t>
      </w:r>
    </w:p>
    <w:p w14:paraId="0632AE3B"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4.2. Zákazník se zavazuje pro případ prodlení s poskytnutím součinnosti dle uzavřené smlouvy nebo dle bodu 3.3 VSP, zaplatit bez ohledu</w:t>
      </w:r>
    </w:p>
    <w:p w14:paraId="6152C3E8"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 xml:space="preserve">na svoje zavinění dodavateli smluvní pokutu ve výši 0,1 % z celkové ceny dodávky včetně DPH, ve </w:t>
      </w:r>
      <w:proofErr w:type="gramStart"/>
      <w:r>
        <w:rPr>
          <w:rFonts w:ascii="Calibri" w:hAnsi="Calibri" w:cs="Calibri"/>
          <w:sz w:val="16"/>
          <w:szCs w:val="16"/>
        </w:rPr>
        <w:t>vztahu</w:t>
      </w:r>
      <w:proofErr w:type="gramEnd"/>
      <w:r>
        <w:rPr>
          <w:rFonts w:ascii="Calibri" w:hAnsi="Calibri" w:cs="Calibri"/>
          <w:sz w:val="16"/>
          <w:szCs w:val="16"/>
        </w:rPr>
        <w:t xml:space="preserve"> které je v prodlení s poskytováním</w:t>
      </w:r>
    </w:p>
    <w:p w14:paraId="3F327725"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součinnosti, a to za každý den prodlení s poskytnutím součinnosti.</w:t>
      </w:r>
    </w:p>
    <w:p w14:paraId="0E119472"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4.3. Pro případ porušení ochrany důvěrných informací se sjednává smluvní pokuta ve výši 100.000,-Kč za každé porušení.</w:t>
      </w:r>
    </w:p>
    <w:p w14:paraId="53789043"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4.4. Dodavatel se zavazuje, pro případ prodlení se Splněním dodávky nebo odstraněním vady dodávky po dobu záruky, zaplatit</w:t>
      </w:r>
    </w:p>
    <w:p w14:paraId="534332AE"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 xml:space="preserve">zákazníkovi smluvní pokutu ve výši 0,05 % z celkové ceny dodávky včetně DPH, ve </w:t>
      </w:r>
      <w:proofErr w:type="gramStart"/>
      <w:r>
        <w:rPr>
          <w:rFonts w:ascii="Calibri" w:hAnsi="Calibri" w:cs="Calibri"/>
          <w:sz w:val="16"/>
          <w:szCs w:val="16"/>
        </w:rPr>
        <w:t>vztahu</w:t>
      </w:r>
      <w:proofErr w:type="gramEnd"/>
      <w:r>
        <w:rPr>
          <w:rFonts w:ascii="Calibri" w:hAnsi="Calibri" w:cs="Calibri"/>
          <w:sz w:val="16"/>
          <w:szCs w:val="16"/>
        </w:rPr>
        <w:t xml:space="preserve"> ke které je v prodlení.</w:t>
      </w:r>
    </w:p>
    <w:p w14:paraId="53FC1CF8"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4.5. Zaplacením některé ze smluvních pokut ze strany zákazníka dle VSP či smlouvy není dotčeno právo dodavatele na náhradu škody ve</w:t>
      </w:r>
    </w:p>
    <w:p w14:paraId="09F0352E"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výši přesahující zaplacenou výši smluvní pokuty. Odstoupením od smlouvy nejsou dotčeny nároky na uhrazení smluvních pokut, nahrazení</w:t>
      </w:r>
    </w:p>
    <w:p w14:paraId="5F34EC71"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škody a ujednání smlouvy či VSP podmiňující výpočet a uplatnění smluvních pokut a nároků na náhradu škody.</w:t>
      </w:r>
    </w:p>
    <w:p w14:paraId="0C5F96E0"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4.6. Dodavatel a zákazník nesou odpovědnost za způsobenou škodu v rámci platných právních předpisů a smlouvy. Dodavatel a zákazník</w:t>
      </w:r>
    </w:p>
    <w:p w14:paraId="4A2BD176"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se zavazují k vyvinutí maximálního úsilí k předcházení škodám a k minimalizaci vzniklých škod. Dodavatel ani zákazník neodpovídají za</w:t>
      </w:r>
    </w:p>
    <w:p w14:paraId="0E0F7DA7"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škodu, která vznikla v důsledku věcně nesprávného nebo jinak chybného zadání, které obdrželi od druhé smluvní strany.</w:t>
      </w:r>
    </w:p>
    <w:p w14:paraId="035424B9"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4.7. Nahrazuje se pouze skutečně vzniklá škoda. V rozsahu povoleném platnými právními předpisy nenese dodavatel ani zákazník</w:t>
      </w:r>
    </w:p>
    <w:p w14:paraId="4E117166"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odpovědnost za jakékoli nepřímé, nahodilé nebo následné škody, škody způsobené na datech nebo škody spočívající ve ztrátě ušlého zisku</w:t>
      </w:r>
    </w:p>
    <w:p w14:paraId="0E3825A2"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nebo výnosu nebo jiné finanční ztrátě, a to i vyplývající z nedodržení povinností vůči správním orgánům, ať již se jedná o škody vzniklé v</w:t>
      </w:r>
    </w:p>
    <w:p w14:paraId="1B087E96"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důsledku porušení smluvní nebo zákonné povinnosti.</w:t>
      </w:r>
    </w:p>
    <w:p w14:paraId="2FED05F4"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4.8. Dodavatel a zákazník stanovují, že výše předvídatelné škody, která případně muže vzniknout porušením povinností dodavatele</w:t>
      </w:r>
    </w:p>
    <w:p w14:paraId="330A23BA"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představuje částku maximálně do výše ceny dodávky, ohledně něhož došlo ke škodné události, není-li sjednána jiná výše. Dodavatel nenese</w:t>
      </w:r>
    </w:p>
    <w:p w14:paraId="2709785B"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odpovědnost za ztrátu nebo poškození dat zákazníka, případná rekonstrukce ztracených nebo znehodnocených dat jde na vrub zákazníka.</w:t>
      </w:r>
    </w:p>
    <w:p w14:paraId="315AF01C"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4.9. Jakékoli nároky na náhradu škody je zákazník oprávněn u dodavatele relevantně uplatnit jen tehdy, pokud po vzniku škodné události</w:t>
      </w:r>
    </w:p>
    <w:p w14:paraId="08BA2CBB"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učinil veškeré kroky směřující k minimalizaci výše škody a pokud o vzniku škodné události dodavatele bezodkladně vyrozuměl a poskytl mu</w:t>
      </w:r>
    </w:p>
    <w:p w14:paraId="6952AB24"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veškeré vyžádané dokumenty ke vzniku škodné události se vztahující.</w:t>
      </w:r>
    </w:p>
    <w:p w14:paraId="237C8089"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4.10. Dodavatel ani zákazník neodpovídají, vedle případů stanovených příslušným zákonem, za porušení závazku způsobené vyšší mocí, tj.</w:t>
      </w:r>
    </w:p>
    <w:p w14:paraId="7A5BD64B"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okolnostmi nastalými nezávisle na vůli účastníků, které nebylo možno ani s vynaložením veškerého možného úsilí odvrátit, resp. jsou</w:t>
      </w:r>
    </w:p>
    <w:p w14:paraId="3038E2E0"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objektivně neodvratitelnou náhodou.</w:t>
      </w:r>
    </w:p>
    <w:p w14:paraId="116466F2" w14:textId="77777777" w:rsidR="00C208B7" w:rsidRDefault="00C208B7" w:rsidP="00C208B7">
      <w:pPr>
        <w:autoSpaceDE w:val="0"/>
        <w:autoSpaceDN w:val="0"/>
        <w:adjustRightInd w:val="0"/>
        <w:spacing w:before="0"/>
        <w:ind w:firstLine="0"/>
        <w:jc w:val="left"/>
        <w:rPr>
          <w:rFonts w:ascii="Calibri-BoldItalic" w:hAnsi="Calibri-BoldItalic" w:cs="Calibri-BoldItalic"/>
          <w:b/>
          <w:bCs/>
          <w:i/>
          <w:iCs/>
          <w:sz w:val="16"/>
          <w:szCs w:val="16"/>
        </w:rPr>
      </w:pPr>
      <w:r>
        <w:rPr>
          <w:rFonts w:ascii="Calibri-BoldItalic" w:hAnsi="Calibri-BoldItalic" w:cs="Calibri-BoldItalic"/>
          <w:b/>
          <w:bCs/>
          <w:i/>
          <w:iCs/>
          <w:sz w:val="16"/>
          <w:szCs w:val="16"/>
        </w:rPr>
        <w:t>5. Cena a platební podmínky</w:t>
      </w:r>
    </w:p>
    <w:p w14:paraId="53CE14E6"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5.1. Cena odpovídá nabídce dodavatele, pokud byla taková nabídka před uzavřením smlouvy učiněna. Všechny ceny uvedené v nabídce</w:t>
      </w:r>
    </w:p>
    <w:p w14:paraId="2404A43B"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nebo smlouvě jsou uvedeny bez DPH. Dodavatel je oprávněn vyúčtovat a požadovat zaplacení ceny včetně DPH ve výši odpovídající</w:t>
      </w:r>
    </w:p>
    <w:p w14:paraId="611D3BC1"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platným právním předpisům, zákazník je povinen navýšení ceny o DPH zaplatit.</w:t>
      </w:r>
    </w:p>
    <w:p w14:paraId="398A5087"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 xml:space="preserve">5.2. </w:t>
      </w:r>
      <w:r>
        <w:rPr>
          <w:rFonts w:ascii="Calibri-Bold" w:hAnsi="Calibri-Bold" w:cs="Calibri-Bold"/>
          <w:b/>
          <w:bCs/>
          <w:sz w:val="16"/>
          <w:szCs w:val="16"/>
        </w:rPr>
        <w:t>Cenová doložka</w:t>
      </w:r>
      <w:r>
        <w:rPr>
          <w:rFonts w:ascii="Calibri" w:hAnsi="Calibri" w:cs="Calibri"/>
          <w:sz w:val="16"/>
          <w:szCs w:val="16"/>
        </w:rPr>
        <w:t>. Dojde-li v době od uzavření smlouvy do doby dodávky, pokud rozdíl mezi těmito dobami činí alespoň 20 dnů, k</w:t>
      </w:r>
    </w:p>
    <w:p w14:paraId="0A4016B9"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navýšení: a) celních sazeb, dovozních či vývozních poplatků, b) navýšení cen služeb a dodávek třetích osob potřebných k dodání dodávky</w:t>
      </w:r>
    </w:p>
    <w:p w14:paraId="57B47C37"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dodavatelem, a to zejména z důvodů změny kurzů dotčených měn či zvýšení ceny energií, vstupů a dopravy či zvýšení inflace, má dodavatel</w:t>
      </w:r>
    </w:p>
    <w:p w14:paraId="420E2EFC"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bez dalšího právo jednostranně zvýšit cenu, avšak pouze o částku odpovídající popsanému navýšení. Zákazník v předchozí větě popsané</w:t>
      </w:r>
    </w:p>
    <w:p w14:paraId="352D4DB1"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zvýšení ceny akceptuje. Cena bude změněna, za podmínek uvedených v předcházející větě, podle pravidel § 2154 a násl. občanského</w:t>
      </w:r>
    </w:p>
    <w:p w14:paraId="260A5878"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zákoníku i v případě, že se bude jednat o jinou smlouvu než smlouvu kupní.</w:t>
      </w:r>
    </w:p>
    <w:p w14:paraId="75F0ACE9"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5.3. Strany se dohodly, že všechny doposud nesplatné pohledávky (zejména sjednané splátky) dodavatele vůči zákazníkovi se stávají</w:t>
      </w:r>
    </w:p>
    <w:p w14:paraId="2D266520"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okamžitě splatnými, jakmile se zákazník dostane do prodlení s některou svou platbou více než 7 dní nebo pokud se stanou známými</w:t>
      </w:r>
    </w:p>
    <w:p w14:paraId="3502477B"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okolnosti, které jsou schopny snížit úvěrovou důvěryhodnost zákazníka (zejména zastavení plateb jiným osobám, prohlášení úpadku,</w:t>
      </w:r>
    </w:p>
    <w:p w14:paraId="337CFEC5"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konkursu nebo povolení reorganizace, schválení oddlužení). V těchto případech je dodavatel povinen dosud nesplněné dodávky provést</w:t>
      </w:r>
    </w:p>
    <w:p w14:paraId="5D46912C"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pouze v případě platby veškerých závazků zákazníka předem nebo při poskytnutí zajištění, se kterým dodavatel vysloví souhlas. Dodavatel</w:t>
      </w:r>
    </w:p>
    <w:p w14:paraId="773C3B5E"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je oprávněn jednostranně započítat veškeré svoje pohledávky vůči zákazníkovi, a to i doposud nesplatné, na i doposud nesplatné</w:t>
      </w:r>
    </w:p>
    <w:p w14:paraId="5CBE850D"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pohledávky zákazníka vůči dodavateli.</w:t>
      </w:r>
    </w:p>
    <w:p w14:paraId="14031FF6" w14:textId="77777777" w:rsidR="00C208B7" w:rsidRDefault="00C208B7" w:rsidP="00C208B7">
      <w:pPr>
        <w:autoSpaceDE w:val="0"/>
        <w:autoSpaceDN w:val="0"/>
        <w:adjustRightInd w:val="0"/>
        <w:spacing w:before="0"/>
        <w:ind w:firstLine="0"/>
        <w:jc w:val="left"/>
        <w:rPr>
          <w:rFonts w:ascii="Calibri-BoldItalic" w:hAnsi="Calibri-BoldItalic" w:cs="Calibri-BoldItalic"/>
          <w:b/>
          <w:bCs/>
          <w:i/>
          <w:iCs/>
          <w:sz w:val="16"/>
          <w:szCs w:val="16"/>
        </w:rPr>
      </w:pPr>
      <w:r>
        <w:rPr>
          <w:rFonts w:ascii="Calibri-BoldItalic" w:hAnsi="Calibri-BoldItalic" w:cs="Calibri-BoldItalic"/>
          <w:b/>
          <w:bCs/>
          <w:i/>
          <w:iCs/>
          <w:sz w:val="16"/>
          <w:szCs w:val="16"/>
        </w:rPr>
        <w:t>6. Splnění dodávky</w:t>
      </w:r>
    </w:p>
    <w:p w14:paraId="56EDEAD8"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6.1. Částečné plnění ze strany dodavatele je přípustné a zákazník je povinen je řádně převzít.</w:t>
      </w:r>
    </w:p>
    <w:p w14:paraId="00574F71"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6.2. V případě objednání instalace zařízení a/nebo poskytnutí digitálního obsahu odpovídá zákazník za kapacitu a kompatibilitu</w:t>
      </w:r>
    </w:p>
    <w:p w14:paraId="308F55E7"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stávajícího digitálního prostředí zákazníka. V případě nekompatibility stávajícího digitálního prostředí zákazníka, výjezdu technika k instalaci</w:t>
      </w:r>
    </w:p>
    <w:p w14:paraId="05DF4D13"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a následného neuskutečnění instalace se zavazuje odběratel veškeré náklady na neuskutečněnou instalaci uhradit dodavateli.</w:t>
      </w:r>
    </w:p>
    <w:p w14:paraId="629C7EB5"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 xml:space="preserve">6.3. V případě, že předmět plnění ze strany </w:t>
      </w:r>
      <w:proofErr w:type="spellStart"/>
      <w:r>
        <w:rPr>
          <w:rFonts w:ascii="Calibri" w:hAnsi="Calibri" w:cs="Calibri"/>
          <w:sz w:val="16"/>
          <w:szCs w:val="16"/>
        </w:rPr>
        <w:t>Arkance</w:t>
      </w:r>
      <w:proofErr w:type="spellEnd"/>
      <w:r>
        <w:rPr>
          <w:rFonts w:ascii="Calibri" w:hAnsi="Calibri" w:cs="Calibri"/>
          <w:sz w:val="16"/>
          <w:szCs w:val="16"/>
        </w:rPr>
        <w:t xml:space="preserve"> Systems CZ s.r.o. spočívá v poskytnutí práv k software, může dojít k poskytnutí</w:t>
      </w:r>
    </w:p>
    <w:p w14:paraId="28B5D76C"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licence také elektronickou formou, tj. zasláním e-mailové zprávy nebo zpráv výrobce software přímo zákazníkovi, kdy obsahem těchto</w:t>
      </w:r>
    </w:p>
    <w:p w14:paraId="631612C3"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zpráv bude odkaz na příslušnou internetovou stránku umožňující stažení požadovaného software a sériové číslo příslušné licence</w:t>
      </w:r>
    </w:p>
    <w:p w14:paraId="60DABC72"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umožňující stažení software. Poskytnutím výše uvedených údajů bude považováno za poskytnutí licence k software.</w:t>
      </w:r>
    </w:p>
    <w:p w14:paraId="427C5A0C" w14:textId="77777777" w:rsidR="00C208B7" w:rsidRDefault="00C208B7" w:rsidP="00C208B7">
      <w:pPr>
        <w:autoSpaceDE w:val="0"/>
        <w:autoSpaceDN w:val="0"/>
        <w:adjustRightInd w:val="0"/>
        <w:spacing w:before="0"/>
        <w:ind w:firstLine="0"/>
        <w:jc w:val="left"/>
        <w:rPr>
          <w:rFonts w:ascii="Calibri-BoldItalic" w:hAnsi="Calibri-BoldItalic" w:cs="Calibri-BoldItalic"/>
          <w:b/>
          <w:bCs/>
          <w:i/>
          <w:iCs/>
          <w:sz w:val="16"/>
          <w:szCs w:val="16"/>
        </w:rPr>
      </w:pPr>
      <w:r>
        <w:rPr>
          <w:rFonts w:ascii="Calibri-BoldItalic" w:hAnsi="Calibri-BoldItalic" w:cs="Calibri-BoldItalic"/>
          <w:b/>
          <w:bCs/>
          <w:i/>
          <w:iCs/>
          <w:sz w:val="16"/>
          <w:szCs w:val="16"/>
        </w:rPr>
        <w:t>7. Ochrana důvěrných informací</w:t>
      </w:r>
    </w:p>
    <w:p w14:paraId="37976922"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7.1. Důvěrné informace jsou bez ohledu na formu jejich zachycení veškeré informace, které se týkají dodávky a jejího plnění (zejména</w:t>
      </w:r>
    </w:p>
    <w:p w14:paraId="46A910F9"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informace o právech a povinnostech smluvních stran, informace o cenách dodávky, jakož i o průběhu plnění dodávky), které se týkají</w:t>
      </w:r>
    </w:p>
    <w:p w14:paraId="5EFCEF35"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dodavatele nebo zákazníka (zejména obchodní tajemství, informace o jejich činnosti, struktuře, hospodářských výsledcích, know-how)</w:t>
      </w:r>
    </w:p>
    <w:p w14:paraId="28719A6C"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anebo informace pro nakládání, s nimiž je stanoven právními předpisy zvláštní režim utajení (zejména obchodní tajemství, utajované</w:t>
      </w:r>
    </w:p>
    <w:p w14:paraId="293DF6BB"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skutečnosti, bankovní tajemství, služební tajemství). Dále se považují za důvěrné informace takové informace, které jsou jako důvěrné</w:t>
      </w:r>
    </w:p>
    <w:p w14:paraId="492F2113"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výslovně označeny zákazníkem nebo dodavatelem. Za důvěrné informace se v žádném případě nepovažují informace, které se v průběhu</w:t>
      </w:r>
    </w:p>
    <w:p w14:paraId="3014B822"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trvání smlouvy staly veřejně přístupnými, pokud se tak nestalo porušením povinnosti jejich ochrany, dále informace získané zákazníkem</w:t>
      </w:r>
    </w:p>
    <w:p w14:paraId="25E8CF36"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nebo dodavatelem na základě postupu nezávislého na smlouvě nebo druhé straně, pokud je příslušná strana schopna tuto skutečnost</w:t>
      </w:r>
    </w:p>
    <w:p w14:paraId="6F6222CE"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doložit, a konečně informace poskytnuté zákazníkovi nebo dodavateli třetí osobou, která takové informace nezískala porušením povinnosti</w:t>
      </w:r>
    </w:p>
    <w:p w14:paraId="22DE3106"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jejich ochrany.</w:t>
      </w:r>
    </w:p>
    <w:p w14:paraId="410B7425"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7.2. Dodavatel a zákazník jsou povinni zajistit utajení získaných Důvěrných informací způsobem obvyklým jako při utajování vlastních</w:t>
      </w:r>
    </w:p>
    <w:p w14:paraId="6F73756C"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Důvěrných informací. Dodavatel a zákazník mají navzájem právo požadovat doložení dostatečnosti takových principu utajení důvěrných</w:t>
      </w:r>
    </w:p>
    <w:p w14:paraId="3B6CA31A"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informací. Dodavatel a zákazník jsou zároveň povinni zajistit utajení získaných důvěrných informací i u svých zaměstnanců, zástupců, jakož i</w:t>
      </w:r>
    </w:p>
    <w:p w14:paraId="51B9E174"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spolupracujících třetích stran, pokud jim takové informace byly poskytnuty.</w:t>
      </w:r>
    </w:p>
    <w:p w14:paraId="630B0424"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7.3. Právo užívat, poskytovat a zpřístupnit důvěrné informace dodavatel a zákazník pouze v rozsahu a za podmínek nezbytných pro řádné</w:t>
      </w:r>
    </w:p>
    <w:p w14:paraId="38AAD396"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plnění práv a povinností vyplývajících ze smlouvy. V případě ukončení platnosti nebo účinnosti některých smluvních ujednání, ustanovení o</w:t>
      </w:r>
    </w:p>
    <w:p w14:paraId="0C83FAA9"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ochraně důvěrných informací, zůstávají nadále v platnosti a účinnosti, nedohodnou-li se dodavatel a zákazník výslovně jinak.</w:t>
      </w:r>
    </w:p>
    <w:p w14:paraId="3E33DEB7"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7.4. Dodavatel a zákazník budou zachovávat přísně důvěrný charakter veškerých takových důvěrných materiálu a nepoužijí je nebo</w:t>
      </w:r>
    </w:p>
    <w:p w14:paraId="66F3EA98"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nevyjeví třetím osobám. Pokud je sdělení informací z důvěrných materiálů třetím osobám nezbytné pro plnění smlouvy, pak je možné</w:t>
      </w:r>
    </w:p>
    <w:p w14:paraId="367BBA70"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informace poskytnout pouze za následujících podmínek:</w:t>
      </w:r>
    </w:p>
    <w:p w14:paraId="43AC1FC6"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7.4.1. třetí osobu, které budou důvěrné informace některou ze stran sděleny, odsouhlasí druhá strana předem,</w:t>
      </w:r>
    </w:p>
    <w:p w14:paraId="3D4BB48A"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7.4.2. třetí osoba písemně potvrdí svůj závazek zachování důvěrnosti informací, které jí byly jako důvěrné předány ve stejném</w:t>
      </w:r>
    </w:p>
    <w:p w14:paraId="1C59E229"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rozsahu, v němž je touto povinností vázána smluvní strana, která tyto informace třetí osobě sdělila.</w:t>
      </w:r>
    </w:p>
    <w:p w14:paraId="3F45F212"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7.5. Za porušení povinnosti stran zachovávat důvěrnou povahu materiálů nebude považováno předání následujících informací:</w:t>
      </w:r>
    </w:p>
    <w:p w14:paraId="796478B3"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7.5.1. které jsou nebo se stávají veřejně přístupnými nebo musí být zpřístupněny na základě obecně závazných právních</w:t>
      </w:r>
    </w:p>
    <w:p w14:paraId="1E7754E7"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předpisů, aniž by došlo k porušení Smlouvy,</w:t>
      </w:r>
    </w:p>
    <w:p w14:paraId="6300EEB8"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7.5.2. které příjemce obdržel v souladu s právními předpisy od třetí osoby bez jakékoliv povinnosti zachovat jejich důvěrnou</w:t>
      </w:r>
    </w:p>
    <w:p w14:paraId="35D2E9A7"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povahu; v tomto případě nebude smluvní strana uváděna jako zdroj této informace,</w:t>
      </w:r>
    </w:p>
    <w:p w14:paraId="775A7937"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7.5.3. které jsou zbaveny důvěrné povahy na základě platného příkazu soudu nebo orgánu veřejné správy, a to za předpokladu,</w:t>
      </w:r>
    </w:p>
    <w:p w14:paraId="64E9331B"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že příjemce:</w:t>
      </w:r>
    </w:p>
    <w:p w14:paraId="615A8406"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7.5.3.1. předkládající stranu vyrozuměl o takovémto příkazu neprodleně po jeho obdržení,</w:t>
      </w:r>
    </w:p>
    <w:p w14:paraId="6887C5A0"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7.5.3.2. spolupracuje s předkládající stranou na tom, aby od soudu nebo od orgánu veřejné správy, který vydal zmíněný</w:t>
      </w:r>
    </w:p>
    <w:p w14:paraId="3BB57719"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příkaz, získal ochranný příkaz, který by omezil vyjevení a užívání důvěrných materiálů výhradně na účely, kterým</w:t>
      </w:r>
    </w:p>
    <w:p w14:paraId="3BA6CA1B"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měl sloužit původní příkaz k odtajnění.</w:t>
      </w:r>
    </w:p>
    <w:p w14:paraId="08A4475A"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7.6. Povinnosti stran vyplývající z tohoto článku budou platit po celou dobu existence obchodního tajemství, a to jak po dobu platnosti</w:t>
      </w:r>
    </w:p>
    <w:p w14:paraId="2151FD7F"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smlouvy, tak i po dobu po ukončení platnosti smlouvy z jakéhokoliv důvodu.</w:t>
      </w:r>
    </w:p>
    <w:p w14:paraId="6176B4A5"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7.7. Zaplacením smluvní pokuty není dotčeno právo poškozené strany domáhat se ochrany v souladu s ustanovením § 2985 a § 2988</w:t>
      </w:r>
    </w:p>
    <w:p w14:paraId="21FD1109"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občanského zákoníku.</w:t>
      </w:r>
    </w:p>
    <w:p w14:paraId="048339C0"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7.8. Po ukončení plnění dodávky může každá ze stran žádat od druhé strany vrácení všech poskytnutých materiálů potřebných ke splnění</w:t>
      </w:r>
    </w:p>
    <w:p w14:paraId="394B260F"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dodávky obsahujících informace důvěrného charakteru nebo tvořících obchodní tajemství a druhá strana je povinna tyto materiály</w:t>
      </w:r>
    </w:p>
    <w:p w14:paraId="12FFE6D7"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neprodleně vrátit, pokud nebudou součástí dodávky.</w:t>
      </w:r>
    </w:p>
    <w:p w14:paraId="7E479454" w14:textId="77777777" w:rsidR="00C208B7" w:rsidRDefault="00C208B7" w:rsidP="00C208B7">
      <w:pPr>
        <w:autoSpaceDE w:val="0"/>
        <w:autoSpaceDN w:val="0"/>
        <w:adjustRightInd w:val="0"/>
        <w:spacing w:before="0"/>
        <w:ind w:firstLine="0"/>
        <w:jc w:val="left"/>
        <w:rPr>
          <w:rFonts w:ascii="Calibri-Bold" w:hAnsi="Calibri-Bold" w:cs="Calibri-Bold"/>
          <w:b/>
          <w:bCs/>
          <w:sz w:val="16"/>
          <w:szCs w:val="16"/>
        </w:rPr>
      </w:pPr>
      <w:r>
        <w:rPr>
          <w:rFonts w:ascii="Calibri-Bold" w:hAnsi="Calibri-Bold" w:cs="Calibri-Bold"/>
          <w:b/>
          <w:bCs/>
          <w:sz w:val="16"/>
          <w:szCs w:val="16"/>
        </w:rPr>
        <w:t>B) ZVLÁŠTNÍ ČÁST</w:t>
      </w:r>
    </w:p>
    <w:p w14:paraId="1B124CA2" w14:textId="77777777" w:rsidR="00C208B7" w:rsidRDefault="00C208B7" w:rsidP="00C208B7">
      <w:pPr>
        <w:autoSpaceDE w:val="0"/>
        <w:autoSpaceDN w:val="0"/>
        <w:adjustRightInd w:val="0"/>
        <w:spacing w:before="0"/>
        <w:ind w:firstLine="0"/>
        <w:jc w:val="left"/>
        <w:rPr>
          <w:rFonts w:ascii="Calibri-BoldItalic" w:hAnsi="Calibri-BoldItalic" w:cs="Calibri-BoldItalic"/>
          <w:b/>
          <w:bCs/>
          <w:i/>
          <w:iCs/>
          <w:sz w:val="16"/>
          <w:szCs w:val="16"/>
        </w:rPr>
      </w:pPr>
      <w:r>
        <w:rPr>
          <w:rFonts w:ascii="Calibri-BoldItalic" w:hAnsi="Calibri-BoldItalic" w:cs="Calibri-BoldItalic"/>
          <w:b/>
          <w:bCs/>
          <w:i/>
          <w:iCs/>
          <w:sz w:val="16"/>
          <w:szCs w:val="16"/>
        </w:rPr>
        <w:t>8. Kupní smlouva</w:t>
      </w:r>
    </w:p>
    <w:p w14:paraId="2812AEE8"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8.1. Strany se dohodly, že zboží, které je součástí dodávky, zůstává až do úplného zaplacení jeho ceny uvedené v daňovém dokladu</w:t>
      </w:r>
    </w:p>
    <w:p w14:paraId="6FCCBBC4"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včetně příslušenství ve vlastnictví dodavatele. Pro potřeby vyměření DPH je dnem zdanitelného plnění den dodání zboží, popř. zaplacení</w:t>
      </w:r>
    </w:p>
    <w:p w14:paraId="1C4C44F8"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ceny, podle toho, ke kterému plnění došlo dříve.</w:t>
      </w:r>
    </w:p>
    <w:p w14:paraId="34FE8DD3" w14:textId="77777777" w:rsidR="00C208B7" w:rsidRDefault="00C208B7" w:rsidP="00C208B7">
      <w:pPr>
        <w:autoSpaceDE w:val="0"/>
        <w:autoSpaceDN w:val="0"/>
        <w:adjustRightInd w:val="0"/>
        <w:spacing w:before="0"/>
        <w:ind w:firstLine="0"/>
        <w:jc w:val="left"/>
        <w:rPr>
          <w:rFonts w:ascii="Calibri-BoldItalic" w:hAnsi="Calibri-BoldItalic" w:cs="Calibri-BoldItalic"/>
          <w:b/>
          <w:bCs/>
          <w:i/>
          <w:iCs/>
          <w:sz w:val="16"/>
          <w:szCs w:val="16"/>
        </w:rPr>
      </w:pPr>
      <w:r>
        <w:rPr>
          <w:rFonts w:ascii="Calibri-BoldItalic" w:hAnsi="Calibri-BoldItalic" w:cs="Calibri-BoldItalic"/>
          <w:b/>
          <w:bCs/>
          <w:i/>
          <w:iCs/>
          <w:sz w:val="16"/>
          <w:szCs w:val="16"/>
        </w:rPr>
        <w:t>9. Smlouva o dílo, smlouva servisní</w:t>
      </w:r>
    </w:p>
    <w:p w14:paraId="2493A62E"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9.1. Dodavateli vzniká nárok na úhrady ceny díla okamžikem jeho předání. Dodavateli vzniká nárok na úhradu servisních služeb jejich</w:t>
      </w:r>
    </w:p>
    <w:p w14:paraId="4F5AF3F9"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poskytnutím.</w:t>
      </w:r>
    </w:p>
    <w:p w14:paraId="6F4E7950"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9.2. Strany se dohodly, že k předání díla dodavatelem zákazníkovi dochází formou předávacího protokolu (eventuálně protokolu o</w:t>
      </w:r>
    </w:p>
    <w:p w14:paraId="3090D472"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instalaci nebo dodacího listu). Zákazník se zavazuje dílo převzít a podepsat předávací protokol v případě, že dílo bude bezvadné nebo bude</w:t>
      </w:r>
    </w:p>
    <w:p w14:paraId="3F32DFEC"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vykazovat pouze drobné vady a nedodělky nebránící užívání díla. Dodavatel se v předávacím protokolu zaváže drobné vady a nedodělky</w:t>
      </w:r>
    </w:p>
    <w:p w14:paraId="1DC537A7"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odstranit ve lhůtě sjednané v předávacím protokolu.</w:t>
      </w:r>
    </w:p>
    <w:p w14:paraId="31F4D01E"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9.3. Není-li ve smlouvě sjednána doba dodávky nebo dodavatel dodá dodávku před či po určené době dodávky, zavazuje se dodavatel</w:t>
      </w:r>
    </w:p>
    <w:p w14:paraId="17E0EF8F"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sdělit zákazníkovi dobu dodávky mailem nejméně 2 pracovní dny předem. Pokud se zákazník na místo dodání nedostaví, případně odmítá</w:t>
      </w:r>
    </w:p>
    <w:p w14:paraId="2B530091"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bezvadné dílo či dílo, vykazující pouze drobné vady a nedodělky převzít, má se za to, že dílo bylo dodavatelem předáno dnem sjednaným ve</w:t>
      </w:r>
    </w:p>
    <w:p w14:paraId="2A497652"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smlouvě nebo dle VSP určeným jako doba dodávky.</w:t>
      </w:r>
    </w:p>
    <w:p w14:paraId="5F4CF1BE" w14:textId="77777777" w:rsidR="00C208B7" w:rsidRDefault="00C208B7" w:rsidP="00C208B7">
      <w:pPr>
        <w:autoSpaceDE w:val="0"/>
        <w:autoSpaceDN w:val="0"/>
        <w:adjustRightInd w:val="0"/>
        <w:spacing w:before="0"/>
        <w:ind w:firstLine="0"/>
        <w:jc w:val="left"/>
        <w:rPr>
          <w:rFonts w:ascii="Calibri-BoldItalic" w:hAnsi="Calibri-BoldItalic" w:cs="Calibri-BoldItalic"/>
          <w:b/>
          <w:bCs/>
          <w:i/>
          <w:iCs/>
          <w:sz w:val="16"/>
          <w:szCs w:val="16"/>
        </w:rPr>
      </w:pPr>
      <w:r>
        <w:rPr>
          <w:rFonts w:ascii="Calibri-BoldItalic" w:hAnsi="Calibri-BoldItalic" w:cs="Calibri-BoldItalic"/>
          <w:b/>
          <w:bCs/>
          <w:i/>
          <w:iCs/>
          <w:sz w:val="16"/>
          <w:szCs w:val="16"/>
        </w:rPr>
        <w:t>10. Smlouva o poskytnutí digitálního obsahu</w:t>
      </w:r>
    </w:p>
    <w:p w14:paraId="25E2EA94"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10.1. Zákazník se zavazuje poskytnout dodavateli pro účely instalace digitálního obsahu přístup k digitálnímu prostředí zákazníka, na</w:t>
      </w:r>
    </w:p>
    <w:p w14:paraId="0D4E0078"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kterém má být digitální obsah instalován a nezbytnou součinnost pro instalaci digitálního obsahu.</w:t>
      </w:r>
    </w:p>
    <w:p w14:paraId="0474A0C3"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10.2. Není-li konkrétní smlouvou o převodu licencí software stanoveno jinak, rozumí se smlouvou o převodu licencí software smlouva o</w:t>
      </w:r>
    </w:p>
    <w:p w14:paraId="09480FEA"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úplatném převodu práva využívat rozmnoženinu software v souladu s příslušnými ustanoveními autorského zákona. Není-li konkrétní</w:t>
      </w:r>
    </w:p>
    <w:p w14:paraId="2C974AE4"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 xml:space="preserve">smlouvou o poskytnutí služby </w:t>
      </w:r>
      <w:proofErr w:type="spellStart"/>
      <w:r>
        <w:rPr>
          <w:rFonts w:ascii="Calibri" w:hAnsi="Calibri" w:cs="Calibri"/>
          <w:sz w:val="16"/>
          <w:szCs w:val="16"/>
        </w:rPr>
        <w:t>subscription</w:t>
      </w:r>
      <w:proofErr w:type="spellEnd"/>
      <w:r>
        <w:rPr>
          <w:rFonts w:ascii="Calibri" w:hAnsi="Calibri" w:cs="Calibri"/>
          <w:sz w:val="16"/>
          <w:szCs w:val="16"/>
        </w:rPr>
        <w:t xml:space="preserve"> stanoveno jinak, rozumí se smlouvou o poskytnutí služby </w:t>
      </w:r>
      <w:proofErr w:type="spellStart"/>
      <w:r>
        <w:rPr>
          <w:rFonts w:ascii="Calibri" w:hAnsi="Calibri" w:cs="Calibri"/>
          <w:sz w:val="16"/>
          <w:szCs w:val="16"/>
        </w:rPr>
        <w:t>subscription</w:t>
      </w:r>
      <w:proofErr w:type="spellEnd"/>
      <w:r>
        <w:rPr>
          <w:rFonts w:ascii="Calibri" w:hAnsi="Calibri" w:cs="Calibri"/>
          <w:sz w:val="16"/>
          <w:szCs w:val="16"/>
        </w:rPr>
        <w:t xml:space="preserve"> smlouva o dočasném</w:t>
      </w:r>
    </w:p>
    <w:p w14:paraId="4320E039"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užívání rozmnoženiny software v souladu s příslušnými ustanoveními autorského zákona.</w:t>
      </w:r>
    </w:p>
    <w:p w14:paraId="5F46CAEA"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10.3. Zákazník je oprávněn jinak rozmnožovat, překládat, zpracovávat, upravovat či jinak měnit software, je-li to nezbytné k využití</w:t>
      </w:r>
    </w:p>
    <w:p w14:paraId="39E3558A"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rozmnoženiny software v souladu s jeho určením (ustanovení § 66 odst. 1 písm. b) autorského zákona) pouze je-li to výslovně dohodnuto</w:t>
      </w:r>
    </w:p>
    <w:p w14:paraId="61556380"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ve smlouvě.</w:t>
      </w:r>
    </w:p>
    <w:p w14:paraId="23D71392"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10.4. Zákazník je povinen využívat rozmnoženinu software v souladu se uzavřenou smlouvou a v souladu s veškerými podmínkami výrobce</w:t>
      </w:r>
    </w:p>
    <w:p w14:paraId="0D169B5D"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software vyjádřenými v tzv. „licenčním ujednání", k němuž zákazník přistoupil buď otevřením originálního obalu software, nebo</w:t>
      </w:r>
    </w:p>
    <w:p w14:paraId="3752F1AA"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odsouhlasením „licenčního ujednání" při instalaci software.</w:t>
      </w:r>
    </w:p>
    <w:p w14:paraId="040DC70D"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10.5. Strany se dohodly, že poruší-li zákazník licenční ujednání, které se týká digitálního obsahu nebo bude-li zákazník v prodlení s</w:t>
      </w:r>
    </w:p>
    <w:p w14:paraId="1F99EB5B"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 xml:space="preserve">placením ceny 30 dnů, pozbývá následující den po porušení licenčního </w:t>
      </w:r>
      <w:proofErr w:type="gramStart"/>
      <w:r>
        <w:rPr>
          <w:rFonts w:ascii="Calibri" w:hAnsi="Calibri" w:cs="Calibri"/>
          <w:sz w:val="16"/>
          <w:szCs w:val="16"/>
        </w:rPr>
        <w:t>ujednání</w:t>
      </w:r>
      <w:proofErr w:type="gramEnd"/>
      <w:r>
        <w:rPr>
          <w:rFonts w:ascii="Calibri" w:hAnsi="Calibri" w:cs="Calibri"/>
          <w:sz w:val="16"/>
          <w:szCs w:val="16"/>
        </w:rPr>
        <w:t xml:space="preserve"> resp. po uplynutí uvedené doby prodlení právo využívat</w:t>
      </w:r>
    </w:p>
    <w:p w14:paraId="6EE6CD49"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digitální obsah, je povinen digitální obsah neprodleně odinstalovat, tento dále nevyužívat ani neumožnit jeho využití. Nesplní-li zákazník</w:t>
      </w:r>
    </w:p>
    <w:p w14:paraId="275E5172"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řádně a včas závazky uvedené v předcházející větě, zavazuje se zaplatit dodavateli smluvní pokutu ve výši 10 % z úplaty smluvené ve</w:t>
      </w:r>
    </w:p>
    <w:p w14:paraId="686759DA"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smlouvě a zároveň umožnit pracovníkům dodavatele odinstalování digitálního obsahu na náklady zákazníka. Zaplacením smluvní pokuty ze</w:t>
      </w:r>
    </w:p>
    <w:p w14:paraId="5FEEFF6C"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strany zákazníka není dotčeno právo dodavatele na náhradu škody, a to na náhradu v plné výši. Za účelem odinstalování digitálního obsahu</w:t>
      </w:r>
    </w:p>
    <w:p w14:paraId="6EC9BC68"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dává zákazník výslovný souhlas k tomu, aby pověření pracovníci dodavatele vstoupili do jeho prostor za účelem odinstalování digitálního</w:t>
      </w:r>
    </w:p>
    <w:p w14:paraId="4C4DCA61"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obsahu a jeho odebrání včetně nosiče a veškeré dokumentace. Zákazník je dále povinen umožnit dodavateli na jeho požádání provedení</w:t>
      </w:r>
    </w:p>
    <w:p w14:paraId="5F59DAF4"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kontroly za účelem zjištění, zda došlo k úplnému odinstalování digitálního obsahu v případě dobrovolného splnění povinností zákazníka</w:t>
      </w:r>
    </w:p>
    <w:p w14:paraId="1531BC2D"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podle první věty tohoto bodu. Zákazník se zavazuje strpět veškerá nezbytná omezení v souvislosti s prováděním kontroly dodavatele. Tímto</w:t>
      </w:r>
    </w:p>
    <w:p w14:paraId="300CD5A7"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ustanovením nejsou nijak dotčeny ani omezeny ostatní důsledky plynoucí dle těchto VSP z prodlení zákazníka se zaplacením.</w:t>
      </w:r>
    </w:p>
    <w:p w14:paraId="776D3032" w14:textId="77777777" w:rsidR="00C208B7" w:rsidRDefault="00C208B7" w:rsidP="00C208B7">
      <w:pPr>
        <w:autoSpaceDE w:val="0"/>
        <w:autoSpaceDN w:val="0"/>
        <w:adjustRightInd w:val="0"/>
        <w:spacing w:before="0"/>
        <w:ind w:firstLine="0"/>
        <w:jc w:val="left"/>
        <w:rPr>
          <w:rFonts w:ascii="Calibri-BoldItalic" w:hAnsi="Calibri-BoldItalic" w:cs="Calibri-BoldItalic"/>
          <w:b/>
          <w:bCs/>
          <w:i/>
          <w:iCs/>
          <w:sz w:val="16"/>
          <w:szCs w:val="16"/>
        </w:rPr>
      </w:pPr>
      <w:r>
        <w:rPr>
          <w:rFonts w:ascii="Calibri-BoldItalic" w:hAnsi="Calibri-BoldItalic" w:cs="Calibri-BoldItalic"/>
          <w:b/>
          <w:bCs/>
          <w:i/>
          <w:iCs/>
          <w:sz w:val="16"/>
          <w:szCs w:val="16"/>
        </w:rPr>
        <w:t>11. Práva a povinnosti smluvních stran při pořízení produktů označených "auto-</w:t>
      </w:r>
      <w:proofErr w:type="spellStart"/>
      <w:r>
        <w:rPr>
          <w:rFonts w:ascii="Calibri-BoldItalic" w:hAnsi="Calibri-BoldItalic" w:cs="Calibri-BoldItalic"/>
          <w:b/>
          <w:bCs/>
          <w:i/>
          <w:iCs/>
          <w:sz w:val="16"/>
          <w:szCs w:val="16"/>
        </w:rPr>
        <w:t>renew</w:t>
      </w:r>
      <w:proofErr w:type="spellEnd"/>
      <w:r>
        <w:rPr>
          <w:rFonts w:ascii="Calibri-BoldItalic" w:hAnsi="Calibri-BoldItalic" w:cs="Calibri-BoldItalic"/>
          <w:b/>
          <w:bCs/>
          <w:i/>
          <w:iCs/>
          <w:sz w:val="16"/>
          <w:szCs w:val="16"/>
        </w:rPr>
        <w:t>" nebo "</w:t>
      </w:r>
      <w:proofErr w:type="spellStart"/>
      <w:r>
        <w:rPr>
          <w:rFonts w:ascii="Calibri-BoldItalic" w:hAnsi="Calibri-BoldItalic" w:cs="Calibri-BoldItalic"/>
          <w:b/>
          <w:bCs/>
          <w:i/>
          <w:iCs/>
          <w:sz w:val="16"/>
          <w:szCs w:val="16"/>
        </w:rPr>
        <w:t>recurring</w:t>
      </w:r>
      <w:proofErr w:type="spellEnd"/>
      <w:r>
        <w:rPr>
          <w:rFonts w:ascii="Calibri-BoldItalic" w:hAnsi="Calibri-BoldItalic" w:cs="Calibri-BoldItalic"/>
          <w:b/>
          <w:bCs/>
          <w:i/>
          <w:iCs/>
          <w:sz w:val="16"/>
          <w:szCs w:val="16"/>
        </w:rPr>
        <w:t>“ nebo „automatická obnova“</w:t>
      </w:r>
    </w:p>
    <w:p w14:paraId="32DEE7C6"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11.1. Zakoupením produktu označeného "auto-</w:t>
      </w:r>
      <w:proofErr w:type="spellStart"/>
      <w:r>
        <w:rPr>
          <w:rFonts w:ascii="Calibri" w:hAnsi="Calibri" w:cs="Calibri"/>
          <w:sz w:val="16"/>
          <w:szCs w:val="16"/>
        </w:rPr>
        <w:t>renew</w:t>
      </w:r>
      <w:proofErr w:type="spellEnd"/>
      <w:r>
        <w:rPr>
          <w:rFonts w:ascii="Calibri" w:hAnsi="Calibri" w:cs="Calibri"/>
          <w:sz w:val="16"/>
          <w:szCs w:val="16"/>
        </w:rPr>
        <w:t>" nebo "</w:t>
      </w:r>
      <w:proofErr w:type="spellStart"/>
      <w:r>
        <w:rPr>
          <w:rFonts w:ascii="Calibri" w:hAnsi="Calibri" w:cs="Calibri"/>
          <w:sz w:val="16"/>
          <w:szCs w:val="16"/>
        </w:rPr>
        <w:t>recurring</w:t>
      </w:r>
      <w:proofErr w:type="spellEnd"/>
      <w:r>
        <w:rPr>
          <w:rFonts w:ascii="Calibri" w:hAnsi="Calibri" w:cs="Calibri"/>
          <w:sz w:val="16"/>
          <w:szCs w:val="16"/>
        </w:rPr>
        <w:t>“ nebo „automatická obnova“ potvrzuje zákazník svůj souhlas s tím,</w:t>
      </w:r>
    </w:p>
    <w:p w14:paraId="2C6E6947"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že služba a/nebo předplatné vázané na tento produkt bude obnoveno automaticky na další období, které je rovno délce počátečního</w:t>
      </w:r>
    </w:p>
    <w:p w14:paraId="22C9942C"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období (na které byla služba a/nebo předplatné vázané na daný produkt uhrazeno), pokud ho nezruší nejpozději 7 kalendářních dnů před</w:t>
      </w:r>
    </w:p>
    <w:p w14:paraId="2A462B7C"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termínem obnovení e-mailovou žádostí doručenou na adresu info.cz@arkance-systems.com a pokud není toto automatické obnovení</w:t>
      </w:r>
    </w:p>
    <w:p w14:paraId="60FF032B"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zamítnuté dodavatelem v souladu s těmito VSP. Termínem obnovení se rozumí termín, kdy vyprší období, na které byla služba a/nebo</w:t>
      </w:r>
    </w:p>
    <w:p w14:paraId="322981A2"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předplatné vázané na daný produkt uhrazeno. Pokud nejde ke zrušení služba a/nebo předplatného dle tohoto bodu těchto obchodních</w:t>
      </w:r>
    </w:p>
    <w:p w14:paraId="7D5EE4BC"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podmínek bude zákazník povinen uhradit cenu služby a/nebo předplatného na další období.</w:t>
      </w:r>
    </w:p>
    <w:p w14:paraId="3C7A0C0A"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11.2. Dodavatel si vyhrazuje možnost upravit cenu pro následující období. Cena za produkt na příslušné období bude vycházet z aktuální</w:t>
      </w:r>
    </w:p>
    <w:p w14:paraId="312CAC55"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platné koncové ceny za dané období (plus příslušné daně a další případné poplatky) stanovené společností Autodesk. Způsob výpočtu ceny</w:t>
      </w:r>
    </w:p>
    <w:p w14:paraId="19DC0469"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je uveden v nabídce dodávky služby a/nebo předplatného pro první období dodávky. Dodavatel bude informovat zákazníka o cenové</w:t>
      </w:r>
    </w:p>
    <w:p w14:paraId="28A1E738"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změně minimálně 15 kalendářních dní před datem, ve kterém příští obnovení nabude účinnosti. V tomto případě bude zákazník moci zrušit</w:t>
      </w:r>
    </w:p>
    <w:p w14:paraId="66301639"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předplatné a/nebo službu tak, jak je popsáno v bodu 11.1. těchto VSP.</w:t>
      </w:r>
    </w:p>
    <w:p w14:paraId="5DD18277"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11.3. V případě, že jsou pro určité služby nebo předplatné domluvené mimořádné nebo odlišné termíny (např. roční nebo měsíční doba</w:t>
      </w:r>
    </w:p>
    <w:p w14:paraId="4986EF70"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trvání), vyvine dodavatel přiměřené úsilí, aby zákazníkovi zaslal připomínku pro tato čekající/potřebná obnovení spojená s těmito</w:t>
      </w:r>
    </w:p>
    <w:p w14:paraId="589C7E38"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specifickými službami nebo předplatným minimálně 15 kalendářních dní před příslušným vypršením platnosti.</w:t>
      </w:r>
    </w:p>
    <w:p w14:paraId="06A2FEB8"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11.4. Dodavatel může, bez ohledu na to, jaká práva vzešla z podmínek příslušné služby a/nebo podmínek předplatného nebo jakýchkoliv</w:t>
      </w:r>
    </w:p>
    <w:p w14:paraId="36127A30"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jiných práv a opravných prostředků z nich vzešlých, písemným oznámením kdykoliv, s okamžitou účinností ukončit službu a/nebo</w:t>
      </w:r>
    </w:p>
    <w:p w14:paraId="7DE656C1"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předplatné v případě, že (i) zákazník neprovede platbu jakékoliv hodnoty spojené s touto službou/předplatným k datu splatnosti a toto</w:t>
      </w:r>
    </w:p>
    <w:p w14:paraId="089B29B8"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nezaplacení bude trvat déle než 10 dní a/nebo (</w:t>
      </w:r>
      <w:proofErr w:type="spellStart"/>
      <w:r>
        <w:rPr>
          <w:rFonts w:ascii="Calibri" w:hAnsi="Calibri" w:cs="Calibri"/>
          <w:sz w:val="16"/>
          <w:szCs w:val="16"/>
        </w:rPr>
        <w:t>ii</w:t>
      </w:r>
      <w:proofErr w:type="spellEnd"/>
      <w:r>
        <w:rPr>
          <w:rFonts w:ascii="Calibri" w:hAnsi="Calibri" w:cs="Calibri"/>
          <w:sz w:val="16"/>
          <w:szCs w:val="16"/>
        </w:rPr>
        <w:t>) zákazník nebude mít dostatečný kreditní limit nebo bude v prodlení s úhradou jakékoliv</w:t>
      </w:r>
    </w:p>
    <w:p w14:paraId="439C3835"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faktury.</w:t>
      </w:r>
    </w:p>
    <w:p w14:paraId="5B252437"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11.5. Zákazník bere na vědomí, že v případě jakéhokoliv ukončení služby a/nebo předplatného, dodavatel nepřebírá ani neponese žádnou</w:t>
      </w:r>
    </w:p>
    <w:p w14:paraId="3AEB3F74"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odpovědnost vůči zákazníkovi ani jiné třetí osobě, a že zákazník přebírá plnou odpovědnost za případné odškodnění dodavatele ve všech</w:t>
      </w:r>
    </w:p>
    <w:p w14:paraId="6DEE0713"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závazcích, nákladech, vydáních, škodách a ztrátách (včetně jakýchkoliv přímých, nepřímých a následných ztrát, ztrátě profitu, ztrátě pověsti,</w:t>
      </w:r>
    </w:p>
    <w:p w14:paraId="5F925E1C"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penalizačních úroků, pokut, nákladů a vydání za právní nebo jiné odborné služby) utrpěných nebo způsobených dodavateli na základě toho,</w:t>
      </w:r>
    </w:p>
    <w:p w14:paraId="0D313BE8"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že došlo k tomuto ukončení.</w:t>
      </w:r>
    </w:p>
    <w:p w14:paraId="34D3DDB1" w14:textId="77777777" w:rsidR="00C208B7" w:rsidRDefault="00C208B7" w:rsidP="00C208B7">
      <w:pPr>
        <w:autoSpaceDE w:val="0"/>
        <w:autoSpaceDN w:val="0"/>
        <w:adjustRightInd w:val="0"/>
        <w:spacing w:before="0"/>
        <w:ind w:firstLine="0"/>
        <w:jc w:val="left"/>
        <w:rPr>
          <w:rFonts w:ascii="Calibri-Bold" w:hAnsi="Calibri-Bold" w:cs="Calibri-Bold"/>
          <w:b/>
          <w:bCs/>
          <w:sz w:val="16"/>
          <w:szCs w:val="16"/>
        </w:rPr>
      </w:pPr>
      <w:r>
        <w:rPr>
          <w:rFonts w:ascii="Calibri-Bold" w:hAnsi="Calibri-Bold" w:cs="Calibri-Bold"/>
          <w:b/>
          <w:bCs/>
          <w:sz w:val="16"/>
          <w:szCs w:val="16"/>
        </w:rPr>
        <w:t>C) VADY DODÁVKY</w:t>
      </w:r>
    </w:p>
    <w:p w14:paraId="3EECA1CC" w14:textId="77777777" w:rsidR="00C208B7" w:rsidRDefault="00C208B7" w:rsidP="00C208B7">
      <w:pPr>
        <w:autoSpaceDE w:val="0"/>
        <w:autoSpaceDN w:val="0"/>
        <w:adjustRightInd w:val="0"/>
        <w:spacing w:before="0"/>
        <w:ind w:firstLine="0"/>
        <w:jc w:val="left"/>
        <w:rPr>
          <w:rFonts w:ascii="Calibri-BoldItalic" w:hAnsi="Calibri-BoldItalic" w:cs="Calibri-BoldItalic"/>
          <w:b/>
          <w:bCs/>
          <w:i/>
          <w:iCs/>
          <w:sz w:val="16"/>
          <w:szCs w:val="16"/>
        </w:rPr>
      </w:pPr>
      <w:r>
        <w:rPr>
          <w:rFonts w:ascii="Calibri-BoldItalic" w:hAnsi="Calibri-BoldItalic" w:cs="Calibri-BoldItalic"/>
          <w:b/>
          <w:bCs/>
          <w:i/>
          <w:iCs/>
          <w:sz w:val="16"/>
          <w:szCs w:val="16"/>
        </w:rPr>
        <w:t>12. Záruční podmínky</w:t>
      </w:r>
    </w:p>
    <w:p w14:paraId="1707E86D"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12.1. Dodavatel poskytuje na dodávku záruku za jakost. Dodavatel odpovídá uživateli, že digitální obsah je po dobu trvání závazku bez vad.</w:t>
      </w:r>
    </w:p>
    <w:p w14:paraId="256C64DB"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 xml:space="preserve">V případě poskytování licencí k software, poskytnutí služby </w:t>
      </w:r>
      <w:proofErr w:type="spellStart"/>
      <w:r>
        <w:rPr>
          <w:rFonts w:ascii="Calibri" w:hAnsi="Calibri" w:cs="Calibri"/>
          <w:sz w:val="16"/>
          <w:szCs w:val="16"/>
        </w:rPr>
        <w:t>subscription</w:t>
      </w:r>
      <w:proofErr w:type="spellEnd"/>
      <w:r>
        <w:rPr>
          <w:rFonts w:ascii="Calibri" w:hAnsi="Calibri" w:cs="Calibri"/>
          <w:sz w:val="16"/>
          <w:szCs w:val="16"/>
        </w:rPr>
        <w:t xml:space="preserve"> nebo poskytnutí služby </w:t>
      </w:r>
      <w:proofErr w:type="spellStart"/>
      <w:r>
        <w:rPr>
          <w:rFonts w:ascii="Calibri" w:hAnsi="Calibri" w:cs="Calibri"/>
          <w:sz w:val="16"/>
          <w:szCs w:val="16"/>
        </w:rPr>
        <w:t>maintenance</w:t>
      </w:r>
      <w:proofErr w:type="spellEnd"/>
      <w:r>
        <w:rPr>
          <w:rFonts w:ascii="Calibri" w:hAnsi="Calibri" w:cs="Calibri"/>
          <w:sz w:val="16"/>
          <w:szCs w:val="16"/>
        </w:rPr>
        <w:t xml:space="preserve"> se odpovědnost za vady řídí</w:t>
      </w:r>
    </w:p>
    <w:p w14:paraId="4A65F56F"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licenčními ujednáními“ resp. záručnímu podmínkami výrobce software, a to včetně případných omezení odpovědnosti nebo záruk.</w:t>
      </w:r>
    </w:p>
    <w:p w14:paraId="44856EED"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12.2. Dodavatel zpřístupní zákazníkovi nejnovější verzi digitálního obsahu dostupnou v době uzavření smlouvy. Dodavatel zabezpečí, že</w:t>
      </w:r>
    </w:p>
    <w:p w14:paraId="4DFD5E80"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budou zákazníkovi poskytovány ujednané aktualizace digitálního obsahu. Vedle ujednaných aktualizací dodavatel zabezpečí, že budou</w:t>
      </w:r>
    </w:p>
    <w:p w14:paraId="0C1F3DA1"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zákazníkovi poskytovány aktualizace, které jsou nezbytné, aby byl digitální obsah bez vad po dobu trvání závazku a že bude na jejich</w:t>
      </w:r>
    </w:p>
    <w:p w14:paraId="258BF6E6"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dostupnost upozorněn.</w:t>
      </w:r>
    </w:p>
    <w:p w14:paraId="058B8BE2"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12.3. Neprovedl-li zákazník aktualizaci podle odstavce 12.2 v přiměřené době, nemá práva z vady, která vznikla pouze v důsledku</w:t>
      </w:r>
    </w:p>
    <w:p w14:paraId="558204AA"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neprovedené aktualizace. To neplatí v případě, že zákazník nebyl upozorněn na aktualizaci nebo na důsledky jejího neprovedení anebo</w:t>
      </w:r>
    </w:p>
    <w:p w14:paraId="77F9C3FF"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aktualizaci neprovedl či ji provedl nesprávně v důsledku nedostatku v návodu.</w:t>
      </w:r>
    </w:p>
    <w:p w14:paraId="43E11076"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12.4. Pokud vadu způsobilo nevyhovující digitální prostředí zákazníka, ačkoli byl uživatel na jeho potřebu před uzavřením smlouvy jasně a</w:t>
      </w:r>
    </w:p>
    <w:p w14:paraId="2C415E67"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srozumitelně upozorněn, neodpovídá dodavatel za takové vady digitálního obsahu.</w:t>
      </w:r>
    </w:p>
    <w:p w14:paraId="62CF5F98"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12.5. K ověření, zda se vada vyskytla v důsledku nevyhovujícího digitálního prostředí zákazníka, se zavazuje zákazník poskytnout dodavateli</w:t>
      </w:r>
    </w:p>
    <w:p w14:paraId="489343AD"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nezbytnou součinnost v míře, kterou lze rozumně požadovat. Při neposkytnutí této součinnosti nebude dodavatel v případě, že se projeví</w:t>
      </w:r>
    </w:p>
    <w:p w14:paraId="54982E8B"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vada digitálního obsahu za trvání závazku, povinen prokázat, že digitální obsah je poskytován bez vad.</w:t>
      </w:r>
    </w:p>
    <w:p w14:paraId="6D3E7D82" w14:textId="77777777" w:rsidR="00C208B7" w:rsidRDefault="00C208B7" w:rsidP="00C208B7">
      <w:pPr>
        <w:autoSpaceDE w:val="0"/>
        <w:autoSpaceDN w:val="0"/>
        <w:adjustRightInd w:val="0"/>
        <w:spacing w:before="0"/>
        <w:ind w:firstLine="0"/>
        <w:jc w:val="left"/>
        <w:rPr>
          <w:rFonts w:ascii="Calibri-Bold" w:hAnsi="Calibri-Bold" w:cs="Calibri-Bold"/>
          <w:b/>
          <w:bCs/>
          <w:sz w:val="16"/>
          <w:szCs w:val="16"/>
        </w:rPr>
      </w:pPr>
      <w:r>
        <w:rPr>
          <w:rFonts w:ascii="Calibri-Bold" w:hAnsi="Calibri-Bold" w:cs="Calibri-Bold"/>
          <w:b/>
          <w:bCs/>
          <w:sz w:val="16"/>
          <w:szCs w:val="16"/>
        </w:rPr>
        <w:t>D) ZÁVĚREČNÁ UJEDNÁNÍ</w:t>
      </w:r>
    </w:p>
    <w:p w14:paraId="1161DD77" w14:textId="77777777" w:rsidR="00C208B7" w:rsidRDefault="00C208B7" w:rsidP="00C208B7">
      <w:pPr>
        <w:autoSpaceDE w:val="0"/>
        <w:autoSpaceDN w:val="0"/>
        <w:adjustRightInd w:val="0"/>
        <w:spacing w:before="0"/>
        <w:ind w:firstLine="0"/>
        <w:jc w:val="left"/>
        <w:rPr>
          <w:rFonts w:ascii="Calibri-BoldItalic" w:hAnsi="Calibri-BoldItalic" w:cs="Calibri-BoldItalic"/>
          <w:b/>
          <w:bCs/>
          <w:i/>
          <w:iCs/>
          <w:sz w:val="16"/>
          <w:szCs w:val="16"/>
        </w:rPr>
      </w:pPr>
      <w:r>
        <w:rPr>
          <w:rFonts w:ascii="Calibri-BoldItalic" w:hAnsi="Calibri-BoldItalic" w:cs="Calibri-BoldItalic"/>
          <w:b/>
          <w:bCs/>
          <w:i/>
          <w:iCs/>
          <w:sz w:val="16"/>
          <w:szCs w:val="16"/>
        </w:rPr>
        <w:t>13. Další ujednání</w:t>
      </w:r>
    </w:p>
    <w:p w14:paraId="7279CDCF"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13.1. Smluvní strany se zavazují řešit vzniklé spory dohodou. V případě, že nedojde k dohodě, smluvní strany se tímto dohodly, že všechny</w:t>
      </w:r>
    </w:p>
    <w:p w14:paraId="45D96527" w14:textId="77777777" w:rsidR="00C208B7" w:rsidRDefault="00C208B7" w:rsidP="00C208B7">
      <w:pPr>
        <w:autoSpaceDE w:val="0"/>
        <w:autoSpaceDN w:val="0"/>
        <w:adjustRightInd w:val="0"/>
        <w:spacing w:before="0"/>
        <w:ind w:firstLine="0"/>
        <w:jc w:val="left"/>
        <w:rPr>
          <w:rFonts w:ascii="Calibri" w:hAnsi="Calibri" w:cs="Calibri"/>
          <w:sz w:val="16"/>
          <w:szCs w:val="16"/>
        </w:rPr>
      </w:pPr>
      <w:r>
        <w:rPr>
          <w:rFonts w:ascii="Calibri" w:hAnsi="Calibri" w:cs="Calibri"/>
          <w:sz w:val="16"/>
          <w:szCs w:val="16"/>
        </w:rPr>
        <w:t>spory, které by mohly ze smluvního vztahu nebo v souvislosti s ním vzniknout, budou rozhodovány obecnými soudy v České republice.</w:t>
      </w:r>
    </w:p>
    <w:p w14:paraId="74C4BAAA" w14:textId="400A52D3" w:rsidR="003C5AD7" w:rsidRDefault="00C208B7" w:rsidP="00C208B7">
      <w:r>
        <w:rPr>
          <w:rFonts w:ascii="Calibri-Bold" w:hAnsi="Calibri-Bold" w:cs="Calibri-Bold"/>
          <w:b/>
          <w:bCs/>
          <w:sz w:val="16"/>
          <w:szCs w:val="16"/>
        </w:rPr>
        <w:t xml:space="preserve">Tyto Všeobecné smluvní podmínky společnosti </w:t>
      </w:r>
      <w:proofErr w:type="spellStart"/>
      <w:r>
        <w:rPr>
          <w:rFonts w:ascii="Calibri-Bold" w:hAnsi="Calibri-Bold" w:cs="Calibri-Bold"/>
          <w:b/>
          <w:bCs/>
          <w:sz w:val="16"/>
          <w:szCs w:val="16"/>
        </w:rPr>
        <w:t>Arkance</w:t>
      </w:r>
      <w:proofErr w:type="spellEnd"/>
      <w:r>
        <w:rPr>
          <w:rFonts w:ascii="Calibri-Bold" w:hAnsi="Calibri-Bold" w:cs="Calibri-Bold"/>
          <w:b/>
          <w:bCs/>
          <w:sz w:val="16"/>
          <w:szCs w:val="16"/>
        </w:rPr>
        <w:t xml:space="preserve"> Systems CZ s.r.o. verze 10, platí od 24.května 2023.</w:t>
      </w:r>
    </w:p>
    <w:p w14:paraId="2989842B" w14:textId="77777777" w:rsidR="009E5413" w:rsidRDefault="009E5413" w:rsidP="003C5AD7"/>
    <w:p w14:paraId="0E309806" w14:textId="1F69EE56" w:rsidR="009E5413" w:rsidRPr="003C5AD7" w:rsidRDefault="009E5413" w:rsidP="003C5AD7"/>
    <w:sectPr w:rsidR="009E5413" w:rsidRPr="003C5AD7" w:rsidSect="00350057">
      <w:headerReference w:type="default" r:id="rId18"/>
      <w:footerReference w:type="default" r:id="rId19"/>
      <w:type w:val="continuous"/>
      <w:pgSz w:w="11906" w:h="16838"/>
      <w:pgMar w:top="1417" w:right="1417" w:bottom="1276" w:left="1417" w:header="720" w:footer="551"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399F02B" w16cex:dateUtc="2023-11-27T13:1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77C631" w14:textId="77777777" w:rsidR="00C10BD0" w:rsidRDefault="00C10BD0">
      <w:r>
        <w:separator/>
      </w:r>
    </w:p>
    <w:p w14:paraId="66FB1D77" w14:textId="77777777" w:rsidR="00C10BD0" w:rsidRDefault="00C10BD0"/>
  </w:endnote>
  <w:endnote w:type="continuationSeparator" w:id="0">
    <w:p w14:paraId="68BE79CF" w14:textId="77777777" w:rsidR="00C10BD0" w:rsidRDefault="00C10BD0">
      <w:r>
        <w:continuationSeparator/>
      </w:r>
    </w:p>
    <w:p w14:paraId="6E53E3EC" w14:textId="77777777" w:rsidR="00C10BD0" w:rsidRDefault="00C10B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GaramondItcTEELig">
    <w:altName w:val="Times New Roman"/>
    <w:charset w:val="00"/>
    <w:family w:val="auto"/>
    <w:pitch w:val="variable"/>
    <w:sig w:usb0="00000007" w:usb1="00000000" w:usb2="00000000" w:usb3="00000000" w:csb0="00000083" w:csb1="00000000"/>
  </w:font>
  <w:font w:name="Helvetica">
    <w:panose1 w:val="020B0604020202020204"/>
    <w:charset w:val="EE"/>
    <w:family w:val="swiss"/>
    <w:pitch w:val="variable"/>
    <w:sig w:usb0="E0002EFF" w:usb1="C000785B" w:usb2="00000009" w:usb3="00000000" w:csb0="000001FF" w:csb1="00000000"/>
  </w:font>
  <w:font w:name="Calibri-Bold">
    <w:altName w:val="Calibri"/>
    <w:panose1 w:val="00000000000000000000"/>
    <w:charset w:val="EE"/>
    <w:family w:val="auto"/>
    <w:notTrueType/>
    <w:pitch w:val="default"/>
    <w:sig w:usb0="00000007" w:usb1="00000000" w:usb2="00000000" w:usb3="00000000" w:csb0="00000003" w:csb1="00000000"/>
  </w:font>
  <w:font w:name="Calibri-BoldItalic">
    <w:altName w:val="Calibri"/>
    <w:panose1 w:val="00000000000000000000"/>
    <w:charset w:val="00"/>
    <w:family w:val="swiss"/>
    <w:notTrueType/>
    <w:pitch w:val="default"/>
    <w:sig w:usb0="00000007" w:usb1="00000000" w:usb2="00000000" w:usb3="00000000" w:csb0="00000003"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924B80" w14:textId="71C2FC7F" w:rsidR="001A7962" w:rsidRPr="008645B4" w:rsidRDefault="001A7962" w:rsidP="00B54870">
    <w:pPr>
      <w:pStyle w:val="Zpat"/>
      <w:tabs>
        <w:tab w:val="clear" w:pos="4536"/>
      </w:tabs>
      <w:rPr>
        <w:rFonts w:ascii="Calibri" w:hAnsi="Calibri"/>
      </w:rPr>
    </w:pPr>
    <w:r w:rsidRPr="00B54870">
      <w:rPr>
        <w:rFonts w:ascii="Calibri" w:hAnsi="Calibri"/>
      </w:rPr>
      <w:t xml:space="preserve">Stránka </w:t>
    </w:r>
    <w:r w:rsidRPr="00B54870">
      <w:rPr>
        <w:rFonts w:ascii="Calibri" w:hAnsi="Calibri"/>
      </w:rPr>
      <w:fldChar w:fldCharType="begin"/>
    </w:r>
    <w:r w:rsidRPr="00B54870">
      <w:rPr>
        <w:rFonts w:ascii="Calibri" w:hAnsi="Calibri"/>
      </w:rPr>
      <w:instrText>PAGE  \* Arabic  \* MERGEFORMAT</w:instrText>
    </w:r>
    <w:r w:rsidRPr="00B54870">
      <w:rPr>
        <w:rFonts w:ascii="Calibri" w:hAnsi="Calibri"/>
      </w:rPr>
      <w:fldChar w:fldCharType="separate"/>
    </w:r>
    <w:r w:rsidRPr="00B54870">
      <w:rPr>
        <w:rFonts w:ascii="Calibri" w:hAnsi="Calibri"/>
      </w:rPr>
      <w:t>2</w:t>
    </w:r>
    <w:r w:rsidRPr="00B54870">
      <w:rPr>
        <w:rFonts w:ascii="Calibri" w:hAnsi="Calibri"/>
      </w:rPr>
      <w:fldChar w:fldCharType="end"/>
    </w:r>
    <w:r w:rsidRPr="00B54870">
      <w:rPr>
        <w:rFonts w:ascii="Calibri" w:hAnsi="Calibri"/>
      </w:rPr>
      <w:t xml:space="preserve"> z </w:t>
    </w:r>
    <w:r w:rsidRPr="00B54870">
      <w:rPr>
        <w:rFonts w:ascii="Calibri" w:hAnsi="Calibri"/>
      </w:rPr>
      <w:fldChar w:fldCharType="begin"/>
    </w:r>
    <w:r w:rsidRPr="00B54870">
      <w:rPr>
        <w:rFonts w:ascii="Calibri" w:hAnsi="Calibri"/>
      </w:rPr>
      <w:instrText>NUMPAGES  \* Arabic  \* MERGEFORMAT</w:instrText>
    </w:r>
    <w:r w:rsidRPr="00B54870">
      <w:rPr>
        <w:rFonts w:ascii="Calibri" w:hAnsi="Calibri"/>
      </w:rPr>
      <w:fldChar w:fldCharType="separate"/>
    </w:r>
    <w:r w:rsidRPr="00B54870">
      <w:rPr>
        <w:rFonts w:ascii="Calibri" w:hAnsi="Calibri"/>
      </w:rPr>
      <w:t>2</w:t>
    </w:r>
    <w:r w:rsidRPr="00B54870">
      <w:rPr>
        <w:rFonts w:ascii="Calibri" w:hAnsi="Calibri"/>
      </w:rPr>
      <w:fldChar w:fldCharType="end"/>
    </w:r>
    <w:r w:rsidR="00B54870" w:rsidRPr="00B54870">
      <w:rPr>
        <w:rFonts w:ascii="Calibri" w:hAnsi="Calibri"/>
      </w:rPr>
      <w:tab/>
    </w:r>
    <w:r w:rsidRPr="008645B4">
      <w:rPr>
        <w:rFonts w:ascii="Calibri" w:hAnsi="Calibri"/>
      </w:rPr>
      <w:t xml:space="preserve">Číslo smlouvy: </w:t>
    </w:r>
    <w:r w:rsidR="00790C7C" w:rsidRPr="00790C7C">
      <w:rPr>
        <w:rFonts w:ascii="Calibri" w:hAnsi="Calibri"/>
      </w:rPr>
      <w:t>ASCZ23000954</w:t>
    </w:r>
    <w:r w:rsidR="00024029" w:rsidRPr="00790C7C">
      <w:rPr>
        <w:rFonts w:ascii="Calibri" w:hAnsi="Calibri"/>
      </w:rPr>
      <w:t xml:space="preserve"> a </w:t>
    </w:r>
    <w:r w:rsidR="004D01D9">
      <w:rPr>
        <w:rFonts w:ascii="Calibri" w:hAnsi="Calibri"/>
      </w:rPr>
      <w:t>1458/2023</w:t>
    </w:r>
  </w:p>
  <w:p w14:paraId="70675F17" w14:textId="77777777" w:rsidR="00F51C6E" w:rsidRDefault="00F51C6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1E0341" w14:textId="77777777" w:rsidR="00C10BD0" w:rsidRDefault="00C10BD0">
      <w:r>
        <w:separator/>
      </w:r>
    </w:p>
    <w:p w14:paraId="136FB43A" w14:textId="77777777" w:rsidR="00C10BD0" w:rsidRDefault="00C10BD0"/>
  </w:footnote>
  <w:footnote w:type="continuationSeparator" w:id="0">
    <w:p w14:paraId="240A0389" w14:textId="77777777" w:rsidR="00C10BD0" w:rsidRDefault="00C10BD0">
      <w:r>
        <w:continuationSeparator/>
      </w:r>
    </w:p>
    <w:p w14:paraId="2F36637B" w14:textId="77777777" w:rsidR="00C10BD0" w:rsidRDefault="00C10BD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3EB1CB" w14:textId="743822BC" w:rsidR="00AB2765" w:rsidRPr="00BF5D3F" w:rsidRDefault="0001395C" w:rsidP="00C61806">
    <w:pPr>
      <w:jc w:val="right"/>
    </w:pPr>
    <w:r>
      <w:tab/>
    </w:r>
  </w:p>
  <w:p w14:paraId="68376B9F" w14:textId="77777777" w:rsidR="00F51C6E" w:rsidRDefault="00F51C6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72C6A620"/>
    <w:lvl w:ilvl="0">
      <w:start w:val="1"/>
      <w:numFmt w:val="decimal"/>
      <w:lvlText w:val="%1."/>
      <w:lvlJc w:val="left"/>
      <w:pPr>
        <w:tabs>
          <w:tab w:val="num" w:pos="360"/>
        </w:tabs>
        <w:ind w:left="360" w:hanging="360"/>
      </w:pPr>
    </w:lvl>
  </w:abstractNum>
  <w:abstractNum w:abstractNumId="1" w15:restartNumberingAfterBreak="0">
    <w:nsid w:val="047E109C"/>
    <w:multiLevelType w:val="multilevel"/>
    <w:tmpl w:val="38D6CE6C"/>
    <w:lvl w:ilvl="0">
      <w:start w:val="1"/>
      <w:numFmt w:val="decimal"/>
      <w:lvlText w:val="%1."/>
      <w:lvlJc w:val="left"/>
      <w:pPr>
        <w:ind w:left="720" w:hanging="360"/>
      </w:pPr>
      <w:rPr>
        <w:rFonts w:hint="default"/>
        <w:i w:val="0"/>
        <w:strike w:val="0"/>
        <w:color w:val="auto"/>
      </w:rPr>
    </w:lvl>
    <w:lvl w:ilvl="1">
      <w:start w:val="1"/>
      <w:numFmt w:val="lowerLetter"/>
      <w:lvlText w:val="%2."/>
      <w:lvlJc w:val="left"/>
      <w:pPr>
        <w:ind w:left="1440" w:hanging="360"/>
      </w:pPr>
      <w:rPr>
        <w:rFonts w:hint="default"/>
        <w:i w:val="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054F4B55"/>
    <w:multiLevelType w:val="hybridMultilevel"/>
    <w:tmpl w:val="9230AE22"/>
    <w:lvl w:ilvl="0" w:tplc="4DE02284">
      <w:start w:val="4"/>
      <w:numFmt w:val="bullet"/>
      <w:lvlText w:val="-"/>
      <w:lvlJc w:val="left"/>
      <w:pPr>
        <w:ind w:left="1210" w:hanging="360"/>
      </w:pPr>
      <w:rPr>
        <w:rFonts w:ascii="Roboto" w:eastAsia="Times New Roman" w:hAnsi="Roboto" w:cs="Calibri" w:hint="default"/>
      </w:rPr>
    </w:lvl>
    <w:lvl w:ilvl="1" w:tplc="04050003" w:tentative="1">
      <w:start w:val="1"/>
      <w:numFmt w:val="bullet"/>
      <w:lvlText w:val="o"/>
      <w:lvlJc w:val="left"/>
      <w:pPr>
        <w:ind w:left="1930" w:hanging="360"/>
      </w:pPr>
      <w:rPr>
        <w:rFonts w:ascii="Courier New" w:hAnsi="Courier New" w:cs="Courier New" w:hint="default"/>
      </w:rPr>
    </w:lvl>
    <w:lvl w:ilvl="2" w:tplc="04050005" w:tentative="1">
      <w:start w:val="1"/>
      <w:numFmt w:val="bullet"/>
      <w:lvlText w:val=""/>
      <w:lvlJc w:val="left"/>
      <w:pPr>
        <w:ind w:left="2650" w:hanging="360"/>
      </w:pPr>
      <w:rPr>
        <w:rFonts w:ascii="Wingdings" w:hAnsi="Wingdings" w:hint="default"/>
      </w:rPr>
    </w:lvl>
    <w:lvl w:ilvl="3" w:tplc="04050001" w:tentative="1">
      <w:start w:val="1"/>
      <w:numFmt w:val="bullet"/>
      <w:lvlText w:val=""/>
      <w:lvlJc w:val="left"/>
      <w:pPr>
        <w:ind w:left="3370" w:hanging="360"/>
      </w:pPr>
      <w:rPr>
        <w:rFonts w:ascii="Symbol" w:hAnsi="Symbol" w:hint="default"/>
      </w:rPr>
    </w:lvl>
    <w:lvl w:ilvl="4" w:tplc="04050003" w:tentative="1">
      <w:start w:val="1"/>
      <w:numFmt w:val="bullet"/>
      <w:lvlText w:val="o"/>
      <w:lvlJc w:val="left"/>
      <w:pPr>
        <w:ind w:left="4090" w:hanging="360"/>
      </w:pPr>
      <w:rPr>
        <w:rFonts w:ascii="Courier New" w:hAnsi="Courier New" w:cs="Courier New" w:hint="default"/>
      </w:rPr>
    </w:lvl>
    <w:lvl w:ilvl="5" w:tplc="04050005" w:tentative="1">
      <w:start w:val="1"/>
      <w:numFmt w:val="bullet"/>
      <w:lvlText w:val=""/>
      <w:lvlJc w:val="left"/>
      <w:pPr>
        <w:ind w:left="4810" w:hanging="360"/>
      </w:pPr>
      <w:rPr>
        <w:rFonts w:ascii="Wingdings" w:hAnsi="Wingdings" w:hint="default"/>
      </w:rPr>
    </w:lvl>
    <w:lvl w:ilvl="6" w:tplc="04050001" w:tentative="1">
      <w:start w:val="1"/>
      <w:numFmt w:val="bullet"/>
      <w:lvlText w:val=""/>
      <w:lvlJc w:val="left"/>
      <w:pPr>
        <w:ind w:left="5530" w:hanging="360"/>
      </w:pPr>
      <w:rPr>
        <w:rFonts w:ascii="Symbol" w:hAnsi="Symbol" w:hint="default"/>
      </w:rPr>
    </w:lvl>
    <w:lvl w:ilvl="7" w:tplc="04050003" w:tentative="1">
      <w:start w:val="1"/>
      <w:numFmt w:val="bullet"/>
      <w:lvlText w:val="o"/>
      <w:lvlJc w:val="left"/>
      <w:pPr>
        <w:ind w:left="6250" w:hanging="360"/>
      </w:pPr>
      <w:rPr>
        <w:rFonts w:ascii="Courier New" w:hAnsi="Courier New" w:cs="Courier New" w:hint="default"/>
      </w:rPr>
    </w:lvl>
    <w:lvl w:ilvl="8" w:tplc="04050005" w:tentative="1">
      <w:start w:val="1"/>
      <w:numFmt w:val="bullet"/>
      <w:lvlText w:val=""/>
      <w:lvlJc w:val="left"/>
      <w:pPr>
        <w:ind w:left="6970" w:hanging="360"/>
      </w:pPr>
      <w:rPr>
        <w:rFonts w:ascii="Wingdings" w:hAnsi="Wingdings" w:hint="default"/>
      </w:rPr>
    </w:lvl>
  </w:abstractNum>
  <w:abstractNum w:abstractNumId="3" w15:restartNumberingAfterBreak="0">
    <w:nsid w:val="06A932F4"/>
    <w:multiLevelType w:val="hybridMultilevel"/>
    <w:tmpl w:val="DF88DDFC"/>
    <w:lvl w:ilvl="0" w:tplc="04050003">
      <w:start w:val="1"/>
      <w:numFmt w:val="bullet"/>
      <w:lvlText w:val="o"/>
      <w:lvlJc w:val="left"/>
      <w:pPr>
        <w:ind w:left="360" w:hanging="360"/>
      </w:pPr>
      <w:rPr>
        <w:rFonts w:ascii="Courier New" w:hAnsi="Courier New" w:cs="Courier New" w:hint="default"/>
      </w:rPr>
    </w:lvl>
    <w:lvl w:ilvl="1" w:tplc="04050003" w:tentative="1">
      <w:start w:val="1"/>
      <w:numFmt w:val="bullet"/>
      <w:lvlText w:val="o"/>
      <w:lvlJc w:val="left"/>
      <w:pPr>
        <w:ind w:left="360" w:hanging="360"/>
      </w:pPr>
      <w:rPr>
        <w:rFonts w:ascii="Courier New" w:hAnsi="Courier New" w:cs="Courier New" w:hint="default"/>
      </w:rPr>
    </w:lvl>
    <w:lvl w:ilvl="2" w:tplc="04050005" w:tentative="1">
      <w:start w:val="1"/>
      <w:numFmt w:val="bullet"/>
      <w:lvlText w:val=""/>
      <w:lvlJc w:val="left"/>
      <w:pPr>
        <w:ind w:left="1080" w:hanging="360"/>
      </w:pPr>
      <w:rPr>
        <w:rFonts w:ascii="Wingdings" w:hAnsi="Wingdings" w:hint="default"/>
      </w:rPr>
    </w:lvl>
    <w:lvl w:ilvl="3" w:tplc="04050001" w:tentative="1">
      <w:start w:val="1"/>
      <w:numFmt w:val="bullet"/>
      <w:lvlText w:val=""/>
      <w:lvlJc w:val="left"/>
      <w:pPr>
        <w:ind w:left="1800" w:hanging="360"/>
      </w:pPr>
      <w:rPr>
        <w:rFonts w:ascii="Symbol" w:hAnsi="Symbol" w:hint="default"/>
      </w:rPr>
    </w:lvl>
    <w:lvl w:ilvl="4" w:tplc="04050003" w:tentative="1">
      <w:start w:val="1"/>
      <w:numFmt w:val="bullet"/>
      <w:lvlText w:val="o"/>
      <w:lvlJc w:val="left"/>
      <w:pPr>
        <w:ind w:left="2520" w:hanging="360"/>
      </w:pPr>
      <w:rPr>
        <w:rFonts w:ascii="Courier New" w:hAnsi="Courier New" w:cs="Courier New" w:hint="default"/>
      </w:rPr>
    </w:lvl>
    <w:lvl w:ilvl="5" w:tplc="04050005" w:tentative="1">
      <w:start w:val="1"/>
      <w:numFmt w:val="bullet"/>
      <w:lvlText w:val=""/>
      <w:lvlJc w:val="left"/>
      <w:pPr>
        <w:ind w:left="3240" w:hanging="360"/>
      </w:pPr>
      <w:rPr>
        <w:rFonts w:ascii="Wingdings" w:hAnsi="Wingdings" w:hint="default"/>
      </w:rPr>
    </w:lvl>
    <w:lvl w:ilvl="6" w:tplc="04050001" w:tentative="1">
      <w:start w:val="1"/>
      <w:numFmt w:val="bullet"/>
      <w:lvlText w:val=""/>
      <w:lvlJc w:val="left"/>
      <w:pPr>
        <w:ind w:left="3960" w:hanging="360"/>
      </w:pPr>
      <w:rPr>
        <w:rFonts w:ascii="Symbol" w:hAnsi="Symbol" w:hint="default"/>
      </w:rPr>
    </w:lvl>
    <w:lvl w:ilvl="7" w:tplc="04050003" w:tentative="1">
      <w:start w:val="1"/>
      <w:numFmt w:val="bullet"/>
      <w:lvlText w:val="o"/>
      <w:lvlJc w:val="left"/>
      <w:pPr>
        <w:ind w:left="4680" w:hanging="360"/>
      </w:pPr>
      <w:rPr>
        <w:rFonts w:ascii="Courier New" w:hAnsi="Courier New" w:cs="Courier New" w:hint="default"/>
      </w:rPr>
    </w:lvl>
    <w:lvl w:ilvl="8" w:tplc="04050005" w:tentative="1">
      <w:start w:val="1"/>
      <w:numFmt w:val="bullet"/>
      <w:lvlText w:val=""/>
      <w:lvlJc w:val="left"/>
      <w:pPr>
        <w:ind w:left="5400" w:hanging="360"/>
      </w:pPr>
      <w:rPr>
        <w:rFonts w:ascii="Wingdings" w:hAnsi="Wingdings" w:hint="default"/>
      </w:rPr>
    </w:lvl>
  </w:abstractNum>
  <w:abstractNum w:abstractNumId="4" w15:restartNumberingAfterBreak="0">
    <w:nsid w:val="08EA1E4B"/>
    <w:multiLevelType w:val="hybridMultilevel"/>
    <w:tmpl w:val="2F564BC6"/>
    <w:lvl w:ilvl="0" w:tplc="713C7EDC">
      <w:numFmt w:val="bullet"/>
      <w:lvlText w:val="-"/>
      <w:lvlJc w:val="left"/>
      <w:pPr>
        <w:ind w:left="720" w:hanging="360"/>
      </w:pPr>
      <w:rPr>
        <w:rFonts w:ascii="Arial Narrow" w:eastAsia="Times New Roman" w:hAnsi="Arial Narrow"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0D7E4604"/>
    <w:multiLevelType w:val="multilevel"/>
    <w:tmpl w:val="84D0BA0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5CD7F11"/>
    <w:multiLevelType w:val="hybridMultilevel"/>
    <w:tmpl w:val="44D2A5E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178450E7"/>
    <w:multiLevelType w:val="hybridMultilevel"/>
    <w:tmpl w:val="38E4D71A"/>
    <w:lvl w:ilvl="0" w:tplc="04050017">
      <w:start w:val="1"/>
      <w:numFmt w:val="lowerLetter"/>
      <w:lvlText w:val="%1)"/>
      <w:lvlJc w:val="left"/>
      <w:pPr>
        <w:ind w:left="720" w:hanging="360"/>
      </w:pPr>
      <w:rPr>
        <w:rFonts w:hint="default"/>
      </w:rPr>
    </w:lvl>
    <w:lvl w:ilvl="1" w:tplc="04050001">
      <w:start w:val="1"/>
      <w:numFmt w:val="bullet"/>
      <w:lvlText w:val=""/>
      <w:lvlJc w:val="left"/>
      <w:pPr>
        <w:ind w:left="1440" w:hanging="360"/>
      </w:pPr>
      <w:rPr>
        <w:rFonts w:ascii="Symbol" w:hAnsi="Symbol"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EDE5F16"/>
    <w:multiLevelType w:val="multilevel"/>
    <w:tmpl w:val="710C4A6E"/>
    <w:lvl w:ilvl="0">
      <w:start w:val="1"/>
      <w:numFmt w:val="decimal"/>
      <w:lvlText w:val="%1."/>
      <w:lvlJc w:val="left"/>
      <w:pPr>
        <w:tabs>
          <w:tab w:val="num" w:pos="587"/>
        </w:tabs>
        <w:ind w:left="587" w:hanging="360"/>
      </w:pPr>
      <w:rPr>
        <w:rFonts w:hint="default"/>
      </w:rPr>
    </w:lvl>
    <w:lvl w:ilvl="1">
      <w:start w:val="1"/>
      <w:numFmt w:val="decimal"/>
      <w:lvlText w:val="%1.%2."/>
      <w:lvlJc w:val="left"/>
      <w:pPr>
        <w:tabs>
          <w:tab w:val="num" w:pos="737"/>
        </w:tabs>
        <w:ind w:left="737" w:hanging="567"/>
      </w:pPr>
      <w:rPr>
        <w:rFonts w:hint="default"/>
      </w:rPr>
    </w:lvl>
    <w:lvl w:ilvl="2">
      <w:start w:val="1"/>
      <w:numFmt w:val="decimal"/>
      <w:lvlText w:val="%1.%2.%3."/>
      <w:lvlJc w:val="left"/>
      <w:pPr>
        <w:tabs>
          <w:tab w:val="num" w:pos="1451"/>
        </w:tabs>
        <w:ind w:left="1451" w:hanging="504"/>
      </w:pPr>
      <w:rPr>
        <w:rFonts w:hint="default"/>
      </w:rPr>
    </w:lvl>
    <w:lvl w:ilvl="3">
      <w:start w:val="1"/>
      <w:numFmt w:val="decimal"/>
      <w:lvlText w:val="%1.%2.%3.%4."/>
      <w:lvlJc w:val="left"/>
      <w:pPr>
        <w:tabs>
          <w:tab w:val="num" w:pos="1955"/>
        </w:tabs>
        <w:ind w:left="1955" w:hanging="648"/>
      </w:pPr>
      <w:rPr>
        <w:rFonts w:hint="default"/>
      </w:rPr>
    </w:lvl>
    <w:lvl w:ilvl="4">
      <w:start w:val="1"/>
      <w:numFmt w:val="decimal"/>
      <w:lvlText w:val="%1.%2.%3.%4.%5."/>
      <w:lvlJc w:val="left"/>
      <w:pPr>
        <w:tabs>
          <w:tab w:val="num" w:pos="2459"/>
        </w:tabs>
        <w:ind w:left="2459" w:hanging="792"/>
      </w:pPr>
      <w:rPr>
        <w:rFonts w:hint="default"/>
      </w:rPr>
    </w:lvl>
    <w:lvl w:ilvl="5">
      <w:start w:val="1"/>
      <w:numFmt w:val="decimal"/>
      <w:lvlText w:val="%1.%2.%3.%4.%5.%6."/>
      <w:lvlJc w:val="left"/>
      <w:pPr>
        <w:tabs>
          <w:tab w:val="num" w:pos="2963"/>
        </w:tabs>
        <w:ind w:left="2963" w:hanging="936"/>
      </w:pPr>
      <w:rPr>
        <w:rFonts w:hint="default"/>
      </w:rPr>
    </w:lvl>
    <w:lvl w:ilvl="6">
      <w:start w:val="1"/>
      <w:numFmt w:val="decimal"/>
      <w:lvlText w:val="%1.%2.%3.%4.%5.%6.%7."/>
      <w:lvlJc w:val="left"/>
      <w:pPr>
        <w:tabs>
          <w:tab w:val="num" w:pos="3467"/>
        </w:tabs>
        <w:ind w:left="3467" w:hanging="1080"/>
      </w:pPr>
      <w:rPr>
        <w:rFonts w:hint="default"/>
      </w:rPr>
    </w:lvl>
    <w:lvl w:ilvl="7">
      <w:start w:val="1"/>
      <w:numFmt w:val="decimal"/>
      <w:lvlText w:val="%1.%2.%3.%4.%5.%6.%7.%8."/>
      <w:lvlJc w:val="left"/>
      <w:pPr>
        <w:tabs>
          <w:tab w:val="num" w:pos="3971"/>
        </w:tabs>
        <w:ind w:left="3971" w:hanging="1224"/>
      </w:pPr>
      <w:rPr>
        <w:rFonts w:hint="default"/>
      </w:rPr>
    </w:lvl>
    <w:lvl w:ilvl="8">
      <w:start w:val="1"/>
      <w:numFmt w:val="decimal"/>
      <w:lvlText w:val="%1.%2.%3.%4.%5.%6.%7.%8.%9."/>
      <w:lvlJc w:val="left"/>
      <w:pPr>
        <w:tabs>
          <w:tab w:val="num" w:pos="4547"/>
        </w:tabs>
        <w:ind w:left="4547" w:hanging="1440"/>
      </w:pPr>
      <w:rPr>
        <w:rFonts w:hint="default"/>
      </w:rPr>
    </w:lvl>
  </w:abstractNum>
  <w:abstractNum w:abstractNumId="9" w15:restartNumberingAfterBreak="0">
    <w:nsid w:val="21840274"/>
    <w:multiLevelType w:val="hybridMultilevel"/>
    <w:tmpl w:val="90C454F6"/>
    <w:lvl w:ilvl="0" w:tplc="8BFA5D2A">
      <w:start w:val="1"/>
      <w:numFmt w:val="lowerLetter"/>
      <w:lvlText w:val="%1)"/>
      <w:lvlJc w:val="left"/>
      <w:pPr>
        <w:ind w:left="587" w:hanging="360"/>
      </w:pPr>
      <w:rPr>
        <w:rFonts w:hint="default"/>
      </w:rPr>
    </w:lvl>
    <w:lvl w:ilvl="1" w:tplc="04050019" w:tentative="1">
      <w:start w:val="1"/>
      <w:numFmt w:val="lowerLetter"/>
      <w:lvlText w:val="%2."/>
      <w:lvlJc w:val="left"/>
      <w:pPr>
        <w:ind w:left="1307" w:hanging="360"/>
      </w:pPr>
    </w:lvl>
    <w:lvl w:ilvl="2" w:tplc="0405001B" w:tentative="1">
      <w:start w:val="1"/>
      <w:numFmt w:val="lowerRoman"/>
      <w:lvlText w:val="%3."/>
      <w:lvlJc w:val="right"/>
      <w:pPr>
        <w:ind w:left="2027" w:hanging="180"/>
      </w:pPr>
    </w:lvl>
    <w:lvl w:ilvl="3" w:tplc="0405000F" w:tentative="1">
      <w:start w:val="1"/>
      <w:numFmt w:val="decimal"/>
      <w:lvlText w:val="%4."/>
      <w:lvlJc w:val="left"/>
      <w:pPr>
        <w:ind w:left="2747" w:hanging="360"/>
      </w:pPr>
    </w:lvl>
    <w:lvl w:ilvl="4" w:tplc="04050019" w:tentative="1">
      <w:start w:val="1"/>
      <w:numFmt w:val="lowerLetter"/>
      <w:lvlText w:val="%5."/>
      <w:lvlJc w:val="left"/>
      <w:pPr>
        <w:ind w:left="3467" w:hanging="360"/>
      </w:pPr>
    </w:lvl>
    <w:lvl w:ilvl="5" w:tplc="0405001B" w:tentative="1">
      <w:start w:val="1"/>
      <w:numFmt w:val="lowerRoman"/>
      <w:lvlText w:val="%6."/>
      <w:lvlJc w:val="right"/>
      <w:pPr>
        <w:ind w:left="4187" w:hanging="180"/>
      </w:pPr>
    </w:lvl>
    <w:lvl w:ilvl="6" w:tplc="0405000F" w:tentative="1">
      <w:start w:val="1"/>
      <w:numFmt w:val="decimal"/>
      <w:lvlText w:val="%7."/>
      <w:lvlJc w:val="left"/>
      <w:pPr>
        <w:ind w:left="4907" w:hanging="360"/>
      </w:pPr>
    </w:lvl>
    <w:lvl w:ilvl="7" w:tplc="04050019" w:tentative="1">
      <w:start w:val="1"/>
      <w:numFmt w:val="lowerLetter"/>
      <w:lvlText w:val="%8."/>
      <w:lvlJc w:val="left"/>
      <w:pPr>
        <w:ind w:left="5627" w:hanging="360"/>
      </w:pPr>
    </w:lvl>
    <w:lvl w:ilvl="8" w:tplc="0405001B" w:tentative="1">
      <w:start w:val="1"/>
      <w:numFmt w:val="lowerRoman"/>
      <w:lvlText w:val="%9."/>
      <w:lvlJc w:val="right"/>
      <w:pPr>
        <w:ind w:left="6347" w:hanging="180"/>
      </w:pPr>
    </w:lvl>
  </w:abstractNum>
  <w:abstractNum w:abstractNumId="10" w15:restartNumberingAfterBreak="0">
    <w:nsid w:val="224D2351"/>
    <w:multiLevelType w:val="multilevel"/>
    <w:tmpl w:val="C7B875A2"/>
    <w:lvl w:ilvl="0">
      <w:start w:val="1"/>
      <w:numFmt w:val="decimal"/>
      <w:lvlText w:val="%1"/>
      <w:lvlJc w:val="left"/>
      <w:pPr>
        <w:tabs>
          <w:tab w:val="num" w:pos="1113"/>
        </w:tabs>
        <w:ind w:left="1113" w:hanging="432"/>
      </w:pPr>
      <w:rPr>
        <w:rFonts w:hint="default"/>
      </w:rPr>
    </w:lvl>
    <w:lvl w:ilvl="1">
      <w:start w:val="1"/>
      <w:numFmt w:val="decimal"/>
      <w:lvlText w:val="%1.%2"/>
      <w:lvlJc w:val="left"/>
      <w:pPr>
        <w:tabs>
          <w:tab w:val="num" w:pos="1257"/>
        </w:tabs>
        <w:ind w:left="1257" w:hanging="576"/>
      </w:pPr>
      <w:rPr>
        <w:rFonts w:hint="default"/>
      </w:rPr>
    </w:lvl>
    <w:lvl w:ilvl="2">
      <w:start w:val="1"/>
      <w:numFmt w:val="decimal"/>
      <w:lvlText w:val="%1.%2.%3"/>
      <w:lvlJc w:val="left"/>
      <w:pPr>
        <w:tabs>
          <w:tab w:val="num" w:pos="1401"/>
        </w:tabs>
        <w:ind w:left="1401" w:hanging="720"/>
      </w:pPr>
      <w:rPr>
        <w:rFonts w:hint="default"/>
      </w:rPr>
    </w:lvl>
    <w:lvl w:ilvl="3">
      <w:start w:val="1"/>
      <w:numFmt w:val="decimal"/>
      <w:lvlText w:val="%1.%2.%3.%4"/>
      <w:lvlJc w:val="left"/>
      <w:pPr>
        <w:tabs>
          <w:tab w:val="num" w:pos="1545"/>
        </w:tabs>
        <w:ind w:left="1545" w:hanging="864"/>
      </w:pPr>
      <w:rPr>
        <w:rFonts w:hint="default"/>
      </w:rPr>
    </w:lvl>
    <w:lvl w:ilvl="4">
      <w:start w:val="1"/>
      <w:numFmt w:val="decimal"/>
      <w:lvlText w:val="%1.%2.%3.%4.%5"/>
      <w:lvlJc w:val="left"/>
      <w:pPr>
        <w:tabs>
          <w:tab w:val="num" w:pos="1689"/>
        </w:tabs>
        <w:ind w:left="1689" w:hanging="1008"/>
      </w:pPr>
      <w:rPr>
        <w:rFonts w:hint="default"/>
      </w:rPr>
    </w:lvl>
    <w:lvl w:ilvl="5">
      <w:start w:val="1"/>
      <w:numFmt w:val="decimal"/>
      <w:lvlText w:val="%1.%2.%3.%4.%5.%6"/>
      <w:lvlJc w:val="left"/>
      <w:pPr>
        <w:tabs>
          <w:tab w:val="num" w:pos="1833"/>
        </w:tabs>
        <w:ind w:left="1833" w:hanging="1152"/>
      </w:pPr>
      <w:rPr>
        <w:rFonts w:hint="default"/>
      </w:rPr>
    </w:lvl>
    <w:lvl w:ilvl="6">
      <w:start w:val="1"/>
      <w:numFmt w:val="decimal"/>
      <w:lvlText w:val="%1.%2.%3.%4.%5.%6.%7"/>
      <w:lvlJc w:val="left"/>
      <w:pPr>
        <w:tabs>
          <w:tab w:val="num" w:pos="1977"/>
        </w:tabs>
        <w:ind w:left="1977" w:hanging="1296"/>
      </w:pPr>
      <w:rPr>
        <w:rFonts w:hint="default"/>
      </w:rPr>
    </w:lvl>
    <w:lvl w:ilvl="7">
      <w:start w:val="1"/>
      <w:numFmt w:val="decimal"/>
      <w:lvlText w:val="%1.%2.%3.%4.%5.%6.%7.%8"/>
      <w:lvlJc w:val="left"/>
      <w:pPr>
        <w:tabs>
          <w:tab w:val="num" w:pos="2121"/>
        </w:tabs>
        <w:ind w:left="2121" w:hanging="1440"/>
      </w:pPr>
      <w:rPr>
        <w:rFonts w:hint="default"/>
      </w:rPr>
    </w:lvl>
    <w:lvl w:ilvl="8">
      <w:start w:val="1"/>
      <w:numFmt w:val="decimal"/>
      <w:lvlText w:val="%1.%2.%3.%4.%5.%6.%7.%8.%9"/>
      <w:lvlJc w:val="left"/>
      <w:pPr>
        <w:tabs>
          <w:tab w:val="num" w:pos="2265"/>
        </w:tabs>
        <w:ind w:left="2265" w:hanging="1584"/>
      </w:pPr>
      <w:rPr>
        <w:rFonts w:hint="default"/>
      </w:rPr>
    </w:lvl>
  </w:abstractNum>
  <w:abstractNum w:abstractNumId="11" w15:restartNumberingAfterBreak="0">
    <w:nsid w:val="26A41B97"/>
    <w:multiLevelType w:val="hybridMultilevel"/>
    <w:tmpl w:val="509ABDE2"/>
    <w:lvl w:ilvl="0" w:tplc="04050001">
      <w:start w:val="1"/>
      <w:numFmt w:val="bullet"/>
      <w:lvlText w:val=""/>
      <w:lvlJc w:val="left"/>
      <w:pPr>
        <w:ind w:left="1570" w:hanging="360"/>
      </w:pPr>
      <w:rPr>
        <w:rFonts w:ascii="Symbol" w:hAnsi="Symbol" w:hint="default"/>
      </w:rPr>
    </w:lvl>
    <w:lvl w:ilvl="1" w:tplc="04050003" w:tentative="1">
      <w:start w:val="1"/>
      <w:numFmt w:val="bullet"/>
      <w:lvlText w:val="o"/>
      <w:lvlJc w:val="left"/>
      <w:pPr>
        <w:ind w:left="2290" w:hanging="360"/>
      </w:pPr>
      <w:rPr>
        <w:rFonts w:ascii="Courier New" w:hAnsi="Courier New" w:cs="Courier New" w:hint="default"/>
      </w:rPr>
    </w:lvl>
    <w:lvl w:ilvl="2" w:tplc="04050005" w:tentative="1">
      <w:start w:val="1"/>
      <w:numFmt w:val="bullet"/>
      <w:lvlText w:val=""/>
      <w:lvlJc w:val="left"/>
      <w:pPr>
        <w:ind w:left="3010" w:hanging="360"/>
      </w:pPr>
      <w:rPr>
        <w:rFonts w:ascii="Wingdings" w:hAnsi="Wingdings" w:hint="default"/>
      </w:rPr>
    </w:lvl>
    <w:lvl w:ilvl="3" w:tplc="04050001" w:tentative="1">
      <w:start w:val="1"/>
      <w:numFmt w:val="bullet"/>
      <w:lvlText w:val=""/>
      <w:lvlJc w:val="left"/>
      <w:pPr>
        <w:ind w:left="3730" w:hanging="360"/>
      </w:pPr>
      <w:rPr>
        <w:rFonts w:ascii="Symbol" w:hAnsi="Symbol" w:hint="default"/>
      </w:rPr>
    </w:lvl>
    <w:lvl w:ilvl="4" w:tplc="04050003" w:tentative="1">
      <w:start w:val="1"/>
      <w:numFmt w:val="bullet"/>
      <w:lvlText w:val="o"/>
      <w:lvlJc w:val="left"/>
      <w:pPr>
        <w:ind w:left="4450" w:hanging="360"/>
      </w:pPr>
      <w:rPr>
        <w:rFonts w:ascii="Courier New" w:hAnsi="Courier New" w:cs="Courier New" w:hint="default"/>
      </w:rPr>
    </w:lvl>
    <w:lvl w:ilvl="5" w:tplc="04050005" w:tentative="1">
      <w:start w:val="1"/>
      <w:numFmt w:val="bullet"/>
      <w:lvlText w:val=""/>
      <w:lvlJc w:val="left"/>
      <w:pPr>
        <w:ind w:left="5170" w:hanging="360"/>
      </w:pPr>
      <w:rPr>
        <w:rFonts w:ascii="Wingdings" w:hAnsi="Wingdings" w:hint="default"/>
      </w:rPr>
    </w:lvl>
    <w:lvl w:ilvl="6" w:tplc="04050001" w:tentative="1">
      <w:start w:val="1"/>
      <w:numFmt w:val="bullet"/>
      <w:lvlText w:val=""/>
      <w:lvlJc w:val="left"/>
      <w:pPr>
        <w:ind w:left="5890" w:hanging="360"/>
      </w:pPr>
      <w:rPr>
        <w:rFonts w:ascii="Symbol" w:hAnsi="Symbol" w:hint="default"/>
      </w:rPr>
    </w:lvl>
    <w:lvl w:ilvl="7" w:tplc="04050003" w:tentative="1">
      <w:start w:val="1"/>
      <w:numFmt w:val="bullet"/>
      <w:lvlText w:val="o"/>
      <w:lvlJc w:val="left"/>
      <w:pPr>
        <w:ind w:left="6610" w:hanging="360"/>
      </w:pPr>
      <w:rPr>
        <w:rFonts w:ascii="Courier New" w:hAnsi="Courier New" w:cs="Courier New" w:hint="default"/>
      </w:rPr>
    </w:lvl>
    <w:lvl w:ilvl="8" w:tplc="04050005" w:tentative="1">
      <w:start w:val="1"/>
      <w:numFmt w:val="bullet"/>
      <w:lvlText w:val=""/>
      <w:lvlJc w:val="left"/>
      <w:pPr>
        <w:ind w:left="7330" w:hanging="360"/>
      </w:pPr>
      <w:rPr>
        <w:rFonts w:ascii="Wingdings" w:hAnsi="Wingdings" w:hint="default"/>
      </w:rPr>
    </w:lvl>
  </w:abstractNum>
  <w:abstractNum w:abstractNumId="12" w15:restartNumberingAfterBreak="0">
    <w:nsid w:val="30D177C4"/>
    <w:multiLevelType w:val="hybridMultilevel"/>
    <w:tmpl w:val="88188EEC"/>
    <w:lvl w:ilvl="0" w:tplc="A50E8DDA">
      <w:start w:val="1"/>
      <w:numFmt w:val="lowerLetter"/>
      <w:lvlText w:val="%1)"/>
      <w:lvlJc w:val="left"/>
      <w:pPr>
        <w:ind w:left="587" w:hanging="360"/>
      </w:pPr>
      <w:rPr>
        <w:rFonts w:hint="default"/>
      </w:rPr>
    </w:lvl>
    <w:lvl w:ilvl="1" w:tplc="04050019" w:tentative="1">
      <w:start w:val="1"/>
      <w:numFmt w:val="lowerLetter"/>
      <w:lvlText w:val="%2."/>
      <w:lvlJc w:val="left"/>
      <w:pPr>
        <w:ind w:left="1307" w:hanging="360"/>
      </w:pPr>
    </w:lvl>
    <w:lvl w:ilvl="2" w:tplc="0405001B" w:tentative="1">
      <w:start w:val="1"/>
      <w:numFmt w:val="lowerRoman"/>
      <w:lvlText w:val="%3."/>
      <w:lvlJc w:val="right"/>
      <w:pPr>
        <w:ind w:left="2027" w:hanging="180"/>
      </w:pPr>
    </w:lvl>
    <w:lvl w:ilvl="3" w:tplc="0405000F" w:tentative="1">
      <w:start w:val="1"/>
      <w:numFmt w:val="decimal"/>
      <w:lvlText w:val="%4."/>
      <w:lvlJc w:val="left"/>
      <w:pPr>
        <w:ind w:left="2747" w:hanging="360"/>
      </w:pPr>
    </w:lvl>
    <w:lvl w:ilvl="4" w:tplc="04050019" w:tentative="1">
      <w:start w:val="1"/>
      <w:numFmt w:val="lowerLetter"/>
      <w:lvlText w:val="%5."/>
      <w:lvlJc w:val="left"/>
      <w:pPr>
        <w:ind w:left="3467" w:hanging="360"/>
      </w:pPr>
    </w:lvl>
    <w:lvl w:ilvl="5" w:tplc="0405001B" w:tentative="1">
      <w:start w:val="1"/>
      <w:numFmt w:val="lowerRoman"/>
      <w:lvlText w:val="%6."/>
      <w:lvlJc w:val="right"/>
      <w:pPr>
        <w:ind w:left="4187" w:hanging="180"/>
      </w:pPr>
    </w:lvl>
    <w:lvl w:ilvl="6" w:tplc="0405000F" w:tentative="1">
      <w:start w:val="1"/>
      <w:numFmt w:val="decimal"/>
      <w:lvlText w:val="%7."/>
      <w:lvlJc w:val="left"/>
      <w:pPr>
        <w:ind w:left="4907" w:hanging="360"/>
      </w:pPr>
    </w:lvl>
    <w:lvl w:ilvl="7" w:tplc="04050019" w:tentative="1">
      <w:start w:val="1"/>
      <w:numFmt w:val="lowerLetter"/>
      <w:lvlText w:val="%8."/>
      <w:lvlJc w:val="left"/>
      <w:pPr>
        <w:ind w:left="5627" w:hanging="360"/>
      </w:pPr>
    </w:lvl>
    <w:lvl w:ilvl="8" w:tplc="0405001B" w:tentative="1">
      <w:start w:val="1"/>
      <w:numFmt w:val="lowerRoman"/>
      <w:lvlText w:val="%9."/>
      <w:lvlJc w:val="right"/>
      <w:pPr>
        <w:ind w:left="6347" w:hanging="180"/>
      </w:pPr>
    </w:lvl>
  </w:abstractNum>
  <w:abstractNum w:abstractNumId="13" w15:restartNumberingAfterBreak="0">
    <w:nsid w:val="331D2FF4"/>
    <w:multiLevelType w:val="hybridMultilevel"/>
    <w:tmpl w:val="9AD2F402"/>
    <w:lvl w:ilvl="0" w:tplc="A12A3546">
      <w:start w:val="16"/>
      <w:numFmt w:val="bullet"/>
      <w:lvlText w:val="-"/>
      <w:lvlJc w:val="left"/>
      <w:pPr>
        <w:ind w:left="720" w:hanging="360"/>
      </w:pPr>
      <w:rPr>
        <w:rFonts w:ascii="Calibri" w:eastAsia="Times New Roman" w:hAnsi="Calibri"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338E7D1A"/>
    <w:multiLevelType w:val="hybridMultilevel"/>
    <w:tmpl w:val="5BF41A92"/>
    <w:lvl w:ilvl="0" w:tplc="F93E589E">
      <w:numFmt w:val="bullet"/>
      <w:lvlText w:val="-"/>
      <w:lvlJc w:val="left"/>
      <w:pPr>
        <w:ind w:left="1210" w:hanging="360"/>
      </w:pPr>
      <w:rPr>
        <w:rFonts w:ascii="Times New Roman" w:eastAsia="Times New Roman" w:hAnsi="Times New Roman" w:cs="Times New Roman" w:hint="default"/>
      </w:rPr>
    </w:lvl>
    <w:lvl w:ilvl="1" w:tplc="04050003" w:tentative="1">
      <w:start w:val="1"/>
      <w:numFmt w:val="bullet"/>
      <w:lvlText w:val="o"/>
      <w:lvlJc w:val="left"/>
      <w:pPr>
        <w:ind w:left="1930" w:hanging="360"/>
      </w:pPr>
      <w:rPr>
        <w:rFonts w:ascii="Courier New" w:hAnsi="Courier New" w:cs="Courier New" w:hint="default"/>
      </w:rPr>
    </w:lvl>
    <w:lvl w:ilvl="2" w:tplc="04050005" w:tentative="1">
      <w:start w:val="1"/>
      <w:numFmt w:val="bullet"/>
      <w:lvlText w:val=""/>
      <w:lvlJc w:val="left"/>
      <w:pPr>
        <w:ind w:left="2650" w:hanging="360"/>
      </w:pPr>
      <w:rPr>
        <w:rFonts w:ascii="Wingdings" w:hAnsi="Wingdings" w:hint="default"/>
      </w:rPr>
    </w:lvl>
    <w:lvl w:ilvl="3" w:tplc="04050001" w:tentative="1">
      <w:start w:val="1"/>
      <w:numFmt w:val="bullet"/>
      <w:lvlText w:val=""/>
      <w:lvlJc w:val="left"/>
      <w:pPr>
        <w:ind w:left="3370" w:hanging="360"/>
      </w:pPr>
      <w:rPr>
        <w:rFonts w:ascii="Symbol" w:hAnsi="Symbol" w:hint="default"/>
      </w:rPr>
    </w:lvl>
    <w:lvl w:ilvl="4" w:tplc="04050003" w:tentative="1">
      <w:start w:val="1"/>
      <w:numFmt w:val="bullet"/>
      <w:lvlText w:val="o"/>
      <w:lvlJc w:val="left"/>
      <w:pPr>
        <w:ind w:left="4090" w:hanging="360"/>
      </w:pPr>
      <w:rPr>
        <w:rFonts w:ascii="Courier New" w:hAnsi="Courier New" w:cs="Courier New" w:hint="default"/>
      </w:rPr>
    </w:lvl>
    <w:lvl w:ilvl="5" w:tplc="04050005" w:tentative="1">
      <w:start w:val="1"/>
      <w:numFmt w:val="bullet"/>
      <w:lvlText w:val=""/>
      <w:lvlJc w:val="left"/>
      <w:pPr>
        <w:ind w:left="4810" w:hanging="360"/>
      </w:pPr>
      <w:rPr>
        <w:rFonts w:ascii="Wingdings" w:hAnsi="Wingdings" w:hint="default"/>
      </w:rPr>
    </w:lvl>
    <w:lvl w:ilvl="6" w:tplc="04050001" w:tentative="1">
      <w:start w:val="1"/>
      <w:numFmt w:val="bullet"/>
      <w:lvlText w:val=""/>
      <w:lvlJc w:val="left"/>
      <w:pPr>
        <w:ind w:left="5530" w:hanging="360"/>
      </w:pPr>
      <w:rPr>
        <w:rFonts w:ascii="Symbol" w:hAnsi="Symbol" w:hint="default"/>
      </w:rPr>
    </w:lvl>
    <w:lvl w:ilvl="7" w:tplc="04050003" w:tentative="1">
      <w:start w:val="1"/>
      <w:numFmt w:val="bullet"/>
      <w:lvlText w:val="o"/>
      <w:lvlJc w:val="left"/>
      <w:pPr>
        <w:ind w:left="6250" w:hanging="360"/>
      </w:pPr>
      <w:rPr>
        <w:rFonts w:ascii="Courier New" w:hAnsi="Courier New" w:cs="Courier New" w:hint="default"/>
      </w:rPr>
    </w:lvl>
    <w:lvl w:ilvl="8" w:tplc="04050005" w:tentative="1">
      <w:start w:val="1"/>
      <w:numFmt w:val="bullet"/>
      <w:lvlText w:val=""/>
      <w:lvlJc w:val="left"/>
      <w:pPr>
        <w:ind w:left="6970" w:hanging="360"/>
      </w:pPr>
      <w:rPr>
        <w:rFonts w:ascii="Wingdings" w:hAnsi="Wingdings" w:hint="default"/>
      </w:rPr>
    </w:lvl>
  </w:abstractNum>
  <w:abstractNum w:abstractNumId="15" w15:restartNumberingAfterBreak="0">
    <w:nsid w:val="38B524E9"/>
    <w:multiLevelType w:val="multilevel"/>
    <w:tmpl w:val="A9128CB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B833F9C"/>
    <w:multiLevelType w:val="multilevel"/>
    <w:tmpl w:val="0330A7D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20"/>
      <w:numFmt w:val="decimal"/>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01B1B08"/>
    <w:multiLevelType w:val="multilevel"/>
    <w:tmpl w:val="4CBE7D60"/>
    <w:lvl w:ilvl="0">
      <w:start w:val="1"/>
      <w:numFmt w:val="decimal"/>
      <w:lvlText w:val="%1."/>
      <w:lvlJc w:val="left"/>
      <w:pPr>
        <w:tabs>
          <w:tab w:val="num" w:pos="587"/>
        </w:tabs>
        <w:ind w:left="587" w:hanging="360"/>
      </w:pPr>
      <w:rPr>
        <w:rFonts w:hint="default"/>
      </w:rPr>
    </w:lvl>
    <w:lvl w:ilvl="1">
      <w:start w:val="1"/>
      <w:numFmt w:val="decimal"/>
      <w:suff w:val="space"/>
      <w:lvlText w:val="%1.%2."/>
      <w:lvlJc w:val="left"/>
      <w:pPr>
        <w:ind w:left="454" w:hanging="170"/>
      </w:pPr>
      <w:rPr>
        <w:rFonts w:hint="default"/>
      </w:rPr>
    </w:lvl>
    <w:lvl w:ilvl="2">
      <w:start w:val="1"/>
      <w:numFmt w:val="decimal"/>
      <w:lvlText w:val="%1.%2.%3."/>
      <w:lvlJc w:val="left"/>
      <w:pPr>
        <w:tabs>
          <w:tab w:val="num" w:pos="1451"/>
        </w:tabs>
        <w:ind w:left="1451" w:hanging="504"/>
      </w:pPr>
      <w:rPr>
        <w:rFonts w:hint="default"/>
      </w:rPr>
    </w:lvl>
    <w:lvl w:ilvl="3">
      <w:start w:val="1"/>
      <w:numFmt w:val="decimal"/>
      <w:lvlText w:val="%1.%2.%3.%4."/>
      <w:lvlJc w:val="left"/>
      <w:pPr>
        <w:tabs>
          <w:tab w:val="num" w:pos="1955"/>
        </w:tabs>
        <w:ind w:left="1955" w:hanging="648"/>
      </w:pPr>
      <w:rPr>
        <w:rFonts w:hint="default"/>
      </w:rPr>
    </w:lvl>
    <w:lvl w:ilvl="4">
      <w:start w:val="1"/>
      <w:numFmt w:val="decimal"/>
      <w:lvlText w:val="%1.%2.%3.%4.%5."/>
      <w:lvlJc w:val="left"/>
      <w:pPr>
        <w:tabs>
          <w:tab w:val="num" w:pos="2459"/>
        </w:tabs>
        <w:ind w:left="2459" w:hanging="792"/>
      </w:pPr>
      <w:rPr>
        <w:rFonts w:hint="default"/>
      </w:rPr>
    </w:lvl>
    <w:lvl w:ilvl="5">
      <w:start w:val="1"/>
      <w:numFmt w:val="decimal"/>
      <w:lvlText w:val="%1.%2.%3.%4.%5.%6."/>
      <w:lvlJc w:val="left"/>
      <w:pPr>
        <w:tabs>
          <w:tab w:val="num" w:pos="2963"/>
        </w:tabs>
        <w:ind w:left="2963" w:hanging="936"/>
      </w:pPr>
      <w:rPr>
        <w:rFonts w:hint="default"/>
      </w:rPr>
    </w:lvl>
    <w:lvl w:ilvl="6">
      <w:start w:val="1"/>
      <w:numFmt w:val="decimal"/>
      <w:lvlText w:val="%1.%2.%3.%4.%5.%6.%7."/>
      <w:lvlJc w:val="left"/>
      <w:pPr>
        <w:tabs>
          <w:tab w:val="num" w:pos="3467"/>
        </w:tabs>
        <w:ind w:left="3467" w:hanging="1080"/>
      </w:pPr>
      <w:rPr>
        <w:rFonts w:hint="default"/>
      </w:rPr>
    </w:lvl>
    <w:lvl w:ilvl="7">
      <w:start w:val="1"/>
      <w:numFmt w:val="decimal"/>
      <w:lvlText w:val="%1.%2.%3.%4.%5.%6.%7.%8."/>
      <w:lvlJc w:val="left"/>
      <w:pPr>
        <w:tabs>
          <w:tab w:val="num" w:pos="3971"/>
        </w:tabs>
        <w:ind w:left="3971" w:hanging="1224"/>
      </w:pPr>
      <w:rPr>
        <w:rFonts w:hint="default"/>
      </w:rPr>
    </w:lvl>
    <w:lvl w:ilvl="8">
      <w:start w:val="1"/>
      <w:numFmt w:val="decimal"/>
      <w:lvlText w:val="%1.%2.%3.%4.%5.%6.%7.%8.%9."/>
      <w:lvlJc w:val="left"/>
      <w:pPr>
        <w:tabs>
          <w:tab w:val="num" w:pos="4547"/>
        </w:tabs>
        <w:ind w:left="4547" w:hanging="1440"/>
      </w:pPr>
      <w:rPr>
        <w:rFonts w:hint="default"/>
      </w:rPr>
    </w:lvl>
  </w:abstractNum>
  <w:abstractNum w:abstractNumId="18" w15:restartNumberingAfterBreak="0">
    <w:nsid w:val="46223973"/>
    <w:multiLevelType w:val="singleLevel"/>
    <w:tmpl w:val="780E3162"/>
    <w:lvl w:ilvl="0">
      <w:start w:val="1"/>
      <w:numFmt w:val="decimal"/>
      <w:lvlText w:val="%1."/>
      <w:legacy w:legacy="1" w:legacySpace="0" w:legacyIndent="283"/>
      <w:lvlJc w:val="left"/>
      <w:pPr>
        <w:ind w:left="283" w:hanging="283"/>
      </w:pPr>
    </w:lvl>
  </w:abstractNum>
  <w:abstractNum w:abstractNumId="19" w15:restartNumberingAfterBreak="0">
    <w:nsid w:val="53C02E6B"/>
    <w:multiLevelType w:val="hybridMultilevel"/>
    <w:tmpl w:val="3AA2D42A"/>
    <w:lvl w:ilvl="0" w:tplc="F93E589E">
      <w:numFmt w:val="bullet"/>
      <w:lvlText w:val="-"/>
      <w:lvlJc w:val="left"/>
      <w:pPr>
        <w:tabs>
          <w:tab w:val="num" w:pos="1097"/>
        </w:tabs>
        <w:ind w:left="1097" w:hanging="360"/>
      </w:pPr>
      <w:rPr>
        <w:rFonts w:ascii="Times New Roman" w:eastAsia="Times New Roman" w:hAnsi="Times New Roman" w:cs="Times New Roman" w:hint="default"/>
      </w:rPr>
    </w:lvl>
    <w:lvl w:ilvl="1" w:tplc="04050003" w:tentative="1">
      <w:start w:val="1"/>
      <w:numFmt w:val="bullet"/>
      <w:lvlText w:val="o"/>
      <w:lvlJc w:val="left"/>
      <w:pPr>
        <w:tabs>
          <w:tab w:val="num" w:pos="1817"/>
        </w:tabs>
        <w:ind w:left="1817" w:hanging="360"/>
      </w:pPr>
      <w:rPr>
        <w:rFonts w:ascii="Courier New" w:hAnsi="Courier New" w:hint="default"/>
      </w:rPr>
    </w:lvl>
    <w:lvl w:ilvl="2" w:tplc="04050005" w:tentative="1">
      <w:start w:val="1"/>
      <w:numFmt w:val="bullet"/>
      <w:lvlText w:val=""/>
      <w:lvlJc w:val="left"/>
      <w:pPr>
        <w:tabs>
          <w:tab w:val="num" w:pos="2537"/>
        </w:tabs>
        <w:ind w:left="2537" w:hanging="360"/>
      </w:pPr>
      <w:rPr>
        <w:rFonts w:ascii="Wingdings" w:hAnsi="Wingdings" w:hint="default"/>
      </w:rPr>
    </w:lvl>
    <w:lvl w:ilvl="3" w:tplc="04050001" w:tentative="1">
      <w:start w:val="1"/>
      <w:numFmt w:val="bullet"/>
      <w:lvlText w:val=""/>
      <w:lvlJc w:val="left"/>
      <w:pPr>
        <w:tabs>
          <w:tab w:val="num" w:pos="3257"/>
        </w:tabs>
        <w:ind w:left="3257" w:hanging="360"/>
      </w:pPr>
      <w:rPr>
        <w:rFonts w:ascii="Symbol" w:hAnsi="Symbol" w:hint="default"/>
      </w:rPr>
    </w:lvl>
    <w:lvl w:ilvl="4" w:tplc="04050003" w:tentative="1">
      <w:start w:val="1"/>
      <w:numFmt w:val="bullet"/>
      <w:lvlText w:val="o"/>
      <w:lvlJc w:val="left"/>
      <w:pPr>
        <w:tabs>
          <w:tab w:val="num" w:pos="3977"/>
        </w:tabs>
        <w:ind w:left="3977" w:hanging="360"/>
      </w:pPr>
      <w:rPr>
        <w:rFonts w:ascii="Courier New" w:hAnsi="Courier New" w:hint="default"/>
      </w:rPr>
    </w:lvl>
    <w:lvl w:ilvl="5" w:tplc="04050005" w:tentative="1">
      <w:start w:val="1"/>
      <w:numFmt w:val="bullet"/>
      <w:lvlText w:val=""/>
      <w:lvlJc w:val="left"/>
      <w:pPr>
        <w:tabs>
          <w:tab w:val="num" w:pos="4697"/>
        </w:tabs>
        <w:ind w:left="4697" w:hanging="360"/>
      </w:pPr>
      <w:rPr>
        <w:rFonts w:ascii="Wingdings" w:hAnsi="Wingdings" w:hint="default"/>
      </w:rPr>
    </w:lvl>
    <w:lvl w:ilvl="6" w:tplc="04050001" w:tentative="1">
      <w:start w:val="1"/>
      <w:numFmt w:val="bullet"/>
      <w:lvlText w:val=""/>
      <w:lvlJc w:val="left"/>
      <w:pPr>
        <w:tabs>
          <w:tab w:val="num" w:pos="5417"/>
        </w:tabs>
        <w:ind w:left="5417" w:hanging="360"/>
      </w:pPr>
      <w:rPr>
        <w:rFonts w:ascii="Symbol" w:hAnsi="Symbol" w:hint="default"/>
      </w:rPr>
    </w:lvl>
    <w:lvl w:ilvl="7" w:tplc="04050003" w:tentative="1">
      <w:start w:val="1"/>
      <w:numFmt w:val="bullet"/>
      <w:lvlText w:val="o"/>
      <w:lvlJc w:val="left"/>
      <w:pPr>
        <w:tabs>
          <w:tab w:val="num" w:pos="6137"/>
        </w:tabs>
        <w:ind w:left="6137" w:hanging="360"/>
      </w:pPr>
      <w:rPr>
        <w:rFonts w:ascii="Courier New" w:hAnsi="Courier New" w:hint="default"/>
      </w:rPr>
    </w:lvl>
    <w:lvl w:ilvl="8" w:tplc="04050005" w:tentative="1">
      <w:start w:val="1"/>
      <w:numFmt w:val="bullet"/>
      <w:lvlText w:val=""/>
      <w:lvlJc w:val="left"/>
      <w:pPr>
        <w:tabs>
          <w:tab w:val="num" w:pos="6857"/>
        </w:tabs>
        <w:ind w:left="6857" w:hanging="360"/>
      </w:pPr>
      <w:rPr>
        <w:rFonts w:ascii="Wingdings" w:hAnsi="Wingdings" w:hint="default"/>
      </w:rPr>
    </w:lvl>
  </w:abstractNum>
  <w:abstractNum w:abstractNumId="20" w15:restartNumberingAfterBreak="0">
    <w:nsid w:val="5ACA36AF"/>
    <w:multiLevelType w:val="hybridMultilevel"/>
    <w:tmpl w:val="0FB2A60A"/>
    <w:lvl w:ilvl="0" w:tplc="04050019">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5AEF3F1E"/>
    <w:multiLevelType w:val="hybridMultilevel"/>
    <w:tmpl w:val="3EE6708E"/>
    <w:lvl w:ilvl="0" w:tplc="A12A3546">
      <w:start w:val="16"/>
      <w:numFmt w:val="bullet"/>
      <w:lvlText w:val="-"/>
      <w:lvlJc w:val="left"/>
      <w:pPr>
        <w:ind w:left="720" w:hanging="360"/>
      </w:pPr>
      <w:rPr>
        <w:rFonts w:ascii="Calibri" w:eastAsia="Times New Roman" w:hAnsi="Calibri"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634C2798"/>
    <w:multiLevelType w:val="multilevel"/>
    <w:tmpl w:val="DD26B64C"/>
    <w:lvl w:ilvl="0">
      <w:start w:val="1"/>
      <w:numFmt w:val="decimal"/>
      <w:pStyle w:val="lnek1"/>
      <w:lvlText w:val="%1."/>
      <w:lvlJc w:val="left"/>
      <w:pPr>
        <w:tabs>
          <w:tab w:val="num" w:pos="587"/>
        </w:tabs>
        <w:ind w:left="587" w:hanging="587"/>
      </w:pPr>
      <w:rPr>
        <w:rFonts w:hint="default"/>
      </w:rPr>
    </w:lvl>
    <w:lvl w:ilvl="1">
      <w:start w:val="1"/>
      <w:numFmt w:val="decimal"/>
      <w:pStyle w:val="lnek2"/>
      <w:lvlText w:val="%1.%2."/>
      <w:lvlJc w:val="left"/>
      <w:pPr>
        <w:tabs>
          <w:tab w:val="num" w:pos="850"/>
        </w:tabs>
        <w:ind w:left="850" w:hanging="567"/>
      </w:pPr>
      <w:rPr>
        <w:rFonts w:hint="default"/>
        <w:b w:val="0"/>
        <w:color w:val="auto"/>
      </w:rPr>
    </w:lvl>
    <w:lvl w:ilvl="2">
      <w:start w:val="1"/>
      <w:numFmt w:val="decimal"/>
      <w:pStyle w:val="Odstavec2"/>
      <w:lvlText w:val="%1.%2.%3."/>
      <w:lvlJc w:val="left"/>
      <w:pPr>
        <w:tabs>
          <w:tab w:val="num" w:pos="1451"/>
        </w:tabs>
        <w:ind w:left="1451" w:hanging="504"/>
      </w:pPr>
      <w:rPr>
        <w:rFonts w:hint="default"/>
      </w:rPr>
    </w:lvl>
    <w:lvl w:ilvl="3">
      <w:start w:val="1"/>
      <w:numFmt w:val="decimal"/>
      <w:lvlText w:val="%1.%2.%3.%4."/>
      <w:lvlJc w:val="left"/>
      <w:pPr>
        <w:tabs>
          <w:tab w:val="num" w:pos="1955"/>
        </w:tabs>
        <w:ind w:left="1955" w:hanging="648"/>
      </w:pPr>
      <w:rPr>
        <w:rFonts w:hint="default"/>
      </w:rPr>
    </w:lvl>
    <w:lvl w:ilvl="4">
      <w:start w:val="1"/>
      <w:numFmt w:val="decimal"/>
      <w:lvlText w:val="%1.%2.%3.%4.%5."/>
      <w:lvlJc w:val="left"/>
      <w:pPr>
        <w:tabs>
          <w:tab w:val="num" w:pos="2459"/>
        </w:tabs>
        <w:ind w:left="2459" w:hanging="792"/>
      </w:pPr>
      <w:rPr>
        <w:rFonts w:hint="default"/>
      </w:rPr>
    </w:lvl>
    <w:lvl w:ilvl="5">
      <w:start w:val="1"/>
      <w:numFmt w:val="decimal"/>
      <w:lvlText w:val="%1.%2.%3.%4.%5.%6."/>
      <w:lvlJc w:val="left"/>
      <w:pPr>
        <w:tabs>
          <w:tab w:val="num" w:pos="2963"/>
        </w:tabs>
        <w:ind w:left="2963" w:hanging="936"/>
      </w:pPr>
      <w:rPr>
        <w:rFonts w:hint="default"/>
      </w:rPr>
    </w:lvl>
    <w:lvl w:ilvl="6">
      <w:start w:val="1"/>
      <w:numFmt w:val="decimal"/>
      <w:lvlText w:val="%1.%2.%3.%4.%5.%6.%7."/>
      <w:lvlJc w:val="left"/>
      <w:pPr>
        <w:tabs>
          <w:tab w:val="num" w:pos="3467"/>
        </w:tabs>
        <w:ind w:left="3467" w:hanging="1080"/>
      </w:pPr>
      <w:rPr>
        <w:rFonts w:hint="default"/>
      </w:rPr>
    </w:lvl>
    <w:lvl w:ilvl="7">
      <w:start w:val="1"/>
      <w:numFmt w:val="decimal"/>
      <w:lvlText w:val="%1.%2.%3.%4.%5.%6.%7.%8."/>
      <w:lvlJc w:val="left"/>
      <w:pPr>
        <w:tabs>
          <w:tab w:val="num" w:pos="3971"/>
        </w:tabs>
        <w:ind w:left="3971" w:hanging="1224"/>
      </w:pPr>
      <w:rPr>
        <w:rFonts w:hint="default"/>
      </w:rPr>
    </w:lvl>
    <w:lvl w:ilvl="8">
      <w:start w:val="1"/>
      <w:numFmt w:val="decimal"/>
      <w:lvlText w:val="%1.%2.%3.%4.%5.%6.%7.%8.%9."/>
      <w:lvlJc w:val="left"/>
      <w:pPr>
        <w:tabs>
          <w:tab w:val="num" w:pos="4547"/>
        </w:tabs>
        <w:ind w:left="4547" w:hanging="1440"/>
      </w:pPr>
      <w:rPr>
        <w:rFonts w:hint="default"/>
      </w:rPr>
    </w:lvl>
  </w:abstractNum>
  <w:abstractNum w:abstractNumId="23" w15:restartNumberingAfterBreak="0">
    <w:nsid w:val="636C631F"/>
    <w:multiLevelType w:val="singleLevel"/>
    <w:tmpl w:val="E954E712"/>
    <w:lvl w:ilvl="0">
      <w:start w:val="1"/>
      <w:numFmt w:val="decimal"/>
      <w:lvlText w:val="%1."/>
      <w:legacy w:legacy="1" w:legacySpace="0" w:legacyIndent="283"/>
      <w:lvlJc w:val="left"/>
      <w:pPr>
        <w:ind w:left="283" w:hanging="283"/>
      </w:pPr>
    </w:lvl>
  </w:abstractNum>
  <w:abstractNum w:abstractNumId="24" w15:restartNumberingAfterBreak="0">
    <w:nsid w:val="69CE6396"/>
    <w:multiLevelType w:val="multilevel"/>
    <w:tmpl w:val="7410EED4"/>
    <w:lvl w:ilvl="0">
      <w:start w:val="1"/>
      <w:numFmt w:val="decimal"/>
      <w:lvlText w:val="%1."/>
      <w:lvlJc w:val="left"/>
      <w:pPr>
        <w:tabs>
          <w:tab w:val="num" w:pos="705"/>
        </w:tabs>
        <w:ind w:left="705" w:hanging="705"/>
      </w:pPr>
      <w:rPr>
        <w:rFonts w:hint="default"/>
      </w:rPr>
    </w:lvl>
    <w:lvl w:ilvl="1">
      <w:start w:val="3"/>
      <w:numFmt w:val="decimal"/>
      <w:lvlText w:val="%1.%2."/>
      <w:lvlJc w:val="left"/>
      <w:pPr>
        <w:tabs>
          <w:tab w:val="num" w:pos="705"/>
        </w:tabs>
        <w:ind w:left="705" w:hanging="70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6BEA4596"/>
    <w:multiLevelType w:val="multilevel"/>
    <w:tmpl w:val="0405001F"/>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26" w15:restartNumberingAfterBreak="0">
    <w:nsid w:val="77DC1498"/>
    <w:multiLevelType w:val="multilevel"/>
    <w:tmpl w:val="9D62607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587"/>
        </w:tabs>
        <w:ind w:left="587" w:hanging="360"/>
      </w:pPr>
      <w:rPr>
        <w:rFonts w:hint="default"/>
      </w:rPr>
    </w:lvl>
    <w:lvl w:ilvl="2">
      <w:start w:val="1"/>
      <w:numFmt w:val="decimal"/>
      <w:lvlText w:val="%1.%2.%3"/>
      <w:lvlJc w:val="left"/>
      <w:pPr>
        <w:tabs>
          <w:tab w:val="num" w:pos="1174"/>
        </w:tabs>
        <w:ind w:left="1174" w:hanging="720"/>
      </w:pPr>
      <w:rPr>
        <w:rFonts w:hint="default"/>
      </w:rPr>
    </w:lvl>
    <w:lvl w:ilvl="3">
      <w:start w:val="1"/>
      <w:numFmt w:val="decimal"/>
      <w:lvlText w:val="%1.%2.%3.%4"/>
      <w:lvlJc w:val="left"/>
      <w:pPr>
        <w:tabs>
          <w:tab w:val="num" w:pos="1401"/>
        </w:tabs>
        <w:ind w:left="1401" w:hanging="720"/>
      </w:pPr>
      <w:rPr>
        <w:rFonts w:hint="default"/>
      </w:rPr>
    </w:lvl>
    <w:lvl w:ilvl="4">
      <w:start w:val="1"/>
      <w:numFmt w:val="decimal"/>
      <w:lvlText w:val="%1.%2.%3.%4.%5"/>
      <w:lvlJc w:val="left"/>
      <w:pPr>
        <w:tabs>
          <w:tab w:val="num" w:pos="1628"/>
        </w:tabs>
        <w:ind w:left="1628" w:hanging="720"/>
      </w:pPr>
      <w:rPr>
        <w:rFonts w:hint="default"/>
      </w:rPr>
    </w:lvl>
    <w:lvl w:ilvl="5">
      <w:start w:val="1"/>
      <w:numFmt w:val="decimal"/>
      <w:lvlText w:val="%1.%2.%3.%4.%5.%6"/>
      <w:lvlJc w:val="left"/>
      <w:pPr>
        <w:tabs>
          <w:tab w:val="num" w:pos="2215"/>
        </w:tabs>
        <w:ind w:left="2215" w:hanging="1080"/>
      </w:pPr>
      <w:rPr>
        <w:rFonts w:hint="default"/>
      </w:rPr>
    </w:lvl>
    <w:lvl w:ilvl="6">
      <w:start w:val="1"/>
      <w:numFmt w:val="decimal"/>
      <w:lvlText w:val="%1.%2.%3.%4.%5.%6.%7"/>
      <w:lvlJc w:val="left"/>
      <w:pPr>
        <w:tabs>
          <w:tab w:val="num" w:pos="2442"/>
        </w:tabs>
        <w:ind w:left="2442" w:hanging="1080"/>
      </w:pPr>
      <w:rPr>
        <w:rFonts w:hint="default"/>
      </w:rPr>
    </w:lvl>
    <w:lvl w:ilvl="7">
      <w:start w:val="1"/>
      <w:numFmt w:val="decimal"/>
      <w:lvlText w:val="%1.%2.%3.%4.%5.%6.%7.%8"/>
      <w:lvlJc w:val="left"/>
      <w:pPr>
        <w:tabs>
          <w:tab w:val="num" w:pos="2669"/>
        </w:tabs>
        <w:ind w:left="2669" w:hanging="1080"/>
      </w:pPr>
      <w:rPr>
        <w:rFonts w:hint="default"/>
      </w:rPr>
    </w:lvl>
    <w:lvl w:ilvl="8">
      <w:start w:val="1"/>
      <w:numFmt w:val="decimal"/>
      <w:lvlText w:val="%1.%2.%3.%4.%5.%6.%7.%8.%9"/>
      <w:lvlJc w:val="left"/>
      <w:pPr>
        <w:tabs>
          <w:tab w:val="num" w:pos="3256"/>
        </w:tabs>
        <w:ind w:left="3256" w:hanging="1440"/>
      </w:pPr>
      <w:rPr>
        <w:rFonts w:hint="default"/>
      </w:rPr>
    </w:lvl>
  </w:abstractNum>
  <w:num w:numId="1">
    <w:abstractNumId w:val="17"/>
  </w:num>
  <w:num w:numId="2">
    <w:abstractNumId w:val="10"/>
  </w:num>
  <w:num w:numId="3">
    <w:abstractNumId w:val="24"/>
  </w:num>
  <w:num w:numId="4">
    <w:abstractNumId w:val="25"/>
  </w:num>
  <w:num w:numId="5">
    <w:abstractNumId w:val="8"/>
  </w:num>
  <w:num w:numId="6">
    <w:abstractNumId w:val="22"/>
  </w:num>
  <w:num w:numId="7">
    <w:abstractNumId w:val="19"/>
  </w:num>
  <w:num w:numId="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8"/>
  </w:num>
  <w:num w:numId="11">
    <w:abstractNumId w:val="18"/>
    <w:lvlOverride w:ilvl="0">
      <w:lvl w:ilvl="0">
        <w:start w:val="1"/>
        <w:numFmt w:val="decimal"/>
        <w:lvlText w:val="%1."/>
        <w:legacy w:legacy="1" w:legacySpace="0" w:legacyIndent="283"/>
        <w:lvlJc w:val="left"/>
        <w:pPr>
          <w:ind w:left="283" w:hanging="283"/>
        </w:pPr>
      </w:lvl>
    </w:lvlOverride>
  </w:num>
  <w:num w:numId="12">
    <w:abstractNumId w:val="23"/>
  </w:num>
  <w:num w:numId="13">
    <w:abstractNumId w:val="23"/>
    <w:lvlOverride w:ilvl="0">
      <w:lvl w:ilvl="0">
        <w:start w:val="1"/>
        <w:numFmt w:val="decimal"/>
        <w:lvlText w:val="%1."/>
        <w:legacy w:legacy="1" w:legacySpace="0" w:legacyIndent="283"/>
        <w:lvlJc w:val="left"/>
        <w:pPr>
          <w:ind w:left="283" w:hanging="283"/>
        </w:pPr>
      </w:lvl>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26"/>
  </w:num>
  <w:num w:numId="17">
    <w:abstractNumId w:val="22"/>
  </w:num>
  <w:num w:numId="18">
    <w:abstractNumId w:val="4"/>
  </w:num>
  <w:num w:numId="19">
    <w:abstractNumId w:val="22"/>
  </w:num>
  <w:num w:numId="20">
    <w:abstractNumId w:val="22"/>
  </w:num>
  <w:num w:numId="21">
    <w:abstractNumId w:val="22"/>
  </w:num>
  <w:num w:numId="22">
    <w:abstractNumId w:val="22"/>
  </w:num>
  <w:num w:numId="23">
    <w:abstractNumId w:val="22"/>
  </w:num>
  <w:num w:numId="24">
    <w:abstractNumId w:val="22"/>
  </w:num>
  <w:num w:numId="25">
    <w:abstractNumId w:val="22"/>
  </w:num>
  <w:num w:numId="26">
    <w:abstractNumId w:val="22"/>
  </w:num>
  <w:num w:numId="27">
    <w:abstractNumId w:val="22"/>
  </w:num>
  <w:num w:numId="28">
    <w:abstractNumId w:val="15"/>
  </w:num>
  <w:num w:numId="29">
    <w:abstractNumId w:val="21"/>
  </w:num>
  <w:num w:numId="30">
    <w:abstractNumId w:val="13"/>
  </w:num>
  <w:num w:numId="31">
    <w:abstractNumId w:val="20"/>
  </w:num>
  <w:num w:numId="32">
    <w:abstractNumId w:val="5"/>
  </w:num>
  <w:num w:numId="33">
    <w:abstractNumId w:val="22"/>
  </w:num>
  <w:num w:numId="34">
    <w:abstractNumId w:val="9"/>
  </w:num>
  <w:num w:numId="35">
    <w:abstractNumId w:val="22"/>
  </w:num>
  <w:num w:numId="36">
    <w:abstractNumId w:val="11"/>
  </w:num>
  <w:num w:numId="37">
    <w:abstractNumId w:val="14"/>
  </w:num>
  <w:num w:numId="38">
    <w:abstractNumId w:val="7"/>
  </w:num>
  <w:num w:numId="39">
    <w:abstractNumId w:val="6"/>
  </w:num>
  <w:num w:numId="40">
    <w:abstractNumId w:val="3"/>
  </w:num>
  <w:num w:numId="41">
    <w:abstractNumId w:val="16"/>
    <w:lvlOverride w:ilvl="0"/>
    <w:lvlOverride w:ilvl="1">
      <w:startOverride w:val="1"/>
    </w:lvlOverride>
  </w:num>
  <w:num w:numId="42">
    <w:abstractNumId w:val="12"/>
  </w:num>
  <w:num w:numId="43">
    <w:abstractNumId w:val="1"/>
  </w:num>
  <w:num w:numId="44">
    <w:abstractNumId w:val="22"/>
  </w:num>
  <w:num w:numId="4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edit="forms" w:enforcement="0"/>
  <w:defaultTabStop w:val="708"/>
  <w:hyphenationZone w:val="425"/>
  <w:doNotShadeFormData/>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1NDc1MDE1NbY0NjFQ0lEKTi0uzszPAykwrgUAhae04ywAAAA="/>
  </w:docVars>
  <w:rsids>
    <w:rsidRoot w:val="00F9783E"/>
    <w:rsid w:val="000002AD"/>
    <w:rsid w:val="000010B8"/>
    <w:rsid w:val="0000204C"/>
    <w:rsid w:val="0000306A"/>
    <w:rsid w:val="00003949"/>
    <w:rsid w:val="0001001C"/>
    <w:rsid w:val="000105C3"/>
    <w:rsid w:val="00012613"/>
    <w:rsid w:val="0001395C"/>
    <w:rsid w:val="00013E18"/>
    <w:rsid w:val="0001710C"/>
    <w:rsid w:val="00017F94"/>
    <w:rsid w:val="00020F00"/>
    <w:rsid w:val="000224EE"/>
    <w:rsid w:val="000227DA"/>
    <w:rsid w:val="00023B34"/>
    <w:rsid w:val="00024029"/>
    <w:rsid w:val="0002684D"/>
    <w:rsid w:val="000274A9"/>
    <w:rsid w:val="000278E5"/>
    <w:rsid w:val="00030332"/>
    <w:rsid w:val="000306CC"/>
    <w:rsid w:val="00030C5C"/>
    <w:rsid w:val="000311F9"/>
    <w:rsid w:val="00032F82"/>
    <w:rsid w:val="000332EE"/>
    <w:rsid w:val="000334DE"/>
    <w:rsid w:val="00033C23"/>
    <w:rsid w:val="00035AAD"/>
    <w:rsid w:val="0003760B"/>
    <w:rsid w:val="000377A4"/>
    <w:rsid w:val="00037864"/>
    <w:rsid w:val="00040420"/>
    <w:rsid w:val="00040B58"/>
    <w:rsid w:val="00040C8A"/>
    <w:rsid w:val="00043488"/>
    <w:rsid w:val="00044456"/>
    <w:rsid w:val="000449C6"/>
    <w:rsid w:val="000453DC"/>
    <w:rsid w:val="00045CF2"/>
    <w:rsid w:val="00047BFE"/>
    <w:rsid w:val="00047C0D"/>
    <w:rsid w:val="000500E4"/>
    <w:rsid w:val="00050677"/>
    <w:rsid w:val="00052205"/>
    <w:rsid w:val="000536C6"/>
    <w:rsid w:val="00055514"/>
    <w:rsid w:val="00055588"/>
    <w:rsid w:val="00055CB4"/>
    <w:rsid w:val="00057650"/>
    <w:rsid w:val="000576DC"/>
    <w:rsid w:val="00057BED"/>
    <w:rsid w:val="00060A31"/>
    <w:rsid w:val="00061400"/>
    <w:rsid w:val="00063318"/>
    <w:rsid w:val="0006552D"/>
    <w:rsid w:val="000655C5"/>
    <w:rsid w:val="00067758"/>
    <w:rsid w:val="00070BA5"/>
    <w:rsid w:val="00070D81"/>
    <w:rsid w:val="000721A3"/>
    <w:rsid w:val="000757D4"/>
    <w:rsid w:val="00075F23"/>
    <w:rsid w:val="00076234"/>
    <w:rsid w:val="00077403"/>
    <w:rsid w:val="000819E6"/>
    <w:rsid w:val="00081D29"/>
    <w:rsid w:val="00082DC2"/>
    <w:rsid w:val="00085CE7"/>
    <w:rsid w:val="00090459"/>
    <w:rsid w:val="00091848"/>
    <w:rsid w:val="0009199E"/>
    <w:rsid w:val="00092351"/>
    <w:rsid w:val="00092AEA"/>
    <w:rsid w:val="00095DC2"/>
    <w:rsid w:val="000A06AA"/>
    <w:rsid w:val="000A0F69"/>
    <w:rsid w:val="000A1067"/>
    <w:rsid w:val="000A1247"/>
    <w:rsid w:val="000A130E"/>
    <w:rsid w:val="000A1FFE"/>
    <w:rsid w:val="000A2865"/>
    <w:rsid w:val="000A2E69"/>
    <w:rsid w:val="000A38B2"/>
    <w:rsid w:val="000A3E4B"/>
    <w:rsid w:val="000A48C9"/>
    <w:rsid w:val="000A497E"/>
    <w:rsid w:val="000A4B2A"/>
    <w:rsid w:val="000B19DA"/>
    <w:rsid w:val="000B2E1C"/>
    <w:rsid w:val="000B3301"/>
    <w:rsid w:val="000B5A7E"/>
    <w:rsid w:val="000B66D5"/>
    <w:rsid w:val="000B6B7E"/>
    <w:rsid w:val="000B6E18"/>
    <w:rsid w:val="000C14A4"/>
    <w:rsid w:val="000C2081"/>
    <w:rsid w:val="000C3EEF"/>
    <w:rsid w:val="000C41FF"/>
    <w:rsid w:val="000C6C29"/>
    <w:rsid w:val="000D093A"/>
    <w:rsid w:val="000D0E6F"/>
    <w:rsid w:val="000D101B"/>
    <w:rsid w:val="000D17F4"/>
    <w:rsid w:val="000D1F21"/>
    <w:rsid w:val="000D2986"/>
    <w:rsid w:val="000D2BB6"/>
    <w:rsid w:val="000D3B57"/>
    <w:rsid w:val="000D4339"/>
    <w:rsid w:val="000D6981"/>
    <w:rsid w:val="000E0E08"/>
    <w:rsid w:val="000E36EF"/>
    <w:rsid w:val="000E4506"/>
    <w:rsid w:val="000E4A7F"/>
    <w:rsid w:val="000F0DAB"/>
    <w:rsid w:val="000F18F6"/>
    <w:rsid w:val="000F28DE"/>
    <w:rsid w:val="000F2AFB"/>
    <w:rsid w:val="000F3B39"/>
    <w:rsid w:val="000F3E57"/>
    <w:rsid w:val="000F6E8E"/>
    <w:rsid w:val="000F7644"/>
    <w:rsid w:val="0010047A"/>
    <w:rsid w:val="001006C2"/>
    <w:rsid w:val="001025D0"/>
    <w:rsid w:val="00102BBA"/>
    <w:rsid w:val="00110A6C"/>
    <w:rsid w:val="00110FB2"/>
    <w:rsid w:val="00111DEB"/>
    <w:rsid w:val="00112382"/>
    <w:rsid w:val="001124C5"/>
    <w:rsid w:val="001143B2"/>
    <w:rsid w:val="001151C2"/>
    <w:rsid w:val="001169DF"/>
    <w:rsid w:val="00116ECA"/>
    <w:rsid w:val="00117D31"/>
    <w:rsid w:val="0012010B"/>
    <w:rsid w:val="00126253"/>
    <w:rsid w:val="00131175"/>
    <w:rsid w:val="00134B73"/>
    <w:rsid w:val="0013616E"/>
    <w:rsid w:val="001361A9"/>
    <w:rsid w:val="00137447"/>
    <w:rsid w:val="001375F6"/>
    <w:rsid w:val="001406E4"/>
    <w:rsid w:val="00140B3F"/>
    <w:rsid w:val="001412FF"/>
    <w:rsid w:val="00142078"/>
    <w:rsid w:val="00142F84"/>
    <w:rsid w:val="0014317A"/>
    <w:rsid w:val="00143318"/>
    <w:rsid w:val="001459C6"/>
    <w:rsid w:val="00152747"/>
    <w:rsid w:val="001538EE"/>
    <w:rsid w:val="001546FA"/>
    <w:rsid w:val="0015508A"/>
    <w:rsid w:val="001551D6"/>
    <w:rsid w:val="001615B6"/>
    <w:rsid w:val="00163BB7"/>
    <w:rsid w:val="001641E3"/>
    <w:rsid w:val="001656A7"/>
    <w:rsid w:val="00167011"/>
    <w:rsid w:val="00167EF5"/>
    <w:rsid w:val="0017029E"/>
    <w:rsid w:val="00174005"/>
    <w:rsid w:val="00176199"/>
    <w:rsid w:val="00180E0E"/>
    <w:rsid w:val="00181E5C"/>
    <w:rsid w:val="0018205C"/>
    <w:rsid w:val="00187C6D"/>
    <w:rsid w:val="00190DFD"/>
    <w:rsid w:val="001910A6"/>
    <w:rsid w:val="001937FF"/>
    <w:rsid w:val="00193A05"/>
    <w:rsid w:val="00193F45"/>
    <w:rsid w:val="001952A7"/>
    <w:rsid w:val="001A0CFE"/>
    <w:rsid w:val="001A1A26"/>
    <w:rsid w:val="001A1AD2"/>
    <w:rsid w:val="001A1DBD"/>
    <w:rsid w:val="001A289E"/>
    <w:rsid w:val="001A3AAD"/>
    <w:rsid w:val="001A3DCA"/>
    <w:rsid w:val="001A61D2"/>
    <w:rsid w:val="001A7962"/>
    <w:rsid w:val="001B2C64"/>
    <w:rsid w:val="001B2D93"/>
    <w:rsid w:val="001B393A"/>
    <w:rsid w:val="001B78C2"/>
    <w:rsid w:val="001C19E9"/>
    <w:rsid w:val="001C1C21"/>
    <w:rsid w:val="001C2CE3"/>
    <w:rsid w:val="001C358D"/>
    <w:rsid w:val="001C3D90"/>
    <w:rsid w:val="001C631C"/>
    <w:rsid w:val="001C66BA"/>
    <w:rsid w:val="001C72D9"/>
    <w:rsid w:val="001D06A1"/>
    <w:rsid w:val="001D267E"/>
    <w:rsid w:val="001D52ED"/>
    <w:rsid w:val="001D6778"/>
    <w:rsid w:val="001E0DB2"/>
    <w:rsid w:val="001E13CD"/>
    <w:rsid w:val="001E2A59"/>
    <w:rsid w:val="001E567B"/>
    <w:rsid w:val="001E5B55"/>
    <w:rsid w:val="001E706D"/>
    <w:rsid w:val="001E7A06"/>
    <w:rsid w:val="001F0C39"/>
    <w:rsid w:val="001F13E2"/>
    <w:rsid w:val="001F1467"/>
    <w:rsid w:val="001F34EF"/>
    <w:rsid w:val="001F4D09"/>
    <w:rsid w:val="001F664F"/>
    <w:rsid w:val="0020168B"/>
    <w:rsid w:val="00201950"/>
    <w:rsid w:val="00202DC4"/>
    <w:rsid w:val="00202F0E"/>
    <w:rsid w:val="00210953"/>
    <w:rsid w:val="002119EA"/>
    <w:rsid w:val="00215978"/>
    <w:rsid w:val="00215A6E"/>
    <w:rsid w:val="00216299"/>
    <w:rsid w:val="00220C1F"/>
    <w:rsid w:val="00220C8D"/>
    <w:rsid w:val="002219C2"/>
    <w:rsid w:val="00221D73"/>
    <w:rsid w:val="00226D47"/>
    <w:rsid w:val="00226E4C"/>
    <w:rsid w:val="002279A7"/>
    <w:rsid w:val="00231605"/>
    <w:rsid w:val="0023254B"/>
    <w:rsid w:val="002354D2"/>
    <w:rsid w:val="0023555B"/>
    <w:rsid w:val="0023593B"/>
    <w:rsid w:val="002370A7"/>
    <w:rsid w:val="002400E3"/>
    <w:rsid w:val="0024013E"/>
    <w:rsid w:val="00244AAD"/>
    <w:rsid w:val="00244E6A"/>
    <w:rsid w:val="00245A6C"/>
    <w:rsid w:val="00250116"/>
    <w:rsid w:val="00250BF5"/>
    <w:rsid w:val="00252303"/>
    <w:rsid w:val="00253554"/>
    <w:rsid w:val="002539A7"/>
    <w:rsid w:val="00253ED9"/>
    <w:rsid w:val="00254A13"/>
    <w:rsid w:val="00255956"/>
    <w:rsid w:val="00260678"/>
    <w:rsid w:val="00271559"/>
    <w:rsid w:val="002731D8"/>
    <w:rsid w:val="002753AE"/>
    <w:rsid w:val="00275683"/>
    <w:rsid w:val="0027663C"/>
    <w:rsid w:val="00276EB1"/>
    <w:rsid w:val="00277250"/>
    <w:rsid w:val="00283D59"/>
    <w:rsid w:val="00285796"/>
    <w:rsid w:val="0028750E"/>
    <w:rsid w:val="00290E72"/>
    <w:rsid w:val="00292D34"/>
    <w:rsid w:val="002A20A8"/>
    <w:rsid w:val="002A24ED"/>
    <w:rsid w:val="002A4760"/>
    <w:rsid w:val="002A545B"/>
    <w:rsid w:val="002A61E0"/>
    <w:rsid w:val="002A64B9"/>
    <w:rsid w:val="002A6BD5"/>
    <w:rsid w:val="002A6FCE"/>
    <w:rsid w:val="002A7DC0"/>
    <w:rsid w:val="002B1B89"/>
    <w:rsid w:val="002B1E13"/>
    <w:rsid w:val="002B49F8"/>
    <w:rsid w:val="002B5F34"/>
    <w:rsid w:val="002B753E"/>
    <w:rsid w:val="002C0A5A"/>
    <w:rsid w:val="002D1D80"/>
    <w:rsid w:val="002D2A52"/>
    <w:rsid w:val="002D380B"/>
    <w:rsid w:val="002D4588"/>
    <w:rsid w:val="002D62F3"/>
    <w:rsid w:val="002D64AA"/>
    <w:rsid w:val="002D67E4"/>
    <w:rsid w:val="002D71D8"/>
    <w:rsid w:val="002D7387"/>
    <w:rsid w:val="002D73E2"/>
    <w:rsid w:val="002E595F"/>
    <w:rsid w:val="002E6395"/>
    <w:rsid w:val="002E6D91"/>
    <w:rsid w:val="002F0574"/>
    <w:rsid w:val="002F0EFD"/>
    <w:rsid w:val="002F10ED"/>
    <w:rsid w:val="002F12EC"/>
    <w:rsid w:val="002F1516"/>
    <w:rsid w:val="002F18F7"/>
    <w:rsid w:val="002F2C99"/>
    <w:rsid w:val="002F4B7D"/>
    <w:rsid w:val="002F502B"/>
    <w:rsid w:val="002F56A2"/>
    <w:rsid w:val="0030044B"/>
    <w:rsid w:val="0030191F"/>
    <w:rsid w:val="00302B1C"/>
    <w:rsid w:val="00302C0E"/>
    <w:rsid w:val="0030443B"/>
    <w:rsid w:val="00305E63"/>
    <w:rsid w:val="00306B07"/>
    <w:rsid w:val="00307520"/>
    <w:rsid w:val="00307C14"/>
    <w:rsid w:val="00310326"/>
    <w:rsid w:val="00310DAC"/>
    <w:rsid w:val="0031150A"/>
    <w:rsid w:val="00312085"/>
    <w:rsid w:val="00312528"/>
    <w:rsid w:val="0031466E"/>
    <w:rsid w:val="00314ADE"/>
    <w:rsid w:val="00317A7B"/>
    <w:rsid w:val="00317BBF"/>
    <w:rsid w:val="003202C4"/>
    <w:rsid w:val="0032054A"/>
    <w:rsid w:val="0032116F"/>
    <w:rsid w:val="003240A4"/>
    <w:rsid w:val="0032476D"/>
    <w:rsid w:val="0032676B"/>
    <w:rsid w:val="003267D9"/>
    <w:rsid w:val="00332827"/>
    <w:rsid w:val="00332C60"/>
    <w:rsid w:val="003340A8"/>
    <w:rsid w:val="003344BC"/>
    <w:rsid w:val="003351DB"/>
    <w:rsid w:val="00337391"/>
    <w:rsid w:val="003377D1"/>
    <w:rsid w:val="00342C40"/>
    <w:rsid w:val="00343546"/>
    <w:rsid w:val="00343863"/>
    <w:rsid w:val="00344DBA"/>
    <w:rsid w:val="00347664"/>
    <w:rsid w:val="00350057"/>
    <w:rsid w:val="00351C3A"/>
    <w:rsid w:val="00351F1D"/>
    <w:rsid w:val="00351FEC"/>
    <w:rsid w:val="0035214C"/>
    <w:rsid w:val="00352360"/>
    <w:rsid w:val="003529E8"/>
    <w:rsid w:val="003541CE"/>
    <w:rsid w:val="00355FC7"/>
    <w:rsid w:val="00355FC8"/>
    <w:rsid w:val="003564FE"/>
    <w:rsid w:val="00363728"/>
    <w:rsid w:val="00365650"/>
    <w:rsid w:val="00365728"/>
    <w:rsid w:val="00366C79"/>
    <w:rsid w:val="003706EC"/>
    <w:rsid w:val="00371DDE"/>
    <w:rsid w:val="003733E8"/>
    <w:rsid w:val="003734A7"/>
    <w:rsid w:val="00373CDF"/>
    <w:rsid w:val="003747C2"/>
    <w:rsid w:val="003779E1"/>
    <w:rsid w:val="00380862"/>
    <w:rsid w:val="0038211D"/>
    <w:rsid w:val="0038436D"/>
    <w:rsid w:val="0038537A"/>
    <w:rsid w:val="0038612B"/>
    <w:rsid w:val="00386A5D"/>
    <w:rsid w:val="0039086D"/>
    <w:rsid w:val="00390E8D"/>
    <w:rsid w:val="003A086A"/>
    <w:rsid w:val="003A1E37"/>
    <w:rsid w:val="003A3555"/>
    <w:rsid w:val="003A41B6"/>
    <w:rsid w:val="003A6DB0"/>
    <w:rsid w:val="003B06B9"/>
    <w:rsid w:val="003B3C53"/>
    <w:rsid w:val="003B5A78"/>
    <w:rsid w:val="003B5CBA"/>
    <w:rsid w:val="003B6421"/>
    <w:rsid w:val="003B71CD"/>
    <w:rsid w:val="003C0C69"/>
    <w:rsid w:val="003C3835"/>
    <w:rsid w:val="003C391A"/>
    <w:rsid w:val="003C5AD7"/>
    <w:rsid w:val="003C6CE9"/>
    <w:rsid w:val="003C71B2"/>
    <w:rsid w:val="003D0561"/>
    <w:rsid w:val="003D0BB1"/>
    <w:rsid w:val="003D120C"/>
    <w:rsid w:val="003D239B"/>
    <w:rsid w:val="003D2675"/>
    <w:rsid w:val="003D359F"/>
    <w:rsid w:val="003D4253"/>
    <w:rsid w:val="003D551C"/>
    <w:rsid w:val="003D579D"/>
    <w:rsid w:val="003D58B7"/>
    <w:rsid w:val="003D7415"/>
    <w:rsid w:val="003E0876"/>
    <w:rsid w:val="003E3581"/>
    <w:rsid w:val="003E4D2F"/>
    <w:rsid w:val="003E546D"/>
    <w:rsid w:val="003E7603"/>
    <w:rsid w:val="003F4D6D"/>
    <w:rsid w:val="003F7DFA"/>
    <w:rsid w:val="00401274"/>
    <w:rsid w:val="004035F8"/>
    <w:rsid w:val="004045C1"/>
    <w:rsid w:val="00405EB8"/>
    <w:rsid w:val="004070A1"/>
    <w:rsid w:val="004073C0"/>
    <w:rsid w:val="00407D20"/>
    <w:rsid w:val="00410CF0"/>
    <w:rsid w:val="00411546"/>
    <w:rsid w:val="00411D30"/>
    <w:rsid w:val="00412427"/>
    <w:rsid w:val="00414043"/>
    <w:rsid w:val="004151EC"/>
    <w:rsid w:val="00417A4A"/>
    <w:rsid w:val="004210F6"/>
    <w:rsid w:val="00422202"/>
    <w:rsid w:val="00422D9E"/>
    <w:rsid w:val="00423834"/>
    <w:rsid w:val="004251A2"/>
    <w:rsid w:val="0042728A"/>
    <w:rsid w:val="00427A17"/>
    <w:rsid w:val="0043161A"/>
    <w:rsid w:val="0043187A"/>
    <w:rsid w:val="0043187D"/>
    <w:rsid w:val="004323C1"/>
    <w:rsid w:val="00432798"/>
    <w:rsid w:val="00433631"/>
    <w:rsid w:val="004339C9"/>
    <w:rsid w:val="00434965"/>
    <w:rsid w:val="00434DDE"/>
    <w:rsid w:val="004377E7"/>
    <w:rsid w:val="0044042F"/>
    <w:rsid w:val="00441CD6"/>
    <w:rsid w:val="004421C2"/>
    <w:rsid w:val="004449F8"/>
    <w:rsid w:val="0044578A"/>
    <w:rsid w:val="00446554"/>
    <w:rsid w:val="004475AD"/>
    <w:rsid w:val="0045069B"/>
    <w:rsid w:val="00450796"/>
    <w:rsid w:val="004514DA"/>
    <w:rsid w:val="00451AB6"/>
    <w:rsid w:val="00452A0C"/>
    <w:rsid w:val="00452B31"/>
    <w:rsid w:val="00453D8B"/>
    <w:rsid w:val="0045421E"/>
    <w:rsid w:val="00455A1D"/>
    <w:rsid w:val="00455EC6"/>
    <w:rsid w:val="004565D6"/>
    <w:rsid w:val="00460F56"/>
    <w:rsid w:val="00465307"/>
    <w:rsid w:val="00471CAB"/>
    <w:rsid w:val="00474899"/>
    <w:rsid w:val="00475597"/>
    <w:rsid w:val="004767E2"/>
    <w:rsid w:val="004806E8"/>
    <w:rsid w:val="0048238A"/>
    <w:rsid w:val="00482D7C"/>
    <w:rsid w:val="00482EDC"/>
    <w:rsid w:val="00483B2E"/>
    <w:rsid w:val="00484321"/>
    <w:rsid w:val="004847C1"/>
    <w:rsid w:val="00490C6C"/>
    <w:rsid w:val="00493262"/>
    <w:rsid w:val="00494C39"/>
    <w:rsid w:val="00497F52"/>
    <w:rsid w:val="004A1E4E"/>
    <w:rsid w:val="004A3B48"/>
    <w:rsid w:val="004A601B"/>
    <w:rsid w:val="004A6B54"/>
    <w:rsid w:val="004A6EFA"/>
    <w:rsid w:val="004A7772"/>
    <w:rsid w:val="004A7B99"/>
    <w:rsid w:val="004B09E7"/>
    <w:rsid w:val="004B2E36"/>
    <w:rsid w:val="004C00FB"/>
    <w:rsid w:val="004C07EE"/>
    <w:rsid w:val="004C0ECF"/>
    <w:rsid w:val="004C1333"/>
    <w:rsid w:val="004C1416"/>
    <w:rsid w:val="004C2C1A"/>
    <w:rsid w:val="004C3459"/>
    <w:rsid w:val="004C4082"/>
    <w:rsid w:val="004C46E1"/>
    <w:rsid w:val="004C5475"/>
    <w:rsid w:val="004C7FAF"/>
    <w:rsid w:val="004D01D9"/>
    <w:rsid w:val="004D0619"/>
    <w:rsid w:val="004D234E"/>
    <w:rsid w:val="004D2C3D"/>
    <w:rsid w:val="004D42A6"/>
    <w:rsid w:val="004D5441"/>
    <w:rsid w:val="004D5B0E"/>
    <w:rsid w:val="004D66E5"/>
    <w:rsid w:val="004D7BE0"/>
    <w:rsid w:val="004E2D32"/>
    <w:rsid w:val="004E2F75"/>
    <w:rsid w:val="004E332F"/>
    <w:rsid w:val="004E3E0F"/>
    <w:rsid w:val="004E46A9"/>
    <w:rsid w:val="004E5226"/>
    <w:rsid w:val="004E7DFD"/>
    <w:rsid w:val="004F05A1"/>
    <w:rsid w:val="004F11D8"/>
    <w:rsid w:val="004F2B40"/>
    <w:rsid w:val="004F39EC"/>
    <w:rsid w:val="004F5F20"/>
    <w:rsid w:val="004F69D5"/>
    <w:rsid w:val="004F6AA1"/>
    <w:rsid w:val="004F6DB6"/>
    <w:rsid w:val="004F7F37"/>
    <w:rsid w:val="00500641"/>
    <w:rsid w:val="005006EC"/>
    <w:rsid w:val="00500D4E"/>
    <w:rsid w:val="00505C6B"/>
    <w:rsid w:val="00510CE4"/>
    <w:rsid w:val="00511914"/>
    <w:rsid w:val="0051234E"/>
    <w:rsid w:val="005127DD"/>
    <w:rsid w:val="005162BD"/>
    <w:rsid w:val="005168B9"/>
    <w:rsid w:val="005170CD"/>
    <w:rsid w:val="00517EFA"/>
    <w:rsid w:val="005203CC"/>
    <w:rsid w:val="005218D9"/>
    <w:rsid w:val="005220E6"/>
    <w:rsid w:val="00522414"/>
    <w:rsid w:val="0052423F"/>
    <w:rsid w:val="005254EC"/>
    <w:rsid w:val="00525A30"/>
    <w:rsid w:val="00526AA5"/>
    <w:rsid w:val="005274AB"/>
    <w:rsid w:val="00527801"/>
    <w:rsid w:val="00527B78"/>
    <w:rsid w:val="00527F6D"/>
    <w:rsid w:val="00530A69"/>
    <w:rsid w:val="005312A5"/>
    <w:rsid w:val="0053140E"/>
    <w:rsid w:val="00531CCF"/>
    <w:rsid w:val="00531E58"/>
    <w:rsid w:val="00532BD6"/>
    <w:rsid w:val="005336B3"/>
    <w:rsid w:val="0053573D"/>
    <w:rsid w:val="00537904"/>
    <w:rsid w:val="0054083D"/>
    <w:rsid w:val="00541857"/>
    <w:rsid w:val="00541B21"/>
    <w:rsid w:val="005441B2"/>
    <w:rsid w:val="00544457"/>
    <w:rsid w:val="00544AF0"/>
    <w:rsid w:val="00546D08"/>
    <w:rsid w:val="00547B18"/>
    <w:rsid w:val="00550D16"/>
    <w:rsid w:val="00552268"/>
    <w:rsid w:val="005526AB"/>
    <w:rsid w:val="00552DDA"/>
    <w:rsid w:val="005544B7"/>
    <w:rsid w:val="00554541"/>
    <w:rsid w:val="00563BD9"/>
    <w:rsid w:val="005648D6"/>
    <w:rsid w:val="005674A9"/>
    <w:rsid w:val="0056784E"/>
    <w:rsid w:val="00570DDC"/>
    <w:rsid w:val="0057266D"/>
    <w:rsid w:val="00572784"/>
    <w:rsid w:val="005739D2"/>
    <w:rsid w:val="00574089"/>
    <w:rsid w:val="00574693"/>
    <w:rsid w:val="00575644"/>
    <w:rsid w:val="0058028A"/>
    <w:rsid w:val="0058133F"/>
    <w:rsid w:val="005828EB"/>
    <w:rsid w:val="0058439B"/>
    <w:rsid w:val="00584953"/>
    <w:rsid w:val="00590B4C"/>
    <w:rsid w:val="00590B67"/>
    <w:rsid w:val="005916EC"/>
    <w:rsid w:val="005963F6"/>
    <w:rsid w:val="00597286"/>
    <w:rsid w:val="005A0360"/>
    <w:rsid w:val="005A13EE"/>
    <w:rsid w:val="005A2299"/>
    <w:rsid w:val="005A5E26"/>
    <w:rsid w:val="005A667B"/>
    <w:rsid w:val="005B0BC6"/>
    <w:rsid w:val="005B33BA"/>
    <w:rsid w:val="005B399A"/>
    <w:rsid w:val="005B52F3"/>
    <w:rsid w:val="005B706B"/>
    <w:rsid w:val="005C074E"/>
    <w:rsid w:val="005C1DEF"/>
    <w:rsid w:val="005C4967"/>
    <w:rsid w:val="005C5037"/>
    <w:rsid w:val="005C72A4"/>
    <w:rsid w:val="005D0ACC"/>
    <w:rsid w:val="005D0CDE"/>
    <w:rsid w:val="005D2C14"/>
    <w:rsid w:val="005D319D"/>
    <w:rsid w:val="005D4803"/>
    <w:rsid w:val="005D5177"/>
    <w:rsid w:val="005D5A9F"/>
    <w:rsid w:val="005D7B30"/>
    <w:rsid w:val="005E1709"/>
    <w:rsid w:val="005E1853"/>
    <w:rsid w:val="005E1ADB"/>
    <w:rsid w:val="005E2480"/>
    <w:rsid w:val="005E2605"/>
    <w:rsid w:val="005E297E"/>
    <w:rsid w:val="005E33B0"/>
    <w:rsid w:val="005E667B"/>
    <w:rsid w:val="005E6F67"/>
    <w:rsid w:val="005F2F03"/>
    <w:rsid w:val="005F320B"/>
    <w:rsid w:val="005F4F3E"/>
    <w:rsid w:val="005F584D"/>
    <w:rsid w:val="005F67E1"/>
    <w:rsid w:val="005F7AC4"/>
    <w:rsid w:val="00600E3C"/>
    <w:rsid w:val="00600F81"/>
    <w:rsid w:val="00601F76"/>
    <w:rsid w:val="0060202E"/>
    <w:rsid w:val="00603850"/>
    <w:rsid w:val="00604309"/>
    <w:rsid w:val="0060552C"/>
    <w:rsid w:val="0060679F"/>
    <w:rsid w:val="006074DE"/>
    <w:rsid w:val="00607F3E"/>
    <w:rsid w:val="00611B1B"/>
    <w:rsid w:val="006122CC"/>
    <w:rsid w:val="0061589D"/>
    <w:rsid w:val="00615FBB"/>
    <w:rsid w:val="006200D0"/>
    <w:rsid w:val="006227A1"/>
    <w:rsid w:val="00622885"/>
    <w:rsid w:val="00622CFF"/>
    <w:rsid w:val="00623889"/>
    <w:rsid w:val="006245EC"/>
    <w:rsid w:val="006279DA"/>
    <w:rsid w:val="00633307"/>
    <w:rsid w:val="00636575"/>
    <w:rsid w:val="00637D38"/>
    <w:rsid w:val="006408A6"/>
    <w:rsid w:val="00641217"/>
    <w:rsid w:val="00642BD9"/>
    <w:rsid w:val="00643C11"/>
    <w:rsid w:val="00643ED3"/>
    <w:rsid w:val="006449DB"/>
    <w:rsid w:val="00646305"/>
    <w:rsid w:val="006463DB"/>
    <w:rsid w:val="00646601"/>
    <w:rsid w:val="006477B8"/>
    <w:rsid w:val="00651368"/>
    <w:rsid w:val="00652CD6"/>
    <w:rsid w:val="00653D2C"/>
    <w:rsid w:val="00655789"/>
    <w:rsid w:val="0065638F"/>
    <w:rsid w:val="006568F9"/>
    <w:rsid w:val="00657FEA"/>
    <w:rsid w:val="006620BD"/>
    <w:rsid w:val="00662B09"/>
    <w:rsid w:val="00664086"/>
    <w:rsid w:val="0066712B"/>
    <w:rsid w:val="0067201F"/>
    <w:rsid w:val="006724B5"/>
    <w:rsid w:val="006800D7"/>
    <w:rsid w:val="0068052D"/>
    <w:rsid w:val="00680866"/>
    <w:rsid w:val="00680C13"/>
    <w:rsid w:val="0068307C"/>
    <w:rsid w:val="00684421"/>
    <w:rsid w:val="0068527C"/>
    <w:rsid w:val="00687DE8"/>
    <w:rsid w:val="0069304D"/>
    <w:rsid w:val="0069507C"/>
    <w:rsid w:val="006972B2"/>
    <w:rsid w:val="006A071C"/>
    <w:rsid w:val="006A0C46"/>
    <w:rsid w:val="006A31B2"/>
    <w:rsid w:val="006B0076"/>
    <w:rsid w:val="006B19D8"/>
    <w:rsid w:val="006B20E9"/>
    <w:rsid w:val="006B5C4B"/>
    <w:rsid w:val="006B6E12"/>
    <w:rsid w:val="006B7A9D"/>
    <w:rsid w:val="006B7DF3"/>
    <w:rsid w:val="006C2DFB"/>
    <w:rsid w:val="006C4261"/>
    <w:rsid w:val="006C579B"/>
    <w:rsid w:val="006C66F9"/>
    <w:rsid w:val="006D1185"/>
    <w:rsid w:val="006D6E2D"/>
    <w:rsid w:val="006D6E89"/>
    <w:rsid w:val="006E2C3C"/>
    <w:rsid w:val="006E45E0"/>
    <w:rsid w:val="006E5865"/>
    <w:rsid w:val="006E5BAA"/>
    <w:rsid w:val="006E78AF"/>
    <w:rsid w:val="006F062B"/>
    <w:rsid w:val="006F1AD3"/>
    <w:rsid w:val="006F2CB0"/>
    <w:rsid w:val="006F3FC1"/>
    <w:rsid w:val="006F6CB8"/>
    <w:rsid w:val="00700843"/>
    <w:rsid w:val="00700FE2"/>
    <w:rsid w:val="00703579"/>
    <w:rsid w:val="00704364"/>
    <w:rsid w:val="007061F4"/>
    <w:rsid w:val="007102D4"/>
    <w:rsid w:val="007132DB"/>
    <w:rsid w:val="00713EDE"/>
    <w:rsid w:val="007140CA"/>
    <w:rsid w:val="00715621"/>
    <w:rsid w:val="00715F7D"/>
    <w:rsid w:val="0071609B"/>
    <w:rsid w:val="0071736C"/>
    <w:rsid w:val="00720436"/>
    <w:rsid w:val="00722981"/>
    <w:rsid w:val="0072548A"/>
    <w:rsid w:val="00725874"/>
    <w:rsid w:val="00730A9B"/>
    <w:rsid w:val="00730BA6"/>
    <w:rsid w:val="00732EE4"/>
    <w:rsid w:val="00737400"/>
    <w:rsid w:val="0073750C"/>
    <w:rsid w:val="00740154"/>
    <w:rsid w:val="00742D2B"/>
    <w:rsid w:val="00743080"/>
    <w:rsid w:val="00744329"/>
    <w:rsid w:val="00745286"/>
    <w:rsid w:val="007452D7"/>
    <w:rsid w:val="00746563"/>
    <w:rsid w:val="007522FD"/>
    <w:rsid w:val="007543F1"/>
    <w:rsid w:val="00756844"/>
    <w:rsid w:val="00756EC7"/>
    <w:rsid w:val="0076193A"/>
    <w:rsid w:val="0076346E"/>
    <w:rsid w:val="007678A8"/>
    <w:rsid w:val="00770165"/>
    <w:rsid w:val="00772A35"/>
    <w:rsid w:val="00772AD7"/>
    <w:rsid w:val="00776A66"/>
    <w:rsid w:val="0077750E"/>
    <w:rsid w:val="00777CC3"/>
    <w:rsid w:val="007841E8"/>
    <w:rsid w:val="0078445F"/>
    <w:rsid w:val="00785AEB"/>
    <w:rsid w:val="00790C7C"/>
    <w:rsid w:val="0079145D"/>
    <w:rsid w:val="00792F25"/>
    <w:rsid w:val="007933DA"/>
    <w:rsid w:val="00793580"/>
    <w:rsid w:val="007939CA"/>
    <w:rsid w:val="007A0654"/>
    <w:rsid w:val="007A142A"/>
    <w:rsid w:val="007A2757"/>
    <w:rsid w:val="007A28F9"/>
    <w:rsid w:val="007A29F3"/>
    <w:rsid w:val="007A5F20"/>
    <w:rsid w:val="007A6804"/>
    <w:rsid w:val="007A6AD1"/>
    <w:rsid w:val="007A703F"/>
    <w:rsid w:val="007B008B"/>
    <w:rsid w:val="007B0E11"/>
    <w:rsid w:val="007B2509"/>
    <w:rsid w:val="007B2534"/>
    <w:rsid w:val="007B46ED"/>
    <w:rsid w:val="007B4709"/>
    <w:rsid w:val="007C09AE"/>
    <w:rsid w:val="007C2FD6"/>
    <w:rsid w:val="007C3737"/>
    <w:rsid w:val="007C45D8"/>
    <w:rsid w:val="007C58E2"/>
    <w:rsid w:val="007C7E2B"/>
    <w:rsid w:val="007D0289"/>
    <w:rsid w:val="007D0772"/>
    <w:rsid w:val="007D09B3"/>
    <w:rsid w:val="007D0EB2"/>
    <w:rsid w:val="007D162B"/>
    <w:rsid w:val="007D1E78"/>
    <w:rsid w:val="007D3925"/>
    <w:rsid w:val="007D650E"/>
    <w:rsid w:val="007D6ED4"/>
    <w:rsid w:val="007E15AA"/>
    <w:rsid w:val="007E1B5B"/>
    <w:rsid w:val="007E1BA0"/>
    <w:rsid w:val="007E38C3"/>
    <w:rsid w:val="007E5614"/>
    <w:rsid w:val="007F012D"/>
    <w:rsid w:val="007F05CF"/>
    <w:rsid w:val="007F3D66"/>
    <w:rsid w:val="007F6BDE"/>
    <w:rsid w:val="007F7BC5"/>
    <w:rsid w:val="008003B0"/>
    <w:rsid w:val="00800A1F"/>
    <w:rsid w:val="008052FA"/>
    <w:rsid w:val="008054C9"/>
    <w:rsid w:val="00805537"/>
    <w:rsid w:val="00806959"/>
    <w:rsid w:val="00806CD6"/>
    <w:rsid w:val="008071BE"/>
    <w:rsid w:val="00813D70"/>
    <w:rsid w:val="00815862"/>
    <w:rsid w:val="00817E08"/>
    <w:rsid w:val="00823A79"/>
    <w:rsid w:val="0082508F"/>
    <w:rsid w:val="00826DAD"/>
    <w:rsid w:val="00827B36"/>
    <w:rsid w:val="008311CE"/>
    <w:rsid w:val="008313ED"/>
    <w:rsid w:val="00832072"/>
    <w:rsid w:val="00832ABA"/>
    <w:rsid w:val="0083441B"/>
    <w:rsid w:val="00835587"/>
    <w:rsid w:val="00837AD8"/>
    <w:rsid w:val="00840D0C"/>
    <w:rsid w:val="00840D74"/>
    <w:rsid w:val="00844379"/>
    <w:rsid w:val="00846969"/>
    <w:rsid w:val="00847178"/>
    <w:rsid w:val="00852536"/>
    <w:rsid w:val="0085358D"/>
    <w:rsid w:val="00856703"/>
    <w:rsid w:val="00856A2A"/>
    <w:rsid w:val="00856A44"/>
    <w:rsid w:val="00857D0D"/>
    <w:rsid w:val="00857EB8"/>
    <w:rsid w:val="00860534"/>
    <w:rsid w:val="008631D3"/>
    <w:rsid w:val="00863BB1"/>
    <w:rsid w:val="00863CE8"/>
    <w:rsid w:val="008645B4"/>
    <w:rsid w:val="00865516"/>
    <w:rsid w:val="00865561"/>
    <w:rsid w:val="0086786F"/>
    <w:rsid w:val="00870A8F"/>
    <w:rsid w:val="00871FF8"/>
    <w:rsid w:val="00872EFF"/>
    <w:rsid w:val="008734BD"/>
    <w:rsid w:val="00874429"/>
    <w:rsid w:val="008752BD"/>
    <w:rsid w:val="00876B77"/>
    <w:rsid w:val="0087739F"/>
    <w:rsid w:val="008803A4"/>
    <w:rsid w:val="008805BC"/>
    <w:rsid w:val="00880B9F"/>
    <w:rsid w:val="008816D5"/>
    <w:rsid w:val="00885A50"/>
    <w:rsid w:val="0088781B"/>
    <w:rsid w:val="00887CB8"/>
    <w:rsid w:val="008906E3"/>
    <w:rsid w:val="008940B4"/>
    <w:rsid w:val="008942B6"/>
    <w:rsid w:val="0089609D"/>
    <w:rsid w:val="00897AA0"/>
    <w:rsid w:val="008A0D96"/>
    <w:rsid w:val="008A3B8B"/>
    <w:rsid w:val="008A4834"/>
    <w:rsid w:val="008A6D2A"/>
    <w:rsid w:val="008B0832"/>
    <w:rsid w:val="008B174E"/>
    <w:rsid w:val="008B1FC0"/>
    <w:rsid w:val="008B3E3B"/>
    <w:rsid w:val="008B4D0C"/>
    <w:rsid w:val="008B4E0D"/>
    <w:rsid w:val="008B79BE"/>
    <w:rsid w:val="008C0843"/>
    <w:rsid w:val="008C2E18"/>
    <w:rsid w:val="008C3928"/>
    <w:rsid w:val="008C4747"/>
    <w:rsid w:val="008C5741"/>
    <w:rsid w:val="008C727D"/>
    <w:rsid w:val="008C7769"/>
    <w:rsid w:val="008C7FEC"/>
    <w:rsid w:val="008D1EDE"/>
    <w:rsid w:val="008D37C6"/>
    <w:rsid w:val="008D3D0D"/>
    <w:rsid w:val="008D522E"/>
    <w:rsid w:val="008D5C50"/>
    <w:rsid w:val="008D75EA"/>
    <w:rsid w:val="008E0220"/>
    <w:rsid w:val="008E0CB9"/>
    <w:rsid w:val="008E2863"/>
    <w:rsid w:val="008E38F1"/>
    <w:rsid w:val="008E4100"/>
    <w:rsid w:val="008E47BE"/>
    <w:rsid w:val="008E484A"/>
    <w:rsid w:val="008E6AF1"/>
    <w:rsid w:val="008E76D4"/>
    <w:rsid w:val="008E78E3"/>
    <w:rsid w:val="008F00E8"/>
    <w:rsid w:val="008F4A81"/>
    <w:rsid w:val="008F4DB6"/>
    <w:rsid w:val="008F56BD"/>
    <w:rsid w:val="008F630B"/>
    <w:rsid w:val="008F7801"/>
    <w:rsid w:val="00900FD8"/>
    <w:rsid w:val="0090126F"/>
    <w:rsid w:val="009012FB"/>
    <w:rsid w:val="00901A8F"/>
    <w:rsid w:val="00902171"/>
    <w:rsid w:val="00902564"/>
    <w:rsid w:val="009038E4"/>
    <w:rsid w:val="00904E66"/>
    <w:rsid w:val="00911A8C"/>
    <w:rsid w:val="009125BA"/>
    <w:rsid w:val="00913AFC"/>
    <w:rsid w:val="00913B80"/>
    <w:rsid w:val="00916C90"/>
    <w:rsid w:val="00923B15"/>
    <w:rsid w:val="00923D88"/>
    <w:rsid w:val="00924965"/>
    <w:rsid w:val="009274B1"/>
    <w:rsid w:val="009300A3"/>
    <w:rsid w:val="009311DC"/>
    <w:rsid w:val="00932EBB"/>
    <w:rsid w:val="0093408B"/>
    <w:rsid w:val="009349DE"/>
    <w:rsid w:val="00935843"/>
    <w:rsid w:val="00935D86"/>
    <w:rsid w:val="0094060D"/>
    <w:rsid w:val="0094172A"/>
    <w:rsid w:val="009419F1"/>
    <w:rsid w:val="00944AE3"/>
    <w:rsid w:val="00945AFB"/>
    <w:rsid w:val="00945F5C"/>
    <w:rsid w:val="009502EC"/>
    <w:rsid w:val="00952FF0"/>
    <w:rsid w:val="00953ED6"/>
    <w:rsid w:val="00954B51"/>
    <w:rsid w:val="00955FE1"/>
    <w:rsid w:val="00957BA5"/>
    <w:rsid w:val="00963428"/>
    <w:rsid w:val="009669CB"/>
    <w:rsid w:val="009708E3"/>
    <w:rsid w:val="00971125"/>
    <w:rsid w:val="009716C0"/>
    <w:rsid w:val="00971831"/>
    <w:rsid w:val="0097290B"/>
    <w:rsid w:val="00973200"/>
    <w:rsid w:val="00973C10"/>
    <w:rsid w:val="009762D5"/>
    <w:rsid w:val="00976311"/>
    <w:rsid w:val="009767CA"/>
    <w:rsid w:val="009823E9"/>
    <w:rsid w:val="00982EFD"/>
    <w:rsid w:val="009830B2"/>
    <w:rsid w:val="00983574"/>
    <w:rsid w:val="009859A3"/>
    <w:rsid w:val="009908D7"/>
    <w:rsid w:val="00990BA6"/>
    <w:rsid w:val="0099214B"/>
    <w:rsid w:val="009965F2"/>
    <w:rsid w:val="00996BED"/>
    <w:rsid w:val="00996F65"/>
    <w:rsid w:val="00997F13"/>
    <w:rsid w:val="009A04CA"/>
    <w:rsid w:val="009A0715"/>
    <w:rsid w:val="009A128A"/>
    <w:rsid w:val="009A1F4F"/>
    <w:rsid w:val="009A6317"/>
    <w:rsid w:val="009A6A88"/>
    <w:rsid w:val="009A7E86"/>
    <w:rsid w:val="009B06C6"/>
    <w:rsid w:val="009B29E9"/>
    <w:rsid w:val="009B36A5"/>
    <w:rsid w:val="009B5CFE"/>
    <w:rsid w:val="009B7D50"/>
    <w:rsid w:val="009C0557"/>
    <w:rsid w:val="009C12C4"/>
    <w:rsid w:val="009C1A28"/>
    <w:rsid w:val="009C343F"/>
    <w:rsid w:val="009C3E0B"/>
    <w:rsid w:val="009C5108"/>
    <w:rsid w:val="009C7178"/>
    <w:rsid w:val="009D1F4E"/>
    <w:rsid w:val="009D33B7"/>
    <w:rsid w:val="009D3A95"/>
    <w:rsid w:val="009D667C"/>
    <w:rsid w:val="009E0C9C"/>
    <w:rsid w:val="009E2EA8"/>
    <w:rsid w:val="009E3D95"/>
    <w:rsid w:val="009E4636"/>
    <w:rsid w:val="009E5413"/>
    <w:rsid w:val="009F11F5"/>
    <w:rsid w:val="009F1392"/>
    <w:rsid w:val="009F2DA8"/>
    <w:rsid w:val="009F2E6E"/>
    <w:rsid w:val="009F31B1"/>
    <w:rsid w:val="009F3562"/>
    <w:rsid w:val="009F36C6"/>
    <w:rsid w:val="009F4F43"/>
    <w:rsid w:val="009F68D8"/>
    <w:rsid w:val="009F693A"/>
    <w:rsid w:val="00A056F8"/>
    <w:rsid w:val="00A0792F"/>
    <w:rsid w:val="00A07E39"/>
    <w:rsid w:val="00A117FA"/>
    <w:rsid w:val="00A14291"/>
    <w:rsid w:val="00A161E4"/>
    <w:rsid w:val="00A1656B"/>
    <w:rsid w:val="00A228AD"/>
    <w:rsid w:val="00A22B2B"/>
    <w:rsid w:val="00A23339"/>
    <w:rsid w:val="00A30195"/>
    <w:rsid w:val="00A30418"/>
    <w:rsid w:val="00A31CD1"/>
    <w:rsid w:val="00A31F4A"/>
    <w:rsid w:val="00A36895"/>
    <w:rsid w:val="00A37E52"/>
    <w:rsid w:val="00A41EBC"/>
    <w:rsid w:val="00A42F2C"/>
    <w:rsid w:val="00A44256"/>
    <w:rsid w:val="00A451C7"/>
    <w:rsid w:val="00A46380"/>
    <w:rsid w:val="00A46F3D"/>
    <w:rsid w:val="00A5024D"/>
    <w:rsid w:val="00A504BD"/>
    <w:rsid w:val="00A520DF"/>
    <w:rsid w:val="00A52DFE"/>
    <w:rsid w:val="00A53C4D"/>
    <w:rsid w:val="00A55436"/>
    <w:rsid w:val="00A557F7"/>
    <w:rsid w:val="00A55B15"/>
    <w:rsid w:val="00A560EE"/>
    <w:rsid w:val="00A56374"/>
    <w:rsid w:val="00A570DE"/>
    <w:rsid w:val="00A57F36"/>
    <w:rsid w:val="00A600E9"/>
    <w:rsid w:val="00A63F9D"/>
    <w:rsid w:val="00A65B5E"/>
    <w:rsid w:val="00A66689"/>
    <w:rsid w:val="00A666B4"/>
    <w:rsid w:val="00A66DF8"/>
    <w:rsid w:val="00A71414"/>
    <w:rsid w:val="00A7347B"/>
    <w:rsid w:val="00A7611C"/>
    <w:rsid w:val="00A8087A"/>
    <w:rsid w:val="00A8383B"/>
    <w:rsid w:val="00A85A20"/>
    <w:rsid w:val="00A863A6"/>
    <w:rsid w:val="00A878BD"/>
    <w:rsid w:val="00A910DF"/>
    <w:rsid w:val="00A92D55"/>
    <w:rsid w:val="00A92F9A"/>
    <w:rsid w:val="00A9355D"/>
    <w:rsid w:val="00A94E04"/>
    <w:rsid w:val="00A957C0"/>
    <w:rsid w:val="00A97C26"/>
    <w:rsid w:val="00A97E20"/>
    <w:rsid w:val="00AA009D"/>
    <w:rsid w:val="00AA0146"/>
    <w:rsid w:val="00AA2CC9"/>
    <w:rsid w:val="00AA385F"/>
    <w:rsid w:val="00AA3E0A"/>
    <w:rsid w:val="00AA5C44"/>
    <w:rsid w:val="00AB062C"/>
    <w:rsid w:val="00AB0962"/>
    <w:rsid w:val="00AB0CF5"/>
    <w:rsid w:val="00AB22CC"/>
    <w:rsid w:val="00AB2765"/>
    <w:rsid w:val="00AB3639"/>
    <w:rsid w:val="00AB565C"/>
    <w:rsid w:val="00AB5DA8"/>
    <w:rsid w:val="00AB62FE"/>
    <w:rsid w:val="00AC0245"/>
    <w:rsid w:val="00AC46B1"/>
    <w:rsid w:val="00AC516D"/>
    <w:rsid w:val="00AC5C3A"/>
    <w:rsid w:val="00AD05D4"/>
    <w:rsid w:val="00AD13F2"/>
    <w:rsid w:val="00AD15BB"/>
    <w:rsid w:val="00AD386E"/>
    <w:rsid w:val="00AD3D49"/>
    <w:rsid w:val="00AD47BA"/>
    <w:rsid w:val="00AE12F0"/>
    <w:rsid w:val="00AE575D"/>
    <w:rsid w:val="00AE64E7"/>
    <w:rsid w:val="00AE6B4E"/>
    <w:rsid w:val="00AE7E01"/>
    <w:rsid w:val="00AE7F46"/>
    <w:rsid w:val="00AF1BC9"/>
    <w:rsid w:val="00AF5BC0"/>
    <w:rsid w:val="00AF6144"/>
    <w:rsid w:val="00AF7949"/>
    <w:rsid w:val="00B046A2"/>
    <w:rsid w:val="00B04EC3"/>
    <w:rsid w:val="00B04F75"/>
    <w:rsid w:val="00B05A19"/>
    <w:rsid w:val="00B05F5D"/>
    <w:rsid w:val="00B0750B"/>
    <w:rsid w:val="00B0752C"/>
    <w:rsid w:val="00B12329"/>
    <w:rsid w:val="00B12A22"/>
    <w:rsid w:val="00B12E8D"/>
    <w:rsid w:val="00B138BC"/>
    <w:rsid w:val="00B1542C"/>
    <w:rsid w:val="00B16611"/>
    <w:rsid w:val="00B16DC1"/>
    <w:rsid w:val="00B2067E"/>
    <w:rsid w:val="00B20C47"/>
    <w:rsid w:val="00B219AE"/>
    <w:rsid w:val="00B224D3"/>
    <w:rsid w:val="00B231E6"/>
    <w:rsid w:val="00B24943"/>
    <w:rsid w:val="00B2599A"/>
    <w:rsid w:val="00B25AA7"/>
    <w:rsid w:val="00B27E26"/>
    <w:rsid w:val="00B27E62"/>
    <w:rsid w:val="00B32AE9"/>
    <w:rsid w:val="00B33D35"/>
    <w:rsid w:val="00B34C3D"/>
    <w:rsid w:val="00B37B65"/>
    <w:rsid w:val="00B40619"/>
    <w:rsid w:val="00B42652"/>
    <w:rsid w:val="00B435EB"/>
    <w:rsid w:val="00B469BD"/>
    <w:rsid w:val="00B46C0F"/>
    <w:rsid w:val="00B50618"/>
    <w:rsid w:val="00B54870"/>
    <w:rsid w:val="00B55030"/>
    <w:rsid w:val="00B57C3D"/>
    <w:rsid w:val="00B62DB9"/>
    <w:rsid w:val="00B635C3"/>
    <w:rsid w:val="00B63C69"/>
    <w:rsid w:val="00B643A4"/>
    <w:rsid w:val="00B64CC5"/>
    <w:rsid w:val="00B65319"/>
    <w:rsid w:val="00B66C9B"/>
    <w:rsid w:val="00B71B6C"/>
    <w:rsid w:val="00B728B1"/>
    <w:rsid w:val="00B72EC5"/>
    <w:rsid w:val="00B76693"/>
    <w:rsid w:val="00B77357"/>
    <w:rsid w:val="00B77D60"/>
    <w:rsid w:val="00B80A53"/>
    <w:rsid w:val="00B81C28"/>
    <w:rsid w:val="00B82913"/>
    <w:rsid w:val="00B82D41"/>
    <w:rsid w:val="00B83115"/>
    <w:rsid w:val="00B85247"/>
    <w:rsid w:val="00B8529D"/>
    <w:rsid w:val="00B87D7E"/>
    <w:rsid w:val="00B9043D"/>
    <w:rsid w:val="00B91C97"/>
    <w:rsid w:val="00B958F6"/>
    <w:rsid w:val="00B970C1"/>
    <w:rsid w:val="00BA2E41"/>
    <w:rsid w:val="00BA42B2"/>
    <w:rsid w:val="00BA4349"/>
    <w:rsid w:val="00BA68C8"/>
    <w:rsid w:val="00BA6C83"/>
    <w:rsid w:val="00BA7A76"/>
    <w:rsid w:val="00BA7B05"/>
    <w:rsid w:val="00BB0397"/>
    <w:rsid w:val="00BB0D3A"/>
    <w:rsid w:val="00BB25F9"/>
    <w:rsid w:val="00BB2FB8"/>
    <w:rsid w:val="00BB43A8"/>
    <w:rsid w:val="00BB7E45"/>
    <w:rsid w:val="00BC1027"/>
    <w:rsid w:val="00BC1694"/>
    <w:rsid w:val="00BC2520"/>
    <w:rsid w:val="00BC344B"/>
    <w:rsid w:val="00BC3727"/>
    <w:rsid w:val="00BC3FD2"/>
    <w:rsid w:val="00BC6005"/>
    <w:rsid w:val="00BC6279"/>
    <w:rsid w:val="00BD0970"/>
    <w:rsid w:val="00BD3122"/>
    <w:rsid w:val="00BD4866"/>
    <w:rsid w:val="00BE1051"/>
    <w:rsid w:val="00BE241E"/>
    <w:rsid w:val="00BE24E5"/>
    <w:rsid w:val="00BE2B77"/>
    <w:rsid w:val="00BE3B12"/>
    <w:rsid w:val="00BE5C57"/>
    <w:rsid w:val="00BE6227"/>
    <w:rsid w:val="00BE6828"/>
    <w:rsid w:val="00BE6E69"/>
    <w:rsid w:val="00BE7447"/>
    <w:rsid w:val="00BF2616"/>
    <w:rsid w:val="00BF3F8C"/>
    <w:rsid w:val="00BF5D3F"/>
    <w:rsid w:val="00C00D51"/>
    <w:rsid w:val="00C03740"/>
    <w:rsid w:val="00C03E39"/>
    <w:rsid w:val="00C05D26"/>
    <w:rsid w:val="00C065B3"/>
    <w:rsid w:val="00C069D5"/>
    <w:rsid w:val="00C105E0"/>
    <w:rsid w:val="00C10BD0"/>
    <w:rsid w:val="00C112AC"/>
    <w:rsid w:val="00C1529E"/>
    <w:rsid w:val="00C15409"/>
    <w:rsid w:val="00C17FC9"/>
    <w:rsid w:val="00C2042C"/>
    <w:rsid w:val="00C208B7"/>
    <w:rsid w:val="00C20D38"/>
    <w:rsid w:val="00C216D3"/>
    <w:rsid w:val="00C21E4B"/>
    <w:rsid w:val="00C2528A"/>
    <w:rsid w:val="00C25B77"/>
    <w:rsid w:val="00C262F6"/>
    <w:rsid w:val="00C27260"/>
    <w:rsid w:val="00C304BD"/>
    <w:rsid w:val="00C31D8E"/>
    <w:rsid w:val="00C31E11"/>
    <w:rsid w:val="00C32F38"/>
    <w:rsid w:val="00C34ACD"/>
    <w:rsid w:val="00C3612F"/>
    <w:rsid w:val="00C3710D"/>
    <w:rsid w:val="00C373F1"/>
    <w:rsid w:val="00C3740F"/>
    <w:rsid w:val="00C431E5"/>
    <w:rsid w:val="00C4416E"/>
    <w:rsid w:val="00C44C20"/>
    <w:rsid w:val="00C508E5"/>
    <w:rsid w:val="00C51543"/>
    <w:rsid w:val="00C52865"/>
    <w:rsid w:val="00C52DE9"/>
    <w:rsid w:val="00C52F47"/>
    <w:rsid w:val="00C54073"/>
    <w:rsid w:val="00C54341"/>
    <w:rsid w:val="00C5515C"/>
    <w:rsid w:val="00C55C0C"/>
    <w:rsid w:val="00C56731"/>
    <w:rsid w:val="00C57C4D"/>
    <w:rsid w:val="00C60AB9"/>
    <w:rsid w:val="00C61806"/>
    <w:rsid w:val="00C62062"/>
    <w:rsid w:val="00C631D9"/>
    <w:rsid w:val="00C631DE"/>
    <w:rsid w:val="00C70BF9"/>
    <w:rsid w:val="00C7196E"/>
    <w:rsid w:val="00C72132"/>
    <w:rsid w:val="00C72ED3"/>
    <w:rsid w:val="00C7472B"/>
    <w:rsid w:val="00C74BD6"/>
    <w:rsid w:val="00C75512"/>
    <w:rsid w:val="00C764F0"/>
    <w:rsid w:val="00C76956"/>
    <w:rsid w:val="00C76D7B"/>
    <w:rsid w:val="00C77316"/>
    <w:rsid w:val="00C8664E"/>
    <w:rsid w:val="00C873D4"/>
    <w:rsid w:val="00C91EA4"/>
    <w:rsid w:val="00C933F6"/>
    <w:rsid w:val="00C93C97"/>
    <w:rsid w:val="00C93EB0"/>
    <w:rsid w:val="00C95875"/>
    <w:rsid w:val="00CA26DA"/>
    <w:rsid w:val="00CA6355"/>
    <w:rsid w:val="00CA6B24"/>
    <w:rsid w:val="00CA7E65"/>
    <w:rsid w:val="00CB09CC"/>
    <w:rsid w:val="00CB0ADF"/>
    <w:rsid w:val="00CB29BB"/>
    <w:rsid w:val="00CB5419"/>
    <w:rsid w:val="00CB6DDA"/>
    <w:rsid w:val="00CB77DE"/>
    <w:rsid w:val="00CB7DCD"/>
    <w:rsid w:val="00CC0F4A"/>
    <w:rsid w:val="00CC1460"/>
    <w:rsid w:val="00CC27AF"/>
    <w:rsid w:val="00CC2FB0"/>
    <w:rsid w:val="00CC3479"/>
    <w:rsid w:val="00CC3F7C"/>
    <w:rsid w:val="00CC47E2"/>
    <w:rsid w:val="00CC6405"/>
    <w:rsid w:val="00CC7543"/>
    <w:rsid w:val="00CD1098"/>
    <w:rsid w:val="00CD2FE2"/>
    <w:rsid w:val="00CD5EFB"/>
    <w:rsid w:val="00CD6F3B"/>
    <w:rsid w:val="00CE0BA3"/>
    <w:rsid w:val="00CE1DE4"/>
    <w:rsid w:val="00CE276C"/>
    <w:rsid w:val="00CE4482"/>
    <w:rsid w:val="00CE67BE"/>
    <w:rsid w:val="00CE6F5B"/>
    <w:rsid w:val="00CF1B2E"/>
    <w:rsid w:val="00CF2E7E"/>
    <w:rsid w:val="00CF462C"/>
    <w:rsid w:val="00CF7F26"/>
    <w:rsid w:val="00D001F4"/>
    <w:rsid w:val="00D00D56"/>
    <w:rsid w:val="00D04F40"/>
    <w:rsid w:val="00D07B61"/>
    <w:rsid w:val="00D12D95"/>
    <w:rsid w:val="00D150B7"/>
    <w:rsid w:val="00D162F0"/>
    <w:rsid w:val="00D165D2"/>
    <w:rsid w:val="00D171FA"/>
    <w:rsid w:val="00D2423F"/>
    <w:rsid w:val="00D25C29"/>
    <w:rsid w:val="00D321D5"/>
    <w:rsid w:val="00D32520"/>
    <w:rsid w:val="00D32E59"/>
    <w:rsid w:val="00D33E80"/>
    <w:rsid w:val="00D34515"/>
    <w:rsid w:val="00D36E1C"/>
    <w:rsid w:val="00D36EB9"/>
    <w:rsid w:val="00D427C9"/>
    <w:rsid w:val="00D42B9C"/>
    <w:rsid w:val="00D42E44"/>
    <w:rsid w:val="00D45314"/>
    <w:rsid w:val="00D45709"/>
    <w:rsid w:val="00D46045"/>
    <w:rsid w:val="00D46921"/>
    <w:rsid w:val="00D46BA9"/>
    <w:rsid w:val="00D503B1"/>
    <w:rsid w:val="00D516A4"/>
    <w:rsid w:val="00D51DA9"/>
    <w:rsid w:val="00D52572"/>
    <w:rsid w:val="00D54486"/>
    <w:rsid w:val="00D55327"/>
    <w:rsid w:val="00D56C53"/>
    <w:rsid w:val="00D57273"/>
    <w:rsid w:val="00D6114D"/>
    <w:rsid w:val="00D614AB"/>
    <w:rsid w:val="00D638A0"/>
    <w:rsid w:val="00D649C7"/>
    <w:rsid w:val="00D64E6E"/>
    <w:rsid w:val="00D665EA"/>
    <w:rsid w:val="00D66FA5"/>
    <w:rsid w:val="00D67335"/>
    <w:rsid w:val="00D7012B"/>
    <w:rsid w:val="00D71F85"/>
    <w:rsid w:val="00D734FB"/>
    <w:rsid w:val="00D770D4"/>
    <w:rsid w:val="00D82AB3"/>
    <w:rsid w:val="00D82DA4"/>
    <w:rsid w:val="00D84F55"/>
    <w:rsid w:val="00D85538"/>
    <w:rsid w:val="00D86468"/>
    <w:rsid w:val="00D86735"/>
    <w:rsid w:val="00D8706F"/>
    <w:rsid w:val="00D87892"/>
    <w:rsid w:val="00D90F65"/>
    <w:rsid w:val="00D91E99"/>
    <w:rsid w:val="00D9297B"/>
    <w:rsid w:val="00DA24B0"/>
    <w:rsid w:val="00DA38D5"/>
    <w:rsid w:val="00DA6C66"/>
    <w:rsid w:val="00DB042C"/>
    <w:rsid w:val="00DB1FB1"/>
    <w:rsid w:val="00DB2FA6"/>
    <w:rsid w:val="00DB4554"/>
    <w:rsid w:val="00DB60C1"/>
    <w:rsid w:val="00DB610B"/>
    <w:rsid w:val="00DC199A"/>
    <w:rsid w:val="00DC1C3E"/>
    <w:rsid w:val="00DC311A"/>
    <w:rsid w:val="00DC3417"/>
    <w:rsid w:val="00DC4734"/>
    <w:rsid w:val="00DC489E"/>
    <w:rsid w:val="00DC702C"/>
    <w:rsid w:val="00DC75A8"/>
    <w:rsid w:val="00DC7DA9"/>
    <w:rsid w:val="00DD06C5"/>
    <w:rsid w:val="00DD0813"/>
    <w:rsid w:val="00DD1CF1"/>
    <w:rsid w:val="00DD2F68"/>
    <w:rsid w:val="00DD3046"/>
    <w:rsid w:val="00DD39ED"/>
    <w:rsid w:val="00DD4297"/>
    <w:rsid w:val="00DD471F"/>
    <w:rsid w:val="00DD567E"/>
    <w:rsid w:val="00DD6A1C"/>
    <w:rsid w:val="00DD6C27"/>
    <w:rsid w:val="00DD788E"/>
    <w:rsid w:val="00DE13A1"/>
    <w:rsid w:val="00DE22BB"/>
    <w:rsid w:val="00DE39ED"/>
    <w:rsid w:val="00DE55A0"/>
    <w:rsid w:val="00DE5DA2"/>
    <w:rsid w:val="00DE62DE"/>
    <w:rsid w:val="00DE6580"/>
    <w:rsid w:val="00DE713C"/>
    <w:rsid w:val="00DF0045"/>
    <w:rsid w:val="00DF0C60"/>
    <w:rsid w:val="00DF3E68"/>
    <w:rsid w:val="00DF531D"/>
    <w:rsid w:val="00DF5620"/>
    <w:rsid w:val="00DF5F6A"/>
    <w:rsid w:val="00DF6883"/>
    <w:rsid w:val="00DF7E53"/>
    <w:rsid w:val="00E00CA7"/>
    <w:rsid w:val="00E01A72"/>
    <w:rsid w:val="00E01C9B"/>
    <w:rsid w:val="00E02451"/>
    <w:rsid w:val="00E046FF"/>
    <w:rsid w:val="00E05029"/>
    <w:rsid w:val="00E06739"/>
    <w:rsid w:val="00E0675E"/>
    <w:rsid w:val="00E12376"/>
    <w:rsid w:val="00E129D5"/>
    <w:rsid w:val="00E12D28"/>
    <w:rsid w:val="00E13D7B"/>
    <w:rsid w:val="00E141D2"/>
    <w:rsid w:val="00E14261"/>
    <w:rsid w:val="00E14EEF"/>
    <w:rsid w:val="00E14F51"/>
    <w:rsid w:val="00E150AE"/>
    <w:rsid w:val="00E21958"/>
    <w:rsid w:val="00E21DAD"/>
    <w:rsid w:val="00E24224"/>
    <w:rsid w:val="00E26156"/>
    <w:rsid w:val="00E26637"/>
    <w:rsid w:val="00E309B0"/>
    <w:rsid w:val="00E30B95"/>
    <w:rsid w:val="00E30D1E"/>
    <w:rsid w:val="00E32A1C"/>
    <w:rsid w:val="00E3463C"/>
    <w:rsid w:val="00E34E06"/>
    <w:rsid w:val="00E355DF"/>
    <w:rsid w:val="00E40423"/>
    <w:rsid w:val="00E42A09"/>
    <w:rsid w:val="00E44179"/>
    <w:rsid w:val="00E4522D"/>
    <w:rsid w:val="00E4546F"/>
    <w:rsid w:val="00E504B2"/>
    <w:rsid w:val="00E5140A"/>
    <w:rsid w:val="00E51828"/>
    <w:rsid w:val="00E52DAF"/>
    <w:rsid w:val="00E554E7"/>
    <w:rsid w:val="00E601B5"/>
    <w:rsid w:val="00E618B3"/>
    <w:rsid w:val="00E61D99"/>
    <w:rsid w:val="00E62BEF"/>
    <w:rsid w:val="00E62D50"/>
    <w:rsid w:val="00E630A7"/>
    <w:rsid w:val="00E637D3"/>
    <w:rsid w:val="00E64014"/>
    <w:rsid w:val="00E66D66"/>
    <w:rsid w:val="00E703B3"/>
    <w:rsid w:val="00E76494"/>
    <w:rsid w:val="00E76F00"/>
    <w:rsid w:val="00E80C63"/>
    <w:rsid w:val="00E82785"/>
    <w:rsid w:val="00E82C51"/>
    <w:rsid w:val="00E833F6"/>
    <w:rsid w:val="00E837D4"/>
    <w:rsid w:val="00E86BB3"/>
    <w:rsid w:val="00E903F9"/>
    <w:rsid w:val="00E948DD"/>
    <w:rsid w:val="00E94C0B"/>
    <w:rsid w:val="00E95994"/>
    <w:rsid w:val="00E9637F"/>
    <w:rsid w:val="00EA047B"/>
    <w:rsid w:val="00EA1714"/>
    <w:rsid w:val="00EA28D1"/>
    <w:rsid w:val="00EA2966"/>
    <w:rsid w:val="00EA4CC9"/>
    <w:rsid w:val="00EA5E38"/>
    <w:rsid w:val="00EA5E80"/>
    <w:rsid w:val="00EA689E"/>
    <w:rsid w:val="00EA692E"/>
    <w:rsid w:val="00EB07A1"/>
    <w:rsid w:val="00EB154F"/>
    <w:rsid w:val="00EB2EE3"/>
    <w:rsid w:val="00EB3165"/>
    <w:rsid w:val="00EB35DC"/>
    <w:rsid w:val="00EB4AAA"/>
    <w:rsid w:val="00EB61B1"/>
    <w:rsid w:val="00EB6799"/>
    <w:rsid w:val="00EB77E0"/>
    <w:rsid w:val="00EC0546"/>
    <w:rsid w:val="00EC1522"/>
    <w:rsid w:val="00EC18E4"/>
    <w:rsid w:val="00EC2A3C"/>
    <w:rsid w:val="00EC2FA8"/>
    <w:rsid w:val="00EC3972"/>
    <w:rsid w:val="00EC457D"/>
    <w:rsid w:val="00EC479F"/>
    <w:rsid w:val="00EC5D5E"/>
    <w:rsid w:val="00ED049A"/>
    <w:rsid w:val="00ED352F"/>
    <w:rsid w:val="00ED4DA1"/>
    <w:rsid w:val="00ED5099"/>
    <w:rsid w:val="00EE052B"/>
    <w:rsid w:val="00EE10F3"/>
    <w:rsid w:val="00EE1796"/>
    <w:rsid w:val="00EE3C3C"/>
    <w:rsid w:val="00EE4E35"/>
    <w:rsid w:val="00EE5E89"/>
    <w:rsid w:val="00EF184E"/>
    <w:rsid w:val="00EF2AE6"/>
    <w:rsid w:val="00EF6A51"/>
    <w:rsid w:val="00EF6EA9"/>
    <w:rsid w:val="00EF7581"/>
    <w:rsid w:val="00EF7678"/>
    <w:rsid w:val="00F119F8"/>
    <w:rsid w:val="00F11F02"/>
    <w:rsid w:val="00F156C6"/>
    <w:rsid w:val="00F16044"/>
    <w:rsid w:val="00F22121"/>
    <w:rsid w:val="00F234D9"/>
    <w:rsid w:val="00F2618C"/>
    <w:rsid w:val="00F26489"/>
    <w:rsid w:val="00F26D67"/>
    <w:rsid w:val="00F33119"/>
    <w:rsid w:val="00F33CEB"/>
    <w:rsid w:val="00F36822"/>
    <w:rsid w:val="00F36CE7"/>
    <w:rsid w:val="00F370C5"/>
    <w:rsid w:val="00F37BDE"/>
    <w:rsid w:val="00F40F37"/>
    <w:rsid w:val="00F4181B"/>
    <w:rsid w:val="00F423A8"/>
    <w:rsid w:val="00F45CA0"/>
    <w:rsid w:val="00F51C6E"/>
    <w:rsid w:val="00F53172"/>
    <w:rsid w:val="00F5340F"/>
    <w:rsid w:val="00F56A0D"/>
    <w:rsid w:val="00F620BD"/>
    <w:rsid w:val="00F620F3"/>
    <w:rsid w:val="00F62A6E"/>
    <w:rsid w:val="00F63C3C"/>
    <w:rsid w:val="00F66499"/>
    <w:rsid w:val="00F67692"/>
    <w:rsid w:val="00F67D59"/>
    <w:rsid w:val="00F700E0"/>
    <w:rsid w:val="00F72006"/>
    <w:rsid w:val="00F72F09"/>
    <w:rsid w:val="00F7357D"/>
    <w:rsid w:val="00F74160"/>
    <w:rsid w:val="00F77BBD"/>
    <w:rsid w:val="00F809EB"/>
    <w:rsid w:val="00F8214B"/>
    <w:rsid w:val="00F82C4D"/>
    <w:rsid w:val="00F83AC8"/>
    <w:rsid w:val="00F83B4D"/>
    <w:rsid w:val="00F83DC7"/>
    <w:rsid w:val="00F86605"/>
    <w:rsid w:val="00F86D89"/>
    <w:rsid w:val="00F87E5C"/>
    <w:rsid w:val="00F917B9"/>
    <w:rsid w:val="00F918B1"/>
    <w:rsid w:val="00F92E37"/>
    <w:rsid w:val="00F937BC"/>
    <w:rsid w:val="00F942B9"/>
    <w:rsid w:val="00F94545"/>
    <w:rsid w:val="00F94BE1"/>
    <w:rsid w:val="00F94FD0"/>
    <w:rsid w:val="00F96444"/>
    <w:rsid w:val="00F9783E"/>
    <w:rsid w:val="00FA0F7E"/>
    <w:rsid w:val="00FA24CB"/>
    <w:rsid w:val="00FA4738"/>
    <w:rsid w:val="00FA4879"/>
    <w:rsid w:val="00FA68EF"/>
    <w:rsid w:val="00FA6EA9"/>
    <w:rsid w:val="00FA7FBC"/>
    <w:rsid w:val="00FB1C7C"/>
    <w:rsid w:val="00FB2BBC"/>
    <w:rsid w:val="00FB427F"/>
    <w:rsid w:val="00FB5915"/>
    <w:rsid w:val="00FB7449"/>
    <w:rsid w:val="00FC000F"/>
    <w:rsid w:val="00FC02D3"/>
    <w:rsid w:val="00FC21D9"/>
    <w:rsid w:val="00FC28AE"/>
    <w:rsid w:val="00FC29FC"/>
    <w:rsid w:val="00FC3342"/>
    <w:rsid w:val="00FC5307"/>
    <w:rsid w:val="00FC57B0"/>
    <w:rsid w:val="00FC72A9"/>
    <w:rsid w:val="00FD006E"/>
    <w:rsid w:val="00FD58AB"/>
    <w:rsid w:val="00FD5CDF"/>
    <w:rsid w:val="00FD6EA8"/>
    <w:rsid w:val="00FE2A86"/>
    <w:rsid w:val="00FE3450"/>
    <w:rsid w:val="00FE401C"/>
    <w:rsid w:val="00FE6028"/>
    <w:rsid w:val="00FE6D44"/>
    <w:rsid w:val="00FF0B5E"/>
    <w:rsid w:val="00FF12D6"/>
    <w:rsid w:val="00FF44AC"/>
    <w:rsid w:val="00FF4980"/>
    <w:rsid w:val="00FF4C83"/>
    <w:rsid w:val="00FF4E93"/>
    <w:rsid w:val="00FF5176"/>
    <w:rsid w:val="00FF6995"/>
    <w:rsid w:val="00FF71D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657812"/>
  <w15:chartTrackingRefBased/>
  <w15:docId w15:val="{46503679-1BE6-4465-9904-A53ECAADE7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er" w:uiPriority="99"/>
    <w:lsdException w:name="footer" w:uiPriority="99"/>
    <w:lsdException w:name="caption" w:semiHidden="1" w:unhideWhenUsed="1" w:qFormat="1"/>
    <w:lsdException w:name="Strong" w:uiPriority="22"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ln">
    <w:name w:val="Normal"/>
    <w:qFormat/>
    <w:rsid w:val="00F942B9"/>
    <w:pPr>
      <w:spacing w:before="60"/>
      <w:ind w:firstLine="227"/>
      <w:jc w:val="both"/>
    </w:pPr>
    <w:rPr>
      <w:rFonts w:ascii="Roboto" w:hAnsi="Roboto"/>
      <w:szCs w:val="24"/>
    </w:rPr>
  </w:style>
  <w:style w:type="paragraph" w:styleId="Nadpis1">
    <w:name w:val="heading 1"/>
    <w:aliases w:val="Sml Nadpis 1"/>
    <w:basedOn w:val="Normln"/>
    <w:next w:val="Normln"/>
    <w:qFormat/>
    <w:rsid w:val="004377E7"/>
    <w:pPr>
      <w:pageBreakBefore/>
      <w:spacing w:before="720"/>
      <w:ind w:firstLine="0"/>
      <w:jc w:val="center"/>
      <w:outlineLvl w:val="0"/>
    </w:pPr>
    <w:rPr>
      <w:rFonts w:cs="Calibri"/>
      <w:b/>
      <w:bCs/>
      <w:kern w:val="32"/>
      <w:sz w:val="36"/>
      <w:szCs w:val="32"/>
    </w:rPr>
  </w:style>
  <w:style w:type="paragraph" w:styleId="Nadpis2">
    <w:name w:val="heading 2"/>
    <w:basedOn w:val="lnek1"/>
    <w:next w:val="Normln"/>
    <w:qFormat/>
    <w:rsid w:val="004377E7"/>
    <w:pPr>
      <w:spacing w:before="480"/>
      <w:ind w:left="590" w:hanging="590"/>
      <w:outlineLvl w:val="1"/>
    </w:pPr>
    <w:rPr>
      <w:rFonts w:cs="Calibri"/>
    </w:rPr>
  </w:style>
  <w:style w:type="paragraph" w:styleId="Nadpis3">
    <w:name w:val="heading 3"/>
    <w:basedOn w:val="Normln"/>
    <w:next w:val="Normln"/>
    <w:link w:val="Nadpis3Char"/>
    <w:qFormat/>
    <w:rsid w:val="009F2E6E"/>
    <w:pPr>
      <w:keepNext/>
      <w:spacing w:before="240" w:after="60"/>
      <w:jc w:val="center"/>
      <w:outlineLvl w:val="2"/>
    </w:pPr>
    <w:rPr>
      <w:rFonts w:cs="Arial"/>
      <w:b/>
      <w:bCs/>
      <w:sz w:val="28"/>
      <w:szCs w:val="28"/>
    </w:rPr>
  </w:style>
  <w:style w:type="paragraph" w:styleId="Nadpis4">
    <w:name w:val="heading 4"/>
    <w:basedOn w:val="Normln"/>
    <w:next w:val="Normln"/>
    <w:qFormat/>
    <w:pPr>
      <w:keepNext/>
      <w:ind w:firstLine="0"/>
      <w:jc w:val="center"/>
      <w:outlineLvl w:val="3"/>
    </w:pPr>
    <w:rPr>
      <w:b/>
      <w:bCs/>
      <w:sz w:val="24"/>
    </w:rPr>
  </w:style>
  <w:style w:type="paragraph" w:styleId="Nadpis5">
    <w:name w:val="heading 5"/>
    <w:basedOn w:val="Normln"/>
    <w:next w:val="Normln"/>
    <w:pPr>
      <w:keepNext/>
      <w:spacing w:before="0"/>
      <w:ind w:firstLine="0"/>
      <w:jc w:val="left"/>
      <w:outlineLvl w:val="4"/>
    </w:pPr>
    <w:rPr>
      <w:rFonts w:ascii="Tahoma" w:hAnsi="Tahoma" w:cs="Tahoma"/>
      <w:sz w:val="24"/>
      <w:szCs w:val="20"/>
      <w:u w:val="single"/>
    </w:rPr>
  </w:style>
  <w:style w:type="paragraph" w:styleId="Nadpis6">
    <w:name w:val="heading 6"/>
    <w:basedOn w:val="Normln"/>
    <w:next w:val="Normln"/>
    <w:pPr>
      <w:keepNext/>
      <w:ind w:firstLine="0"/>
      <w:jc w:val="center"/>
      <w:outlineLvl w:val="5"/>
    </w:pPr>
    <w:rPr>
      <w:b/>
      <w:bCs/>
      <w:sz w:val="28"/>
    </w:rPr>
  </w:style>
  <w:style w:type="paragraph" w:styleId="Nadpis7">
    <w:name w:val="heading 7"/>
    <w:basedOn w:val="Normln"/>
    <w:next w:val="Normln"/>
    <w:pPr>
      <w:keepNext/>
      <w:spacing w:before="0"/>
      <w:jc w:val="right"/>
      <w:outlineLvl w:val="6"/>
    </w:pPr>
    <w:rPr>
      <w:i/>
      <w:iCs/>
      <w:sz w:val="16"/>
    </w:rPr>
  </w:style>
  <w:style w:type="paragraph" w:styleId="Nadpis8">
    <w:name w:val="heading 8"/>
    <w:basedOn w:val="Normln"/>
    <w:next w:val="Normln"/>
    <w:pPr>
      <w:keepNext/>
      <w:ind w:firstLine="0"/>
      <w:jc w:val="center"/>
      <w:outlineLvl w:val="7"/>
    </w:pPr>
    <w:rPr>
      <w:rFonts w:ascii="Verdana" w:hAnsi="Verdana" w:cs="Tahoma"/>
      <w:b/>
      <w:bCs/>
      <w:i/>
      <w:iCs/>
      <w:sz w:val="32"/>
    </w:rPr>
  </w:style>
  <w:style w:type="paragraph" w:styleId="Nadpis9">
    <w:name w:val="heading 9"/>
    <w:basedOn w:val="Normln"/>
    <w:next w:val="Normln"/>
    <w:pPr>
      <w:keepNext/>
      <w:jc w:val="right"/>
      <w:outlineLvl w:val="8"/>
    </w:pPr>
    <w:rPr>
      <w:rFonts w:ascii="Tahoma" w:hAnsi="Tahoma" w:cs="Tahoma"/>
      <w:b/>
      <w:b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odsazen">
    <w:name w:val="Body Text Indent"/>
    <w:basedOn w:val="Normln"/>
    <w:pPr>
      <w:ind w:left="737" w:firstLine="0"/>
    </w:pPr>
  </w:style>
  <w:style w:type="paragraph" w:customStyle="1" w:styleId="lnek1">
    <w:name w:val="Článek 1"/>
    <w:basedOn w:val="Normln"/>
    <w:rsid w:val="003240A4"/>
    <w:pPr>
      <w:keepNext/>
      <w:numPr>
        <w:numId w:val="6"/>
      </w:numPr>
      <w:spacing w:before="640"/>
    </w:pPr>
    <w:rPr>
      <w:b/>
      <w:sz w:val="24"/>
    </w:rPr>
  </w:style>
  <w:style w:type="paragraph" w:customStyle="1" w:styleId="lnek2">
    <w:name w:val="Článek 2"/>
    <w:basedOn w:val="Normln"/>
    <w:link w:val="lnek2Char"/>
    <w:autoRedefine/>
    <w:rsid w:val="0038211D"/>
    <w:pPr>
      <w:numPr>
        <w:ilvl w:val="1"/>
        <w:numId w:val="6"/>
      </w:numPr>
      <w:jc w:val="left"/>
    </w:pPr>
  </w:style>
  <w:style w:type="paragraph" w:styleId="Zhlav">
    <w:name w:val="header"/>
    <w:basedOn w:val="Normln"/>
    <w:link w:val="ZhlavChar"/>
    <w:uiPriority w:val="99"/>
    <w:pPr>
      <w:tabs>
        <w:tab w:val="center" w:pos="4536"/>
        <w:tab w:val="right" w:pos="9072"/>
      </w:tabs>
      <w:spacing w:before="0"/>
      <w:ind w:firstLine="0"/>
      <w:jc w:val="left"/>
    </w:pPr>
    <w:rPr>
      <w:rFonts w:ascii="Tahoma" w:hAnsi="Tahoma"/>
      <w:sz w:val="24"/>
      <w:szCs w:val="20"/>
    </w:rPr>
  </w:style>
  <w:style w:type="paragraph" w:styleId="Zpat">
    <w:name w:val="footer"/>
    <w:basedOn w:val="Normln"/>
    <w:link w:val="ZpatChar"/>
    <w:uiPriority w:val="99"/>
    <w:pPr>
      <w:tabs>
        <w:tab w:val="center" w:pos="4536"/>
        <w:tab w:val="right" w:pos="9072"/>
      </w:tabs>
      <w:spacing w:before="0"/>
      <w:ind w:firstLine="0"/>
      <w:jc w:val="left"/>
    </w:pPr>
    <w:rPr>
      <w:rFonts w:ascii="Tahoma" w:hAnsi="Tahoma"/>
      <w:szCs w:val="20"/>
    </w:rPr>
  </w:style>
  <w:style w:type="paragraph" w:customStyle="1" w:styleId="Rozvrendokumentu">
    <w:name w:val="Rozvržení dokumentu"/>
    <w:basedOn w:val="Normln"/>
    <w:semiHidden/>
    <w:pPr>
      <w:shd w:val="clear" w:color="auto" w:fill="000080"/>
    </w:pPr>
    <w:rPr>
      <w:rFonts w:ascii="Tahoma" w:hAnsi="Tahoma" w:cs="Tahoma"/>
    </w:rPr>
  </w:style>
  <w:style w:type="character" w:styleId="Hypertextovodkaz">
    <w:name w:val="Hyperlink"/>
    <w:rPr>
      <w:color w:val="0000FF"/>
      <w:u w:val="single"/>
    </w:rPr>
  </w:style>
  <w:style w:type="character" w:styleId="Siln">
    <w:name w:val="Strong"/>
    <w:aliases w:val="Sml Silné"/>
    <w:uiPriority w:val="22"/>
    <w:qFormat/>
    <w:rsid w:val="00657FEA"/>
    <w:rPr>
      <w:b/>
      <w:bCs/>
    </w:rPr>
  </w:style>
  <w:style w:type="character" w:styleId="Odkaznakoment">
    <w:name w:val="annotation reference"/>
    <w:rsid w:val="00E30D1E"/>
    <w:rPr>
      <w:sz w:val="16"/>
      <w:szCs w:val="16"/>
    </w:rPr>
  </w:style>
  <w:style w:type="paragraph" w:styleId="Textkomente">
    <w:name w:val="annotation text"/>
    <w:basedOn w:val="Normln"/>
    <w:link w:val="TextkomenteChar"/>
    <w:rsid w:val="00E30D1E"/>
    <w:rPr>
      <w:szCs w:val="20"/>
    </w:rPr>
  </w:style>
  <w:style w:type="character" w:customStyle="1" w:styleId="TextkomenteChar">
    <w:name w:val="Text komentáře Char"/>
    <w:link w:val="Textkomente"/>
    <w:rsid w:val="00E30D1E"/>
    <w:rPr>
      <w:rFonts w:ascii="Arial Narrow" w:hAnsi="Arial Narrow"/>
    </w:rPr>
  </w:style>
  <w:style w:type="paragraph" w:styleId="Pedmtkomente">
    <w:name w:val="annotation subject"/>
    <w:basedOn w:val="Textkomente"/>
    <w:next w:val="Textkomente"/>
    <w:link w:val="PedmtkomenteChar"/>
    <w:rsid w:val="00E30D1E"/>
    <w:rPr>
      <w:b/>
      <w:bCs/>
    </w:rPr>
  </w:style>
  <w:style w:type="character" w:customStyle="1" w:styleId="PedmtkomenteChar">
    <w:name w:val="Předmět komentáře Char"/>
    <w:link w:val="Pedmtkomente"/>
    <w:rsid w:val="00E30D1E"/>
    <w:rPr>
      <w:rFonts w:ascii="Arial Narrow" w:hAnsi="Arial Narrow"/>
      <w:b/>
      <w:bCs/>
    </w:rPr>
  </w:style>
  <w:style w:type="paragraph" w:styleId="Textbubliny">
    <w:name w:val="Balloon Text"/>
    <w:basedOn w:val="Normln"/>
    <w:link w:val="TextbublinyChar"/>
    <w:rsid w:val="00E30D1E"/>
    <w:pPr>
      <w:spacing w:before="0"/>
    </w:pPr>
    <w:rPr>
      <w:rFonts w:ascii="Tahoma" w:hAnsi="Tahoma" w:cs="Tahoma"/>
      <w:sz w:val="16"/>
      <w:szCs w:val="16"/>
    </w:rPr>
  </w:style>
  <w:style w:type="character" w:customStyle="1" w:styleId="TextbublinyChar">
    <w:name w:val="Text bubliny Char"/>
    <w:link w:val="Textbubliny"/>
    <w:rsid w:val="00E30D1E"/>
    <w:rPr>
      <w:rFonts w:ascii="Tahoma" w:hAnsi="Tahoma" w:cs="Tahoma"/>
      <w:sz w:val="16"/>
      <w:szCs w:val="16"/>
    </w:rPr>
  </w:style>
  <w:style w:type="table" w:styleId="Mkatabulky">
    <w:name w:val="Table Grid"/>
    <w:basedOn w:val="Normlntabulka"/>
    <w:rsid w:val="00455E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255956"/>
    <w:pPr>
      <w:tabs>
        <w:tab w:val="num" w:pos="360"/>
      </w:tabs>
      <w:contextualSpacing/>
    </w:pPr>
  </w:style>
  <w:style w:type="table" w:customStyle="1" w:styleId="Tabulkasmkou4zvraznn11">
    <w:name w:val="Tabulka s mřížkou 4 – zvýraznění 11"/>
    <w:basedOn w:val="Normlntabulka"/>
    <w:uiPriority w:val="49"/>
    <w:rsid w:val="00255956"/>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ulkasmkou4zvraznn51">
    <w:name w:val="Tabulka s mřížkou 4 – zvýraznění 51"/>
    <w:basedOn w:val="Normlntabulka"/>
    <w:uiPriority w:val="49"/>
    <w:rsid w:val="009038E4"/>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ZpatChar">
    <w:name w:val="Zápatí Char"/>
    <w:link w:val="Zpat"/>
    <w:uiPriority w:val="99"/>
    <w:rsid w:val="005B33BA"/>
    <w:rPr>
      <w:rFonts w:ascii="Tahoma" w:hAnsi="Tahoma"/>
    </w:rPr>
  </w:style>
  <w:style w:type="paragraph" w:customStyle="1" w:styleId="Odstavecseseznamemnadpis">
    <w:name w:val="Odstavec se seznamem nadpis"/>
    <w:basedOn w:val="Odstavecseseznamem"/>
    <w:rsid w:val="00852536"/>
    <w:pPr>
      <w:tabs>
        <w:tab w:val="clear" w:pos="360"/>
        <w:tab w:val="left" w:pos="426"/>
        <w:tab w:val="num" w:pos="1113"/>
      </w:tabs>
      <w:spacing w:before="0" w:after="120" w:line="276" w:lineRule="auto"/>
      <w:ind w:left="1113" w:hanging="432"/>
      <w:contextualSpacing w:val="0"/>
      <w:jc w:val="left"/>
    </w:pPr>
    <w:rPr>
      <w:b/>
      <w:i/>
      <w:sz w:val="16"/>
      <w:szCs w:val="16"/>
      <w:u w:val="single"/>
    </w:rPr>
  </w:style>
  <w:style w:type="character" w:styleId="Zstupntext">
    <w:name w:val="Placeholder Text"/>
    <w:basedOn w:val="Standardnpsmoodstavce"/>
    <w:uiPriority w:val="99"/>
    <w:semiHidden/>
    <w:rsid w:val="00D82AB3"/>
    <w:rPr>
      <w:color w:val="FFC000" w:themeColor="accent4"/>
    </w:rPr>
  </w:style>
  <w:style w:type="paragraph" w:customStyle="1" w:styleId="TestRef">
    <w:name w:val="TestRef"/>
    <w:basedOn w:val="Nadpis1"/>
    <w:rsid w:val="005D0CDE"/>
    <w:pPr>
      <w:pageBreakBefore w:val="0"/>
    </w:pPr>
  </w:style>
  <w:style w:type="character" w:styleId="Sledovanodkaz">
    <w:name w:val="FollowedHyperlink"/>
    <w:basedOn w:val="Standardnpsmoodstavce"/>
    <w:rsid w:val="00D36EB9"/>
    <w:rPr>
      <w:color w:val="954F72" w:themeColor="followedHyperlink"/>
      <w:u w:val="single"/>
    </w:rPr>
  </w:style>
  <w:style w:type="paragraph" w:customStyle="1" w:styleId="Normln-vyplovacpolehlavika">
    <w:name w:val="Normální-vyplňovací pole hlavička"/>
    <w:basedOn w:val="Normln"/>
    <w:next w:val="Normln"/>
    <w:rsid w:val="00D33E80"/>
    <w:pPr>
      <w:snapToGrid w:val="0"/>
      <w:ind w:firstLine="0"/>
    </w:pPr>
    <w:rPr>
      <w:rFonts w:cs="Calibri"/>
      <w:color w:val="5B9BD5" w:themeColor="accent1"/>
      <w:sz w:val="22"/>
      <w:szCs w:val="22"/>
    </w:rPr>
  </w:style>
  <w:style w:type="paragraph" w:customStyle="1" w:styleId="Zvyraznenenipole11">
    <w:name w:val="Zvyrazneneni_pole_11"/>
    <w:basedOn w:val="Normln"/>
    <w:next w:val="Normln"/>
    <w:link w:val="Zvyraznenenipole11Char"/>
    <w:rsid w:val="00C069D5"/>
    <w:rPr>
      <w:color w:val="2F5496" w:themeColor="accent5" w:themeShade="BF"/>
      <w:sz w:val="22"/>
    </w:rPr>
  </w:style>
  <w:style w:type="character" w:customStyle="1" w:styleId="Zvyraznenipole10">
    <w:name w:val="Zvyrazneni_pole_10"/>
    <w:basedOn w:val="Standardnpsmoodstavce"/>
    <w:uiPriority w:val="1"/>
    <w:rsid w:val="00C069D5"/>
    <w:rPr>
      <w:rFonts w:ascii="Calibri" w:hAnsi="Calibri"/>
      <w:color w:val="2F5496" w:themeColor="accent5" w:themeShade="BF"/>
      <w:sz w:val="20"/>
    </w:rPr>
  </w:style>
  <w:style w:type="character" w:customStyle="1" w:styleId="Zvyraznenenipole11Char">
    <w:name w:val="Zvyrazneneni_pole_11 Char"/>
    <w:basedOn w:val="Standardnpsmoodstavce"/>
    <w:link w:val="Zvyraznenenipole11"/>
    <w:rsid w:val="00C069D5"/>
    <w:rPr>
      <w:rFonts w:ascii="Calibri" w:hAnsi="Calibri"/>
      <w:color w:val="2F5496" w:themeColor="accent5" w:themeShade="BF"/>
      <w:sz w:val="22"/>
      <w:szCs w:val="24"/>
    </w:rPr>
  </w:style>
  <w:style w:type="paragraph" w:styleId="Revize">
    <w:name w:val="Revision"/>
    <w:hidden/>
    <w:uiPriority w:val="99"/>
    <w:semiHidden/>
    <w:rsid w:val="009F4F43"/>
    <w:rPr>
      <w:rFonts w:ascii="Calibri" w:hAnsi="Calibri"/>
      <w:szCs w:val="24"/>
    </w:rPr>
  </w:style>
  <w:style w:type="table" w:styleId="Barevntabulkasmkou6zvraznn1">
    <w:name w:val="Grid Table 6 Colorful Accent 1"/>
    <w:basedOn w:val="Normlntabulka"/>
    <w:uiPriority w:val="51"/>
    <w:rsid w:val="00E21DAD"/>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Svtltabulkaseznamu1zvraznn5">
    <w:name w:val="List Table 1 Light Accent 5"/>
    <w:basedOn w:val="Normlntabulka"/>
    <w:uiPriority w:val="46"/>
    <w:rsid w:val="00E21DAD"/>
    <w:tblPr>
      <w:tblStyleRowBandSize w:val="1"/>
      <w:tblStyleColBandSize w:val="1"/>
    </w:tblPr>
    <w:tblStylePr w:type="firstRow">
      <w:rPr>
        <w:b/>
        <w:bCs/>
      </w:rPr>
      <w:tblPr/>
      <w:tcPr>
        <w:tcBorders>
          <w:bottom w:val="single" w:sz="4" w:space="0" w:color="8EAADB" w:themeColor="accent5" w:themeTint="99"/>
        </w:tcBorders>
      </w:tcPr>
    </w:tblStylePr>
    <w:tblStylePr w:type="lastRow">
      <w:rPr>
        <w:b/>
        <w:bCs/>
      </w:rPr>
      <w:tblPr/>
      <w:tcPr>
        <w:tcBorders>
          <w:top w:val="sing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Tabulkaseznamu2zvraznn1">
    <w:name w:val="List Table 2 Accent 1"/>
    <w:basedOn w:val="Normlntabulka"/>
    <w:uiPriority w:val="47"/>
    <w:rsid w:val="00E21DAD"/>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StylZstupntext">
    <w:name w:val="Styl Zástupný text +"/>
    <w:basedOn w:val="Zstupntext"/>
    <w:rsid w:val="00E150AE"/>
    <w:rPr>
      <w:vanish/>
      <w:color w:val="FFC000" w:themeColor="accent4"/>
    </w:rPr>
  </w:style>
  <w:style w:type="character" w:customStyle="1" w:styleId="StylZstupntext1">
    <w:name w:val="Styl Zástupný text +1"/>
    <w:basedOn w:val="Zstupntext"/>
    <w:rsid w:val="00152747"/>
    <w:rPr>
      <w:vanish/>
      <w:color w:val="FFC000" w:themeColor="accent4"/>
    </w:rPr>
  </w:style>
  <w:style w:type="character" w:styleId="Nevyeenzmnka">
    <w:name w:val="Unresolved Mention"/>
    <w:basedOn w:val="Standardnpsmoodstavce"/>
    <w:uiPriority w:val="99"/>
    <w:semiHidden/>
    <w:unhideWhenUsed/>
    <w:rsid w:val="00434DDE"/>
    <w:rPr>
      <w:color w:val="605E5C"/>
      <w:shd w:val="clear" w:color="auto" w:fill="E1DFDD"/>
    </w:rPr>
  </w:style>
  <w:style w:type="character" w:customStyle="1" w:styleId="ZhlavChar">
    <w:name w:val="Záhlaví Char"/>
    <w:basedOn w:val="Standardnpsmoodstavce"/>
    <w:link w:val="Zhlav"/>
    <w:uiPriority w:val="99"/>
    <w:rsid w:val="001A7962"/>
    <w:rPr>
      <w:rFonts w:ascii="Tahoma" w:hAnsi="Tahoma"/>
      <w:sz w:val="24"/>
    </w:rPr>
  </w:style>
  <w:style w:type="paragraph" w:styleId="Bezmezer">
    <w:name w:val="No Spacing"/>
    <w:aliases w:val="Sml Tabulka"/>
    <w:uiPriority w:val="1"/>
    <w:qFormat/>
    <w:rsid w:val="00C76D7B"/>
    <w:rPr>
      <w:rFonts w:asciiTheme="minorHAnsi" w:eastAsiaTheme="minorHAnsi" w:hAnsiTheme="minorHAnsi" w:cstheme="minorBidi"/>
      <w:sz w:val="22"/>
      <w:szCs w:val="22"/>
      <w:lang w:eastAsia="en-US"/>
    </w:rPr>
  </w:style>
  <w:style w:type="table" w:styleId="Svtlmkatabulky">
    <w:name w:val="Grid Table Light"/>
    <w:basedOn w:val="Normlntabulka"/>
    <w:uiPriority w:val="40"/>
    <w:rsid w:val="00C76D7B"/>
    <w:rPr>
      <w:rFonts w:asciiTheme="minorHAnsi" w:eastAsiaTheme="minorHAnsi" w:hAnsiTheme="minorHAnsi" w:cstheme="minorBidi"/>
      <w:sz w:val="22"/>
      <w:szCs w:val="22"/>
      <w:lang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ARES">
    <w:name w:val="ARES"/>
    <w:basedOn w:val="Normlntabulka"/>
    <w:uiPriority w:val="99"/>
    <w:rsid w:val="00C76D7B"/>
    <w:rPr>
      <w:rFonts w:asciiTheme="minorHAnsi" w:eastAsiaTheme="minorHAnsi" w:hAnsiTheme="minorHAnsi" w:cstheme="minorBidi"/>
      <w:sz w:val="22"/>
      <w:szCs w:val="22"/>
      <w:lang w:eastAsia="en-US"/>
    </w:rPr>
    <w:tblPr/>
  </w:style>
  <w:style w:type="paragraph" w:customStyle="1" w:styleId="Odstavec1">
    <w:name w:val="Odstavec_1"/>
    <w:basedOn w:val="lnek2"/>
    <w:link w:val="Odstavec1Char"/>
    <w:qFormat/>
    <w:rsid w:val="004377E7"/>
    <w:rPr>
      <w:rFonts w:cs="Calibri"/>
    </w:rPr>
  </w:style>
  <w:style w:type="paragraph" w:customStyle="1" w:styleId="Odstavec2">
    <w:name w:val="Odstavec_2"/>
    <w:basedOn w:val="lnek2"/>
    <w:link w:val="Odstavec2Char"/>
    <w:qFormat/>
    <w:rsid w:val="00350057"/>
    <w:pPr>
      <w:numPr>
        <w:ilvl w:val="2"/>
      </w:numPr>
    </w:pPr>
    <w:rPr>
      <w:rFonts w:cs="Calibri"/>
    </w:rPr>
  </w:style>
  <w:style w:type="character" w:customStyle="1" w:styleId="lnek2Char">
    <w:name w:val="Článek 2 Char"/>
    <w:basedOn w:val="Standardnpsmoodstavce"/>
    <w:link w:val="lnek2"/>
    <w:rsid w:val="00350057"/>
    <w:rPr>
      <w:rFonts w:ascii="Calibri" w:hAnsi="Calibri"/>
      <w:szCs w:val="24"/>
    </w:rPr>
  </w:style>
  <w:style w:type="character" w:customStyle="1" w:styleId="Odstavec1Char">
    <w:name w:val="Odstavec_1 Char"/>
    <w:basedOn w:val="lnek2Char"/>
    <w:link w:val="Odstavec1"/>
    <w:rsid w:val="004377E7"/>
    <w:rPr>
      <w:rFonts w:ascii="Roboto" w:hAnsi="Roboto" w:cs="Calibri"/>
      <w:szCs w:val="24"/>
    </w:rPr>
  </w:style>
  <w:style w:type="character" w:customStyle="1" w:styleId="Odstavec2Char">
    <w:name w:val="Odstavec_2 Char"/>
    <w:basedOn w:val="lnek2Char"/>
    <w:link w:val="Odstavec2"/>
    <w:rsid w:val="00350057"/>
    <w:rPr>
      <w:rFonts w:ascii="Calibri" w:hAnsi="Calibri" w:cs="Calibri"/>
      <w:szCs w:val="24"/>
    </w:rPr>
  </w:style>
  <w:style w:type="table" w:customStyle="1" w:styleId="Arkance">
    <w:name w:val="Arkance"/>
    <w:basedOn w:val="Normlntabulka"/>
    <w:uiPriority w:val="99"/>
    <w:rsid w:val="003779E1"/>
    <w:tblPr/>
  </w:style>
  <w:style w:type="table" w:styleId="Tabulkasmkou4zvraznn3">
    <w:name w:val="Grid Table 4 Accent 3"/>
    <w:basedOn w:val="Normlntabulka"/>
    <w:uiPriority w:val="49"/>
    <w:rsid w:val="003779E1"/>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ulkaseznamu4zvraznn3">
    <w:name w:val="List Table 4 Accent 3"/>
    <w:basedOn w:val="Normlntabulka"/>
    <w:uiPriority w:val="49"/>
    <w:rsid w:val="003779E1"/>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Nadpis3Char">
    <w:name w:val="Nadpis 3 Char"/>
    <w:basedOn w:val="Standardnpsmoodstavce"/>
    <w:link w:val="Nadpis3"/>
    <w:rsid w:val="004449F8"/>
    <w:rPr>
      <w:rFonts w:ascii="Roboto" w:hAnsi="Roboto" w:cs="Arial"/>
      <w:b/>
      <w:bCs/>
      <w:sz w:val="28"/>
      <w:szCs w:val="28"/>
    </w:rPr>
  </w:style>
  <w:style w:type="paragraph" w:customStyle="1" w:styleId="NormlnOdstavec">
    <w:name w:val="Normální.Odstavec"/>
    <w:rsid w:val="007D650E"/>
    <w:pPr>
      <w:keepLines/>
      <w:suppressAutoHyphens/>
      <w:overflowPunct w:val="0"/>
      <w:autoSpaceDE w:val="0"/>
      <w:autoSpaceDN w:val="0"/>
      <w:adjustRightInd w:val="0"/>
      <w:spacing w:after="200" w:line="280" w:lineRule="atLeast"/>
      <w:textAlignment w:val="baseline"/>
    </w:pPr>
    <w:rPr>
      <w:rFonts w:ascii="GaramondItcTEELig" w:hAnsi="GaramondItcTEELig"/>
    </w:rPr>
  </w:style>
  <w:style w:type="paragraph" w:customStyle="1" w:styleId="Default">
    <w:name w:val="Default"/>
    <w:rsid w:val="007D650E"/>
    <w:pPr>
      <w:widowControl w:val="0"/>
      <w:autoSpaceDE w:val="0"/>
      <w:autoSpaceDN w:val="0"/>
      <w:adjustRightInd w:val="0"/>
    </w:pPr>
    <w:rPr>
      <w:rFonts w:ascii="Helvetica" w:hAnsi="Helvetica" w:cs="Helvetica"/>
      <w:color w:val="000000"/>
      <w:sz w:val="24"/>
      <w:szCs w:val="24"/>
    </w:rPr>
  </w:style>
  <w:style w:type="paragraph" w:customStyle="1" w:styleId="SmlSeznam">
    <w:name w:val="Sml Seznam"/>
    <w:basedOn w:val="Nadpis2"/>
    <w:link w:val="SmlSeznamChar"/>
    <w:qFormat/>
    <w:rsid w:val="00EE10F3"/>
    <w:pPr>
      <w:keepNext w:val="0"/>
      <w:numPr>
        <w:numId w:val="0"/>
      </w:numPr>
      <w:spacing w:before="120" w:after="60"/>
      <w:ind w:left="1440" w:hanging="360"/>
      <w:jc w:val="left"/>
    </w:pPr>
    <w:rPr>
      <w:rFonts w:ascii="Calibri" w:hAnsi="Calibri" w:cs="Times New Roman"/>
      <w:b w:val="0"/>
      <w:sz w:val="28"/>
      <w:szCs w:val="26"/>
    </w:rPr>
  </w:style>
  <w:style w:type="character" w:customStyle="1" w:styleId="SmlSeznamChar">
    <w:name w:val="Sml Seznam Char"/>
    <w:link w:val="SmlSeznam"/>
    <w:rsid w:val="00EE10F3"/>
    <w:rPr>
      <w:rFonts w:ascii="Calibri" w:hAnsi="Calibri"/>
      <w:sz w:val="28"/>
      <w:szCs w:val="26"/>
    </w:rPr>
  </w:style>
  <w:style w:type="paragraph" w:customStyle="1" w:styleId="SmlSeznam2">
    <w:name w:val="Sml Seznam 2"/>
    <w:basedOn w:val="SmlSeznam"/>
    <w:qFormat/>
    <w:rsid w:val="00EE10F3"/>
    <w:pPr>
      <w:tabs>
        <w:tab w:val="num" w:pos="1451"/>
      </w:tabs>
      <w:spacing w:before="60"/>
      <w:ind w:left="1417" w:hanging="181"/>
    </w:pPr>
  </w:style>
  <w:style w:type="paragraph" w:styleId="Zkladntext2">
    <w:name w:val="Body Text 2"/>
    <w:basedOn w:val="Normln"/>
    <w:link w:val="Zkladntext2Char"/>
    <w:rsid w:val="003B06B9"/>
    <w:pPr>
      <w:spacing w:after="120" w:line="480" w:lineRule="auto"/>
    </w:pPr>
  </w:style>
  <w:style w:type="character" w:customStyle="1" w:styleId="Zkladntext2Char">
    <w:name w:val="Základní text 2 Char"/>
    <w:basedOn w:val="Standardnpsmoodstavce"/>
    <w:link w:val="Zkladntext2"/>
    <w:rsid w:val="003B06B9"/>
    <w:rPr>
      <w:rFonts w:ascii="Roboto" w:hAnsi="Roboto"/>
      <w:szCs w:val="24"/>
    </w:rPr>
  </w:style>
  <w:style w:type="character" w:customStyle="1" w:styleId="ui-provider">
    <w:name w:val="ui-provider"/>
    <w:basedOn w:val="Standardnpsmoodstavce"/>
    <w:rsid w:val="00E948DD"/>
  </w:style>
  <w:style w:type="paragraph" w:styleId="Zkladntext">
    <w:name w:val="Body Text"/>
    <w:basedOn w:val="Normln"/>
    <w:link w:val="ZkladntextChar"/>
    <w:rsid w:val="00F36CE7"/>
    <w:pPr>
      <w:spacing w:after="120"/>
    </w:pPr>
  </w:style>
  <w:style w:type="character" w:customStyle="1" w:styleId="ZkladntextChar">
    <w:name w:val="Základní text Char"/>
    <w:basedOn w:val="Standardnpsmoodstavce"/>
    <w:link w:val="Zkladntext"/>
    <w:rsid w:val="00F36CE7"/>
    <w:rPr>
      <w:rFonts w:ascii="Roboto" w:hAnsi="Roboto"/>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9911875">
      <w:bodyDiv w:val="1"/>
      <w:marLeft w:val="0"/>
      <w:marRight w:val="0"/>
      <w:marTop w:val="0"/>
      <w:marBottom w:val="0"/>
      <w:divBdr>
        <w:top w:val="none" w:sz="0" w:space="0" w:color="auto"/>
        <w:left w:val="none" w:sz="0" w:space="0" w:color="auto"/>
        <w:bottom w:val="none" w:sz="0" w:space="0" w:color="auto"/>
        <w:right w:val="none" w:sz="0" w:space="0" w:color="auto"/>
      </w:divBdr>
    </w:div>
    <w:div w:id="836921392">
      <w:bodyDiv w:val="1"/>
      <w:marLeft w:val="0"/>
      <w:marRight w:val="0"/>
      <w:marTop w:val="0"/>
      <w:marBottom w:val="0"/>
      <w:divBdr>
        <w:top w:val="none" w:sz="0" w:space="0" w:color="auto"/>
        <w:left w:val="none" w:sz="0" w:space="0" w:color="auto"/>
        <w:bottom w:val="none" w:sz="0" w:space="0" w:color="auto"/>
        <w:right w:val="none" w:sz="0" w:space="0" w:color="auto"/>
      </w:divBdr>
    </w:div>
    <w:div w:id="920912882">
      <w:bodyDiv w:val="1"/>
      <w:marLeft w:val="0"/>
      <w:marRight w:val="0"/>
      <w:marTop w:val="0"/>
      <w:marBottom w:val="0"/>
      <w:divBdr>
        <w:top w:val="none" w:sz="0" w:space="0" w:color="auto"/>
        <w:left w:val="none" w:sz="0" w:space="0" w:color="auto"/>
        <w:bottom w:val="none" w:sz="0" w:space="0" w:color="auto"/>
        <w:right w:val="none" w:sz="0" w:space="0" w:color="auto"/>
      </w:divBdr>
    </w:div>
    <w:div w:id="1445924350">
      <w:bodyDiv w:val="1"/>
      <w:marLeft w:val="0"/>
      <w:marRight w:val="0"/>
      <w:marTop w:val="0"/>
      <w:marBottom w:val="0"/>
      <w:divBdr>
        <w:top w:val="none" w:sz="0" w:space="0" w:color="auto"/>
        <w:left w:val="none" w:sz="0" w:space="0" w:color="auto"/>
        <w:bottom w:val="none" w:sz="0" w:space="0" w:color="auto"/>
        <w:right w:val="none" w:sz="0" w:space="0" w:color="auto"/>
      </w:divBdr>
    </w:div>
    <w:div w:id="1582983217">
      <w:bodyDiv w:val="1"/>
      <w:marLeft w:val="0"/>
      <w:marRight w:val="0"/>
      <w:marTop w:val="0"/>
      <w:marBottom w:val="0"/>
      <w:divBdr>
        <w:top w:val="none" w:sz="0" w:space="0" w:color="auto"/>
        <w:left w:val="none" w:sz="0" w:space="0" w:color="auto"/>
        <w:bottom w:val="none" w:sz="0" w:space="0" w:color="auto"/>
        <w:right w:val="none" w:sz="0" w:space="0" w:color="auto"/>
      </w:divBdr>
    </w:div>
    <w:div w:id="1855873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czso.cz/csu/czso/isc_cr"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helpdesk.arkance-systems.cz/" TargetMode="External"/><Relationship Id="rId17" Type="http://schemas.openxmlformats.org/officeDocument/2006/relationships/hyperlink" Target="http://www.cadforum.cz" TargetMode="External"/><Relationship Id="rId2" Type="http://schemas.openxmlformats.org/officeDocument/2006/relationships/customXml" Target="../customXml/item2.xml"/><Relationship Id="rId16" Type="http://schemas.openxmlformats.org/officeDocument/2006/relationships/hyperlink" Target="http://helpdesk.arkance-systems.cz/"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poh.cz/informace-o-zpracovani-osobnich-udaju/d-1369/p1=1459" TargetMode="External"/><Relationship Id="rId10" Type="http://schemas.openxmlformats.org/officeDocument/2006/relationships/footnotes" Target="footnotes.xml"/><Relationship Id="rId19" Type="http://schemas.openxmlformats.org/officeDocument/2006/relationships/footer" Target="footer1.xml"/><Relationship Id="rId31"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poh.cz/protikorupcni-a-compliance-program/d-1346/p1=1458" TargetMode="External"/></Relationships>
</file>

<file path=word/theme/theme1.xml><?xml version="1.0" encoding="utf-8"?>
<a:theme xmlns:a="http://schemas.openxmlformats.org/drawingml/2006/main" name="Serviska">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1D0B86399E0E704A8C3AD4B055AC6D69" ma:contentTypeVersion="18" ma:contentTypeDescription="Vytvoří nový dokument" ma:contentTypeScope="" ma:versionID="7e4795d435a72882152a5f517eebf0b4">
  <xsd:schema xmlns:xsd="http://www.w3.org/2001/XMLSchema" xmlns:xs="http://www.w3.org/2001/XMLSchema" xmlns:p="http://schemas.microsoft.com/office/2006/metadata/properties" xmlns:ns2="b132182f-73c5-42d0-9911-665daaeacfe3" xmlns:ns3="8b869ef9-ba61-4a32-9b6f-849e9fecf069" targetNamespace="http://schemas.microsoft.com/office/2006/metadata/properties" ma:root="true" ma:fieldsID="2aeb6d51a73d512df5393b0ae7dbaa01" ns2:_="" ns3:_="">
    <xsd:import namespace="b132182f-73c5-42d0-9911-665daaeacfe3"/>
    <xsd:import namespace="8b869ef9-ba61-4a32-9b6f-849e9fecf06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_Flow_SignoffStatu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32182f-73c5-42d0-9911-665daaeacf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Značky obrázků" ma:readOnly="false" ma:fieldId="{5cf76f15-5ced-4ddc-b409-7134ff3c332f}" ma:taxonomyMulti="true" ma:sspId="ca578f72-5c59-478e-9b9b-6a9253bcc5db" ma:termSetId="09814cd3-568e-fe90-9814-8d621ff8fb84" ma:anchorId="fba54fb3-c3e1-fe81-a776-ca4b69148c4d" ma:open="true" ma:isKeyword="false">
      <xsd:complexType>
        <xsd:sequence>
          <xsd:element ref="pc:Terms" minOccurs="0" maxOccurs="1"/>
        </xsd:sequence>
      </xsd:complexType>
    </xsd:element>
    <xsd:element name="_Flow_SignoffStatus" ma:index="24" nillable="true" ma:displayName="État de validation" ma:internalName="_x00c9_tat_x0020_de_x0020_validation">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869ef9-ba61-4a32-9b6f-849e9fecf069" elementFormDefault="qualified">
    <xsd:import namespace="http://schemas.microsoft.com/office/2006/documentManagement/types"/>
    <xsd:import namespace="http://schemas.microsoft.com/office/infopath/2007/PartnerControls"/>
    <xsd:element name="SharedWithUsers" ma:index="15"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dílené s podrobnostmi" ma:internalName="SharedWithDetails" ma:readOnly="true">
      <xsd:simpleType>
        <xsd:restriction base="dms:Note">
          <xsd:maxLength value="255"/>
        </xsd:restriction>
      </xsd:simpleType>
    </xsd:element>
    <xsd:element name="TaxCatchAll" ma:index="23" nillable="true" ma:displayName="Taxonomy Catch All Column" ma:hidden="true" ma:list="{c4246eed-cadf-410f-bdb4-1fc88e7e1a7f}" ma:internalName="TaxCatchAll" ma:showField="CatchAllData" ma:web="8b869ef9-ba61-4a32-9b6f-849e9fecf06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b132182f-73c5-42d0-9911-665daaeacfe3" xsi:nil="true"/>
    <TaxCatchAll xmlns="8b869ef9-ba61-4a32-9b6f-849e9fecf069" xsi:nil="true"/>
    <lcf76f155ced4ddcb4097134ff3c332f xmlns="b132182f-73c5-42d0-9911-665daaeacfe3">
      <Terms xmlns="http://schemas.microsoft.com/office/infopath/2007/PartnerControls"/>
    </lcf76f155ced4ddcb4097134ff3c332f>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51C1AE-1F4D-449A-A3A1-D21926AB5F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32182f-73c5-42d0-9911-665daaeacfe3"/>
    <ds:schemaRef ds:uri="8b869ef9-ba61-4a32-9b6f-849e9fecf0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74DF44-96D5-4B39-B432-433AE7FF6643}">
  <ds:schemaRefs>
    <ds:schemaRef ds:uri="http://schemas.microsoft.com/office/2006/metadata/properties"/>
    <ds:schemaRef ds:uri="http://schemas.microsoft.com/office/infopath/2007/PartnerControls"/>
    <ds:schemaRef ds:uri="b132182f-73c5-42d0-9911-665daaeacfe3"/>
    <ds:schemaRef ds:uri="8b869ef9-ba61-4a32-9b6f-849e9fecf069"/>
  </ds:schemaRefs>
</ds:datastoreItem>
</file>

<file path=customXml/itemProps3.xml><?xml version="1.0" encoding="utf-8"?>
<ds:datastoreItem xmlns:ds="http://schemas.openxmlformats.org/officeDocument/2006/customXml" ds:itemID="{C000B867-9064-4F58-B362-51A749C5D014}">
  <ds:schemaRefs>
    <ds:schemaRef ds:uri="http://schemas.microsoft.com/office/2006/metadata/longProperties"/>
  </ds:schemaRefs>
</ds:datastoreItem>
</file>

<file path=customXml/itemProps4.xml><?xml version="1.0" encoding="utf-8"?>
<ds:datastoreItem xmlns:ds="http://schemas.openxmlformats.org/officeDocument/2006/customXml" ds:itemID="{61046757-34D9-4532-910E-4D9C3C27EBC7}">
  <ds:schemaRefs>
    <ds:schemaRef ds:uri="http://schemas.microsoft.com/sharepoint/v3/contenttype/forms"/>
  </ds:schemaRefs>
</ds:datastoreItem>
</file>

<file path=customXml/itemProps5.xml><?xml version="1.0" encoding="utf-8"?>
<ds:datastoreItem xmlns:ds="http://schemas.openxmlformats.org/officeDocument/2006/customXml" ds:itemID="{8871C1B9-4C23-4922-89C8-C527197DFF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3</Pages>
  <Words>6730</Words>
  <Characters>39713</Characters>
  <Application>Microsoft Office Word</Application>
  <DocSecurity>0</DocSecurity>
  <Lines>330</Lines>
  <Paragraphs>92</Paragraphs>
  <ScaleCrop>false</ScaleCrop>
  <HeadingPairs>
    <vt:vector size="4" baseType="variant">
      <vt:variant>
        <vt:lpstr>Název</vt:lpstr>
      </vt:variant>
      <vt:variant>
        <vt:i4>1</vt:i4>
      </vt:variant>
      <vt:variant>
        <vt:lpstr>Nadpisy</vt:lpstr>
      </vt:variant>
      <vt:variant>
        <vt:i4>15</vt:i4>
      </vt:variant>
    </vt:vector>
  </HeadingPairs>
  <TitlesOfParts>
    <vt:vector size="16" baseType="lpstr">
      <vt:lpstr>Smlouva o technické popoře</vt:lpstr>
      <vt:lpstr>Smlouva o technické podpoře GIS  č. zhotovitele ASCZ23000954 a č. objednatele 14</vt:lpstr>
      <vt:lpstr>    Smluvní strany</vt:lpstr>
      <vt:lpstr>    Předmět smlouvy	</vt:lpstr>
      <vt:lpstr>    Cena, platební podmínky</vt:lpstr>
      <vt:lpstr>    Objednávání prací</vt:lpstr>
      <vt:lpstr>    Komunikace</vt:lpstr>
      <vt:lpstr>    Inflační doložka</vt:lpstr>
      <vt:lpstr>    Závěrečná ustanovení</vt:lpstr>
      <vt:lpstr>    Podpisy zástupců smluvních stran</vt:lpstr>
      <vt:lpstr>Příloha č. 1</vt:lpstr>
      <vt:lpstr>        Sjednaný rozsah poskytování služeb pro předmět smlouvy</vt:lpstr>
      <vt:lpstr>Příloha č. 2</vt:lpstr>
      <vt:lpstr>        Ceník služeb</vt:lpstr>
      <vt:lpstr>Příloha č. 3</vt:lpstr>
      <vt:lpstr>        Všeobecné smluvní podmínky společnosti Arkance Systems CZ s.r.o.</vt:lpstr>
    </vt:vector>
  </TitlesOfParts>
  <Company>Arkance Systems CZ s.r.o.</Company>
  <LinksUpToDate>false</LinksUpToDate>
  <CharactersWithSpaces>46351</CharactersWithSpaces>
  <SharedDoc>false</SharedDoc>
  <HLinks>
    <vt:vector size="18" baseType="variant">
      <vt:variant>
        <vt:i4>6422571</vt:i4>
      </vt:variant>
      <vt:variant>
        <vt:i4>6</vt:i4>
      </vt:variant>
      <vt:variant>
        <vt:i4>0</vt:i4>
      </vt:variant>
      <vt:variant>
        <vt:i4>5</vt:i4>
      </vt:variant>
      <vt:variant>
        <vt:lpwstr>http://www.cadforum.cz/</vt:lpwstr>
      </vt:variant>
      <vt:variant>
        <vt:lpwstr/>
      </vt:variant>
      <vt:variant>
        <vt:i4>4063271</vt:i4>
      </vt:variant>
      <vt:variant>
        <vt:i4>3</vt:i4>
      </vt:variant>
      <vt:variant>
        <vt:i4>0</vt:i4>
      </vt:variant>
      <vt:variant>
        <vt:i4>5</vt:i4>
      </vt:variant>
      <vt:variant>
        <vt:lpwstr>https://helpdesk.cadstudio.cz/</vt:lpwstr>
      </vt:variant>
      <vt:variant>
        <vt:lpwstr/>
      </vt:variant>
      <vt:variant>
        <vt:i4>6225988</vt:i4>
      </vt:variant>
      <vt:variant>
        <vt:i4>0</vt:i4>
      </vt:variant>
      <vt:variant>
        <vt:i4>0</vt:i4>
      </vt:variant>
      <vt:variant>
        <vt:i4>5</vt:i4>
      </vt:variant>
      <vt:variant>
        <vt:lpwstr>https://helpdesk.cadstudio.cz/Deskto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louva o technické popoře</dc:title>
  <dc:subject/>
  <dc:creator>Petra Trojanová</dc:creator>
  <cp:keywords/>
  <cp:lastModifiedBy>Hrdina Jan</cp:lastModifiedBy>
  <cp:revision>6</cp:revision>
  <cp:lastPrinted>2020-01-26T13:33:00Z</cp:lastPrinted>
  <dcterms:created xsi:type="dcterms:W3CDTF">2023-11-27T13:17:00Z</dcterms:created>
  <dcterms:modified xsi:type="dcterms:W3CDTF">2023-11-30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0B86399E0E704A8C3AD4B055AC6D69</vt:lpwstr>
  </property>
  <property fmtid="{D5CDD505-2E9C-101B-9397-08002B2CF9AE}" pid="3" name="Stav Položky">
    <vt:lpwstr>Rozpracováno</vt:lpwstr>
  </property>
  <property fmtid="{D5CDD505-2E9C-101B-9397-08002B2CF9AE}" pid="4" name="MediaServiceImageTags">
    <vt:lpwstr/>
  </property>
</Properties>
</file>